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FFA0BB" w14:textId="77777777" w:rsidR="00F23FF0" w:rsidRPr="00DE1140" w:rsidRDefault="00F23FF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F172A3" w14:textId="77777777" w:rsidR="00F23FF0" w:rsidRPr="00DE1140" w:rsidRDefault="00F23FF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78BC6A" w14:textId="77777777" w:rsidR="00F23FF0" w:rsidRPr="00DE1140" w:rsidRDefault="00F23FF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355992" w14:textId="77777777" w:rsidR="00F23FF0" w:rsidRPr="00DE1140" w:rsidRDefault="00F23FF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14AE44A" w14:textId="0AE102CE" w:rsidR="001E4A0D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t>Assistive Technology Campus guide for the University</w:t>
      </w:r>
    </w:p>
    <w:p w14:paraId="7463BE68" w14:textId="77777777" w:rsidR="00F23FF0" w:rsidRPr="00DE1140" w:rsidRDefault="00F23FF0" w:rsidP="00B055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676C12A" w14:textId="1ABA33D9" w:rsidR="00F23FF0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>Name</w:t>
      </w:r>
    </w:p>
    <w:p w14:paraId="34DD1DD5" w14:textId="77777777" w:rsidR="00F23FF0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>Institution</w:t>
      </w:r>
    </w:p>
    <w:p w14:paraId="21CE495A" w14:textId="77777777" w:rsidR="00F23FF0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Course </w:t>
      </w:r>
    </w:p>
    <w:p w14:paraId="01E0B46D" w14:textId="77777777" w:rsidR="00F23FF0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>Instructor</w:t>
      </w:r>
    </w:p>
    <w:p w14:paraId="24766BF4" w14:textId="77777777" w:rsidR="00F23FF0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Date </w:t>
      </w:r>
    </w:p>
    <w:p w14:paraId="02D97346" w14:textId="77777777" w:rsidR="00F23FF0" w:rsidRPr="00DE1140" w:rsidRDefault="008D60B0" w:rsidP="00B055D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6AE18E3" w14:textId="1249116B" w:rsidR="00404A79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ssistive Technology Campus </w:t>
      </w:r>
      <w:r w:rsidR="00937357"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Guide for the </w:t>
      </w:r>
      <w:r w:rsidRPr="00DE1140">
        <w:rPr>
          <w:rFonts w:ascii="Times New Roman" w:hAnsi="Times New Roman" w:cs="Times New Roman"/>
          <w:b/>
          <w:bCs/>
          <w:sz w:val="24"/>
          <w:szCs w:val="24"/>
        </w:rPr>
        <w:t>University</w:t>
      </w:r>
    </w:p>
    <w:p w14:paraId="62C67EC2" w14:textId="3B3FBF6F" w:rsidR="00EB1D4D" w:rsidRPr="00DE1140" w:rsidRDefault="008D60B0" w:rsidP="00B055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ab/>
      </w:r>
      <w:r w:rsidR="0069470C" w:rsidRPr="00DE1140">
        <w:rPr>
          <w:rFonts w:ascii="Times New Roman" w:hAnsi="Times New Roman" w:cs="Times New Roman"/>
          <w:sz w:val="24"/>
          <w:szCs w:val="24"/>
        </w:rPr>
        <w:t xml:space="preserve">Education </w:t>
      </w:r>
      <w:r w:rsidR="00226A06" w:rsidRPr="00DE1140">
        <w:rPr>
          <w:rFonts w:ascii="Times New Roman" w:hAnsi="Times New Roman" w:cs="Times New Roman"/>
          <w:sz w:val="24"/>
          <w:szCs w:val="24"/>
        </w:rPr>
        <w:t xml:space="preserve">is among the essential elements </w:t>
      </w:r>
      <w:r w:rsidR="00400309" w:rsidRPr="00DE1140">
        <w:rPr>
          <w:rFonts w:ascii="Times New Roman" w:hAnsi="Times New Roman" w:cs="Times New Roman"/>
          <w:sz w:val="24"/>
          <w:szCs w:val="24"/>
        </w:rPr>
        <w:t xml:space="preserve">in </w:t>
      </w:r>
      <w:r w:rsidR="00F0303F" w:rsidRPr="00DE1140">
        <w:rPr>
          <w:rFonts w:ascii="Times New Roman" w:hAnsi="Times New Roman" w:cs="Times New Roman"/>
          <w:sz w:val="24"/>
          <w:szCs w:val="24"/>
        </w:rPr>
        <w:t>an individual's</w:t>
      </w:r>
      <w:r w:rsidR="00400309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680905" w:rsidRPr="00DE1140">
        <w:rPr>
          <w:rFonts w:ascii="Times New Roman" w:hAnsi="Times New Roman" w:cs="Times New Roman"/>
          <w:sz w:val="24"/>
          <w:szCs w:val="24"/>
        </w:rPr>
        <w:t>life because it provides them with basic and professional</w:t>
      </w:r>
      <w:r w:rsidR="005E1190" w:rsidRPr="00DE1140">
        <w:rPr>
          <w:rFonts w:ascii="Times New Roman" w:hAnsi="Times New Roman" w:cs="Times New Roman"/>
          <w:sz w:val="24"/>
          <w:szCs w:val="24"/>
        </w:rPr>
        <w:t xml:space="preserve"> skills that will help them </w:t>
      </w:r>
      <w:r w:rsidR="001C3396" w:rsidRPr="00DE1140">
        <w:rPr>
          <w:rFonts w:ascii="Times New Roman" w:hAnsi="Times New Roman" w:cs="Times New Roman"/>
          <w:sz w:val="24"/>
          <w:szCs w:val="24"/>
        </w:rPr>
        <w:t xml:space="preserve">to enhance their future. </w:t>
      </w:r>
      <w:r w:rsidR="00AA74C8" w:rsidRPr="00DE1140">
        <w:rPr>
          <w:rFonts w:ascii="Times New Roman" w:hAnsi="Times New Roman" w:cs="Times New Roman"/>
          <w:sz w:val="24"/>
          <w:szCs w:val="24"/>
        </w:rPr>
        <w:t xml:space="preserve">Also, </w:t>
      </w:r>
      <w:r w:rsidR="00F0303F" w:rsidRPr="00DE1140">
        <w:rPr>
          <w:rFonts w:ascii="Times New Roman" w:hAnsi="Times New Roman" w:cs="Times New Roman"/>
          <w:sz w:val="24"/>
          <w:szCs w:val="24"/>
        </w:rPr>
        <w:t xml:space="preserve">because of the increased globalization in the current </w:t>
      </w:r>
      <w:r w:rsidR="00CF2166" w:rsidRPr="00DE1140">
        <w:rPr>
          <w:rFonts w:ascii="Times New Roman" w:hAnsi="Times New Roman" w:cs="Times New Roman"/>
          <w:sz w:val="24"/>
          <w:szCs w:val="24"/>
        </w:rPr>
        <w:t>world</w:t>
      </w:r>
      <w:r w:rsidR="00E23820" w:rsidRPr="00DE1140">
        <w:rPr>
          <w:rFonts w:ascii="Times New Roman" w:hAnsi="Times New Roman" w:cs="Times New Roman"/>
          <w:sz w:val="24"/>
          <w:szCs w:val="24"/>
        </w:rPr>
        <w:t xml:space="preserve">, education plays a critical </w:t>
      </w:r>
      <w:r w:rsidR="00596EEE" w:rsidRPr="00DE1140">
        <w:rPr>
          <w:rFonts w:ascii="Times New Roman" w:hAnsi="Times New Roman" w:cs="Times New Roman"/>
          <w:sz w:val="24"/>
          <w:szCs w:val="24"/>
        </w:rPr>
        <w:t xml:space="preserve">role </w:t>
      </w:r>
      <w:r w:rsidR="00762499" w:rsidRPr="00DE1140">
        <w:rPr>
          <w:rFonts w:ascii="Times New Roman" w:hAnsi="Times New Roman" w:cs="Times New Roman"/>
          <w:sz w:val="24"/>
          <w:szCs w:val="24"/>
        </w:rPr>
        <w:t xml:space="preserve">in ensuring </w:t>
      </w:r>
      <w:r w:rsidR="00AB6FA9" w:rsidRPr="00DE1140">
        <w:rPr>
          <w:rFonts w:ascii="Times New Roman" w:hAnsi="Times New Roman" w:cs="Times New Roman"/>
          <w:sz w:val="24"/>
          <w:szCs w:val="24"/>
        </w:rPr>
        <w:t xml:space="preserve">all individuals </w:t>
      </w:r>
      <w:r w:rsidR="008E1F60" w:rsidRPr="00DE1140">
        <w:rPr>
          <w:rFonts w:ascii="Times New Roman" w:hAnsi="Times New Roman" w:cs="Times New Roman"/>
          <w:sz w:val="24"/>
          <w:szCs w:val="24"/>
        </w:rPr>
        <w:t xml:space="preserve">can interact and understand each other </w:t>
      </w:r>
      <w:r w:rsidR="00606329" w:rsidRPr="00DE1140">
        <w:rPr>
          <w:rFonts w:ascii="Times New Roman" w:hAnsi="Times New Roman" w:cs="Times New Roman"/>
          <w:sz w:val="24"/>
          <w:szCs w:val="24"/>
        </w:rPr>
        <w:t xml:space="preserve">both in business </w:t>
      </w:r>
      <w:r w:rsidR="00B14ED5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DC066B" w:rsidRPr="00DE1140">
        <w:rPr>
          <w:rFonts w:ascii="Times New Roman" w:hAnsi="Times New Roman" w:cs="Times New Roman"/>
          <w:sz w:val="24"/>
          <w:szCs w:val="24"/>
        </w:rPr>
        <w:t xml:space="preserve">technology use. </w:t>
      </w:r>
      <w:r w:rsidR="00085E16" w:rsidRPr="00DE1140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AE7EFC" w:rsidRPr="00DE1140">
        <w:rPr>
          <w:rFonts w:ascii="Times New Roman" w:hAnsi="Times New Roman" w:cs="Times New Roman"/>
          <w:sz w:val="24"/>
          <w:szCs w:val="24"/>
        </w:rPr>
        <w:t xml:space="preserve">universities </w:t>
      </w:r>
      <w:r w:rsidR="00E3070F" w:rsidRPr="00DE1140">
        <w:rPr>
          <w:rFonts w:ascii="Times New Roman" w:hAnsi="Times New Roman" w:cs="Times New Roman"/>
          <w:sz w:val="24"/>
          <w:szCs w:val="24"/>
        </w:rPr>
        <w:t xml:space="preserve">must ensure </w:t>
      </w:r>
      <w:r w:rsidR="00EE1986" w:rsidRPr="00DE1140">
        <w:rPr>
          <w:rFonts w:ascii="Times New Roman" w:hAnsi="Times New Roman" w:cs="Times New Roman"/>
          <w:sz w:val="24"/>
          <w:szCs w:val="24"/>
        </w:rPr>
        <w:t xml:space="preserve">all students </w:t>
      </w:r>
      <w:r w:rsidR="005B4ECA" w:rsidRPr="00DE1140">
        <w:rPr>
          <w:rFonts w:ascii="Times New Roman" w:hAnsi="Times New Roman" w:cs="Times New Roman"/>
          <w:sz w:val="24"/>
          <w:szCs w:val="24"/>
        </w:rPr>
        <w:t xml:space="preserve">get </w:t>
      </w:r>
      <w:r w:rsidR="00A17C9C" w:rsidRPr="00DE1140">
        <w:rPr>
          <w:rFonts w:ascii="Times New Roman" w:hAnsi="Times New Roman" w:cs="Times New Roman"/>
          <w:sz w:val="24"/>
          <w:szCs w:val="24"/>
        </w:rPr>
        <w:t xml:space="preserve">access to </w:t>
      </w:r>
      <w:r w:rsidR="005B4ECA" w:rsidRPr="00DE1140">
        <w:rPr>
          <w:rFonts w:ascii="Times New Roman" w:hAnsi="Times New Roman" w:cs="Times New Roman"/>
          <w:sz w:val="24"/>
          <w:szCs w:val="24"/>
        </w:rPr>
        <w:t xml:space="preserve">the best </w:t>
      </w:r>
      <w:r w:rsidR="003C1887" w:rsidRPr="00DE1140">
        <w:rPr>
          <w:rFonts w:ascii="Times New Roman" w:hAnsi="Times New Roman" w:cs="Times New Roman"/>
          <w:sz w:val="24"/>
          <w:szCs w:val="24"/>
        </w:rPr>
        <w:t>reso</w:t>
      </w:r>
      <w:r w:rsidR="00D41485" w:rsidRPr="00DE1140">
        <w:rPr>
          <w:rFonts w:ascii="Times New Roman" w:hAnsi="Times New Roman" w:cs="Times New Roman"/>
          <w:sz w:val="24"/>
          <w:szCs w:val="24"/>
        </w:rPr>
        <w:t xml:space="preserve">urces </w:t>
      </w:r>
      <w:r w:rsidR="00C8627D" w:rsidRPr="00DE1140">
        <w:rPr>
          <w:rFonts w:ascii="Times New Roman" w:hAnsi="Times New Roman" w:cs="Times New Roman"/>
          <w:sz w:val="24"/>
          <w:szCs w:val="24"/>
        </w:rPr>
        <w:t>t</w:t>
      </w:r>
      <w:r w:rsidR="00542DC7" w:rsidRPr="00DE1140">
        <w:rPr>
          <w:rFonts w:ascii="Times New Roman" w:hAnsi="Times New Roman" w:cs="Times New Roman"/>
          <w:sz w:val="24"/>
          <w:szCs w:val="24"/>
        </w:rPr>
        <w:t>o</w:t>
      </w:r>
      <w:r w:rsidR="00C8627D" w:rsidRPr="00DE1140">
        <w:rPr>
          <w:rFonts w:ascii="Times New Roman" w:hAnsi="Times New Roman" w:cs="Times New Roman"/>
          <w:sz w:val="24"/>
          <w:szCs w:val="24"/>
        </w:rPr>
        <w:t xml:space="preserve"> ensure equality </w:t>
      </w:r>
      <w:r w:rsidR="00AF696F" w:rsidRPr="00DE1140">
        <w:rPr>
          <w:rFonts w:ascii="Times New Roman" w:hAnsi="Times New Roman" w:cs="Times New Roman"/>
          <w:sz w:val="24"/>
          <w:szCs w:val="24"/>
        </w:rPr>
        <w:t xml:space="preserve">in education. </w:t>
      </w:r>
      <w:r w:rsidR="008A5D5A" w:rsidRPr="00DE1140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9371DB" w:rsidRPr="00DE1140">
        <w:rPr>
          <w:rFonts w:ascii="Times New Roman" w:hAnsi="Times New Roman" w:cs="Times New Roman"/>
          <w:sz w:val="24"/>
          <w:szCs w:val="24"/>
        </w:rPr>
        <w:t xml:space="preserve">both the disabled and </w:t>
      </w:r>
      <w:r w:rsidR="00BF47AB" w:rsidRPr="00DE1140">
        <w:rPr>
          <w:rFonts w:ascii="Times New Roman" w:hAnsi="Times New Roman" w:cs="Times New Roman"/>
          <w:sz w:val="24"/>
          <w:szCs w:val="24"/>
        </w:rPr>
        <w:t xml:space="preserve">those without a disability can </w:t>
      </w:r>
      <w:r w:rsidR="00AF39EC" w:rsidRPr="00DE1140">
        <w:rPr>
          <w:rFonts w:ascii="Times New Roman" w:hAnsi="Times New Roman" w:cs="Times New Roman"/>
          <w:sz w:val="24"/>
          <w:szCs w:val="24"/>
        </w:rPr>
        <w:t xml:space="preserve">learn the same content </w:t>
      </w:r>
      <w:r w:rsidR="00E42661" w:rsidRPr="00DE1140">
        <w:rPr>
          <w:rFonts w:ascii="Times New Roman" w:hAnsi="Times New Roman" w:cs="Times New Roman"/>
          <w:sz w:val="24"/>
          <w:szCs w:val="24"/>
        </w:rPr>
        <w:t xml:space="preserve">without discriminating </w:t>
      </w:r>
      <w:r w:rsidR="00BE363A" w:rsidRPr="00DE1140">
        <w:rPr>
          <w:rFonts w:ascii="Times New Roman" w:hAnsi="Times New Roman" w:cs="Times New Roman"/>
          <w:sz w:val="24"/>
          <w:szCs w:val="24"/>
        </w:rPr>
        <w:t xml:space="preserve">against others. </w:t>
      </w:r>
      <w:r w:rsidR="00DF630B" w:rsidRPr="00DE1140">
        <w:rPr>
          <w:rFonts w:ascii="Times New Roman" w:hAnsi="Times New Roman" w:cs="Times New Roman"/>
          <w:sz w:val="24"/>
          <w:szCs w:val="24"/>
        </w:rPr>
        <w:t>S</w:t>
      </w:r>
      <w:r w:rsidR="008A5CF1" w:rsidRPr="00DE1140">
        <w:rPr>
          <w:rFonts w:ascii="Times New Roman" w:hAnsi="Times New Roman" w:cs="Times New Roman"/>
          <w:sz w:val="24"/>
          <w:szCs w:val="24"/>
        </w:rPr>
        <w:t xml:space="preserve">tudents </w:t>
      </w:r>
      <w:r w:rsidR="00F90D8F" w:rsidRPr="00DE1140">
        <w:rPr>
          <w:rFonts w:ascii="Times New Roman" w:hAnsi="Times New Roman" w:cs="Times New Roman"/>
          <w:sz w:val="24"/>
          <w:szCs w:val="24"/>
        </w:rPr>
        <w:t xml:space="preserve">can be helped </w:t>
      </w:r>
      <w:r w:rsidR="0058262A" w:rsidRPr="00DE1140">
        <w:rPr>
          <w:rFonts w:ascii="Times New Roman" w:hAnsi="Times New Roman" w:cs="Times New Roman"/>
          <w:sz w:val="24"/>
          <w:szCs w:val="24"/>
        </w:rPr>
        <w:t>in several ways</w:t>
      </w:r>
      <w:r w:rsidR="00C537B3" w:rsidRPr="00DE1140">
        <w:rPr>
          <w:rFonts w:ascii="Times New Roman" w:hAnsi="Times New Roman" w:cs="Times New Roman"/>
          <w:sz w:val="24"/>
          <w:szCs w:val="24"/>
        </w:rPr>
        <w:t xml:space="preserve">; for example, </w:t>
      </w:r>
      <w:r w:rsidR="00022343" w:rsidRPr="00DE1140">
        <w:rPr>
          <w:rFonts w:ascii="Times New Roman" w:hAnsi="Times New Roman" w:cs="Times New Roman"/>
          <w:sz w:val="24"/>
          <w:szCs w:val="24"/>
        </w:rPr>
        <w:t xml:space="preserve">they </w:t>
      </w:r>
      <w:r w:rsidR="00F96190" w:rsidRPr="00DE1140">
        <w:rPr>
          <w:rFonts w:ascii="Times New Roman" w:hAnsi="Times New Roman" w:cs="Times New Roman"/>
          <w:sz w:val="24"/>
          <w:szCs w:val="24"/>
        </w:rPr>
        <w:t xml:space="preserve">can be provided with </w:t>
      </w:r>
      <w:r w:rsidR="00E460CA" w:rsidRPr="00DE1140">
        <w:rPr>
          <w:rFonts w:ascii="Times New Roman" w:hAnsi="Times New Roman" w:cs="Times New Roman"/>
          <w:sz w:val="24"/>
          <w:szCs w:val="24"/>
        </w:rPr>
        <w:t>essential reso</w:t>
      </w:r>
      <w:r w:rsidR="008B20DF" w:rsidRPr="00DE1140">
        <w:rPr>
          <w:rFonts w:ascii="Times New Roman" w:hAnsi="Times New Roman" w:cs="Times New Roman"/>
          <w:sz w:val="24"/>
          <w:szCs w:val="24"/>
        </w:rPr>
        <w:t>urces t</w:t>
      </w:r>
      <w:r w:rsidR="00542DC7" w:rsidRPr="00DE1140">
        <w:rPr>
          <w:rFonts w:ascii="Times New Roman" w:hAnsi="Times New Roman" w:cs="Times New Roman"/>
          <w:sz w:val="24"/>
          <w:szCs w:val="24"/>
        </w:rPr>
        <w:t>o</w:t>
      </w:r>
      <w:r w:rsidR="009E3CF7" w:rsidRPr="00DE1140">
        <w:rPr>
          <w:rFonts w:ascii="Times New Roman" w:hAnsi="Times New Roman" w:cs="Times New Roman"/>
          <w:sz w:val="24"/>
          <w:szCs w:val="24"/>
        </w:rPr>
        <w:t xml:space="preserve"> help them </w:t>
      </w:r>
      <w:r w:rsidR="006C5C27" w:rsidRPr="00DE1140">
        <w:rPr>
          <w:rFonts w:ascii="Times New Roman" w:hAnsi="Times New Roman" w:cs="Times New Roman"/>
          <w:sz w:val="24"/>
          <w:szCs w:val="24"/>
        </w:rPr>
        <w:t xml:space="preserve">attain </w:t>
      </w:r>
      <w:r w:rsidR="0078219B" w:rsidRPr="00DE1140">
        <w:rPr>
          <w:rFonts w:ascii="Times New Roman" w:hAnsi="Times New Roman" w:cs="Times New Roman"/>
          <w:sz w:val="24"/>
          <w:szCs w:val="24"/>
        </w:rPr>
        <w:t xml:space="preserve">and learn </w:t>
      </w:r>
      <w:r w:rsidR="00EF0AC7" w:rsidRPr="00DE1140">
        <w:rPr>
          <w:rFonts w:ascii="Times New Roman" w:hAnsi="Times New Roman" w:cs="Times New Roman"/>
          <w:sz w:val="24"/>
          <w:szCs w:val="24"/>
        </w:rPr>
        <w:t>like ot</w:t>
      </w:r>
      <w:r w:rsidR="006A2A17" w:rsidRPr="00DE1140">
        <w:rPr>
          <w:rFonts w:ascii="Times New Roman" w:hAnsi="Times New Roman" w:cs="Times New Roman"/>
          <w:sz w:val="24"/>
          <w:szCs w:val="24"/>
        </w:rPr>
        <w:t xml:space="preserve">hers, for instance, through assistive </w:t>
      </w:r>
      <w:r w:rsidR="00691B2E" w:rsidRPr="00DE1140">
        <w:rPr>
          <w:rFonts w:ascii="Times New Roman" w:hAnsi="Times New Roman" w:cs="Times New Roman"/>
          <w:sz w:val="24"/>
          <w:szCs w:val="24"/>
        </w:rPr>
        <w:t xml:space="preserve">technologies. </w:t>
      </w:r>
      <w:r w:rsidR="00DC4D63" w:rsidRPr="00DE1140">
        <w:rPr>
          <w:rFonts w:ascii="Times New Roman" w:hAnsi="Times New Roman" w:cs="Times New Roman"/>
          <w:sz w:val="24"/>
          <w:szCs w:val="24"/>
        </w:rPr>
        <w:t xml:space="preserve">This </w:t>
      </w:r>
      <w:r w:rsidR="00A24F24" w:rsidRPr="00DE1140">
        <w:rPr>
          <w:rFonts w:ascii="Times New Roman" w:hAnsi="Times New Roman" w:cs="Times New Roman"/>
          <w:sz w:val="24"/>
          <w:szCs w:val="24"/>
        </w:rPr>
        <w:t xml:space="preserve">paper will focus on </w:t>
      </w:r>
      <w:r w:rsidR="00D52161" w:rsidRPr="00DE1140">
        <w:rPr>
          <w:rFonts w:ascii="Times New Roman" w:hAnsi="Times New Roman" w:cs="Times New Roman"/>
          <w:sz w:val="24"/>
          <w:szCs w:val="24"/>
        </w:rPr>
        <w:t>developing the assistive technology</w:t>
      </w:r>
      <w:r w:rsidR="00CD5D4D" w:rsidRPr="00DE1140">
        <w:rPr>
          <w:rFonts w:ascii="Times New Roman" w:hAnsi="Times New Roman" w:cs="Times New Roman"/>
          <w:sz w:val="24"/>
          <w:szCs w:val="24"/>
        </w:rPr>
        <w:t xml:space="preserve"> (AT)</w:t>
      </w:r>
      <w:r w:rsidR="00D52161" w:rsidRPr="00DE1140">
        <w:rPr>
          <w:rFonts w:ascii="Times New Roman" w:hAnsi="Times New Roman" w:cs="Times New Roman"/>
          <w:sz w:val="24"/>
          <w:szCs w:val="24"/>
        </w:rPr>
        <w:t xml:space="preserve"> guide for </w:t>
      </w:r>
      <w:r w:rsidR="00CE7449" w:rsidRPr="00DE1140">
        <w:rPr>
          <w:rFonts w:ascii="Times New Roman" w:hAnsi="Times New Roman" w:cs="Times New Roman"/>
          <w:sz w:val="24"/>
          <w:szCs w:val="24"/>
        </w:rPr>
        <w:t xml:space="preserve">a hypothetical </w:t>
      </w:r>
      <w:r w:rsidR="00112D84" w:rsidRPr="00DE1140">
        <w:rPr>
          <w:rFonts w:ascii="Times New Roman" w:hAnsi="Times New Roman" w:cs="Times New Roman"/>
          <w:sz w:val="24"/>
          <w:szCs w:val="24"/>
        </w:rPr>
        <w:t>university.</w:t>
      </w:r>
    </w:p>
    <w:p w14:paraId="4319B8CB" w14:textId="47740A11" w:rsidR="00E9458B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Background </w:t>
      </w:r>
      <w:r w:rsidR="00DF630B" w:rsidRPr="00DE1140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9C1769"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nformation </w:t>
      </w:r>
      <w:r w:rsidR="00CD5D4D" w:rsidRPr="00DE1140">
        <w:rPr>
          <w:rFonts w:ascii="Times New Roman" w:hAnsi="Times New Roman" w:cs="Times New Roman"/>
          <w:b/>
          <w:bCs/>
          <w:sz w:val="24"/>
          <w:szCs w:val="24"/>
        </w:rPr>
        <w:t>on AT</w:t>
      </w:r>
    </w:p>
    <w:p w14:paraId="1B68479D" w14:textId="080D042F" w:rsidR="008A5CF1" w:rsidRPr="00DE1140" w:rsidRDefault="008D60B0" w:rsidP="00B055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ab/>
      </w:r>
      <w:r w:rsidR="001C11BC" w:rsidRPr="00DE1140">
        <w:rPr>
          <w:rFonts w:ascii="Times New Roman" w:hAnsi="Times New Roman" w:cs="Times New Roman"/>
          <w:sz w:val="24"/>
          <w:szCs w:val="24"/>
        </w:rPr>
        <w:t xml:space="preserve">Students </w:t>
      </w:r>
      <w:r w:rsidR="00277E5E" w:rsidRPr="00DE1140">
        <w:rPr>
          <w:rFonts w:ascii="Times New Roman" w:hAnsi="Times New Roman" w:cs="Times New Roman"/>
          <w:sz w:val="24"/>
          <w:szCs w:val="24"/>
        </w:rPr>
        <w:t xml:space="preserve">with disabilities </w:t>
      </w:r>
      <w:r w:rsidR="00462D63" w:rsidRPr="00DE1140">
        <w:rPr>
          <w:rFonts w:ascii="Times New Roman" w:hAnsi="Times New Roman" w:cs="Times New Roman"/>
          <w:sz w:val="24"/>
          <w:szCs w:val="24"/>
        </w:rPr>
        <w:t xml:space="preserve">have </w:t>
      </w:r>
      <w:r w:rsidR="005E6F92" w:rsidRPr="00DE1140">
        <w:rPr>
          <w:rFonts w:ascii="Times New Roman" w:hAnsi="Times New Roman" w:cs="Times New Roman"/>
          <w:sz w:val="24"/>
          <w:szCs w:val="24"/>
        </w:rPr>
        <w:t xml:space="preserve">been experiencing challenges </w:t>
      </w:r>
      <w:r w:rsidR="00811E66" w:rsidRPr="00DE1140">
        <w:rPr>
          <w:rFonts w:ascii="Times New Roman" w:hAnsi="Times New Roman" w:cs="Times New Roman"/>
          <w:sz w:val="24"/>
          <w:szCs w:val="24"/>
        </w:rPr>
        <w:t xml:space="preserve">in attaining </w:t>
      </w:r>
      <w:r w:rsidR="00A57B3F" w:rsidRPr="00DE1140">
        <w:rPr>
          <w:rFonts w:ascii="Times New Roman" w:hAnsi="Times New Roman" w:cs="Times New Roman"/>
          <w:sz w:val="24"/>
          <w:szCs w:val="24"/>
        </w:rPr>
        <w:t xml:space="preserve">education </w:t>
      </w:r>
      <w:r w:rsidR="00E769F4" w:rsidRPr="00DE1140">
        <w:rPr>
          <w:rFonts w:ascii="Times New Roman" w:hAnsi="Times New Roman" w:cs="Times New Roman"/>
          <w:sz w:val="24"/>
          <w:szCs w:val="24"/>
        </w:rPr>
        <w:t xml:space="preserve">services </w:t>
      </w:r>
      <w:r w:rsidR="00A74FB4" w:rsidRPr="00DE1140">
        <w:rPr>
          <w:rFonts w:ascii="Times New Roman" w:hAnsi="Times New Roman" w:cs="Times New Roman"/>
          <w:sz w:val="24"/>
          <w:szCs w:val="24"/>
        </w:rPr>
        <w:t xml:space="preserve">in </w:t>
      </w:r>
      <w:r w:rsidR="002D5A93" w:rsidRPr="00DE1140">
        <w:rPr>
          <w:rFonts w:ascii="Times New Roman" w:hAnsi="Times New Roman" w:cs="Times New Roman"/>
          <w:sz w:val="24"/>
          <w:szCs w:val="24"/>
        </w:rPr>
        <w:t>universit</w:t>
      </w:r>
      <w:r w:rsidR="00996D51" w:rsidRPr="00DE1140">
        <w:rPr>
          <w:rFonts w:ascii="Times New Roman" w:hAnsi="Times New Roman" w:cs="Times New Roman"/>
          <w:sz w:val="24"/>
          <w:szCs w:val="24"/>
        </w:rPr>
        <w:t xml:space="preserve">ies. </w:t>
      </w:r>
      <w:r w:rsidR="005F309E" w:rsidRPr="00DE1140">
        <w:rPr>
          <w:rFonts w:ascii="Times New Roman" w:hAnsi="Times New Roman" w:cs="Times New Roman"/>
          <w:sz w:val="24"/>
          <w:szCs w:val="24"/>
        </w:rPr>
        <w:t xml:space="preserve">This is because most </w:t>
      </w:r>
      <w:r w:rsidR="008B3066" w:rsidRPr="00DE1140">
        <w:rPr>
          <w:rFonts w:ascii="Times New Roman" w:hAnsi="Times New Roman" w:cs="Times New Roman"/>
          <w:sz w:val="24"/>
          <w:szCs w:val="24"/>
        </w:rPr>
        <w:t xml:space="preserve">students </w:t>
      </w:r>
      <w:r w:rsidR="0038183E" w:rsidRPr="00DE1140">
        <w:rPr>
          <w:rFonts w:ascii="Times New Roman" w:hAnsi="Times New Roman" w:cs="Times New Roman"/>
          <w:sz w:val="24"/>
          <w:szCs w:val="24"/>
        </w:rPr>
        <w:t xml:space="preserve">with </w:t>
      </w:r>
      <w:r w:rsidR="00D65126" w:rsidRPr="00DE1140">
        <w:rPr>
          <w:rFonts w:ascii="Times New Roman" w:hAnsi="Times New Roman" w:cs="Times New Roman"/>
          <w:sz w:val="24"/>
          <w:szCs w:val="24"/>
        </w:rPr>
        <w:t xml:space="preserve">disabilities, especially physical </w:t>
      </w:r>
      <w:r w:rsidR="00554BB0" w:rsidRPr="00DE1140">
        <w:rPr>
          <w:rFonts w:ascii="Times New Roman" w:hAnsi="Times New Roman" w:cs="Times New Roman"/>
          <w:sz w:val="24"/>
          <w:szCs w:val="24"/>
        </w:rPr>
        <w:t>disabilities, wil</w:t>
      </w:r>
      <w:r w:rsidR="0063479A" w:rsidRPr="00DE1140">
        <w:rPr>
          <w:rFonts w:ascii="Times New Roman" w:hAnsi="Times New Roman" w:cs="Times New Roman"/>
          <w:sz w:val="24"/>
          <w:szCs w:val="24"/>
        </w:rPr>
        <w:t xml:space="preserve">l challenge </w:t>
      </w:r>
      <w:r w:rsidR="00751AB5" w:rsidRPr="00DE1140">
        <w:rPr>
          <w:rFonts w:ascii="Times New Roman" w:hAnsi="Times New Roman" w:cs="Times New Roman"/>
          <w:sz w:val="24"/>
          <w:szCs w:val="24"/>
        </w:rPr>
        <w:t xml:space="preserve">finding </w:t>
      </w:r>
      <w:r w:rsidR="00EB4747" w:rsidRPr="00DE1140">
        <w:rPr>
          <w:rFonts w:ascii="Times New Roman" w:hAnsi="Times New Roman" w:cs="Times New Roman"/>
          <w:sz w:val="24"/>
          <w:szCs w:val="24"/>
        </w:rPr>
        <w:t xml:space="preserve">institutions </w:t>
      </w:r>
      <w:r w:rsidR="00542DC7" w:rsidRPr="00DE1140">
        <w:rPr>
          <w:rFonts w:ascii="Times New Roman" w:hAnsi="Times New Roman" w:cs="Times New Roman"/>
          <w:sz w:val="24"/>
          <w:szCs w:val="24"/>
        </w:rPr>
        <w:t>with</w:t>
      </w:r>
      <w:r w:rsidR="00EB4747" w:rsidRPr="00DE1140">
        <w:rPr>
          <w:rFonts w:ascii="Times New Roman" w:hAnsi="Times New Roman" w:cs="Times New Roman"/>
          <w:sz w:val="24"/>
          <w:szCs w:val="24"/>
        </w:rPr>
        <w:t xml:space="preserve"> the right resources to enable them </w:t>
      </w:r>
      <w:r w:rsidR="005D3144" w:rsidRPr="00DE1140">
        <w:rPr>
          <w:rFonts w:ascii="Times New Roman" w:hAnsi="Times New Roman" w:cs="Times New Roman"/>
          <w:sz w:val="24"/>
          <w:szCs w:val="24"/>
        </w:rPr>
        <w:t xml:space="preserve">to navigate and learn </w:t>
      </w:r>
      <w:r w:rsidR="00692C6A" w:rsidRPr="00DE1140">
        <w:rPr>
          <w:rFonts w:ascii="Times New Roman" w:hAnsi="Times New Roman" w:cs="Times New Roman"/>
          <w:sz w:val="24"/>
          <w:szCs w:val="24"/>
        </w:rPr>
        <w:t xml:space="preserve">with ease. </w:t>
      </w:r>
      <w:r w:rsidR="001A7EE6" w:rsidRPr="00DE1140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3268F1" w:rsidRPr="00DE1140">
        <w:rPr>
          <w:rFonts w:ascii="Times New Roman" w:hAnsi="Times New Roman" w:cs="Times New Roman"/>
          <w:sz w:val="24"/>
          <w:szCs w:val="24"/>
        </w:rPr>
        <w:t xml:space="preserve">regardless </w:t>
      </w:r>
      <w:r w:rsidR="0089067C" w:rsidRPr="00DE1140">
        <w:rPr>
          <w:rFonts w:ascii="Times New Roman" w:hAnsi="Times New Roman" w:cs="Times New Roman"/>
          <w:sz w:val="24"/>
          <w:szCs w:val="24"/>
        </w:rPr>
        <w:t xml:space="preserve">of </w:t>
      </w:r>
      <w:r w:rsidR="000E6BBC" w:rsidRPr="00DE1140">
        <w:rPr>
          <w:rFonts w:ascii="Times New Roman" w:hAnsi="Times New Roman" w:cs="Times New Roman"/>
          <w:sz w:val="24"/>
          <w:szCs w:val="24"/>
        </w:rPr>
        <w:t xml:space="preserve">several </w:t>
      </w:r>
      <w:r w:rsidR="00BD2954" w:rsidRPr="00DE1140">
        <w:rPr>
          <w:rFonts w:ascii="Times New Roman" w:hAnsi="Times New Roman" w:cs="Times New Roman"/>
          <w:sz w:val="24"/>
          <w:szCs w:val="24"/>
        </w:rPr>
        <w:t xml:space="preserve">logistical </w:t>
      </w:r>
      <w:r w:rsidR="00FE661A" w:rsidRPr="00DE1140">
        <w:rPr>
          <w:rFonts w:ascii="Times New Roman" w:hAnsi="Times New Roman" w:cs="Times New Roman"/>
          <w:sz w:val="24"/>
          <w:szCs w:val="24"/>
        </w:rPr>
        <w:t>proble</w:t>
      </w:r>
      <w:r w:rsidR="00263127" w:rsidRPr="00DE1140">
        <w:rPr>
          <w:rFonts w:ascii="Times New Roman" w:hAnsi="Times New Roman" w:cs="Times New Roman"/>
          <w:sz w:val="24"/>
          <w:szCs w:val="24"/>
        </w:rPr>
        <w:t xml:space="preserve">ms, </w:t>
      </w:r>
      <w:r w:rsidR="00B33AD7" w:rsidRPr="00DE1140">
        <w:rPr>
          <w:rFonts w:ascii="Times New Roman" w:hAnsi="Times New Roman" w:cs="Times New Roman"/>
          <w:sz w:val="24"/>
          <w:szCs w:val="24"/>
        </w:rPr>
        <w:t xml:space="preserve">students </w:t>
      </w:r>
      <w:r w:rsidR="0002324D" w:rsidRPr="00DE1140">
        <w:rPr>
          <w:rFonts w:ascii="Times New Roman" w:hAnsi="Times New Roman" w:cs="Times New Roman"/>
          <w:sz w:val="24"/>
          <w:szCs w:val="24"/>
        </w:rPr>
        <w:t xml:space="preserve">with disabilities are </w:t>
      </w:r>
      <w:r w:rsidR="00997F72" w:rsidRPr="00DE1140">
        <w:rPr>
          <w:rFonts w:ascii="Times New Roman" w:hAnsi="Times New Roman" w:cs="Times New Roman"/>
          <w:sz w:val="24"/>
          <w:szCs w:val="24"/>
        </w:rPr>
        <w:t xml:space="preserve">represented well in </w:t>
      </w:r>
      <w:r w:rsidR="00A81425" w:rsidRPr="00DE1140">
        <w:rPr>
          <w:rFonts w:ascii="Times New Roman" w:hAnsi="Times New Roman" w:cs="Times New Roman"/>
          <w:sz w:val="24"/>
          <w:szCs w:val="24"/>
        </w:rPr>
        <w:t xml:space="preserve">colleges. </w:t>
      </w:r>
      <w:r w:rsidR="00A97BF9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Madaus et al.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</w:t>
      </w:r>
      <w:r w:rsidR="00A97BF9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21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DF630B" w:rsidRPr="00DE1140">
        <w:rPr>
          <w:rFonts w:ascii="Times New Roman" w:hAnsi="Times New Roman" w:cs="Times New Roman"/>
          <w:sz w:val="24"/>
          <w:szCs w:val="24"/>
        </w:rPr>
        <w:t xml:space="preserve"> posit that </w:t>
      </w:r>
      <w:r w:rsidR="00AB4755" w:rsidRPr="00DE1140">
        <w:rPr>
          <w:rFonts w:ascii="Times New Roman" w:hAnsi="Times New Roman" w:cs="Times New Roman"/>
          <w:sz w:val="24"/>
          <w:szCs w:val="24"/>
        </w:rPr>
        <w:t xml:space="preserve">most </w:t>
      </w:r>
      <w:r w:rsidR="00CE6D01" w:rsidRPr="00DE1140">
        <w:rPr>
          <w:rFonts w:ascii="Times New Roman" w:hAnsi="Times New Roman" w:cs="Times New Roman"/>
          <w:sz w:val="24"/>
          <w:szCs w:val="24"/>
        </w:rPr>
        <w:t xml:space="preserve">college campuses have </w:t>
      </w:r>
      <w:r w:rsidR="00EB131E" w:rsidRPr="00DE1140">
        <w:rPr>
          <w:rFonts w:ascii="Times New Roman" w:hAnsi="Times New Roman" w:cs="Times New Roman"/>
          <w:sz w:val="24"/>
          <w:szCs w:val="24"/>
        </w:rPr>
        <w:t xml:space="preserve">resulted in </w:t>
      </w:r>
      <w:r w:rsidR="00A332EC" w:rsidRPr="00DE1140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916647" w:rsidRPr="00DE1140">
        <w:rPr>
          <w:rFonts w:ascii="Times New Roman" w:hAnsi="Times New Roman" w:cs="Times New Roman"/>
          <w:sz w:val="24"/>
          <w:szCs w:val="24"/>
        </w:rPr>
        <w:t xml:space="preserve">improvements </w:t>
      </w:r>
      <w:r w:rsidR="009E2D12" w:rsidRPr="00DE1140">
        <w:rPr>
          <w:rFonts w:ascii="Times New Roman" w:hAnsi="Times New Roman" w:cs="Times New Roman"/>
          <w:sz w:val="24"/>
          <w:szCs w:val="24"/>
        </w:rPr>
        <w:t xml:space="preserve">for the past </w:t>
      </w:r>
      <w:r w:rsidR="0085336B" w:rsidRPr="00DE1140">
        <w:rPr>
          <w:rFonts w:ascii="Times New Roman" w:hAnsi="Times New Roman" w:cs="Times New Roman"/>
          <w:sz w:val="24"/>
          <w:szCs w:val="24"/>
        </w:rPr>
        <w:t xml:space="preserve">fifty </w:t>
      </w:r>
      <w:r w:rsidR="00556EE5" w:rsidRPr="00DE1140">
        <w:rPr>
          <w:rFonts w:ascii="Times New Roman" w:hAnsi="Times New Roman" w:cs="Times New Roman"/>
          <w:sz w:val="24"/>
          <w:szCs w:val="24"/>
        </w:rPr>
        <w:t xml:space="preserve">years because </w:t>
      </w:r>
      <w:r w:rsidR="00375688" w:rsidRPr="00DE1140">
        <w:rPr>
          <w:rFonts w:ascii="Times New Roman" w:hAnsi="Times New Roman" w:cs="Times New Roman"/>
          <w:sz w:val="24"/>
          <w:szCs w:val="24"/>
        </w:rPr>
        <w:t xml:space="preserve">of the efforts </w:t>
      </w:r>
      <w:r w:rsidR="0089776B" w:rsidRPr="00DE1140">
        <w:rPr>
          <w:rFonts w:ascii="Times New Roman" w:hAnsi="Times New Roman" w:cs="Times New Roman"/>
          <w:sz w:val="24"/>
          <w:szCs w:val="24"/>
        </w:rPr>
        <w:t xml:space="preserve">made by the </w:t>
      </w:r>
      <w:r w:rsidR="00481C47" w:rsidRPr="00DE1140">
        <w:rPr>
          <w:rFonts w:ascii="Times New Roman" w:hAnsi="Times New Roman" w:cs="Times New Roman"/>
          <w:sz w:val="24"/>
          <w:szCs w:val="24"/>
        </w:rPr>
        <w:t xml:space="preserve">Americans with Disability Act </w:t>
      </w:r>
      <w:r w:rsidR="00476BC5" w:rsidRPr="00DE1140">
        <w:rPr>
          <w:rFonts w:ascii="Times New Roman" w:hAnsi="Times New Roman" w:cs="Times New Roman"/>
          <w:sz w:val="24"/>
          <w:szCs w:val="24"/>
        </w:rPr>
        <w:t xml:space="preserve">(ADA) </w:t>
      </w:r>
      <w:r w:rsidR="006554EB" w:rsidRPr="00DE1140">
        <w:rPr>
          <w:rFonts w:ascii="Times New Roman" w:hAnsi="Times New Roman" w:cs="Times New Roman"/>
          <w:sz w:val="24"/>
          <w:szCs w:val="24"/>
        </w:rPr>
        <w:t xml:space="preserve">of 1990, </w:t>
      </w:r>
      <w:r w:rsidR="00C557B3" w:rsidRPr="00DE1140">
        <w:rPr>
          <w:rFonts w:ascii="Times New Roman" w:hAnsi="Times New Roman" w:cs="Times New Roman"/>
          <w:sz w:val="24"/>
          <w:szCs w:val="24"/>
        </w:rPr>
        <w:t xml:space="preserve">which </w:t>
      </w:r>
      <w:r w:rsidR="00D64242" w:rsidRPr="00DE1140">
        <w:rPr>
          <w:rFonts w:ascii="Times New Roman" w:hAnsi="Times New Roman" w:cs="Times New Roman"/>
          <w:sz w:val="24"/>
          <w:szCs w:val="24"/>
        </w:rPr>
        <w:t>forbidden</w:t>
      </w:r>
      <w:r w:rsidR="00DF6816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272B46" w:rsidRPr="00DE1140">
        <w:rPr>
          <w:rFonts w:ascii="Times New Roman" w:hAnsi="Times New Roman" w:cs="Times New Roman"/>
          <w:sz w:val="24"/>
          <w:szCs w:val="24"/>
        </w:rPr>
        <w:t>discernment</w:t>
      </w:r>
      <w:r w:rsidR="00E54740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713A2A" w:rsidRPr="00DE1140">
        <w:rPr>
          <w:rFonts w:ascii="Times New Roman" w:hAnsi="Times New Roman" w:cs="Times New Roman"/>
          <w:sz w:val="24"/>
          <w:szCs w:val="24"/>
        </w:rPr>
        <w:t>b</w:t>
      </w:r>
      <w:r w:rsidR="00E04F92" w:rsidRPr="00DE1140">
        <w:rPr>
          <w:rFonts w:ascii="Times New Roman" w:hAnsi="Times New Roman" w:cs="Times New Roman"/>
          <w:sz w:val="24"/>
          <w:szCs w:val="24"/>
        </w:rPr>
        <w:t>ased on disability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935072" w:rsidRPr="00DE1140">
        <w:rPr>
          <w:rFonts w:ascii="Times New Roman" w:hAnsi="Times New Roman" w:cs="Times New Roman"/>
          <w:sz w:val="24"/>
          <w:szCs w:val="24"/>
        </w:rPr>
        <w:t xml:space="preserve"> and </w:t>
      </w:r>
      <w:r w:rsidR="004E73F1" w:rsidRPr="00DE1140">
        <w:rPr>
          <w:rFonts w:ascii="Times New Roman" w:hAnsi="Times New Roman" w:cs="Times New Roman"/>
          <w:sz w:val="24"/>
          <w:szCs w:val="24"/>
        </w:rPr>
        <w:t>the assistive technology act giving</w:t>
      </w:r>
      <w:r w:rsidR="00153FEE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FB708F" w:rsidRPr="00DE1140">
        <w:rPr>
          <w:rFonts w:ascii="Times New Roman" w:hAnsi="Times New Roman" w:cs="Times New Roman"/>
          <w:sz w:val="24"/>
          <w:szCs w:val="24"/>
        </w:rPr>
        <w:t xml:space="preserve">endowment </w:t>
      </w:r>
      <w:r w:rsidR="004922FD" w:rsidRPr="00DE1140">
        <w:rPr>
          <w:rFonts w:ascii="Times New Roman" w:hAnsi="Times New Roman" w:cs="Times New Roman"/>
          <w:sz w:val="24"/>
          <w:szCs w:val="24"/>
        </w:rPr>
        <w:t xml:space="preserve">money </w:t>
      </w:r>
      <w:r w:rsidR="00730EA5" w:rsidRPr="00DE1140">
        <w:rPr>
          <w:rFonts w:ascii="Times New Roman" w:hAnsi="Times New Roman" w:cs="Times New Roman"/>
          <w:sz w:val="24"/>
          <w:szCs w:val="24"/>
        </w:rPr>
        <w:t xml:space="preserve">for technological </w:t>
      </w:r>
      <w:r w:rsidR="0014593D" w:rsidRPr="00DE1140">
        <w:rPr>
          <w:rFonts w:ascii="Times New Roman" w:hAnsi="Times New Roman" w:cs="Times New Roman"/>
          <w:sz w:val="24"/>
          <w:szCs w:val="24"/>
        </w:rPr>
        <w:t xml:space="preserve">assistance. </w:t>
      </w:r>
      <w:r w:rsidR="00F8792E" w:rsidRPr="00DE1140">
        <w:rPr>
          <w:rFonts w:ascii="Times New Roman" w:hAnsi="Times New Roman" w:cs="Times New Roman"/>
          <w:sz w:val="24"/>
          <w:szCs w:val="24"/>
        </w:rPr>
        <w:t>Also</w:t>
      </w:r>
      <w:r w:rsidR="00D36EB4" w:rsidRPr="00DE1140">
        <w:rPr>
          <w:rFonts w:ascii="Times New Roman" w:hAnsi="Times New Roman" w:cs="Times New Roman"/>
          <w:sz w:val="24"/>
          <w:szCs w:val="24"/>
        </w:rPr>
        <w:t>,</w:t>
      </w:r>
      <w:r w:rsidR="00E91D58" w:rsidRPr="00DE1140">
        <w:rPr>
          <w:rFonts w:ascii="Times New Roman" w:hAnsi="Times New Roman" w:cs="Times New Roman"/>
          <w:sz w:val="24"/>
          <w:szCs w:val="24"/>
        </w:rPr>
        <w:t xml:space="preserve"> section </w:t>
      </w:r>
      <w:r w:rsidR="008D466E" w:rsidRPr="00DE1140">
        <w:rPr>
          <w:rFonts w:ascii="Times New Roman" w:hAnsi="Times New Roman" w:cs="Times New Roman"/>
          <w:sz w:val="24"/>
          <w:szCs w:val="24"/>
        </w:rPr>
        <w:t xml:space="preserve">504 </w:t>
      </w:r>
      <w:r w:rsidR="00963373" w:rsidRPr="00DE1140">
        <w:rPr>
          <w:rFonts w:ascii="Times New Roman" w:hAnsi="Times New Roman" w:cs="Times New Roman"/>
          <w:sz w:val="24"/>
          <w:szCs w:val="24"/>
        </w:rPr>
        <w:t xml:space="preserve">of the </w:t>
      </w:r>
      <w:r w:rsidR="00757B08" w:rsidRPr="00DE1140">
        <w:rPr>
          <w:rFonts w:ascii="Times New Roman" w:hAnsi="Times New Roman" w:cs="Times New Roman"/>
          <w:sz w:val="24"/>
          <w:szCs w:val="24"/>
        </w:rPr>
        <w:t xml:space="preserve">rehabilitation act </w:t>
      </w:r>
      <w:r w:rsidR="004E73F1" w:rsidRPr="00DE1140">
        <w:rPr>
          <w:rFonts w:ascii="Times New Roman" w:hAnsi="Times New Roman" w:cs="Times New Roman"/>
          <w:sz w:val="24"/>
          <w:szCs w:val="24"/>
        </w:rPr>
        <w:t>initiated in</w:t>
      </w:r>
      <w:r w:rsidR="00935DC1" w:rsidRPr="00DE1140">
        <w:rPr>
          <w:rFonts w:ascii="Times New Roman" w:hAnsi="Times New Roman" w:cs="Times New Roman"/>
          <w:sz w:val="24"/>
          <w:szCs w:val="24"/>
        </w:rPr>
        <w:t xml:space="preserve"> 1973 </w:t>
      </w:r>
      <w:r w:rsidR="003503D4" w:rsidRPr="00DE1140">
        <w:rPr>
          <w:rFonts w:ascii="Times New Roman" w:hAnsi="Times New Roman" w:cs="Times New Roman"/>
          <w:sz w:val="24"/>
          <w:szCs w:val="24"/>
        </w:rPr>
        <w:t xml:space="preserve">has </w:t>
      </w:r>
      <w:r w:rsidR="00582FE0" w:rsidRPr="00DE1140">
        <w:rPr>
          <w:rFonts w:ascii="Times New Roman" w:hAnsi="Times New Roman" w:cs="Times New Roman"/>
          <w:sz w:val="24"/>
          <w:szCs w:val="24"/>
        </w:rPr>
        <w:t xml:space="preserve">offered equal </w:t>
      </w:r>
      <w:r w:rsidR="00C8344D" w:rsidRPr="00DE1140">
        <w:rPr>
          <w:rFonts w:ascii="Times New Roman" w:hAnsi="Times New Roman" w:cs="Times New Roman"/>
          <w:sz w:val="24"/>
          <w:szCs w:val="24"/>
        </w:rPr>
        <w:t xml:space="preserve">aids </w:t>
      </w:r>
      <w:r w:rsidR="004E73F1" w:rsidRPr="00DE1140">
        <w:rPr>
          <w:rFonts w:ascii="Times New Roman" w:hAnsi="Times New Roman" w:cs="Times New Roman"/>
          <w:sz w:val="24"/>
          <w:szCs w:val="24"/>
        </w:rPr>
        <w:t>a</w:t>
      </w:r>
      <w:r w:rsidR="00542DC7" w:rsidRPr="00DE1140">
        <w:rPr>
          <w:rFonts w:ascii="Times New Roman" w:hAnsi="Times New Roman" w:cs="Times New Roman"/>
          <w:sz w:val="24"/>
          <w:szCs w:val="24"/>
        </w:rPr>
        <w:t>nd</w:t>
      </w:r>
      <w:r w:rsidR="00926B62" w:rsidRPr="00DE1140">
        <w:rPr>
          <w:rFonts w:ascii="Times New Roman" w:hAnsi="Times New Roman" w:cs="Times New Roman"/>
          <w:sz w:val="24"/>
          <w:szCs w:val="24"/>
        </w:rPr>
        <w:t xml:space="preserve"> service</w:t>
      </w:r>
      <w:r w:rsidR="007C1457" w:rsidRPr="00DE1140">
        <w:rPr>
          <w:rFonts w:ascii="Times New Roman" w:hAnsi="Times New Roman" w:cs="Times New Roman"/>
          <w:sz w:val="24"/>
          <w:szCs w:val="24"/>
        </w:rPr>
        <w:t xml:space="preserve">s for </w:t>
      </w:r>
      <w:r w:rsidR="00F42C66" w:rsidRPr="00DE1140">
        <w:rPr>
          <w:rFonts w:ascii="Times New Roman" w:hAnsi="Times New Roman" w:cs="Times New Roman"/>
          <w:sz w:val="24"/>
          <w:szCs w:val="24"/>
        </w:rPr>
        <w:t>individuals with disabilit</w:t>
      </w:r>
      <w:r w:rsidR="002A70BF" w:rsidRPr="00DE1140">
        <w:rPr>
          <w:rFonts w:ascii="Times New Roman" w:hAnsi="Times New Roman" w:cs="Times New Roman"/>
          <w:sz w:val="24"/>
          <w:szCs w:val="24"/>
        </w:rPr>
        <w:t xml:space="preserve">ies </w:t>
      </w:r>
      <w:r w:rsidR="004E73F1" w:rsidRPr="00DE1140">
        <w:rPr>
          <w:rFonts w:ascii="Times New Roman" w:hAnsi="Times New Roman" w:cs="Times New Roman"/>
          <w:sz w:val="24"/>
          <w:szCs w:val="24"/>
        </w:rPr>
        <w:t xml:space="preserve">admitted </w:t>
      </w:r>
      <w:r w:rsidR="008D46F4" w:rsidRPr="00DE1140">
        <w:rPr>
          <w:rFonts w:ascii="Times New Roman" w:hAnsi="Times New Roman" w:cs="Times New Roman"/>
          <w:sz w:val="24"/>
          <w:szCs w:val="24"/>
        </w:rPr>
        <w:t xml:space="preserve">at </w:t>
      </w:r>
      <w:r w:rsidR="00C360DD" w:rsidRPr="00DE1140">
        <w:rPr>
          <w:rFonts w:ascii="Times New Roman" w:hAnsi="Times New Roman" w:cs="Times New Roman"/>
          <w:sz w:val="24"/>
          <w:szCs w:val="24"/>
        </w:rPr>
        <w:t xml:space="preserve">publicly funded </w:t>
      </w:r>
      <w:r w:rsidR="002A6433" w:rsidRPr="00DE1140">
        <w:rPr>
          <w:rFonts w:ascii="Times New Roman" w:hAnsi="Times New Roman" w:cs="Times New Roman"/>
          <w:sz w:val="24"/>
          <w:szCs w:val="24"/>
        </w:rPr>
        <w:t>colleges.</w:t>
      </w:r>
    </w:p>
    <w:p w14:paraId="3996D831" w14:textId="5231985C" w:rsidR="001E5027" w:rsidRPr="00DE1140" w:rsidRDefault="008D60B0" w:rsidP="00B055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E11FAD" w:rsidRPr="00DE1140">
        <w:rPr>
          <w:rFonts w:ascii="Times New Roman" w:hAnsi="Times New Roman" w:cs="Times New Roman"/>
          <w:sz w:val="24"/>
          <w:szCs w:val="24"/>
        </w:rPr>
        <w:t xml:space="preserve">Currently, </w:t>
      </w:r>
      <w:r w:rsidR="00EF6C44" w:rsidRPr="00DE1140">
        <w:rPr>
          <w:rFonts w:ascii="Times New Roman" w:hAnsi="Times New Roman" w:cs="Times New Roman"/>
          <w:sz w:val="24"/>
          <w:szCs w:val="24"/>
        </w:rPr>
        <w:t>universities have</w:t>
      </w:r>
      <w:r w:rsidR="0056009F" w:rsidRPr="00DE1140">
        <w:rPr>
          <w:rFonts w:ascii="Times New Roman" w:hAnsi="Times New Roman" w:cs="Times New Roman"/>
          <w:sz w:val="24"/>
          <w:szCs w:val="24"/>
        </w:rPr>
        <w:t xml:space="preserve"> advanced in their </w:t>
      </w:r>
      <w:r w:rsidR="00B478F0" w:rsidRPr="00DE1140">
        <w:rPr>
          <w:rFonts w:ascii="Times New Roman" w:hAnsi="Times New Roman" w:cs="Times New Roman"/>
          <w:sz w:val="24"/>
          <w:szCs w:val="24"/>
        </w:rPr>
        <w:t>equipment</w:t>
      </w:r>
      <w:r w:rsidR="008B6839" w:rsidRPr="00DE1140">
        <w:rPr>
          <w:rFonts w:ascii="Times New Roman" w:hAnsi="Times New Roman" w:cs="Times New Roman"/>
          <w:sz w:val="24"/>
          <w:szCs w:val="24"/>
        </w:rPr>
        <w:t xml:space="preserve"> by </w:t>
      </w:r>
      <w:r w:rsidR="00A401CC" w:rsidRPr="00DE1140">
        <w:rPr>
          <w:rFonts w:ascii="Times New Roman" w:hAnsi="Times New Roman" w:cs="Times New Roman"/>
          <w:sz w:val="24"/>
          <w:szCs w:val="24"/>
        </w:rPr>
        <w:t>develop</w:t>
      </w:r>
      <w:r w:rsidR="00637434" w:rsidRPr="00DE1140">
        <w:rPr>
          <w:rFonts w:ascii="Times New Roman" w:hAnsi="Times New Roman" w:cs="Times New Roman"/>
          <w:sz w:val="24"/>
          <w:szCs w:val="24"/>
        </w:rPr>
        <w:t xml:space="preserve">ing a </w:t>
      </w:r>
      <w:r w:rsidR="00B14705" w:rsidRPr="00DE1140">
        <w:rPr>
          <w:rFonts w:ascii="Times New Roman" w:hAnsi="Times New Roman" w:cs="Times New Roman"/>
          <w:sz w:val="24"/>
          <w:szCs w:val="24"/>
        </w:rPr>
        <w:t xml:space="preserve">range </w:t>
      </w:r>
      <w:r w:rsidR="003A3D19" w:rsidRPr="00DE1140">
        <w:rPr>
          <w:rFonts w:ascii="Times New Roman" w:hAnsi="Times New Roman" w:cs="Times New Roman"/>
          <w:sz w:val="24"/>
          <w:szCs w:val="24"/>
        </w:rPr>
        <w:t xml:space="preserve">of </w:t>
      </w:r>
      <w:r w:rsidR="00312936" w:rsidRPr="00DE1140">
        <w:rPr>
          <w:rFonts w:ascii="Times New Roman" w:hAnsi="Times New Roman" w:cs="Times New Roman"/>
          <w:sz w:val="24"/>
          <w:szCs w:val="24"/>
        </w:rPr>
        <w:t>technological resources, assi</w:t>
      </w:r>
      <w:r w:rsidR="00294471" w:rsidRPr="00DE1140">
        <w:rPr>
          <w:rFonts w:ascii="Times New Roman" w:hAnsi="Times New Roman" w:cs="Times New Roman"/>
          <w:sz w:val="24"/>
          <w:szCs w:val="24"/>
        </w:rPr>
        <w:t>stive technology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294471" w:rsidRPr="00DE1140">
        <w:rPr>
          <w:rFonts w:ascii="Times New Roman" w:hAnsi="Times New Roman" w:cs="Times New Roman"/>
          <w:sz w:val="24"/>
          <w:szCs w:val="24"/>
        </w:rPr>
        <w:t xml:space="preserve"> and </w:t>
      </w:r>
      <w:r w:rsidR="00657117" w:rsidRPr="00DE1140">
        <w:rPr>
          <w:rFonts w:ascii="Times New Roman" w:hAnsi="Times New Roman" w:cs="Times New Roman"/>
          <w:sz w:val="24"/>
          <w:szCs w:val="24"/>
        </w:rPr>
        <w:t xml:space="preserve">services for </w:t>
      </w:r>
      <w:r w:rsidR="00D539DC" w:rsidRPr="00DE1140">
        <w:rPr>
          <w:rFonts w:ascii="Times New Roman" w:hAnsi="Times New Roman" w:cs="Times New Roman"/>
          <w:sz w:val="24"/>
          <w:szCs w:val="24"/>
        </w:rPr>
        <w:t xml:space="preserve">individuals with </w:t>
      </w:r>
      <w:r w:rsidR="00770916" w:rsidRPr="00DE1140">
        <w:rPr>
          <w:rFonts w:ascii="Times New Roman" w:hAnsi="Times New Roman" w:cs="Times New Roman"/>
          <w:sz w:val="24"/>
          <w:szCs w:val="24"/>
        </w:rPr>
        <w:t xml:space="preserve">disabilities. </w:t>
      </w:r>
      <w:r w:rsidR="00D908DA" w:rsidRPr="00DE1140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2E1F23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Ahmed (2018)</w:t>
      </w:r>
      <w:r w:rsidR="00964058" w:rsidRPr="00DE1140">
        <w:rPr>
          <w:rFonts w:ascii="Times New Roman" w:hAnsi="Times New Roman" w:cs="Times New Roman"/>
          <w:sz w:val="24"/>
          <w:szCs w:val="24"/>
        </w:rPr>
        <w:t xml:space="preserve"> emphasized that</w:t>
      </w:r>
      <w:r w:rsidR="00C8059A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75536C" w:rsidRPr="00DE1140">
        <w:rPr>
          <w:rFonts w:ascii="Times New Roman" w:hAnsi="Times New Roman" w:cs="Times New Roman"/>
          <w:sz w:val="24"/>
          <w:szCs w:val="24"/>
        </w:rPr>
        <w:t>many</w:t>
      </w:r>
      <w:r w:rsidR="00964058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A36192" w:rsidRPr="00DE1140">
        <w:rPr>
          <w:rFonts w:ascii="Times New Roman" w:hAnsi="Times New Roman" w:cs="Times New Roman"/>
          <w:sz w:val="24"/>
          <w:szCs w:val="24"/>
        </w:rPr>
        <w:t xml:space="preserve">student </w:t>
      </w:r>
      <w:r w:rsidR="00A42434" w:rsidRPr="00DE1140">
        <w:rPr>
          <w:rFonts w:ascii="Times New Roman" w:hAnsi="Times New Roman" w:cs="Times New Roman"/>
          <w:sz w:val="24"/>
          <w:szCs w:val="24"/>
        </w:rPr>
        <w:t xml:space="preserve">service offices </w:t>
      </w:r>
      <w:r w:rsidR="00717411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5D7EFB" w:rsidRPr="00DE1140">
        <w:rPr>
          <w:rFonts w:ascii="Times New Roman" w:hAnsi="Times New Roman" w:cs="Times New Roman"/>
          <w:sz w:val="24"/>
          <w:szCs w:val="24"/>
        </w:rPr>
        <w:t xml:space="preserve">counselors </w:t>
      </w:r>
      <w:r w:rsidR="003D53B0" w:rsidRPr="00DE1140">
        <w:rPr>
          <w:rFonts w:ascii="Times New Roman" w:hAnsi="Times New Roman" w:cs="Times New Roman"/>
          <w:sz w:val="24"/>
          <w:szCs w:val="24"/>
        </w:rPr>
        <w:t xml:space="preserve">unite to </w:t>
      </w:r>
      <w:r w:rsidR="001F3715" w:rsidRPr="00DE1140">
        <w:rPr>
          <w:rFonts w:ascii="Times New Roman" w:hAnsi="Times New Roman" w:cs="Times New Roman"/>
          <w:sz w:val="24"/>
          <w:szCs w:val="24"/>
        </w:rPr>
        <w:t xml:space="preserve">ensure all students </w:t>
      </w:r>
      <w:r w:rsidR="00DF630B" w:rsidRPr="00DE1140">
        <w:rPr>
          <w:rFonts w:ascii="Times New Roman" w:hAnsi="Times New Roman" w:cs="Times New Roman"/>
          <w:sz w:val="24"/>
          <w:szCs w:val="24"/>
        </w:rPr>
        <w:t>feel</w:t>
      </w:r>
      <w:r w:rsidR="00D234E4" w:rsidRPr="00DE1140">
        <w:rPr>
          <w:rFonts w:ascii="Times New Roman" w:hAnsi="Times New Roman" w:cs="Times New Roman"/>
          <w:sz w:val="24"/>
          <w:szCs w:val="24"/>
        </w:rPr>
        <w:t xml:space="preserve"> included in the education system. </w:t>
      </w:r>
      <w:r w:rsidR="009E654A" w:rsidRPr="00DE1140">
        <w:rPr>
          <w:rFonts w:ascii="Times New Roman" w:hAnsi="Times New Roman" w:cs="Times New Roman"/>
          <w:sz w:val="24"/>
          <w:szCs w:val="24"/>
        </w:rPr>
        <w:t>Moreover,</w:t>
      </w:r>
      <w:r w:rsidR="003F1619" w:rsidRPr="00DE1140">
        <w:rPr>
          <w:rFonts w:ascii="Times New Roman" w:hAnsi="Times New Roman" w:cs="Times New Roman"/>
          <w:sz w:val="24"/>
          <w:szCs w:val="24"/>
        </w:rPr>
        <w:t xml:space="preserve"> with suitable </w:t>
      </w:r>
      <w:r w:rsidR="000D64A1" w:rsidRPr="00DE1140">
        <w:rPr>
          <w:rFonts w:ascii="Times New Roman" w:hAnsi="Times New Roman" w:cs="Times New Roman"/>
          <w:sz w:val="24"/>
          <w:szCs w:val="24"/>
        </w:rPr>
        <w:t xml:space="preserve">education </w:t>
      </w:r>
      <w:r w:rsidR="00B1284F" w:rsidRPr="00DE1140">
        <w:rPr>
          <w:rFonts w:ascii="Times New Roman" w:hAnsi="Times New Roman" w:cs="Times New Roman"/>
          <w:sz w:val="24"/>
          <w:szCs w:val="24"/>
        </w:rPr>
        <w:t>sustenance</w:t>
      </w:r>
      <w:r w:rsidR="007B3B9F" w:rsidRPr="00DE1140">
        <w:rPr>
          <w:rFonts w:ascii="Times New Roman" w:hAnsi="Times New Roman" w:cs="Times New Roman"/>
          <w:sz w:val="24"/>
          <w:szCs w:val="24"/>
        </w:rPr>
        <w:t xml:space="preserve">, </w:t>
      </w:r>
      <w:r w:rsidR="00B1284F" w:rsidRPr="00DE1140">
        <w:rPr>
          <w:rFonts w:ascii="Times New Roman" w:hAnsi="Times New Roman" w:cs="Times New Roman"/>
          <w:sz w:val="24"/>
          <w:szCs w:val="24"/>
        </w:rPr>
        <w:t>encouragement</w:t>
      </w:r>
      <w:r w:rsidR="00701CC7" w:rsidRPr="00DE1140">
        <w:rPr>
          <w:rFonts w:ascii="Times New Roman" w:hAnsi="Times New Roman" w:cs="Times New Roman"/>
          <w:sz w:val="24"/>
          <w:szCs w:val="24"/>
        </w:rPr>
        <w:t xml:space="preserve">, campus </w:t>
      </w:r>
      <w:r w:rsidR="00B1284F" w:rsidRPr="00DE1140">
        <w:rPr>
          <w:rFonts w:ascii="Times New Roman" w:hAnsi="Times New Roman" w:cs="Times New Roman"/>
          <w:sz w:val="24"/>
          <w:szCs w:val="24"/>
        </w:rPr>
        <w:t>convenience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701CC7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1A4F29" w:rsidRPr="00DE1140">
        <w:rPr>
          <w:rFonts w:ascii="Times New Roman" w:hAnsi="Times New Roman" w:cs="Times New Roman"/>
          <w:sz w:val="24"/>
          <w:szCs w:val="24"/>
        </w:rPr>
        <w:t xml:space="preserve">and the </w:t>
      </w:r>
      <w:r w:rsidR="00811073" w:rsidRPr="00DE1140">
        <w:rPr>
          <w:rFonts w:ascii="Times New Roman" w:hAnsi="Times New Roman" w:cs="Times New Roman"/>
          <w:sz w:val="24"/>
          <w:szCs w:val="24"/>
        </w:rPr>
        <w:t xml:space="preserve">accessibility of </w:t>
      </w:r>
      <w:r w:rsidR="009E02E7" w:rsidRPr="00DE1140">
        <w:rPr>
          <w:rFonts w:ascii="Times New Roman" w:hAnsi="Times New Roman" w:cs="Times New Roman"/>
          <w:sz w:val="24"/>
          <w:szCs w:val="24"/>
        </w:rPr>
        <w:t>services</w:t>
      </w:r>
      <w:r w:rsidR="00A15701" w:rsidRPr="00DE1140">
        <w:rPr>
          <w:rFonts w:ascii="Times New Roman" w:hAnsi="Times New Roman" w:cs="Times New Roman"/>
          <w:sz w:val="24"/>
          <w:szCs w:val="24"/>
        </w:rPr>
        <w:t xml:space="preserve">, disabled individuals </w:t>
      </w:r>
      <w:r w:rsidR="006C0226" w:rsidRPr="00DE1140">
        <w:rPr>
          <w:rFonts w:ascii="Times New Roman" w:hAnsi="Times New Roman" w:cs="Times New Roman"/>
          <w:sz w:val="24"/>
          <w:szCs w:val="24"/>
        </w:rPr>
        <w:t xml:space="preserve">can </w:t>
      </w:r>
      <w:r w:rsidR="003F25E0" w:rsidRPr="00DE1140">
        <w:rPr>
          <w:rFonts w:ascii="Times New Roman" w:hAnsi="Times New Roman" w:cs="Times New Roman"/>
          <w:sz w:val="24"/>
          <w:szCs w:val="24"/>
        </w:rPr>
        <w:t xml:space="preserve">succeed in their </w:t>
      </w:r>
      <w:r w:rsidR="00CC0998" w:rsidRPr="00DE1140">
        <w:rPr>
          <w:rFonts w:ascii="Times New Roman" w:hAnsi="Times New Roman" w:cs="Times New Roman"/>
          <w:sz w:val="24"/>
          <w:szCs w:val="24"/>
        </w:rPr>
        <w:t xml:space="preserve">classes </w:t>
      </w:r>
      <w:r w:rsidR="00007F6E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271461" w:rsidRPr="00DE1140">
        <w:rPr>
          <w:rFonts w:ascii="Times New Roman" w:hAnsi="Times New Roman" w:cs="Times New Roman"/>
          <w:sz w:val="24"/>
          <w:szCs w:val="24"/>
        </w:rPr>
        <w:t xml:space="preserve">obtain </w:t>
      </w:r>
      <w:r w:rsidR="00A02EB6" w:rsidRPr="00DE1140">
        <w:rPr>
          <w:rFonts w:ascii="Times New Roman" w:hAnsi="Times New Roman" w:cs="Times New Roman"/>
          <w:sz w:val="24"/>
          <w:szCs w:val="24"/>
        </w:rPr>
        <w:t xml:space="preserve">equal </w:t>
      </w:r>
      <w:r w:rsidR="00D56057" w:rsidRPr="00DE1140">
        <w:rPr>
          <w:rFonts w:ascii="Times New Roman" w:hAnsi="Times New Roman" w:cs="Times New Roman"/>
          <w:sz w:val="24"/>
          <w:szCs w:val="24"/>
        </w:rPr>
        <w:t>informative</w:t>
      </w:r>
      <w:r w:rsidR="00021A6C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016C89" w:rsidRPr="00DE1140">
        <w:rPr>
          <w:rFonts w:ascii="Times New Roman" w:hAnsi="Times New Roman" w:cs="Times New Roman"/>
          <w:sz w:val="24"/>
          <w:szCs w:val="24"/>
        </w:rPr>
        <w:t>access</w:t>
      </w:r>
      <w:r w:rsidR="00D56057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0A7A86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D56057" w:rsidRPr="00DE1140">
        <w:rPr>
          <w:rFonts w:ascii="Times New Roman" w:hAnsi="Times New Roman" w:cs="Times New Roman"/>
          <w:sz w:val="24"/>
          <w:szCs w:val="24"/>
        </w:rPr>
        <w:t>aids</w:t>
      </w:r>
      <w:r w:rsidR="000A7A86" w:rsidRPr="00DE1140">
        <w:rPr>
          <w:rFonts w:ascii="Times New Roman" w:hAnsi="Times New Roman" w:cs="Times New Roman"/>
          <w:sz w:val="24"/>
          <w:szCs w:val="24"/>
        </w:rPr>
        <w:t>.</w:t>
      </w:r>
      <w:r w:rsidR="00D56057" w:rsidRPr="00DE1140">
        <w:rPr>
          <w:rFonts w:ascii="Times New Roman" w:hAnsi="Times New Roman" w:cs="Times New Roman"/>
          <w:sz w:val="24"/>
          <w:szCs w:val="24"/>
        </w:rPr>
        <w:t xml:space="preserve"> Assistive </w:t>
      </w:r>
      <w:r w:rsidR="000A4B16" w:rsidRPr="00DE1140">
        <w:rPr>
          <w:rFonts w:ascii="Times New Roman" w:hAnsi="Times New Roman" w:cs="Times New Roman"/>
          <w:sz w:val="24"/>
          <w:szCs w:val="24"/>
        </w:rPr>
        <w:t>technolog</w:t>
      </w:r>
      <w:r w:rsidR="009C1E83" w:rsidRPr="00DE1140">
        <w:rPr>
          <w:rFonts w:ascii="Times New Roman" w:hAnsi="Times New Roman" w:cs="Times New Roman"/>
          <w:sz w:val="24"/>
          <w:szCs w:val="24"/>
        </w:rPr>
        <w:t>y is a</w:t>
      </w:r>
      <w:r w:rsidR="00AF641B" w:rsidRPr="00DE1140">
        <w:rPr>
          <w:rFonts w:ascii="Times New Roman" w:hAnsi="Times New Roman" w:cs="Times New Roman"/>
          <w:sz w:val="24"/>
          <w:szCs w:val="24"/>
        </w:rPr>
        <w:t xml:space="preserve">ny </w:t>
      </w:r>
      <w:r w:rsidR="008748FE" w:rsidRPr="00DE1140">
        <w:rPr>
          <w:rFonts w:ascii="Times New Roman" w:hAnsi="Times New Roman" w:cs="Times New Roman"/>
          <w:sz w:val="24"/>
          <w:szCs w:val="24"/>
        </w:rPr>
        <w:t>equipment</w:t>
      </w:r>
      <w:r w:rsidR="00DC1DEE" w:rsidRPr="00DE1140">
        <w:rPr>
          <w:rFonts w:ascii="Times New Roman" w:hAnsi="Times New Roman" w:cs="Times New Roman"/>
          <w:sz w:val="24"/>
          <w:szCs w:val="24"/>
        </w:rPr>
        <w:t xml:space="preserve"> or product </w:t>
      </w:r>
      <w:r w:rsidR="007A6984" w:rsidRPr="00DE1140">
        <w:rPr>
          <w:rFonts w:ascii="Times New Roman" w:hAnsi="Times New Roman" w:cs="Times New Roman"/>
          <w:sz w:val="24"/>
          <w:szCs w:val="24"/>
        </w:rPr>
        <w:t>scheme</w:t>
      </w:r>
      <w:r w:rsidR="00634FFD" w:rsidRPr="00DE1140">
        <w:rPr>
          <w:rFonts w:ascii="Times New Roman" w:hAnsi="Times New Roman" w:cs="Times New Roman"/>
          <w:sz w:val="24"/>
          <w:szCs w:val="24"/>
        </w:rPr>
        <w:t xml:space="preserve">, </w:t>
      </w:r>
      <w:r w:rsidR="00990402" w:rsidRPr="00DE1140">
        <w:rPr>
          <w:rFonts w:ascii="Times New Roman" w:hAnsi="Times New Roman" w:cs="Times New Roman"/>
          <w:sz w:val="24"/>
          <w:szCs w:val="24"/>
        </w:rPr>
        <w:t xml:space="preserve">whether obtained </w:t>
      </w:r>
      <w:r w:rsidR="008C3DE4" w:rsidRPr="00DE1140">
        <w:rPr>
          <w:rFonts w:ascii="Times New Roman" w:hAnsi="Times New Roman" w:cs="Times New Roman"/>
          <w:sz w:val="24"/>
          <w:szCs w:val="24"/>
        </w:rPr>
        <w:t xml:space="preserve">commercially, </w:t>
      </w:r>
      <w:r w:rsidR="00920157" w:rsidRPr="00DE1140">
        <w:rPr>
          <w:rFonts w:ascii="Times New Roman" w:hAnsi="Times New Roman" w:cs="Times New Roman"/>
          <w:sz w:val="24"/>
          <w:szCs w:val="24"/>
        </w:rPr>
        <w:t>improved</w:t>
      </w:r>
      <w:r w:rsidR="002724DE" w:rsidRPr="00DE1140">
        <w:rPr>
          <w:rFonts w:ascii="Times New Roman" w:hAnsi="Times New Roman" w:cs="Times New Roman"/>
          <w:sz w:val="24"/>
          <w:szCs w:val="24"/>
        </w:rPr>
        <w:t xml:space="preserve"> or </w:t>
      </w:r>
      <w:r w:rsidR="00920157" w:rsidRPr="00DE1140">
        <w:rPr>
          <w:rFonts w:ascii="Times New Roman" w:hAnsi="Times New Roman" w:cs="Times New Roman"/>
          <w:sz w:val="24"/>
          <w:szCs w:val="24"/>
        </w:rPr>
        <w:t xml:space="preserve">personalized, </w:t>
      </w:r>
      <w:r w:rsidR="004914AD" w:rsidRPr="00DE1140">
        <w:rPr>
          <w:rFonts w:ascii="Times New Roman" w:hAnsi="Times New Roman" w:cs="Times New Roman"/>
          <w:sz w:val="24"/>
          <w:szCs w:val="24"/>
        </w:rPr>
        <w:t xml:space="preserve">that is utilized to </w:t>
      </w:r>
      <w:r w:rsidR="00A37455" w:rsidRPr="00DE1140">
        <w:rPr>
          <w:rFonts w:ascii="Times New Roman" w:hAnsi="Times New Roman" w:cs="Times New Roman"/>
          <w:sz w:val="24"/>
          <w:szCs w:val="24"/>
        </w:rPr>
        <w:t>enhance</w:t>
      </w:r>
      <w:r w:rsidR="00C754EA" w:rsidRPr="00DE1140">
        <w:rPr>
          <w:rFonts w:ascii="Times New Roman" w:hAnsi="Times New Roman" w:cs="Times New Roman"/>
          <w:sz w:val="24"/>
          <w:szCs w:val="24"/>
        </w:rPr>
        <w:t xml:space="preserve">, sustain or </w:t>
      </w:r>
      <w:r w:rsidR="00BA674E" w:rsidRPr="00DE1140">
        <w:rPr>
          <w:rFonts w:ascii="Times New Roman" w:hAnsi="Times New Roman" w:cs="Times New Roman"/>
          <w:sz w:val="24"/>
          <w:szCs w:val="24"/>
        </w:rPr>
        <w:t xml:space="preserve">advance </w:t>
      </w:r>
      <w:r w:rsidR="003C6E58" w:rsidRPr="00DE1140">
        <w:rPr>
          <w:rFonts w:ascii="Times New Roman" w:hAnsi="Times New Roman" w:cs="Times New Roman"/>
          <w:sz w:val="24"/>
          <w:szCs w:val="24"/>
        </w:rPr>
        <w:t xml:space="preserve">the functional capacity </w:t>
      </w:r>
      <w:r w:rsidR="00603139" w:rsidRPr="00DE1140">
        <w:rPr>
          <w:rFonts w:ascii="Times New Roman" w:hAnsi="Times New Roman" w:cs="Times New Roman"/>
          <w:sz w:val="24"/>
          <w:szCs w:val="24"/>
        </w:rPr>
        <w:t xml:space="preserve">of </w:t>
      </w:r>
      <w:r w:rsidR="00E31490" w:rsidRPr="00DE1140">
        <w:rPr>
          <w:rFonts w:ascii="Times New Roman" w:hAnsi="Times New Roman" w:cs="Times New Roman"/>
          <w:sz w:val="24"/>
          <w:szCs w:val="24"/>
        </w:rPr>
        <w:t>people with disabilities</w:t>
      </w:r>
      <w:r w:rsidR="00301345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154037" w:rsidRPr="00DE1140">
        <w:rPr>
          <w:rFonts w:ascii="Times New Roman" w:hAnsi="Times New Roman" w:cs="Times New Roman"/>
          <w:sz w:val="24"/>
          <w:szCs w:val="24"/>
        </w:rPr>
        <w:t>(</w:t>
      </w:r>
      <w:r w:rsidR="00A97BF9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Madaus et al.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, 20</w:t>
      </w:r>
      <w:r w:rsidR="00A97BF9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21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E31490" w:rsidRPr="00DE1140">
        <w:rPr>
          <w:rFonts w:ascii="Times New Roman" w:hAnsi="Times New Roman" w:cs="Times New Roman"/>
          <w:sz w:val="24"/>
          <w:szCs w:val="24"/>
        </w:rPr>
        <w:t>.</w:t>
      </w:r>
      <w:r w:rsidR="00685D51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2D72C4" w:rsidRPr="00DE1140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CD4B76" w:rsidRPr="00DE1140">
        <w:rPr>
          <w:rFonts w:ascii="Times New Roman" w:hAnsi="Times New Roman" w:cs="Times New Roman"/>
          <w:sz w:val="24"/>
          <w:szCs w:val="24"/>
        </w:rPr>
        <w:t xml:space="preserve">currently, </w:t>
      </w:r>
      <w:r w:rsidR="00C84DB8" w:rsidRPr="00DE1140">
        <w:rPr>
          <w:rFonts w:ascii="Times New Roman" w:hAnsi="Times New Roman" w:cs="Times New Roman"/>
          <w:sz w:val="24"/>
          <w:szCs w:val="24"/>
        </w:rPr>
        <w:t xml:space="preserve">more </w:t>
      </w:r>
      <w:r w:rsidR="00F318BE" w:rsidRPr="00DE1140">
        <w:rPr>
          <w:rFonts w:ascii="Times New Roman" w:hAnsi="Times New Roman" w:cs="Times New Roman"/>
          <w:sz w:val="24"/>
          <w:szCs w:val="24"/>
        </w:rPr>
        <w:t xml:space="preserve">AT </w:t>
      </w:r>
      <w:r w:rsidR="00331537" w:rsidRPr="00DE1140">
        <w:rPr>
          <w:rFonts w:ascii="Times New Roman" w:hAnsi="Times New Roman" w:cs="Times New Roman"/>
          <w:sz w:val="24"/>
          <w:szCs w:val="24"/>
        </w:rPr>
        <w:t xml:space="preserve">are developed </w:t>
      </w:r>
      <w:r w:rsidR="00520A8D" w:rsidRPr="00DE1140">
        <w:rPr>
          <w:rFonts w:ascii="Times New Roman" w:hAnsi="Times New Roman" w:cs="Times New Roman"/>
          <w:sz w:val="24"/>
          <w:szCs w:val="24"/>
        </w:rPr>
        <w:t xml:space="preserve">to fit the different </w:t>
      </w:r>
      <w:r w:rsidR="00A66407" w:rsidRPr="00DE1140">
        <w:rPr>
          <w:rFonts w:ascii="Times New Roman" w:hAnsi="Times New Roman" w:cs="Times New Roman"/>
          <w:sz w:val="24"/>
          <w:szCs w:val="24"/>
        </w:rPr>
        <w:t xml:space="preserve">university </w:t>
      </w:r>
      <w:r w:rsidR="000325FB" w:rsidRPr="00DE1140">
        <w:rPr>
          <w:rFonts w:ascii="Times New Roman" w:hAnsi="Times New Roman" w:cs="Times New Roman"/>
          <w:sz w:val="24"/>
          <w:szCs w:val="24"/>
        </w:rPr>
        <w:t>students</w:t>
      </w:r>
      <w:r w:rsidR="00542DC7" w:rsidRPr="00DE1140">
        <w:rPr>
          <w:rFonts w:ascii="Times New Roman" w:hAnsi="Times New Roman" w:cs="Times New Roman"/>
          <w:sz w:val="24"/>
          <w:szCs w:val="24"/>
        </w:rPr>
        <w:t>'</w:t>
      </w:r>
      <w:r w:rsidR="00A66407" w:rsidRPr="00DE1140">
        <w:rPr>
          <w:rFonts w:ascii="Times New Roman" w:hAnsi="Times New Roman" w:cs="Times New Roman"/>
          <w:sz w:val="24"/>
          <w:szCs w:val="24"/>
        </w:rPr>
        <w:t xml:space="preserve"> disabilit</w:t>
      </w:r>
      <w:r w:rsidR="007B702A" w:rsidRPr="00DE1140">
        <w:rPr>
          <w:rFonts w:ascii="Times New Roman" w:hAnsi="Times New Roman" w:cs="Times New Roman"/>
          <w:sz w:val="24"/>
          <w:szCs w:val="24"/>
        </w:rPr>
        <w:t>ies</w:t>
      </w:r>
      <w:r w:rsidR="006307F5" w:rsidRPr="00DE1140">
        <w:rPr>
          <w:rFonts w:ascii="Times New Roman" w:hAnsi="Times New Roman" w:cs="Times New Roman"/>
          <w:sz w:val="24"/>
          <w:szCs w:val="24"/>
        </w:rPr>
        <w:t xml:space="preserve">; for instance, </w:t>
      </w:r>
      <w:r w:rsidR="0086402E" w:rsidRPr="00DE1140">
        <w:rPr>
          <w:rFonts w:ascii="Times New Roman" w:hAnsi="Times New Roman" w:cs="Times New Roman"/>
          <w:sz w:val="24"/>
          <w:szCs w:val="24"/>
        </w:rPr>
        <w:t xml:space="preserve">software programs </w:t>
      </w:r>
      <w:r w:rsidR="000A549F" w:rsidRPr="00DE1140">
        <w:rPr>
          <w:rFonts w:ascii="Times New Roman" w:hAnsi="Times New Roman" w:cs="Times New Roman"/>
          <w:sz w:val="24"/>
          <w:szCs w:val="24"/>
        </w:rPr>
        <w:t xml:space="preserve">and applications </w:t>
      </w:r>
      <w:r w:rsidR="0068446D" w:rsidRPr="00DE1140">
        <w:rPr>
          <w:rFonts w:ascii="Times New Roman" w:hAnsi="Times New Roman" w:cs="Times New Roman"/>
          <w:sz w:val="24"/>
          <w:szCs w:val="24"/>
        </w:rPr>
        <w:t xml:space="preserve">are </w:t>
      </w:r>
      <w:r w:rsidR="00787383" w:rsidRPr="00DE1140">
        <w:rPr>
          <w:rFonts w:ascii="Times New Roman" w:hAnsi="Times New Roman" w:cs="Times New Roman"/>
          <w:sz w:val="24"/>
          <w:szCs w:val="24"/>
        </w:rPr>
        <w:t xml:space="preserve">created </w:t>
      </w:r>
      <w:r w:rsidR="003D7B5A" w:rsidRPr="00DE1140">
        <w:rPr>
          <w:rFonts w:ascii="Times New Roman" w:hAnsi="Times New Roman" w:cs="Times New Roman"/>
          <w:sz w:val="24"/>
          <w:szCs w:val="24"/>
        </w:rPr>
        <w:t xml:space="preserve">to ensure disabled students </w:t>
      </w:r>
      <w:r w:rsidR="00412753" w:rsidRPr="00DE1140">
        <w:rPr>
          <w:rFonts w:ascii="Times New Roman" w:hAnsi="Times New Roman" w:cs="Times New Roman"/>
          <w:sz w:val="24"/>
          <w:szCs w:val="24"/>
        </w:rPr>
        <w:t xml:space="preserve">can get the best </w:t>
      </w:r>
      <w:r w:rsidR="002E13E5" w:rsidRPr="00DE1140">
        <w:rPr>
          <w:rFonts w:ascii="Times New Roman" w:hAnsi="Times New Roman" w:cs="Times New Roman"/>
          <w:sz w:val="24"/>
          <w:szCs w:val="24"/>
        </w:rPr>
        <w:t xml:space="preserve">experience in school. </w:t>
      </w:r>
      <w:r w:rsidR="00301345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E31490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2724DE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7A6984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0A7A86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D82B29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C8059A" w:rsidRPr="00DE114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9869C50" w14:textId="658C7509" w:rsidR="00C30028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Services for </w:t>
      </w:r>
      <w:r w:rsidR="00106FA5" w:rsidRPr="00DE114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DE1140">
        <w:rPr>
          <w:rFonts w:ascii="Times New Roman" w:hAnsi="Times New Roman" w:cs="Times New Roman"/>
          <w:b/>
          <w:bCs/>
          <w:sz w:val="24"/>
          <w:szCs w:val="24"/>
        </w:rPr>
        <w:t>tudents with Disability</w:t>
      </w:r>
    </w:p>
    <w:p w14:paraId="0DE711F6" w14:textId="07F16162" w:rsidR="00821039" w:rsidRPr="00DE1140" w:rsidRDefault="008D60B0" w:rsidP="00B055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ab/>
      </w:r>
      <w:r w:rsidR="009B5D89" w:rsidRPr="00DE1140">
        <w:rPr>
          <w:rFonts w:ascii="Times New Roman" w:hAnsi="Times New Roman" w:cs="Times New Roman"/>
          <w:sz w:val="24"/>
          <w:szCs w:val="24"/>
        </w:rPr>
        <w:t xml:space="preserve">After completing high </w:t>
      </w:r>
      <w:r w:rsidR="009C61F4" w:rsidRPr="00DE1140">
        <w:rPr>
          <w:rFonts w:ascii="Times New Roman" w:hAnsi="Times New Roman" w:cs="Times New Roman"/>
          <w:sz w:val="24"/>
          <w:szCs w:val="24"/>
        </w:rPr>
        <w:t xml:space="preserve">school, </w:t>
      </w:r>
      <w:r w:rsidR="002F35B1" w:rsidRPr="00DE1140">
        <w:rPr>
          <w:rFonts w:ascii="Times New Roman" w:hAnsi="Times New Roman" w:cs="Times New Roman"/>
          <w:sz w:val="24"/>
          <w:szCs w:val="24"/>
        </w:rPr>
        <w:t xml:space="preserve">many students </w:t>
      </w:r>
      <w:r w:rsidR="0009024F" w:rsidRPr="00DE1140">
        <w:rPr>
          <w:rFonts w:ascii="Times New Roman" w:hAnsi="Times New Roman" w:cs="Times New Roman"/>
          <w:sz w:val="24"/>
          <w:szCs w:val="24"/>
        </w:rPr>
        <w:t xml:space="preserve">are eager to continue their </w:t>
      </w:r>
      <w:r w:rsidR="007637DE" w:rsidRPr="00DE1140">
        <w:rPr>
          <w:rFonts w:ascii="Times New Roman" w:hAnsi="Times New Roman" w:cs="Times New Roman"/>
          <w:sz w:val="24"/>
          <w:szCs w:val="24"/>
        </w:rPr>
        <w:t xml:space="preserve">careers by joining </w:t>
      </w:r>
      <w:r w:rsidR="00C832A0" w:rsidRPr="00DE1140">
        <w:rPr>
          <w:rFonts w:ascii="Times New Roman" w:hAnsi="Times New Roman" w:cs="Times New Roman"/>
          <w:sz w:val="24"/>
          <w:szCs w:val="24"/>
        </w:rPr>
        <w:t xml:space="preserve">colleges and </w:t>
      </w:r>
      <w:r w:rsidR="000D6B65" w:rsidRPr="00DE1140">
        <w:rPr>
          <w:rFonts w:ascii="Times New Roman" w:hAnsi="Times New Roman" w:cs="Times New Roman"/>
          <w:sz w:val="24"/>
          <w:szCs w:val="24"/>
        </w:rPr>
        <w:t>universities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2E3258" w:rsidRPr="00DE1140">
        <w:rPr>
          <w:rFonts w:ascii="Times New Roman" w:hAnsi="Times New Roman" w:cs="Times New Roman"/>
          <w:sz w:val="24"/>
          <w:szCs w:val="24"/>
        </w:rPr>
        <w:t xml:space="preserve"> a</w:t>
      </w:r>
      <w:r w:rsidR="00542DC7" w:rsidRPr="00DE1140">
        <w:rPr>
          <w:rFonts w:ascii="Times New Roman" w:hAnsi="Times New Roman" w:cs="Times New Roman"/>
          <w:sz w:val="24"/>
          <w:szCs w:val="24"/>
        </w:rPr>
        <w:t>nd</w:t>
      </w:r>
      <w:r w:rsidR="002E3258" w:rsidRPr="00DE1140">
        <w:rPr>
          <w:rFonts w:ascii="Times New Roman" w:hAnsi="Times New Roman" w:cs="Times New Roman"/>
          <w:sz w:val="24"/>
          <w:szCs w:val="24"/>
        </w:rPr>
        <w:t xml:space="preserve"> vocational </w:t>
      </w:r>
      <w:r w:rsidR="000F7F92" w:rsidRPr="00DE1140">
        <w:rPr>
          <w:rFonts w:ascii="Times New Roman" w:hAnsi="Times New Roman" w:cs="Times New Roman"/>
          <w:sz w:val="24"/>
          <w:szCs w:val="24"/>
        </w:rPr>
        <w:t xml:space="preserve">and career </w:t>
      </w:r>
      <w:r w:rsidR="00AC377A" w:rsidRPr="00DE1140">
        <w:rPr>
          <w:rFonts w:ascii="Times New Roman" w:hAnsi="Times New Roman" w:cs="Times New Roman"/>
          <w:sz w:val="24"/>
          <w:szCs w:val="24"/>
        </w:rPr>
        <w:t xml:space="preserve">institutions. </w:t>
      </w:r>
      <w:r w:rsidR="00940E97" w:rsidRPr="00DE1140">
        <w:rPr>
          <w:rFonts w:ascii="Times New Roman" w:hAnsi="Times New Roman" w:cs="Times New Roman"/>
          <w:sz w:val="24"/>
          <w:szCs w:val="24"/>
        </w:rPr>
        <w:t xml:space="preserve">Therefore, as </w:t>
      </w:r>
      <w:r w:rsidR="00542DC7" w:rsidRPr="00DE1140">
        <w:rPr>
          <w:rFonts w:ascii="Times New Roman" w:hAnsi="Times New Roman" w:cs="Times New Roman"/>
          <w:sz w:val="24"/>
          <w:szCs w:val="24"/>
        </w:rPr>
        <w:t>students</w:t>
      </w:r>
      <w:r w:rsidR="00940E97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86253D" w:rsidRPr="00DE1140">
        <w:rPr>
          <w:rFonts w:ascii="Times New Roman" w:hAnsi="Times New Roman" w:cs="Times New Roman"/>
          <w:sz w:val="24"/>
          <w:szCs w:val="24"/>
        </w:rPr>
        <w:t>with a disability</w:t>
      </w:r>
      <w:r w:rsidR="004C7B95" w:rsidRPr="00DE1140">
        <w:rPr>
          <w:rFonts w:ascii="Times New Roman" w:hAnsi="Times New Roman" w:cs="Times New Roman"/>
          <w:sz w:val="24"/>
          <w:szCs w:val="24"/>
        </w:rPr>
        <w:t>, they need to</w:t>
      </w:r>
      <w:r w:rsidR="00026DC1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1C6AC3" w:rsidRPr="00DE1140">
        <w:rPr>
          <w:rFonts w:ascii="Times New Roman" w:hAnsi="Times New Roman" w:cs="Times New Roman"/>
          <w:sz w:val="24"/>
          <w:szCs w:val="24"/>
        </w:rPr>
        <w:t xml:space="preserve">realize </w:t>
      </w:r>
      <w:r w:rsidR="00F92833" w:rsidRPr="00DE1140">
        <w:rPr>
          <w:rFonts w:ascii="Times New Roman" w:hAnsi="Times New Roman" w:cs="Times New Roman"/>
          <w:sz w:val="24"/>
          <w:szCs w:val="24"/>
        </w:rPr>
        <w:t>their</w:t>
      </w:r>
      <w:r w:rsidR="009B567B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AB33EE" w:rsidRPr="00DE1140">
        <w:rPr>
          <w:rFonts w:ascii="Times New Roman" w:hAnsi="Times New Roman" w:cs="Times New Roman"/>
          <w:sz w:val="24"/>
          <w:szCs w:val="24"/>
        </w:rPr>
        <w:t xml:space="preserve">rights </w:t>
      </w:r>
      <w:r w:rsidR="00E233C3" w:rsidRPr="00DE1140">
        <w:rPr>
          <w:rFonts w:ascii="Times New Roman" w:hAnsi="Times New Roman" w:cs="Times New Roman"/>
          <w:sz w:val="24"/>
          <w:szCs w:val="24"/>
        </w:rPr>
        <w:t xml:space="preserve">and responsibilities </w:t>
      </w:r>
      <w:r w:rsidR="003430F5" w:rsidRPr="00DE1140">
        <w:rPr>
          <w:rFonts w:ascii="Times New Roman" w:hAnsi="Times New Roman" w:cs="Times New Roman"/>
          <w:sz w:val="24"/>
          <w:szCs w:val="24"/>
        </w:rPr>
        <w:t>and</w:t>
      </w:r>
      <w:r w:rsidR="00D058FF" w:rsidRPr="00DE1140">
        <w:rPr>
          <w:rFonts w:ascii="Times New Roman" w:hAnsi="Times New Roman" w:cs="Times New Roman"/>
          <w:sz w:val="24"/>
          <w:szCs w:val="24"/>
        </w:rPr>
        <w:t xml:space="preserve"> postsecondary </w:t>
      </w:r>
      <w:r w:rsidR="004F6D13" w:rsidRPr="00DE1140">
        <w:rPr>
          <w:rFonts w:ascii="Times New Roman" w:hAnsi="Times New Roman" w:cs="Times New Roman"/>
          <w:sz w:val="24"/>
          <w:szCs w:val="24"/>
        </w:rPr>
        <w:t>institutions</w:t>
      </w:r>
      <w:r w:rsidR="007470EF" w:rsidRPr="00DE1140">
        <w:rPr>
          <w:rFonts w:ascii="Times New Roman" w:hAnsi="Times New Roman" w:cs="Times New Roman"/>
          <w:sz w:val="24"/>
          <w:szCs w:val="24"/>
        </w:rPr>
        <w:t xml:space="preserve"> towards individuals with a disability. </w:t>
      </w:r>
      <w:r w:rsidR="00A97BF9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Madaus et al.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</w:t>
      </w:r>
      <w:r w:rsidR="00A97BF9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21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DF630B" w:rsidRPr="00DE1140">
        <w:rPr>
          <w:rFonts w:ascii="Times New Roman" w:hAnsi="Times New Roman" w:cs="Times New Roman"/>
          <w:sz w:val="24"/>
          <w:szCs w:val="24"/>
        </w:rPr>
        <w:t xml:space="preserve"> argued</w:t>
      </w:r>
      <w:r w:rsidR="001546CB" w:rsidRPr="00DE1140">
        <w:rPr>
          <w:rFonts w:ascii="Times New Roman" w:hAnsi="Times New Roman" w:cs="Times New Roman"/>
          <w:sz w:val="24"/>
          <w:szCs w:val="24"/>
        </w:rPr>
        <w:t xml:space="preserve"> that </w:t>
      </w:r>
      <w:r w:rsidR="009138B9" w:rsidRPr="00DE1140">
        <w:rPr>
          <w:rFonts w:ascii="Times New Roman" w:hAnsi="Times New Roman" w:cs="Times New Roman"/>
          <w:sz w:val="24"/>
          <w:szCs w:val="24"/>
        </w:rPr>
        <w:t xml:space="preserve">when students know </w:t>
      </w:r>
      <w:r w:rsidR="00DC329E" w:rsidRPr="00DE1140">
        <w:rPr>
          <w:rFonts w:ascii="Times New Roman" w:hAnsi="Times New Roman" w:cs="Times New Roman"/>
          <w:sz w:val="24"/>
          <w:szCs w:val="24"/>
        </w:rPr>
        <w:t xml:space="preserve">their </w:t>
      </w:r>
      <w:r w:rsidR="00CB680F" w:rsidRPr="00DE1140">
        <w:rPr>
          <w:rFonts w:ascii="Times New Roman" w:hAnsi="Times New Roman" w:cs="Times New Roman"/>
          <w:sz w:val="24"/>
          <w:szCs w:val="24"/>
        </w:rPr>
        <w:t>rights,</w:t>
      </w:r>
      <w:r w:rsidR="00DC329E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BD74B3" w:rsidRPr="00DE1140">
        <w:rPr>
          <w:rFonts w:ascii="Times New Roman" w:hAnsi="Times New Roman" w:cs="Times New Roman"/>
          <w:sz w:val="24"/>
          <w:szCs w:val="24"/>
        </w:rPr>
        <w:t xml:space="preserve">they can </w:t>
      </w:r>
      <w:r w:rsidR="00F81DBE" w:rsidRPr="00DE1140">
        <w:rPr>
          <w:rFonts w:ascii="Times New Roman" w:hAnsi="Times New Roman" w:cs="Times New Roman"/>
          <w:sz w:val="24"/>
          <w:szCs w:val="24"/>
        </w:rPr>
        <w:t xml:space="preserve">exploit all the opportunities </w:t>
      </w:r>
      <w:r w:rsidR="00A94185" w:rsidRPr="00DE1140">
        <w:rPr>
          <w:rFonts w:ascii="Times New Roman" w:hAnsi="Times New Roman" w:cs="Times New Roman"/>
          <w:sz w:val="24"/>
          <w:szCs w:val="24"/>
        </w:rPr>
        <w:t>to</w:t>
      </w:r>
      <w:r w:rsidR="000A1FC5" w:rsidRPr="00DE1140">
        <w:rPr>
          <w:rFonts w:ascii="Times New Roman" w:hAnsi="Times New Roman" w:cs="Times New Roman"/>
          <w:sz w:val="24"/>
          <w:szCs w:val="24"/>
        </w:rPr>
        <w:t xml:space="preserve"> utilize </w:t>
      </w:r>
      <w:r w:rsidR="0087608E" w:rsidRPr="00DE1140">
        <w:rPr>
          <w:rFonts w:ascii="Times New Roman" w:hAnsi="Times New Roman" w:cs="Times New Roman"/>
          <w:sz w:val="24"/>
          <w:szCs w:val="24"/>
        </w:rPr>
        <w:t xml:space="preserve">postsecondary </w:t>
      </w:r>
      <w:r w:rsidR="00224830" w:rsidRPr="00DE1140">
        <w:rPr>
          <w:rFonts w:ascii="Times New Roman" w:hAnsi="Times New Roman" w:cs="Times New Roman"/>
          <w:sz w:val="24"/>
          <w:szCs w:val="24"/>
        </w:rPr>
        <w:t xml:space="preserve">education </w:t>
      </w:r>
      <w:r w:rsidR="001C68FE" w:rsidRPr="00DE1140">
        <w:rPr>
          <w:rFonts w:ascii="Times New Roman" w:hAnsi="Times New Roman" w:cs="Times New Roman"/>
          <w:sz w:val="24"/>
          <w:szCs w:val="24"/>
        </w:rPr>
        <w:t xml:space="preserve">benefits without delay. </w:t>
      </w:r>
      <w:r w:rsidR="00C8763E" w:rsidRPr="00DE1140">
        <w:rPr>
          <w:rFonts w:ascii="Times New Roman" w:hAnsi="Times New Roman" w:cs="Times New Roman"/>
          <w:sz w:val="24"/>
          <w:szCs w:val="24"/>
        </w:rPr>
        <w:t>Postsecondary</w:t>
      </w:r>
      <w:r w:rsidR="004557B7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32584C" w:rsidRPr="00DE1140">
        <w:rPr>
          <w:rFonts w:ascii="Times New Roman" w:hAnsi="Times New Roman" w:cs="Times New Roman"/>
          <w:sz w:val="24"/>
          <w:szCs w:val="24"/>
        </w:rPr>
        <w:t xml:space="preserve">schools must </w:t>
      </w:r>
      <w:r w:rsidR="00A17C9C" w:rsidRPr="00DE1140">
        <w:rPr>
          <w:rFonts w:ascii="Times New Roman" w:hAnsi="Times New Roman" w:cs="Times New Roman"/>
          <w:sz w:val="24"/>
          <w:szCs w:val="24"/>
        </w:rPr>
        <w:t>ensure access to</w:t>
      </w:r>
      <w:r w:rsidR="0032584C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55790D" w:rsidRPr="00DE1140">
        <w:rPr>
          <w:rFonts w:ascii="Times New Roman" w:hAnsi="Times New Roman" w:cs="Times New Roman"/>
          <w:sz w:val="24"/>
          <w:szCs w:val="24"/>
        </w:rPr>
        <w:t>certain ser</w:t>
      </w:r>
      <w:r w:rsidR="009F5584" w:rsidRPr="00DE1140">
        <w:rPr>
          <w:rFonts w:ascii="Times New Roman" w:hAnsi="Times New Roman" w:cs="Times New Roman"/>
          <w:sz w:val="24"/>
          <w:szCs w:val="24"/>
        </w:rPr>
        <w:t xml:space="preserve">vices to students </w:t>
      </w:r>
      <w:r w:rsidR="00E1507E" w:rsidRPr="00DE1140">
        <w:rPr>
          <w:rFonts w:ascii="Times New Roman" w:hAnsi="Times New Roman" w:cs="Times New Roman"/>
          <w:sz w:val="24"/>
          <w:szCs w:val="24"/>
        </w:rPr>
        <w:t xml:space="preserve">with disabilities, </w:t>
      </w:r>
      <w:r w:rsidR="00E14C6C" w:rsidRPr="00DE1140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553FB5" w:rsidRPr="00DE1140">
        <w:rPr>
          <w:rFonts w:ascii="Times New Roman" w:hAnsi="Times New Roman" w:cs="Times New Roman"/>
          <w:sz w:val="24"/>
          <w:szCs w:val="24"/>
        </w:rPr>
        <w:t xml:space="preserve">academic </w:t>
      </w:r>
      <w:r w:rsidR="00753970" w:rsidRPr="00DE1140">
        <w:rPr>
          <w:rFonts w:ascii="Times New Roman" w:hAnsi="Times New Roman" w:cs="Times New Roman"/>
          <w:sz w:val="24"/>
          <w:szCs w:val="24"/>
        </w:rPr>
        <w:t xml:space="preserve">modifications </w:t>
      </w:r>
      <w:r w:rsidR="00672862" w:rsidRPr="00DE1140">
        <w:rPr>
          <w:rFonts w:ascii="Times New Roman" w:hAnsi="Times New Roman" w:cs="Times New Roman"/>
          <w:sz w:val="24"/>
          <w:szCs w:val="24"/>
        </w:rPr>
        <w:t xml:space="preserve">such as </w:t>
      </w:r>
      <w:r w:rsidR="00CE6CE5" w:rsidRPr="00DE1140">
        <w:rPr>
          <w:rFonts w:ascii="Times New Roman" w:hAnsi="Times New Roman" w:cs="Times New Roman"/>
          <w:sz w:val="24"/>
          <w:szCs w:val="24"/>
        </w:rPr>
        <w:t>supporting</w:t>
      </w:r>
      <w:r w:rsidR="00FB4EA5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CE6CE5" w:rsidRPr="00DE1140">
        <w:rPr>
          <w:rFonts w:ascii="Times New Roman" w:hAnsi="Times New Roman" w:cs="Times New Roman"/>
          <w:sz w:val="24"/>
          <w:szCs w:val="24"/>
        </w:rPr>
        <w:t xml:space="preserve">assistance and </w:t>
      </w:r>
      <w:r w:rsidR="009368BF" w:rsidRPr="00DE1140">
        <w:rPr>
          <w:rFonts w:ascii="Times New Roman" w:hAnsi="Times New Roman" w:cs="Times New Roman"/>
          <w:sz w:val="24"/>
          <w:szCs w:val="24"/>
        </w:rPr>
        <w:t xml:space="preserve">services </w:t>
      </w:r>
      <w:r w:rsidR="00D876D6" w:rsidRPr="00DE1140">
        <w:rPr>
          <w:rFonts w:ascii="Times New Roman" w:hAnsi="Times New Roman" w:cs="Times New Roman"/>
          <w:sz w:val="24"/>
          <w:szCs w:val="24"/>
        </w:rPr>
        <w:t xml:space="preserve">to </w:t>
      </w:r>
      <w:r w:rsidR="003512FA" w:rsidRPr="00DE1140">
        <w:rPr>
          <w:rFonts w:ascii="Times New Roman" w:hAnsi="Times New Roman" w:cs="Times New Roman"/>
          <w:sz w:val="24"/>
          <w:szCs w:val="24"/>
        </w:rPr>
        <w:t>cert</w:t>
      </w:r>
      <w:r w:rsidR="002E5382" w:rsidRPr="00DE1140">
        <w:rPr>
          <w:rFonts w:ascii="Times New Roman" w:hAnsi="Times New Roman" w:cs="Times New Roman"/>
          <w:sz w:val="24"/>
          <w:szCs w:val="24"/>
        </w:rPr>
        <w:t xml:space="preserve">ify that </w:t>
      </w:r>
      <w:r w:rsidR="00E23E40" w:rsidRPr="00DE1140">
        <w:rPr>
          <w:rFonts w:ascii="Times New Roman" w:hAnsi="Times New Roman" w:cs="Times New Roman"/>
          <w:sz w:val="24"/>
          <w:szCs w:val="24"/>
        </w:rPr>
        <w:t xml:space="preserve">schools </w:t>
      </w:r>
      <w:r w:rsidR="00EE7B50" w:rsidRPr="00DE1140">
        <w:rPr>
          <w:rFonts w:ascii="Times New Roman" w:hAnsi="Times New Roman" w:cs="Times New Roman"/>
          <w:sz w:val="24"/>
          <w:szCs w:val="24"/>
        </w:rPr>
        <w:t xml:space="preserve">do not </w:t>
      </w:r>
      <w:r w:rsidR="00C83A90" w:rsidRPr="00DE1140">
        <w:rPr>
          <w:rFonts w:ascii="Times New Roman" w:hAnsi="Times New Roman" w:cs="Times New Roman"/>
          <w:sz w:val="24"/>
          <w:szCs w:val="24"/>
        </w:rPr>
        <w:t xml:space="preserve">discriminate </w:t>
      </w:r>
      <w:r w:rsidR="00611866" w:rsidRPr="00DE1140">
        <w:rPr>
          <w:rFonts w:ascii="Times New Roman" w:hAnsi="Times New Roman" w:cs="Times New Roman"/>
          <w:sz w:val="24"/>
          <w:szCs w:val="24"/>
        </w:rPr>
        <w:t xml:space="preserve">based on disability. </w:t>
      </w:r>
    </w:p>
    <w:p w14:paraId="33554C72" w14:textId="419B5042" w:rsidR="00201F74" w:rsidRPr="00DE1140" w:rsidRDefault="008D60B0" w:rsidP="00B055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ab/>
      </w:r>
      <w:r w:rsidR="00A0563C" w:rsidRPr="00DE1140">
        <w:rPr>
          <w:rFonts w:ascii="Times New Roman" w:hAnsi="Times New Roman" w:cs="Times New Roman"/>
          <w:sz w:val="24"/>
          <w:szCs w:val="24"/>
        </w:rPr>
        <w:t xml:space="preserve">Colleges </w:t>
      </w:r>
      <w:r w:rsidR="00F010D2" w:rsidRPr="00DE1140">
        <w:rPr>
          <w:rFonts w:ascii="Times New Roman" w:hAnsi="Times New Roman" w:cs="Times New Roman"/>
          <w:sz w:val="24"/>
          <w:szCs w:val="24"/>
        </w:rPr>
        <w:t xml:space="preserve">are required to provide services that will facilitate the </w:t>
      </w:r>
      <w:r w:rsidR="0088349B" w:rsidRPr="00DE1140">
        <w:rPr>
          <w:rFonts w:ascii="Times New Roman" w:hAnsi="Times New Roman" w:cs="Times New Roman"/>
          <w:sz w:val="24"/>
          <w:szCs w:val="24"/>
        </w:rPr>
        <w:t xml:space="preserve">students to learn </w:t>
      </w:r>
      <w:r w:rsidR="00BE1603" w:rsidRPr="00DE1140">
        <w:rPr>
          <w:rFonts w:ascii="Times New Roman" w:hAnsi="Times New Roman" w:cs="Times New Roman"/>
          <w:sz w:val="24"/>
          <w:szCs w:val="24"/>
        </w:rPr>
        <w:t>efficiently</w:t>
      </w:r>
      <w:r w:rsidR="006C7C62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6C438C" w:rsidRPr="00DE1140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2E1F23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Ahmed (2018)</w:t>
      </w:r>
      <w:r w:rsidR="006C438C" w:rsidRPr="00DE1140">
        <w:rPr>
          <w:rFonts w:ascii="Times New Roman" w:hAnsi="Times New Roman" w:cs="Times New Roman"/>
          <w:sz w:val="24"/>
          <w:szCs w:val="24"/>
        </w:rPr>
        <w:t xml:space="preserve">, assistive </w:t>
      </w:r>
      <w:r w:rsidR="00C83674" w:rsidRPr="00DE1140">
        <w:rPr>
          <w:rFonts w:ascii="Times New Roman" w:hAnsi="Times New Roman" w:cs="Times New Roman"/>
          <w:sz w:val="24"/>
          <w:szCs w:val="24"/>
        </w:rPr>
        <w:t xml:space="preserve">technologies </w:t>
      </w:r>
      <w:r w:rsidR="005D1616" w:rsidRPr="00DE1140">
        <w:rPr>
          <w:rFonts w:ascii="Times New Roman" w:hAnsi="Times New Roman" w:cs="Times New Roman"/>
          <w:sz w:val="24"/>
          <w:szCs w:val="24"/>
        </w:rPr>
        <w:t xml:space="preserve">are essential devices and </w:t>
      </w:r>
      <w:r w:rsidR="00E34318" w:rsidRPr="00DE1140">
        <w:rPr>
          <w:rFonts w:ascii="Times New Roman" w:hAnsi="Times New Roman" w:cs="Times New Roman"/>
          <w:sz w:val="24"/>
          <w:szCs w:val="24"/>
        </w:rPr>
        <w:t xml:space="preserve">applications that </w:t>
      </w:r>
      <w:r w:rsidR="00190261" w:rsidRPr="00DE1140">
        <w:rPr>
          <w:rFonts w:ascii="Times New Roman" w:hAnsi="Times New Roman" w:cs="Times New Roman"/>
          <w:sz w:val="24"/>
          <w:szCs w:val="24"/>
        </w:rPr>
        <w:t xml:space="preserve">will ensure </w:t>
      </w:r>
      <w:r w:rsidR="00EC50C8" w:rsidRPr="00DE1140">
        <w:rPr>
          <w:rFonts w:ascii="Times New Roman" w:hAnsi="Times New Roman" w:cs="Times New Roman"/>
          <w:sz w:val="24"/>
          <w:szCs w:val="24"/>
        </w:rPr>
        <w:t xml:space="preserve">students with </w:t>
      </w:r>
      <w:r w:rsidR="00DF630B" w:rsidRPr="00DE1140">
        <w:rPr>
          <w:rFonts w:ascii="Times New Roman" w:hAnsi="Times New Roman" w:cs="Times New Roman"/>
          <w:sz w:val="24"/>
          <w:szCs w:val="24"/>
        </w:rPr>
        <w:t>disabilit</w:t>
      </w:r>
      <w:r w:rsidR="004541C6" w:rsidRPr="00DE1140">
        <w:rPr>
          <w:rFonts w:ascii="Times New Roman" w:hAnsi="Times New Roman" w:cs="Times New Roman"/>
          <w:sz w:val="24"/>
          <w:szCs w:val="24"/>
        </w:rPr>
        <w:t>ies learn efficiently</w:t>
      </w:r>
      <w:r w:rsidR="003824DF" w:rsidRPr="00DE1140">
        <w:rPr>
          <w:rFonts w:ascii="Times New Roman" w:hAnsi="Times New Roman" w:cs="Times New Roman"/>
          <w:sz w:val="24"/>
          <w:szCs w:val="24"/>
        </w:rPr>
        <w:t>. Therefore</w:t>
      </w:r>
      <w:r w:rsidR="00E07FF7" w:rsidRPr="00DE1140">
        <w:rPr>
          <w:rFonts w:ascii="Times New Roman" w:hAnsi="Times New Roman" w:cs="Times New Roman"/>
          <w:sz w:val="24"/>
          <w:szCs w:val="24"/>
        </w:rPr>
        <w:t>,</w:t>
      </w:r>
      <w:r w:rsidR="003824DF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EE02C5" w:rsidRPr="00DE1140">
        <w:rPr>
          <w:rFonts w:ascii="Times New Roman" w:hAnsi="Times New Roman" w:cs="Times New Roman"/>
          <w:sz w:val="24"/>
          <w:szCs w:val="24"/>
        </w:rPr>
        <w:t xml:space="preserve">colleges </w:t>
      </w:r>
      <w:r w:rsidR="00126094" w:rsidRPr="00DE1140">
        <w:rPr>
          <w:rFonts w:ascii="Times New Roman" w:hAnsi="Times New Roman" w:cs="Times New Roman"/>
          <w:sz w:val="24"/>
          <w:szCs w:val="24"/>
        </w:rPr>
        <w:t xml:space="preserve">will </w:t>
      </w:r>
      <w:r w:rsidR="000A423D" w:rsidRPr="00DE1140">
        <w:rPr>
          <w:rFonts w:ascii="Times New Roman" w:hAnsi="Times New Roman" w:cs="Times New Roman"/>
          <w:sz w:val="24"/>
          <w:szCs w:val="24"/>
        </w:rPr>
        <w:lastRenderedPageBreak/>
        <w:t xml:space="preserve">have to provide </w:t>
      </w:r>
      <w:r w:rsidR="006F058E" w:rsidRPr="00DE1140">
        <w:rPr>
          <w:rFonts w:ascii="Times New Roman" w:hAnsi="Times New Roman" w:cs="Times New Roman"/>
          <w:sz w:val="24"/>
          <w:szCs w:val="24"/>
        </w:rPr>
        <w:t xml:space="preserve">technological </w:t>
      </w:r>
      <w:r w:rsidR="00052568" w:rsidRPr="00DE1140">
        <w:rPr>
          <w:rFonts w:ascii="Times New Roman" w:hAnsi="Times New Roman" w:cs="Times New Roman"/>
          <w:sz w:val="24"/>
          <w:szCs w:val="24"/>
        </w:rPr>
        <w:t xml:space="preserve">resources </w:t>
      </w:r>
      <w:r w:rsidR="00164CC9" w:rsidRPr="00DE1140">
        <w:rPr>
          <w:rFonts w:ascii="Times New Roman" w:hAnsi="Times New Roman" w:cs="Times New Roman"/>
          <w:sz w:val="24"/>
          <w:szCs w:val="24"/>
        </w:rPr>
        <w:t xml:space="preserve">designed to </w:t>
      </w:r>
      <w:r w:rsidR="00ED0CD5" w:rsidRPr="00DE1140">
        <w:rPr>
          <w:rFonts w:ascii="Times New Roman" w:hAnsi="Times New Roman" w:cs="Times New Roman"/>
          <w:sz w:val="24"/>
          <w:szCs w:val="24"/>
        </w:rPr>
        <w:t xml:space="preserve">assist </w:t>
      </w:r>
      <w:r w:rsidR="00960A1C" w:rsidRPr="00DE1140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EF5F67" w:rsidRPr="00DE1140">
        <w:rPr>
          <w:rFonts w:ascii="Times New Roman" w:hAnsi="Times New Roman" w:cs="Times New Roman"/>
          <w:sz w:val="24"/>
          <w:szCs w:val="24"/>
        </w:rPr>
        <w:t xml:space="preserve">with </w:t>
      </w:r>
      <w:r w:rsidR="00412EA2" w:rsidRPr="00DE1140">
        <w:rPr>
          <w:rFonts w:ascii="Times New Roman" w:hAnsi="Times New Roman" w:cs="Times New Roman"/>
          <w:sz w:val="24"/>
          <w:szCs w:val="24"/>
        </w:rPr>
        <w:t xml:space="preserve">learning </w:t>
      </w:r>
      <w:r w:rsidR="000F731E" w:rsidRPr="00DE1140">
        <w:rPr>
          <w:rFonts w:ascii="Times New Roman" w:hAnsi="Times New Roman" w:cs="Times New Roman"/>
          <w:sz w:val="24"/>
          <w:szCs w:val="24"/>
        </w:rPr>
        <w:t xml:space="preserve">disabilities. </w:t>
      </w:r>
      <w:r w:rsidR="00570932" w:rsidRPr="00DE1140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46794D" w:rsidRPr="00DE1140">
        <w:rPr>
          <w:rFonts w:ascii="Times New Roman" w:hAnsi="Times New Roman" w:cs="Times New Roman"/>
          <w:sz w:val="24"/>
          <w:szCs w:val="24"/>
        </w:rPr>
        <w:t xml:space="preserve">colleges </w:t>
      </w:r>
      <w:r w:rsidR="00533357" w:rsidRPr="00DE1140">
        <w:rPr>
          <w:rFonts w:ascii="Times New Roman" w:hAnsi="Times New Roman" w:cs="Times New Roman"/>
          <w:sz w:val="24"/>
          <w:szCs w:val="24"/>
        </w:rPr>
        <w:t>need</w:t>
      </w:r>
      <w:r w:rsidR="0046794D" w:rsidRPr="00DE1140">
        <w:rPr>
          <w:rFonts w:ascii="Times New Roman" w:hAnsi="Times New Roman" w:cs="Times New Roman"/>
          <w:sz w:val="24"/>
          <w:szCs w:val="24"/>
        </w:rPr>
        <w:t xml:space="preserve"> to offer </w:t>
      </w:r>
      <w:r w:rsidR="00345059" w:rsidRPr="00DE1140">
        <w:rPr>
          <w:rFonts w:ascii="Times New Roman" w:hAnsi="Times New Roman" w:cs="Times New Roman"/>
          <w:sz w:val="24"/>
          <w:szCs w:val="24"/>
        </w:rPr>
        <w:t>training to the students</w:t>
      </w:r>
      <w:r w:rsidR="00472EC3" w:rsidRPr="00DE1140">
        <w:rPr>
          <w:rFonts w:ascii="Times New Roman" w:hAnsi="Times New Roman" w:cs="Times New Roman"/>
          <w:sz w:val="24"/>
          <w:szCs w:val="24"/>
        </w:rPr>
        <w:t xml:space="preserve"> in </w:t>
      </w:r>
      <w:r w:rsidR="00A725E0" w:rsidRPr="00DE1140">
        <w:rPr>
          <w:rFonts w:ascii="Times New Roman" w:hAnsi="Times New Roman" w:cs="Times New Roman"/>
          <w:sz w:val="24"/>
          <w:szCs w:val="24"/>
        </w:rPr>
        <w:t xml:space="preserve">adaptive </w:t>
      </w:r>
      <w:r w:rsidR="00EA49EA" w:rsidRPr="00DE1140">
        <w:rPr>
          <w:rFonts w:ascii="Times New Roman" w:hAnsi="Times New Roman" w:cs="Times New Roman"/>
          <w:sz w:val="24"/>
          <w:szCs w:val="24"/>
        </w:rPr>
        <w:t>technology</w:t>
      </w:r>
      <w:r w:rsidR="00BC3C95" w:rsidRPr="00DE1140">
        <w:rPr>
          <w:rFonts w:ascii="Times New Roman" w:hAnsi="Times New Roman" w:cs="Times New Roman"/>
          <w:sz w:val="24"/>
          <w:szCs w:val="24"/>
        </w:rPr>
        <w:t>,</w:t>
      </w:r>
      <w:r w:rsidR="006D06BC" w:rsidRPr="00DE1140">
        <w:rPr>
          <w:rFonts w:ascii="Times New Roman" w:hAnsi="Times New Roman" w:cs="Times New Roman"/>
          <w:sz w:val="24"/>
          <w:szCs w:val="24"/>
        </w:rPr>
        <w:t xml:space="preserve"> provide mentoring programs </w:t>
      </w:r>
      <w:r w:rsidR="007315D1" w:rsidRPr="00DE1140">
        <w:rPr>
          <w:rFonts w:ascii="Times New Roman" w:hAnsi="Times New Roman" w:cs="Times New Roman"/>
          <w:sz w:val="24"/>
          <w:szCs w:val="24"/>
        </w:rPr>
        <w:t>and</w:t>
      </w:r>
      <w:r w:rsidR="00183054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A05020" w:rsidRPr="00DE1140">
        <w:rPr>
          <w:rFonts w:ascii="Times New Roman" w:hAnsi="Times New Roman" w:cs="Times New Roman"/>
          <w:sz w:val="24"/>
          <w:szCs w:val="24"/>
        </w:rPr>
        <w:t xml:space="preserve">support </w:t>
      </w:r>
      <w:r w:rsidR="00135007" w:rsidRPr="00DE1140">
        <w:rPr>
          <w:rFonts w:ascii="Times New Roman" w:hAnsi="Times New Roman" w:cs="Times New Roman"/>
          <w:sz w:val="24"/>
          <w:szCs w:val="24"/>
        </w:rPr>
        <w:t xml:space="preserve">groups. </w:t>
      </w:r>
      <w:r w:rsidR="00863AEF" w:rsidRPr="00DE1140">
        <w:rPr>
          <w:rFonts w:ascii="Times New Roman" w:hAnsi="Times New Roman" w:cs="Times New Roman"/>
          <w:sz w:val="24"/>
          <w:szCs w:val="24"/>
        </w:rPr>
        <w:t xml:space="preserve">Other services </w:t>
      </w:r>
      <w:r w:rsidR="00542DC7" w:rsidRPr="00DE1140">
        <w:rPr>
          <w:rFonts w:ascii="Times New Roman" w:hAnsi="Times New Roman" w:cs="Times New Roman"/>
          <w:sz w:val="24"/>
          <w:szCs w:val="24"/>
        </w:rPr>
        <w:t>offer</w:t>
      </w:r>
      <w:r w:rsidR="00853BF9" w:rsidRPr="00DE1140">
        <w:rPr>
          <w:rFonts w:ascii="Times New Roman" w:hAnsi="Times New Roman" w:cs="Times New Roman"/>
          <w:sz w:val="24"/>
          <w:szCs w:val="24"/>
        </w:rPr>
        <w:t xml:space="preserve">ed </w:t>
      </w:r>
      <w:r w:rsidR="00B66F28" w:rsidRPr="00DE1140">
        <w:rPr>
          <w:rFonts w:ascii="Times New Roman" w:hAnsi="Times New Roman" w:cs="Times New Roman"/>
          <w:sz w:val="24"/>
          <w:szCs w:val="24"/>
        </w:rPr>
        <w:t xml:space="preserve">include </w:t>
      </w:r>
      <w:r w:rsidR="00E13F83" w:rsidRPr="00DE1140">
        <w:rPr>
          <w:rFonts w:ascii="Times New Roman" w:hAnsi="Times New Roman" w:cs="Times New Roman"/>
          <w:sz w:val="24"/>
          <w:szCs w:val="24"/>
        </w:rPr>
        <w:t xml:space="preserve">the provision of </w:t>
      </w:r>
      <w:r w:rsidR="00AF2CCC" w:rsidRPr="00DE1140">
        <w:rPr>
          <w:rFonts w:ascii="Times New Roman" w:hAnsi="Times New Roman" w:cs="Times New Roman"/>
          <w:sz w:val="24"/>
          <w:szCs w:val="24"/>
        </w:rPr>
        <w:t xml:space="preserve">a learning specialist </w:t>
      </w:r>
      <w:r w:rsidR="004E3078" w:rsidRPr="00DE1140">
        <w:rPr>
          <w:rFonts w:ascii="Times New Roman" w:hAnsi="Times New Roman" w:cs="Times New Roman"/>
          <w:sz w:val="24"/>
          <w:szCs w:val="24"/>
        </w:rPr>
        <w:t xml:space="preserve">and assistance with </w:t>
      </w:r>
      <w:r w:rsidR="004E2889" w:rsidRPr="00DE1140">
        <w:rPr>
          <w:rFonts w:ascii="Times New Roman" w:hAnsi="Times New Roman" w:cs="Times New Roman"/>
          <w:sz w:val="24"/>
          <w:szCs w:val="24"/>
        </w:rPr>
        <w:t xml:space="preserve">study skills </w:t>
      </w:r>
      <w:r w:rsidR="00CD08FA" w:rsidRPr="00DE1140">
        <w:rPr>
          <w:rFonts w:ascii="Times New Roman" w:hAnsi="Times New Roman" w:cs="Times New Roman"/>
          <w:sz w:val="24"/>
          <w:szCs w:val="24"/>
        </w:rPr>
        <w:t>and time management</w:t>
      </w:r>
      <w:r w:rsidR="0085324C" w:rsidRPr="00DE1140">
        <w:rPr>
          <w:rFonts w:ascii="Times New Roman" w:hAnsi="Times New Roman" w:cs="Times New Roman"/>
          <w:sz w:val="24"/>
          <w:szCs w:val="24"/>
        </w:rPr>
        <w:t xml:space="preserve">. The </w:t>
      </w:r>
      <w:r w:rsidR="002172E4" w:rsidRPr="00DE1140">
        <w:rPr>
          <w:rFonts w:ascii="Times New Roman" w:hAnsi="Times New Roman" w:cs="Times New Roman"/>
          <w:sz w:val="24"/>
          <w:szCs w:val="24"/>
        </w:rPr>
        <w:t>primary reason for providing th</w:t>
      </w:r>
      <w:r w:rsidR="00512584" w:rsidRPr="00DE1140">
        <w:rPr>
          <w:rFonts w:ascii="Times New Roman" w:hAnsi="Times New Roman" w:cs="Times New Roman"/>
          <w:sz w:val="24"/>
          <w:szCs w:val="24"/>
        </w:rPr>
        <w:t xml:space="preserve">ese </w:t>
      </w:r>
      <w:r w:rsidR="0078357A" w:rsidRPr="00DE1140">
        <w:rPr>
          <w:rFonts w:ascii="Times New Roman" w:hAnsi="Times New Roman" w:cs="Times New Roman"/>
          <w:sz w:val="24"/>
          <w:szCs w:val="24"/>
        </w:rPr>
        <w:t>services</w:t>
      </w:r>
      <w:r w:rsidR="00512584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F7219B" w:rsidRPr="00DE1140">
        <w:rPr>
          <w:rFonts w:ascii="Times New Roman" w:hAnsi="Times New Roman" w:cs="Times New Roman"/>
          <w:sz w:val="24"/>
          <w:szCs w:val="24"/>
        </w:rPr>
        <w:t xml:space="preserve">is to </w:t>
      </w:r>
      <w:r w:rsidR="003377C5" w:rsidRPr="00DE1140">
        <w:rPr>
          <w:rFonts w:ascii="Times New Roman" w:hAnsi="Times New Roman" w:cs="Times New Roman"/>
          <w:sz w:val="24"/>
          <w:szCs w:val="24"/>
        </w:rPr>
        <w:t>ensure they</w:t>
      </w:r>
      <w:r w:rsidR="00621A50" w:rsidRPr="00DE1140">
        <w:rPr>
          <w:rFonts w:ascii="Times New Roman" w:hAnsi="Times New Roman" w:cs="Times New Roman"/>
          <w:sz w:val="24"/>
          <w:szCs w:val="24"/>
        </w:rPr>
        <w:t xml:space="preserve"> adhere to </w:t>
      </w:r>
      <w:r w:rsidR="00212967" w:rsidRPr="00DE1140">
        <w:rPr>
          <w:rFonts w:ascii="Times New Roman" w:hAnsi="Times New Roman" w:cs="Times New Roman"/>
          <w:sz w:val="24"/>
          <w:szCs w:val="24"/>
        </w:rPr>
        <w:t xml:space="preserve">section 504 of the rehabilitation act of </w:t>
      </w:r>
      <w:r w:rsidR="00AD7916" w:rsidRPr="00DE1140">
        <w:rPr>
          <w:rFonts w:ascii="Times New Roman" w:hAnsi="Times New Roman" w:cs="Times New Roman"/>
          <w:sz w:val="24"/>
          <w:szCs w:val="24"/>
        </w:rPr>
        <w:t xml:space="preserve">1973 </w:t>
      </w:r>
      <w:r w:rsidR="00E25138" w:rsidRPr="00DE1140">
        <w:rPr>
          <w:rFonts w:ascii="Times New Roman" w:hAnsi="Times New Roman" w:cs="Times New Roman"/>
          <w:sz w:val="24"/>
          <w:szCs w:val="24"/>
        </w:rPr>
        <w:t>t</w:t>
      </w:r>
      <w:r w:rsidR="00A8177E" w:rsidRPr="00DE1140">
        <w:rPr>
          <w:rFonts w:ascii="Times New Roman" w:hAnsi="Times New Roman" w:cs="Times New Roman"/>
          <w:sz w:val="24"/>
          <w:szCs w:val="24"/>
        </w:rPr>
        <w:t xml:space="preserve">hat </w:t>
      </w:r>
      <w:r w:rsidR="00E56D1F" w:rsidRPr="00DE1140">
        <w:rPr>
          <w:rFonts w:ascii="Times New Roman" w:hAnsi="Times New Roman" w:cs="Times New Roman"/>
          <w:sz w:val="24"/>
          <w:szCs w:val="24"/>
        </w:rPr>
        <w:t xml:space="preserve">guarantees </w:t>
      </w:r>
      <w:r w:rsidR="0078357A" w:rsidRPr="00DE1140">
        <w:rPr>
          <w:rFonts w:ascii="Times New Roman" w:hAnsi="Times New Roman" w:cs="Times New Roman"/>
          <w:sz w:val="24"/>
          <w:szCs w:val="24"/>
        </w:rPr>
        <w:t>institutions</w:t>
      </w:r>
      <w:r w:rsidR="000C65E2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141213" w:rsidRPr="00DE1140">
        <w:rPr>
          <w:rFonts w:ascii="Times New Roman" w:hAnsi="Times New Roman" w:cs="Times New Roman"/>
          <w:sz w:val="24"/>
          <w:szCs w:val="24"/>
        </w:rPr>
        <w:t>t</w:t>
      </w:r>
      <w:r w:rsidR="000C65E2" w:rsidRPr="00DE1140">
        <w:rPr>
          <w:rFonts w:ascii="Times New Roman" w:hAnsi="Times New Roman" w:cs="Times New Roman"/>
          <w:sz w:val="24"/>
          <w:szCs w:val="24"/>
        </w:rPr>
        <w:t xml:space="preserve">o offer </w:t>
      </w:r>
      <w:r w:rsidR="00CC14F4" w:rsidRPr="00DE1140">
        <w:rPr>
          <w:rFonts w:ascii="Times New Roman" w:hAnsi="Times New Roman" w:cs="Times New Roman"/>
          <w:sz w:val="24"/>
          <w:szCs w:val="24"/>
        </w:rPr>
        <w:t xml:space="preserve">equal </w:t>
      </w:r>
      <w:r w:rsidR="004E73F1" w:rsidRPr="00DE1140">
        <w:rPr>
          <w:rFonts w:ascii="Times New Roman" w:hAnsi="Times New Roman" w:cs="Times New Roman"/>
          <w:sz w:val="24"/>
          <w:szCs w:val="24"/>
        </w:rPr>
        <w:t xml:space="preserve">benefits </w:t>
      </w:r>
      <w:r w:rsidR="00542DC7" w:rsidRPr="00DE1140">
        <w:rPr>
          <w:rFonts w:ascii="Times New Roman" w:hAnsi="Times New Roman" w:cs="Times New Roman"/>
          <w:sz w:val="24"/>
          <w:szCs w:val="24"/>
        </w:rPr>
        <w:t>and</w:t>
      </w:r>
      <w:r w:rsidR="00D345A3" w:rsidRPr="00DE1140">
        <w:rPr>
          <w:rFonts w:ascii="Times New Roman" w:hAnsi="Times New Roman" w:cs="Times New Roman"/>
          <w:sz w:val="24"/>
          <w:szCs w:val="24"/>
        </w:rPr>
        <w:t xml:space="preserve"> services </w:t>
      </w:r>
      <w:r w:rsidR="00675F3A" w:rsidRPr="00DE1140">
        <w:rPr>
          <w:rFonts w:ascii="Times New Roman" w:hAnsi="Times New Roman" w:cs="Times New Roman"/>
          <w:sz w:val="24"/>
          <w:szCs w:val="24"/>
        </w:rPr>
        <w:t xml:space="preserve">for students </w:t>
      </w:r>
      <w:r w:rsidR="00E009CB" w:rsidRPr="00DE1140">
        <w:rPr>
          <w:rFonts w:ascii="Times New Roman" w:hAnsi="Times New Roman" w:cs="Times New Roman"/>
          <w:sz w:val="24"/>
          <w:szCs w:val="24"/>
        </w:rPr>
        <w:t xml:space="preserve">with disabilities </w:t>
      </w:r>
      <w:r w:rsidR="004E73F1" w:rsidRPr="00DE1140">
        <w:rPr>
          <w:rFonts w:ascii="Times New Roman" w:hAnsi="Times New Roman" w:cs="Times New Roman"/>
          <w:sz w:val="24"/>
          <w:szCs w:val="24"/>
        </w:rPr>
        <w:t xml:space="preserve">residing </w:t>
      </w:r>
      <w:r w:rsidR="00DD33FC" w:rsidRPr="00DE1140">
        <w:rPr>
          <w:rFonts w:ascii="Times New Roman" w:hAnsi="Times New Roman" w:cs="Times New Roman"/>
          <w:sz w:val="24"/>
          <w:szCs w:val="24"/>
        </w:rPr>
        <w:t xml:space="preserve">at </w:t>
      </w:r>
      <w:r w:rsidR="00553A4C" w:rsidRPr="00DE1140">
        <w:rPr>
          <w:rFonts w:ascii="Times New Roman" w:hAnsi="Times New Roman" w:cs="Times New Roman"/>
          <w:sz w:val="24"/>
          <w:szCs w:val="24"/>
        </w:rPr>
        <w:t>publicly funded colleges.</w:t>
      </w:r>
    </w:p>
    <w:p w14:paraId="43C09D87" w14:textId="046EBF4A" w:rsidR="00201F74" w:rsidRPr="00DE1140" w:rsidRDefault="008D60B0" w:rsidP="00B055D5">
      <w:pPr>
        <w:shd w:val="clear" w:color="auto" w:fill="FFFFFF"/>
        <w:spacing w:after="45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E1140">
        <w:rPr>
          <w:rFonts w:ascii="Times New Roman" w:eastAsia="Times New Roman" w:hAnsi="Times New Roman" w:cs="Times New Roman"/>
          <w:sz w:val="24"/>
          <w:szCs w:val="24"/>
        </w:rPr>
        <w:tab/>
      </w:r>
      <w:r w:rsidR="006B1129" w:rsidRPr="00DE1140">
        <w:rPr>
          <w:rFonts w:ascii="Times New Roman" w:eastAsia="Times New Roman" w:hAnsi="Times New Roman" w:cs="Times New Roman"/>
          <w:sz w:val="24"/>
          <w:szCs w:val="24"/>
        </w:rPr>
        <w:t>T</w:t>
      </w:r>
      <w:r w:rsidR="00AC4680" w:rsidRPr="00DE1140">
        <w:rPr>
          <w:rFonts w:ascii="Times New Roman" w:eastAsia="Times New Roman" w:hAnsi="Times New Roman" w:cs="Times New Roman"/>
          <w:sz w:val="24"/>
          <w:szCs w:val="24"/>
        </w:rPr>
        <w:t xml:space="preserve">he Office of Disability Services </w:t>
      </w:r>
      <w:r w:rsidR="00464492" w:rsidRPr="00DE1140">
        <w:rPr>
          <w:rFonts w:ascii="Times New Roman" w:eastAsia="Times New Roman" w:hAnsi="Times New Roman" w:cs="Times New Roman"/>
          <w:sz w:val="24"/>
          <w:szCs w:val="24"/>
        </w:rPr>
        <w:t xml:space="preserve">(ODS) is responsible for </w:t>
      </w:r>
      <w:r w:rsidR="00AF70BF" w:rsidRPr="00DE1140">
        <w:rPr>
          <w:rFonts w:ascii="Times New Roman" w:eastAsia="Times New Roman" w:hAnsi="Times New Roman" w:cs="Times New Roman"/>
          <w:sz w:val="24"/>
          <w:szCs w:val="24"/>
        </w:rPr>
        <w:t>the intake</w:t>
      </w:r>
      <w:r w:rsidR="00B41DD8" w:rsidRPr="00DE1140">
        <w:rPr>
          <w:rFonts w:ascii="Times New Roman" w:eastAsia="Times New Roman" w:hAnsi="Times New Roman" w:cs="Times New Roman"/>
          <w:sz w:val="24"/>
          <w:szCs w:val="24"/>
        </w:rPr>
        <w:t xml:space="preserve">. Therefore, </w:t>
      </w:r>
      <w:r w:rsidR="00F21088" w:rsidRPr="00DE1140">
        <w:rPr>
          <w:rFonts w:ascii="Times New Roman" w:eastAsia="Times New Roman" w:hAnsi="Times New Roman" w:cs="Times New Roman"/>
          <w:sz w:val="24"/>
          <w:szCs w:val="24"/>
        </w:rPr>
        <w:t xml:space="preserve">students </w:t>
      </w:r>
      <w:r w:rsidR="00136EEB" w:rsidRPr="00DE1140">
        <w:rPr>
          <w:rFonts w:ascii="Times New Roman" w:eastAsia="Times New Roman" w:hAnsi="Times New Roman" w:cs="Times New Roman"/>
          <w:sz w:val="24"/>
          <w:szCs w:val="24"/>
        </w:rPr>
        <w:t>demanding</w:t>
      </w:r>
      <w:r w:rsidR="00115885" w:rsidRPr="00DE11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B29D6" w:rsidRPr="00DE1140">
        <w:rPr>
          <w:rFonts w:ascii="Times New Roman" w:eastAsia="Times New Roman" w:hAnsi="Times New Roman" w:cs="Times New Roman"/>
          <w:sz w:val="24"/>
          <w:szCs w:val="24"/>
        </w:rPr>
        <w:t xml:space="preserve">academic </w:t>
      </w:r>
      <w:r w:rsidR="00136EEB" w:rsidRPr="00DE1140">
        <w:rPr>
          <w:rFonts w:ascii="Times New Roman" w:eastAsia="Times New Roman" w:hAnsi="Times New Roman" w:cs="Times New Roman"/>
          <w:sz w:val="24"/>
          <w:szCs w:val="24"/>
        </w:rPr>
        <w:t>accommodations</w:t>
      </w:r>
      <w:r w:rsidR="00D862AE" w:rsidRPr="00DE11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E2E97" w:rsidRPr="00DE1140">
        <w:rPr>
          <w:rFonts w:ascii="Times New Roman" w:eastAsia="Times New Roman" w:hAnsi="Times New Roman" w:cs="Times New Roman"/>
          <w:sz w:val="24"/>
          <w:szCs w:val="24"/>
        </w:rPr>
        <w:t xml:space="preserve">must register with </w:t>
      </w:r>
      <w:r w:rsidR="00EE48AB" w:rsidRPr="00DE1140">
        <w:rPr>
          <w:rFonts w:ascii="Times New Roman" w:eastAsia="Times New Roman" w:hAnsi="Times New Roman" w:cs="Times New Roman"/>
          <w:sz w:val="24"/>
          <w:szCs w:val="24"/>
        </w:rPr>
        <w:t xml:space="preserve">ODS </w:t>
      </w:r>
      <w:r w:rsidR="002D6E56" w:rsidRPr="00DE1140">
        <w:rPr>
          <w:rFonts w:ascii="Times New Roman" w:eastAsia="Times New Roman" w:hAnsi="Times New Roman" w:cs="Times New Roman"/>
          <w:sz w:val="24"/>
          <w:szCs w:val="24"/>
        </w:rPr>
        <w:t xml:space="preserve">first. </w:t>
      </w:r>
      <w:r w:rsidR="00D5298C" w:rsidRPr="00DE1140">
        <w:rPr>
          <w:rFonts w:ascii="Times New Roman" w:eastAsia="Times New Roman" w:hAnsi="Times New Roman" w:cs="Times New Roman"/>
          <w:sz w:val="24"/>
          <w:szCs w:val="24"/>
        </w:rPr>
        <w:t xml:space="preserve">Thus, the ODS will require them to </w:t>
      </w:r>
      <w:r w:rsidR="00CF7E43" w:rsidRPr="00DE1140">
        <w:rPr>
          <w:rFonts w:ascii="Times New Roman" w:eastAsia="Times New Roman" w:hAnsi="Times New Roman" w:cs="Times New Roman"/>
          <w:sz w:val="24"/>
          <w:szCs w:val="24"/>
        </w:rPr>
        <w:t xml:space="preserve">involve in an </w:t>
      </w:r>
      <w:r w:rsidR="00792766" w:rsidRPr="00DE1140">
        <w:rPr>
          <w:rFonts w:ascii="Times New Roman" w:eastAsia="Times New Roman" w:hAnsi="Times New Roman" w:cs="Times New Roman"/>
          <w:sz w:val="24"/>
          <w:szCs w:val="24"/>
        </w:rPr>
        <w:t xml:space="preserve">intake </w:t>
      </w:r>
      <w:r w:rsidR="001B0E88" w:rsidRPr="00DE1140">
        <w:rPr>
          <w:rFonts w:ascii="Times New Roman" w:eastAsia="Times New Roman" w:hAnsi="Times New Roman" w:cs="Times New Roman"/>
          <w:sz w:val="24"/>
          <w:szCs w:val="24"/>
        </w:rPr>
        <w:t xml:space="preserve">interview </w:t>
      </w:r>
      <w:r w:rsidR="000B0430" w:rsidRPr="00DE1140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CA59F1" w:rsidRPr="00DE1140">
        <w:rPr>
          <w:rFonts w:ascii="Times New Roman" w:eastAsia="Times New Roman" w:hAnsi="Times New Roman" w:cs="Times New Roman"/>
          <w:sz w:val="24"/>
          <w:szCs w:val="24"/>
        </w:rPr>
        <w:t>deliver t</w:t>
      </w:r>
      <w:r w:rsidR="0015504A" w:rsidRPr="00DE1140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780E11" w:rsidRPr="00DE1140">
        <w:rPr>
          <w:rFonts w:ascii="Times New Roman" w:eastAsia="Times New Roman" w:hAnsi="Times New Roman" w:cs="Times New Roman"/>
          <w:sz w:val="24"/>
          <w:szCs w:val="24"/>
        </w:rPr>
        <w:t xml:space="preserve">present </w:t>
      </w:r>
      <w:r w:rsidR="00087FD2" w:rsidRPr="00DE1140">
        <w:rPr>
          <w:rFonts w:ascii="Times New Roman" w:eastAsia="Times New Roman" w:hAnsi="Times New Roman" w:cs="Times New Roman"/>
          <w:sz w:val="24"/>
          <w:szCs w:val="24"/>
        </w:rPr>
        <w:t xml:space="preserve">documentation </w:t>
      </w:r>
      <w:r w:rsidR="00F74E14" w:rsidRPr="00DE1140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="00952914" w:rsidRPr="00DE1140">
        <w:rPr>
          <w:rFonts w:ascii="Times New Roman" w:eastAsia="Times New Roman" w:hAnsi="Times New Roman" w:cs="Times New Roman"/>
          <w:sz w:val="24"/>
          <w:szCs w:val="24"/>
        </w:rPr>
        <w:t xml:space="preserve">needed. </w:t>
      </w:r>
      <w:r w:rsidR="00AA3E78" w:rsidRPr="00DE1140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130B78" w:rsidRPr="00DE1140">
        <w:rPr>
          <w:rFonts w:ascii="Times New Roman" w:eastAsia="Times New Roman" w:hAnsi="Times New Roman" w:cs="Times New Roman"/>
          <w:sz w:val="24"/>
          <w:szCs w:val="24"/>
        </w:rPr>
        <w:t xml:space="preserve">ODS staff will then </w:t>
      </w:r>
      <w:r w:rsidR="007427E8" w:rsidRPr="00DE1140">
        <w:rPr>
          <w:rFonts w:ascii="Times New Roman" w:eastAsia="Times New Roman" w:hAnsi="Times New Roman" w:cs="Times New Roman"/>
          <w:sz w:val="24"/>
          <w:szCs w:val="24"/>
        </w:rPr>
        <w:t>use a</w:t>
      </w:r>
      <w:r w:rsidR="00CA1EC1" w:rsidRPr="00DE1140">
        <w:rPr>
          <w:rFonts w:ascii="Times New Roman" w:eastAsia="Times New Roman" w:hAnsi="Times New Roman" w:cs="Times New Roman"/>
          <w:sz w:val="24"/>
          <w:szCs w:val="24"/>
        </w:rPr>
        <w:t xml:space="preserve"> collaborative</w:t>
      </w:r>
      <w:r w:rsidR="007427E8" w:rsidRPr="00DE11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739DD" w:rsidRPr="00DE1140">
        <w:rPr>
          <w:rFonts w:ascii="Times New Roman" w:eastAsia="Times New Roman" w:hAnsi="Times New Roman" w:cs="Times New Roman"/>
          <w:sz w:val="24"/>
          <w:szCs w:val="24"/>
        </w:rPr>
        <w:t>evaluation</w:t>
      </w:r>
      <w:r w:rsidR="00A858AC" w:rsidRPr="00DE11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1892" w:rsidRPr="00DE1140">
        <w:rPr>
          <w:rFonts w:ascii="Times New Roman" w:eastAsia="Times New Roman" w:hAnsi="Times New Roman" w:cs="Times New Roman"/>
          <w:sz w:val="24"/>
          <w:szCs w:val="24"/>
        </w:rPr>
        <w:t xml:space="preserve">procedure </w:t>
      </w:r>
      <w:r w:rsidR="004B7491" w:rsidRPr="00DE1140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34209B" w:rsidRPr="00DE1140">
        <w:rPr>
          <w:rFonts w:ascii="Times New Roman" w:eastAsia="Times New Roman" w:hAnsi="Times New Roman" w:cs="Times New Roman"/>
          <w:sz w:val="24"/>
          <w:szCs w:val="24"/>
        </w:rPr>
        <w:t>regulate</w:t>
      </w:r>
      <w:r w:rsidR="008A0086" w:rsidRPr="00DE11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028F3" w:rsidRPr="00DE1140">
        <w:rPr>
          <w:rFonts w:ascii="Times New Roman" w:eastAsia="Times New Roman" w:hAnsi="Times New Roman" w:cs="Times New Roman"/>
          <w:sz w:val="24"/>
          <w:szCs w:val="24"/>
        </w:rPr>
        <w:t xml:space="preserve">the necessary </w:t>
      </w:r>
      <w:r w:rsidR="00B477B0" w:rsidRPr="00DE1140">
        <w:rPr>
          <w:rFonts w:ascii="Times New Roman" w:eastAsia="Times New Roman" w:hAnsi="Times New Roman" w:cs="Times New Roman"/>
          <w:sz w:val="24"/>
          <w:szCs w:val="24"/>
        </w:rPr>
        <w:t>accommodations</w:t>
      </w:r>
      <w:r w:rsidR="00431993" w:rsidRPr="00DE114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E1ACF" w:rsidRPr="00DE1140">
        <w:rPr>
          <w:rFonts w:ascii="Times New Roman" w:eastAsia="Times New Roman" w:hAnsi="Times New Roman" w:cs="Times New Roman"/>
          <w:sz w:val="24"/>
          <w:szCs w:val="24"/>
        </w:rPr>
        <w:t xml:space="preserve">Moreover, </w:t>
      </w:r>
      <w:r w:rsidR="003B7564" w:rsidRPr="00DE1140">
        <w:rPr>
          <w:rFonts w:ascii="Times New Roman" w:eastAsia="Times New Roman" w:hAnsi="Times New Roman" w:cs="Times New Roman"/>
          <w:sz w:val="24"/>
          <w:szCs w:val="24"/>
        </w:rPr>
        <w:t xml:space="preserve">students </w:t>
      </w:r>
      <w:r w:rsidR="00D63488" w:rsidRPr="00DE1140">
        <w:rPr>
          <w:rFonts w:ascii="Times New Roman" w:eastAsia="Times New Roman" w:hAnsi="Times New Roman" w:cs="Times New Roman"/>
          <w:sz w:val="24"/>
          <w:szCs w:val="24"/>
        </w:rPr>
        <w:t xml:space="preserve">will be required to </w:t>
      </w:r>
      <w:r w:rsidR="00527ED0" w:rsidRPr="00DE1140">
        <w:rPr>
          <w:rFonts w:ascii="Times New Roman" w:eastAsia="Times New Roman" w:hAnsi="Times New Roman" w:cs="Times New Roman"/>
          <w:sz w:val="24"/>
          <w:szCs w:val="24"/>
        </w:rPr>
        <w:t xml:space="preserve">follow </w:t>
      </w:r>
      <w:r w:rsidR="00567651" w:rsidRPr="00DE1140">
        <w:rPr>
          <w:rFonts w:ascii="Times New Roman" w:eastAsia="Times New Roman" w:hAnsi="Times New Roman" w:cs="Times New Roman"/>
          <w:sz w:val="24"/>
          <w:szCs w:val="24"/>
        </w:rPr>
        <w:t xml:space="preserve">the ODS </w:t>
      </w:r>
      <w:r w:rsidR="00510AC7" w:rsidRPr="00DE1140">
        <w:rPr>
          <w:rFonts w:ascii="Times New Roman" w:eastAsia="Times New Roman" w:hAnsi="Times New Roman" w:cs="Times New Roman"/>
          <w:sz w:val="24"/>
          <w:szCs w:val="24"/>
        </w:rPr>
        <w:t xml:space="preserve">process </w:t>
      </w:r>
      <w:r w:rsidR="00946B54" w:rsidRPr="00DE1140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="00AF087A" w:rsidRPr="00DE1140">
        <w:rPr>
          <w:rFonts w:ascii="Times New Roman" w:eastAsia="Times New Roman" w:hAnsi="Times New Roman" w:cs="Times New Roman"/>
          <w:sz w:val="24"/>
          <w:szCs w:val="24"/>
        </w:rPr>
        <w:t>demanding</w:t>
      </w:r>
      <w:r w:rsidR="000B784A" w:rsidRPr="00DE11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C4D87" w:rsidRPr="00DE1140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AF087A" w:rsidRPr="00DE1140">
        <w:rPr>
          <w:rFonts w:ascii="Times New Roman" w:eastAsia="Times New Roman" w:hAnsi="Times New Roman" w:cs="Times New Roman"/>
          <w:sz w:val="24"/>
          <w:szCs w:val="24"/>
        </w:rPr>
        <w:t>preserving</w:t>
      </w:r>
      <w:r w:rsidR="00DC4D87" w:rsidRPr="00DE11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F087A" w:rsidRPr="00DE1140">
        <w:rPr>
          <w:rFonts w:ascii="Times New Roman" w:eastAsia="Times New Roman" w:hAnsi="Times New Roman" w:cs="Times New Roman"/>
          <w:sz w:val="24"/>
          <w:szCs w:val="24"/>
        </w:rPr>
        <w:t>capacities</w:t>
      </w:r>
      <w:r w:rsidR="00897D61" w:rsidRPr="00DE114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0A5D00" w:rsidRPr="00DE1140">
        <w:rPr>
          <w:rFonts w:ascii="Times New Roman" w:eastAsia="Times New Roman" w:hAnsi="Times New Roman" w:cs="Times New Roman"/>
          <w:sz w:val="24"/>
          <w:szCs w:val="24"/>
        </w:rPr>
        <w:t xml:space="preserve">During the intake interview, </w:t>
      </w:r>
      <w:r w:rsidR="00BE59FE" w:rsidRPr="00DE114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B5F90" w:rsidRPr="00DE1140">
        <w:rPr>
          <w:rFonts w:ascii="Times New Roman" w:eastAsia="Times New Roman" w:hAnsi="Times New Roman" w:cs="Times New Roman"/>
          <w:sz w:val="24"/>
          <w:szCs w:val="24"/>
        </w:rPr>
        <w:t xml:space="preserve">student will have to </w:t>
      </w:r>
      <w:r w:rsidR="006A4390" w:rsidRPr="00DE1140">
        <w:rPr>
          <w:rFonts w:ascii="Times New Roman" w:eastAsia="Times New Roman" w:hAnsi="Times New Roman" w:cs="Times New Roman"/>
          <w:sz w:val="24"/>
          <w:szCs w:val="24"/>
        </w:rPr>
        <w:t xml:space="preserve">provide </w:t>
      </w:r>
      <w:r w:rsidR="00EA2F77" w:rsidRPr="00DE1140">
        <w:rPr>
          <w:rFonts w:ascii="Times New Roman" w:eastAsia="Times New Roman" w:hAnsi="Times New Roman" w:cs="Times New Roman"/>
          <w:sz w:val="24"/>
          <w:szCs w:val="24"/>
        </w:rPr>
        <w:t xml:space="preserve">all the information concerning their </w:t>
      </w:r>
      <w:r w:rsidR="004625BA" w:rsidRPr="00DE1140">
        <w:rPr>
          <w:rFonts w:ascii="Times New Roman" w:eastAsia="Times New Roman" w:hAnsi="Times New Roman" w:cs="Times New Roman"/>
          <w:sz w:val="24"/>
          <w:szCs w:val="24"/>
        </w:rPr>
        <w:t xml:space="preserve">academic </w:t>
      </w:r>
      <w:r w:rsidR="00955A5F" w:rsidRPr="00DE1140">
        <w:rPr>
          <w:rFonts w:ascii="Times New Roman" w:eastAsia="Times New Roman" w:hAnsi="Times New Roman" w:cs="Times New Roman"/>
          <w:sz w:val="24"/>
          <w:szCs w:val="24"/>
        </w:rPr>
        <w:t xml:space="preserve">practice </w:t>
      </w:r>
      <w:r w:rsidR="00A6457A" w:rsidRPr="00DE1140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2E49D3" w:rsidRPr="00DE1140">
        <w:rPr>
          <w:rFonts w:ascii="Times New Roman" w:eastAsia="Times New Roman" w:hAnsi="Times New Roman" w:cs="Times New Roman"/>
          <w:sz w:val="24"/>
          <w:szCs w:val="24"/>
        </w:rPr>
        <w:t xml:space="preserve">other </w:t>
      </w:r>
      <w:r w:rsidR="00320CC3" w:rsidRPr="00DE1140">
        <w:rPr>
          <w:rFonts w:ascii="Times New Roman" w:eastAsia="Times New Roman" w:hAnsi="Times New Roman" w:cs="Times New Roman"/>
          <w:sz w:val="24"/>
          <w:szCs w:val="24"/>
        </w:rPr>
        <w:t>relevant</w:t>
      </w:r>
      <w:r w:rsidR="00A63941" w:rsidRPr="00DE11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0CC3" w:rsidRPr="00DE1140">
        <w:rPr>
          <w:rFonts w:ascii="Times New Roman" w:eastAsia="Times New Roman" w:hAnsi="Times New Roman" w:cs="Times New Roman"/>
          <w:sz w:val="24"/>
          <w:szCs w:val="24"/>
        </w:rPr>
        <w:t>evidence</w:t>
      </w:r>
      <w:r w:rsidR="0018003D" w:rsidRPr="00DE1140">
        <w:rPr>
          <w:rFonts w:ascii="Times New Roman" w:eastAsia="Times New Roman" w:hAnsi="Times New Roman" w:cs="Times New Roman"/>
          <w:sz w:val="24"/>
          <w:szCs w:val="24"/>
        </w:rPr>
        <w:t xml:space="preserve">. The </w:t>
      </w:r>
      <w:r w:rsidR="00504399" w:rsidRPr="00DE1140">
        <w:rPr>
          <w:rFonts w:ascii="Times New Roman" w:eastAsia="Times New Roman" w:hAnsi="Times New Roman" w:cs="Times New Roman"/>
          <w:sz w:val="24"/>
          <w:szCs w:val="24"/>
        </w:rPr>
        <w:t xml:space="preserve">recommended </w:t>
      </w:r>
      <w:r w:rsidR="00EF3710" w:rsidRPr="00DE1140">
        <w:rPr>
          <w:rFonts w:ascii="Times New Roman" w:eastAsia="Times New Roman" w:hAnsi="Times New Roman" w:cs="Times New Roman"/>
          <w:sz w:val="24"/>
          <w:szCs w:val="24"/>
        </w:rPr>
        <w:t>accommodations</w:t>
      </w:r>
      <w:r w:rsidR="00AE6B1E" w:rsidRPr="00DE1140">
        <w:rPr>
          <w:rFonts w:ascii="Times New Roman" w:eastAsia="Times New Roman" w:hAnsi="Times New Roman" w:cs="Times New Roman"/>
          <w:sz w:val="24"/>
          <w:szCs w:val="24"/>
        </w:rPr>
        <w:t xml:space="preserve"> will be </w:t>
      </w:r>
      <w:r w:rsidR="00EF3710" w:rsidRPr="00DE1140">
        <w:rPr>
          <w:rFonts w:ascii="Times New Roman" w:eastAsia="Times New Roman" w:hAnsi="Times New Roman" w:cs="Times New Roman"/>
          <w:sz w:val="24"/>
          <w:szCs w:val="24"/>
        </w:rPr>
        <w:t xml:space="preserve">approved </w:t>
      </w:r>
      <w:r w:rsidR="00CA655D" w:rsidRPr="00DE1140">
        <w:rPr>
          <w:rFonts w:ascii="Times New Roman" w:eastAsia="Times New Roman" w:hAnsi="Times New Roman" w:cs="Times New Roman"/>
          <w:sz w:val="24"/>
          <w:szCs w:val="24"/>
        </w:rPr>
        <w:t xml:space="preserve">after the interview. </w:t>
      </w:r>
      <w:r w:rsidR="00DF630B" w:rsidRPr="00DE1140">
        <w:rPr>
          <w:rFonts w:ascii="Times New Roman" w:eastAsia="Times New Roman" w:hAnsi="Times New Roman" w:cs="Times New Roman"/>
          <w:sz w:val="24"/>
          <w:szCs w:val="24"/>
        </w:rPr>
        <w:t>N</w:t>
      </w:r>
      <w:r w:rsidR="0044045A" w:rsidRPr="00DE1140">
        <w:rPr>
          <w:rFonts w:ascii="Times New Roman" w:eastAsia="Times New Roman" w:hAnsi="Times New Roman" w:cs="Times New Roman"/>
          <w:sz w:val="24"/>
          <w:szCs w:val="24"/>
        </w:rPr>
        <w:t xml:space="preserve">ew students have significant challenges </w:t>
      </w:r>
      <w:r w:rsidR="00E53553" w:rsidRPr="00DE1140">
        <w:rPr>
          <w:rFonts w:ascii="Times New Roman" w:eastAsia="Times New Roman" w:hAnsi="Times New Roman" w:cs="Times New Roman"/>
          <w:sz w:val="24"/>
          <w:szCs w:val="24"/>
        </w:rPr>
        <w:t xml:space="preserve">in contacting </w:t>
      </w:r>
      <w:r w:rsidR="007E3A3A" w:rsidRPr="00DE1140">
        <w:rPr>
          <w:rFonts w:ascii="Times New Roman" w:eastAsia="Times New Roman" w:hAnsi="Times New Roman" w:cs="Times New Roman"/>
          <w:sz w:val="24"/>
          <w:szCs w:val="24"/>
        </w:rPr>
        <w:t xml:space="preserve">disability </w:t>
      </w:r>
      <w:r w:rsidR="00CF7EDA" w:rsidRPr="00DE1140">
        <w:rPr>
          <w:rFonts w:ascii="Times New Roman" w:eastAsia="Times New Roman" w:hAnsi="Times New Roman" w:cs="Times New Roman"/>
          <w:sz w:val="24"/>
          <w:szCs w:val="24"/>
        </w:rPr>
        <w:t>services;</w:t>
      </w:r>
      <w:r w:rsidR="007E3A3A" w:rsidRPr="00DE11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413E8" w:rsidRPr="00DE1140">
        <w:rPr>
          <w:rFonts w:ascii="Times New Roman" w:eastAsia="Times New Roman" w:hAnsi="Times New Roman" w:cs="Times New Roman"/>
          <w:sz w:val="24"/>
          <w:szCs w:val="24"/>
        </w:rPr>
        <w:t xml:space="preserve">however, they can get </w:t>
      </w:r>
      <w:r w:rsidR="008E6F60" w:rsidRPr="00DE1140">
        <w:rPr>
          <w:rFonts w:ascii="Times New Roman" w:eastAsia="Times New Roman" w:hAnsi="Times New Roman" w:cs="Times New Roman"/>
          <w:sz w:val="24"/>
          <w:szCs w:val="24"/>
        </w:rPr>
        <w:t xml:space="preserve">information </w:t>
      </w:r>
      <w:r w:rsidR="00C66582" w:rsidRPr="00DE1140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r w:rsidR="00BB0506" w:rsidRPr="00DE1140">
        <w:rPr>
          <w:rFonts w:ascii="Times New Roman" w:eastAsia="Times New Roman" w:hAnsi="Times New Roman" w:cs="Times New Roman"/>
          <w:sz w:val="24"/>
          <w:szCs w:val="24"/>
        </w:rPr>
        <w:t>their colleges' student service office</w:t>
      </w:r>
      <w:r w:rsidR="00DB2C00" w:rsidRPr="00DE1140">
        <w:rPr>
          <w:rFonts w:ascii="Times New Roman" w:eastAsia="Times New Roman" w:hAnsi="Times New Roman" w:cs="Times New Roman"/>
          <w:sz w:val="24"/>
          <w:szCs w:val="24"/>
        </w:rPr>
        <w:t xml:space="preserve">. They will </w:t>
      </w:r>
      <w:r w:rsidR="000A2581" w:rsidRPr="00DE1140">
        <w:rPr>
          <w:rFonts w:ascii="Times New Roman" w:eastAsia="Times New Roman" w:hAnsi="Times New Roman" w:cs="Times New Roman"/>
          <w:sz w:val="24"/>
          <w:szCs w:val="24"/>
        </w:rPr>
        <w:t xml:space="preserve">be informed about </w:t>
      </w:r>
      <w:r w:rsidR="00737E7E" w:rsidRPr="00DE1140">
        <w:rPr>
          <w:rFonts w:ascii="Times New Roman" w:eastAsia="Times New Roman" w:hAnsi="Times New Roman" w:cs="Times New Roman"/>
          <w:sz w:val="24"/>
          <w:szCs w:val="24"/>
        </w:rPr>
        <w:t>accessibility, assistive technology</w:t>
      </w:r>
      <w:r w:rsidR="00542DC7" w:rsidRPr="00DE1140">
        <w:rPr>
          <w:rFonts w:ascii="Times New Roman" w:eastAsia="Times New Roman" w:hAnsi="Times New Roman" w:cs="Times New Roman"/>
          <w:sz w:val="24"/>
          <w:szCs w:val="24"/>
        </w:rPr>
        <w:t>,</w:t>
      </w:r>
      <w:r w:rsidR="00737E7E" w:rsidRPr="00DE1140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3D35EC" w:rsidRPr="00DE1140">
        <w:rPr>
          <w:rFonts w:ascii="Times New Roman" w:eastAsia="Times New Roman" w:hAnsi="Times New Roman" w:cs="Times New Roman"/>
          <w:sz w:val="24"/>
          <w:szCs w:val="24"/>
        </w:rPr>
        <w:t>accommodations</w:t>
      </w:r>
      <w:r w:rsidR="00D86E12" w:rsidRPr="00DE1140">
        <w:rPr>
          <w:rFonts w:ascii="Times New Roman" w:eastAsia="Times New Roman" w:hAnsi="Times New Roman" w:cs="Times New Roman"/>
          <w:sz w:val="24"/>
          <w:szCs w:val="24"/>
        </w:rPr>
        <w:t xml:space="preserve"> that </w:t>
      </w:r>
      <w:r w:rsidR="00A5009A" w:rsidRPr="00DE1140">
        <w:rPr>
          <w:rFonts w:ascii="Times New Roman" w:eastAsia="Times New Roman" w:hAnsi="Times New Roman" w:cs="Times New Roman"/>
          <w:sz w:val="24"/>
          <w:szCs w:val="24"/>
        </w:rPr>
        <w:t xml:space="preserve">focus on different </w:t>
      </w:r>
      <w:r w:rsidR="006B2929" w:rsidRPr="00DE1140">
        <w:rPr>
          <w:rFonts w:ascii="Times New Roman" w:eastAsia="Times New Roman" w:hAnsi="Times New Roman" w:cs="Times New Roman"/>
          <w:sz w:val="24"/>
          <w:szCs w:val="24"/>
        </w:rPr>
        <w:t xml:space="preserve">needs. </w:t>
      </w:r>
      <w:r w:rsidR="00834C24" w:rsidRPr="00DE1140">
        <w:rPr>
          <w:rFonts w:ascii="Times New Roman" w:eastAsia="Times New Roman" w:hAnsi="Times New Roman" w:cs="Times New Roman"/>
          <w:sz w:val="24"/>
          <w:szCs w:val="24"/>
        </w:rPr>
        <w:t xml:space="preserve">Moreover, </w:t>
      </w:r>
      <w:r w:rsidR="004B7D22" w:rsidRPr="00DE1140">
        <w:rPr>
          <w:rFonts w:ascii="Times New Roman" w:eastAsia="Times New Roman" w:hAnsi="Times New Roman" w:cs="Times New Roman"/>
          <w:sz w:val="24"/>
          <w:szCs w:val="24"/>
        </w:rPr>
        <w:t xml:space="preserve">student services offices and disability </w:t>
      </w:r>
      <w:r w:rsidR="001453E1" w:rsidRPr="00DE1140">
        <w:rPr>
          <w:rFonts w:ascii="Times New Roman" w:eastAsia="Times New Roman" w:hAnsi="Times New Roman" w:cs="Times New Roman"/>
          <w:sz w:val="24"/>
          <w:szCs w:val="24"/>
        </w:rPr>
        <w:t xml:space="preserve">coordinators </w:t>
      </w:r>
      <w:r w:rsidR="00002BD2" w:rsidRPr="00DE1140">
        <w:rPr>
          <w:rFonts w:ascii="Times New Roman" w:eastAsia="Times New Roman" w:hAnsi="Times New Roman" w:cs="Times New Roman"/>
          <w:sz w:val="24"/>
          <w:szCs w:val="24"/>
        </w:rPr>
        <w:t xml:space="preserve">provide support for </w:t>
      </w:r>
      <w:r w:rsidR="00BD3EF6" w:rsidRPr="00DE1140">
        <w:rPr>
          <w:rFonts w:ascii="Times New Roman" w:eastAsia="Times New Roman" w:hAnsi="Times New Roman" w:cs="Times New Roman"/>
          <w:sz w:val="24"/>
          <w:szCs w:val="24"/>
        </w:rPr>
        <w:t>students with disabilit</w:t>
      </w:r>
      <w:r w:rsidR="00B038F0" w:rsidRPr="00DE1140">
        <w:rPr>
          <w:rFonts w:ascii="Times New Roman" w:eastAsia="Times New Roman" w:hAnsi="Times New Roman" w:cs="Times New Roman"/>
          <w:sz w:val="24"/>
          <w:szCs w:val="24"/>
        </w:rPr>
        <w:t>ies.</w:t>
      </w:r>
    </w:p>
    <w:p w14:paraId="26428838" w14:textId="1517E3AD" w:rsidR="006A12AF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t>Responsibility of Faculty M</w:t>
      </w:r>
      <w:r w:rsidR="007060AB" w:rsidRPr="00DE1140">
        <w:rPr>
          <w:rFonts w:ascii="Times New Roman" w:hAnsi="Times New Roman" w:cs="Times New Roman"/>
          <w:b/>
          <w:bCs/>
          <w:sz w:val="24"/>
          <w:szCs w:val="24"/>
        </w:rPr>
        <w:t>embers</w:t>
      </w:r>
    </w:p>
    <w:p w14:paraId="72E4B377" w14:textId="3D1D1109" w:rsidR="007766C6" w:rsidRPr="00DE1140" w:rsidRDefault="008D60B0" w:rsidP="00B055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ab/>
      </w:r>
      <w:r w:rsidR="00616893" w:rsidRPr="00DE1140">
        <w:rPr>
          <w:rFonts w:ascii="Times New Roman" w:hAnsi="Times New Roman" w:cs="Times New Roman"/>
          <w:sz w:val="24"/>
          <w:szCs w:val="24"/>
        </w:rPr>
        <w:t xml:space="preserve">The student with disability continues to face significant </w:t>
      </w:r>
      <w:r w:rsidR="00B841E3" w:rsidRPr="00DE1140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6F5318" w:rsidRPr="00DE1140">
        <w:rPr>
          <w:rFonts w:ascii="Times New Roman" w:hAnsi="Times New Roman" w:cs="Times New Roman"/>
          <w:sz w:val="24"/>
          <w:szCs w:val="24"/>
        </w:rPr>
        <w:t xml:space="preserve">in attaining equality in education; </w:t>
      </w:r>
      <w:r w:rsidR="00B17147" w:rsidRPr="00DE1140">
        <w:rPr>
          <w:rFonts w:ascii="Times New Roman" w:hAnsi="Times New Roman" w:cs="Times New Roman"/>
          <w:sz w:val="24"/>
          <w:szCs w:val="24"/>
        </w:rPr>
        <w:t xml:space="preserve">therefore, this will require </w:t>
      </w:r>
      <w:r w:rsidR="002E24EF" w:rsidRPr="00DE1140">
        <w:rPr>
          <w:rFonts w:ascii="Times New Roman" w:hAnsi="Times New Roman" w:cs="Times New Roman"/>
          <w:sz w:val="24"/>
          <w:szCs w:val="24"/>
        </w:rPr>
        <w:t xml:space="preserve">the faculty </w:t>
      </w:r>
      <w:r w:rsidR="00063107" w:rsidRPr="00DE1140">
        <w:rPr>
          <w:rFonts w:ascii="Times New Roman" w:hAnsi="Times New Roman" w:cs="Times New Roman"/>
          <w:sz w:val="24"/>
          <w:szCs w:val="24"/>
        </w:rPr>
        <w:t xml:space="preserve">members </w:t>
      </w:r>
      <w:r w:rsidR="003235B4" w:rsidRPr="00DE1140">
        <w:rPr>
          <w:rFonts w:ascii="Times New Roman" w:hAnsi="Times New Roman" w:cs="Times New Roman"/>
          <w:sz w:val="24"/>
          <w:szCs w:val="24"/>
        </w:rPr>
        <w:t xml:space="preserve">to be </w:t>
      </w:r>
      <w:r w:rsidR="00BE5757" w:rsidRPr="00DE1140">
        <w:rPr>
          <w:rFonts w:ascii="Times New Roman" w:hAnsi="Times New Roman" w:cs="Times New Roman"/>
          <w:sz w:val="24"/>
          <w:szCs w:val="24"/>
        </w:rPr>
        <w:t>well</w:t>
      </w:r>
      <w:r w:rsidR="00F14B34" w:rsidRPr="00DE1140">
        <w:rPr>
          <w:rFonts w:ascii="Times New Roman" w:hAnsi="Times New Roman" w:cs="Times New Roman"/>
          <w:sz w:val="24"/>
          <w:szCs w:val="24"/>
        </w:rPr>
        <w:t xml:space="preserve">-informed </w:t>
      </w:r>
      <w:r w:rsidR="00891A98" w:rsidRPr="00DE1140">
        <w:rPr>
          <w:rFonts w:ascii="Times New Roman" w:hAnsi="Times New Roman" w:cs="Times New Roman"/>
          <w:sz w:val="24"/>
          <w:szCs w:val="24"/>
        </w:rPr>
        <w:t xml:space="preserve">about </w:t>
      </w:r>
      <w:r w:rsidR="009510DD" w:rsidRPr="00DE1140">
        <w:rPr>
          <w:rFonts w:ascii="Times New Roman" w:hAnsi="Times New Roman" w:cs="Times New Roman"/>
          <w:sz w:val="24"/>
          <w:szCs w:val="24"/>
        </w:rPr>
        <w:t>their</w:t>
      </w:r>
      <w:r w:rsidR="00891A98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891A98" w:rsidRPr="00DE1140">
        <w:rPr>
          <w:rFonts w:ascii="Times New Roman" w:hAnsi="Times New Roman" w:cs="Times New Roman"/>
          <w:sz w:val="24"/>
          <w:szCs w:val="24"/>
        </w:rPr>
        <w:lastRenderedPageBreak/>
        <w:t xml:space="preserve">colleges' </w:t>
      </w:r>
      <w:r w:rsidR="00F24631" w:rsidRPr="00DE1140">
        <w:rPr>
          <w:rFonts w:ascii="Times New Roman" w:hAnsi="Times New Roman" w:cs="Times New Roman"/>
          <w:sz w:val="24"/>
          <w:szCs w:val="24"/>
        </w:rPr>
        <w:t>responsibiliti</w:t>
      </w:r>
      <w:r w:rsidR="00EB58A2" w:rsidRPr="00DE1140">
        <w:rPr>
          <w:rFonts w:ascii="Times New Roman" w:hAnsi="Times New Roman" w:cs="Times New Roman"/>
          <w:sz w:val="24"/>
          <w:szCs w:val="24"/>
        </w:rPr>
        <w:t xml:space="preserve">es </w:t>
      </w:r>
      <w:r w:rsidR="00343999" w:rsidRPr="00DE1140">
        <w:rPr>
          <w:rFonts w:ascii="Times New Roman" w:hAnsi="Times New Roman" w:cs="Times New Roman"/>
          <w:sz w:val="24"/>
          <w:szCs w:val="24"/>
        </w:rPr>
        <w:t xml:space="preserve">in </w:t>
      </w:r>
      <w:r w:rsidR="00C705EE" w:rsidRPr="00DE1140">
        <w:rPr>
          <w:rFonts w:ascii="Times New Roman" w:hAnsi="Times New Roman" w:cs="Times New Roman"/>
          <w:sz w:val="24"/>
          <w:szCs w:val="24"/>
        </w:rPr>
        <w:t>supporting</w:t>
      </w:r>
      <w:r w:rsidR="001B3924" w:rsidRPr="00DE1140">
        <w:rPr>
          <w:rFonts w:ascii="Times New Roman" w:hAnsi="Times New Roman" w:cs="Times New Roman"/>
          <w:sz w:val="24"/>
          <w:szCs w:val="24"/>
        </w:rPr>
        <w:t xml:space="preserve"> students </w:t>
      </w:r>
      <w:r w:rsidR="00C33592" w:rsidRPr="00DE1140">
        <w:rPr>
          <w:rFonts w:ascii="Times New Roman" w:hAnsi="Times New Roman" w:cs="Times New Roman"/>
          <w:sz w:val="24"/>
          <w:szCs w:val="24"/>
        </w:rPr>
        <w:t xml:space="preserve">with disabilities. </w:t>
      </w:r>
      <w:r w:rsidR="004E2455" w:rsidRPr="00DE1140">
        <w:rPr>
          <w:rFonts w:ascii="Times New Roman" w:hAnsi="Times New Roman" w:cs="Times New Roman"/>
          <w:sz w:val="24"/>
          <w:szCs w:val="24"/>
        </w:rPr>
        <w:t xml:space="preserve">Also, </w:t>
      </w:r>
      <w:r w:rsidR="00AB426D" w:rsidRPr="00DE1140">
        <w:rPr>
          <w:rFonts w:ascii="Times New Roman" w:hAnsi="Times New Roman" w:cs="Times New Roman"/>
          <w:sz w:val="24"/>
          <w:szCs w:val="24"/>
        </w:rPr>
        <w:t>faculty members are neede</w:t>
      </w:r>
      <w:r w:rsidR="00356E45" w:rsidRPr="00DE1140">
        <w:rPr>
          <w:rFonts w:ascii="Times New Roman" w:hAnsi="Times New Roman" w:cs="Times New Roman"/>
          <w:sz w:val="24"/>
          <w:szCs w:val="24"/>
        </w:rPr>
        <w:t xml:space="preserve">d to </w:t>
      </w:r>
      <w:r w:rsidR="00452F8D" w:rsidRPr="00DE1140">
        <w:rPr>
          <w:rFonts w:ascii="Times New Roman" w:hAnsi="Times New Roman" w:cs="Times New Roman"/>
          <w:sz w:val="24"/>
          <w:szCs w:val="24"/>
        </w:rPr>
        <w:t xml:space="preserve">help </w:t>
      </w:r>
      <w:r w:rsidR="00924F6D" w:rsidRPr="00DE1140">
        <w:rPr>
          <w:rFonts w:ascii="Times New Roman" w:hAnsi="Times New Roman" w:cs="Times New Roman"/>
          <w:sz w:val="24"/>
          <w:szCs w:val="24"/>
        </w:rPr>
        <w:t xml:space="preserve">disabled students </w:t>
      </w:r>
      <w:r w:rsidR="006D78E9" w:rsidRPr="00DE1140">
        <w:rPr>
          <w:rFonts w:ascii="Times New Roman" w:hAnsi="Times New Roman" w:cs="Times New Roman"/>
          <w:sz w:val="24"/>
          <w:szCs w:val="24"/>
        </w:rPr>
        <w:t xml:space="preserve">in </w:t>
      </w:r>
      <w:r w:rsidR="000C07A4" w:rsidRPr="00DE1140">
        <w:rPr>
          <w:rFonts w:ascii="Times New Roman" w:hAnsi="Times New Roman" w:cs="Times New Roman"/>
          <w:sz w:val="24"/>
          <w:szCs w:val="24"/>
        </w:rPr>
        <w:t xml:space="preserve">different </w:t>
      </w:r>
      <w:r w:rsidR="00754AED" w:rsidRPr="00DE1140">
        <w:rPr>
          <w:rFonts w:ascii="Times New Roman" w:hAnsi="Times New Roman" w:cs="Times New Roman"/>
          <w:sz w:val="24"/>
          <w:szCs w:val="24"/>
        </w:rPr>
        <w:t>ways</w:t>
      </w:r>
      <w:r w:rsidR="00E6681A" w:rsidRPr="00DE1140">
        <w:rPr>
          <w:rFonts w:ascii="Times New Roman" w:hAnsi="Times New Roman" w:cs="Times New Roman"/>
          <w:sz w:val="24"/>
          <w:szCs w:val="24"/>
        </w:rPr>
        <w:t>;</w:t>
      </w:r>
      <w:r w:rsidR="00754AED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581EE9" w:rsidRPr="00DE1140">
        <w:rPr>
          <w:rFonts w:ascii="Times New Roman" w:hAnsi="Times New Roman" w:cs="Times New Roman"/>
          <w:sz w:val="24"/>
          <w:szCs w:val="24"/>
        </w:rPr>
        <w:t>for instance</w:t>
      </w:r>
      <w:r w:rsidR="00E6681A" w:rsidRPr="00DE1140">
        <w:rPr>
          <w:rFonts w:ascii="Times New Roman" w:hAnsi="Times New Roman" w:cs="Times New Roman"/>
          <w:sz w:val="24"/>
          <w:szCs w:val="24"/>
        </w:rPr>
        <w:t>,</w:t>
      </w:r>
      <w:r w:rsidR="00581EE9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BA0078" w:rsidRPr="00DE1140">
        <w:rPr>
          <w:rFonts w:ascii="Times New Roman" w:hAnsi="Times New Roman" w:cs="Times New Roman"/>
          <w:sz w:val="24"/>
          <w:szCs w:val="24"/>
        </w:rPr>
        <w:t xml:space="preserve">they need to </w:t>
      </w:r>
      <w:r w:rsidR="00E6681A" w:rsidRPr="00DE1140">
        <w:rPr>
          <w:rFonts w:ascii="Times New Roman" w:hAnsi="Times New Roman" w:cs="Times New Roman"/>
          <w:sz w:val="24"/>
          <w:szCs w:val="24"/>
        </w:rPr>
        <w:t>recognize</w:t>
      </w:r>
      <w:r w:rsidR="00BA0078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E56BCE" w:rsidRPr="00DE1140">
        <w:rPr>
          <w:rFonts w:ascii="Times New Roman" w:hAnsi="Times New Roman" w:cs="Times New Roman"/>
          <w:sz w:val="24"/>
          <w:szCs w:val="24"/>
        </w:rPr>
        <w:t xml:space="preserve">the laws and </w:t>
      </w:r>
      <w:r w:rsidR="00847FFC" w:rsidRPr="00DE1140">
        <w:rPr>
          <w:rFonts w:ascii="Times New Roman" w:hAnsi="Times New Roman" w:cs="Times New Roman"/>
          <w:sz w:val="24"/>
          <w:szCs w:val="24"/>
        </w:rPr>
        <w:t xml:space="preserve">college </w:t>
      </w:r>
      <w:r w:rsidR="00EF14D7" w:rsidRPr="00DE1140">
        <w:rPr>
          <w:rFonts w:ascii="Times New Roman" w:hAnsi="Times New Roman" w:cs="Times New Roman"/>
          <w:sz w:val="24"/>
          <w:szCs w:val="24"/>
        </w:rPr>
        <w:t>procedures concerning students with disabilities</w:t>
      </w:r>
      <w:r w:rsidR="00473AC2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C03EB2" w:rsidRPr="00DE1140">
        <w:rPr>
          <w:rFonts w:ascii="Times New Roman" w:hAnsi="Times New Roman" w:cs="Times New Roman"/>
          <w:sz w:val="24"/>
          <w:szCs w:val="24"/>
        </w:rPr>
        <w:t xml:space="preserve">This will help </w:t>
      </w:r>
      <w:r w:rsidR="00EE0ED7" w:rsidRPr="00DE1140">
        <w:rPr>
          <w:rFonts w:ascii="Times New Roman" w:hAnsi="Times New Roman" w:cs="Times New Roman"/>
          <w:sz w:val="24"/>
          <w:szCs w:val="24"/>
        </w:rPr>
        <w:t xml:space="preserve">them </w:t>
      </w:r>
      <w:r w:rsidR="004A1FD7" w:rsidRPr="00DE1140">
        <w:rPr>
          <w:rFonts w:ascii="Times New Roman" w:hAnsi="Times New Roman" w:cs="Times New Roman"/>
          <w:sz w:val="24"/>
          <w:szCs w:val="24"/>
        </w:rPr>
        <w:t xml:space="preserve">develop the </w:t>
      </w:r>
      <w:r w:rsidR="009870A1" w:rsidRPr="00DE1140">
        <w:rPr>
          <w:rFonts w:ascii="Times New Roman" w:hAnsi="Times New Roman" w:cs="Times New Roman"/>
          <w:sz w:val="24"/>
          <w:szCs w:val="24"/>
        </w:rPr>
        <w:t xml:space="preserve">required </w:t>
      </w:r>
      <w:r w:rsidR="00B159E5" w:rsidRPr="00DE1140">
        <w:rPr>
          <w:rFonts w:ascii="Times New Roman" w:hAnsi="Times New Roman" w:cs="Times New Roman"/>
          <w:sz w:val="24"/>
          <w:szCs w:val="24"/>
        </w:rPr>
        <w:t xml:space="preserve">formats of </w:t>
      </w:r>
      <w:r w:rsidR="003B5D78" w:rsidRPr="00DE1140">
        <w:rPr>
          <w:rFonts w:ascii="Times New Roman" w:hAnsi="Times New Roman" w:cs="Times New Roman"/>
          <w:sz w:val="24"/>
          <w:szCs w:val="24"/>
        </w:rPr>
        <w:t>handouts</w:t>
      </w:r>
      <w:r w:rsidR="000B09E3" w:rsidRPr="00DE1140">
        <w:rPr>
          <w:rFonts w:ascii="Times New Roman" w:hAnsi="Times New Roman" w:cs="Times New Roman"/>
          <w:sz w:val="24"/>
          <w:szCs w:val="24"/>
        </w:rPr>
        <w:t xml:space="preserve">, </w:t>
      </w:r>
      <w:r w:rsidR="00920D3C" w:rsidRPr="00DE1140">
        <w:rPr>
          <w:rFonts w:ascii="Times New Roman" w:hAnsi="Times New Roman" w:cs="Times New Roman"/>
          <w:sz w:val="24"/>
          <w:szCs w:val="24"/>
        </w:rPr>
        <w:t>course materials</w:t>
      </w:r>
      <w:r w:rsidR="00542DC7" w:rsidRPr="00DE1140">
        <w:rPr>
          <w:rFonts w:ascii="Times New Roman" w:hAnsi="Times New Roman" w:cs="Times New Roman"/>
          <w:sz w:val="24"/>
          <w:szCs w:val="24"/>
        </w:rPr>
        <w:t>, and videos</w:t>
      </w:r>
      <w:r w:rsidR="00943F91" w:rsidRPr="00DE1140">
        <w:rPr>
          <w:rFonts w:ascii="Times New Roman" w:hAnsi="Times New Roman" w:cs="Times New Roman"/>
          <w:sz w:val="24"/>
          <w:szCs w:val="24"/>
        </w:rPr>
        <w:t xml:space="preserve"> accessible </w:t>
      </w:r>
      <w:r w:rsidR="00875271" w:rsidRPr="00DE1140">
        <w:rPr>
          <w:rFonts w:ascii="Times New Roman" w:hAnsi="Times New Roman" w:cs="Times New Roman"/>
          <w:sz w:val="24"/>
          <w:szCs w:val="24"/>
        </w:rPr>
        <w:t>for disabled students</w:t>
      </w:r>
      <w:r w:rsidR="00ED3C1C" w:rsidRPr="00DE1140">
        <w:rPr>
          <w:rFonts w:ascii="Times New Roman" w:hAnsi="Times New Roman" w:cs="Times New Roman"/>
          <w:sz w:val="24"/>
          <w:szCs w:val="24"/>
        </w:rPr>
        <w:t>.</w:t>
      </w:r>
    </w:p>
    <w:p w14:paraId="7FC22F94" w14:textId="662DC1C0" w:rsidR="009510DD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FD4174" w:rsidRPr="00DE1140">
        <w:rPr>
          <w:rFonts w:ascii="Times New Roman" w:hAnsi="Times New Roman" w:cs="Times New Roman"/>
          <w:sz w:val="24"/>
          <w:szCs w:val="24"/>
        </w:rPr>
        <w:t>Moreover</w:t>
      </w:r>
      <w:r w:rsidR="00FF4FA9" w:rsidRPr="00DE1140">
        <w:rPr>
          <w:rFonts w:ascii="Times New Roman" w:hAnsi="Times New Roman" w:cs="Times New Roman"/>
          <w:sz w:val="24"/>
          <w:szCs w:val="24"/>
        </w:rPr>
        <w:t xml:space="preserve">, </w:t>
      </w:r>
      <w:r w:rsidR="004D0646" w:rsidRPr="00DE1140">
        <w:rPr>
          <w:rFonts w:ascii="Times New Roman" w:hAnsi="Times New Roman" w:cs="Times New Roman"/>
          <w:sz w:val="24"/>
          <w:szCs w:val="24"/>
        </w:rPr>
        <w:t xml:space="preserve">the course materials </w:t>
      </w:r>
      <w:r w:rsidR="003E0847" w:rsidRPr="00DE1140">
        <w:rPr>
          <w:rFonts w:ascii="Times New Roman" w:hAnsi="Times New Roman" w:cs="Times New Roman"/>
          <w:sz w:val="24"/>
          <w:szCs w:val="24"/>
        </w:rPr>
        <w:t xml:space="preserve">provided will differ from one </w:t>
      </w:r>
      <w:r w:rsidR="00374DBC" w:rsidRPr="00DE1140">
        <w:rPr>
          <w:rFonts w:ascii="Times New Roman" w:hAnsi="Times New Roman" w:cs="Times New Roman"/>
          <w:sz w:val="24"/>
          <w:szCs w:val="24"/>
        </w:rPr>
        <w:t>disabi</w:t>
      </w:r>
      <w:r w:rsidR="009B1764" w:rsidRPr="00DE1140">
        <w:rPr>
          <w:rFonts w:ascii="Times New Roman" w:hAnsi="Times New Roman" w:cs="Times New Roman"/>
          <w:sz w:val="24"/>
          <w:szCs w:val="24"/>
        </w:rPr>
        <w:t xml:space="preserve">lity to another. </w:t>
      </w:r>
      <w:r w:rsidR="007766C6" w:rsidRPr="00DE1140">
        <w:rPr>
          <w:rFonts w:ascii="Times New Roman" w:hAnsi="Times New Roman" w:cs="Times New Roman"/>
          <w:sz w:val="24"/>
          <w:szCs w:val="24"/>
        </w:rPr>
        <w:t xml:space="preserve">For </w:t>
      </w:r>
      <w:r w:rsidR="00D061CB" w:rsidRPr="00DE1140">
        <w:rPr>
          <w:rFonts w:ascii="Times New Roman" w:hAnsi="Times New Roman" w:cs="Times New Roman"/>
          <w:sz w:val="24"/>
          <w:szCs w:val="24"/>
        </w:rPr>
        <w:t>instance,</w:t>
      </w:r>
      <w:r w:rsidR="007766C6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E31D3F" w:rsidRPr="00DE1140">
        <w:rPr>
          <w:rFonts w:ascii="Times New Roman" w:hAnsi="Times New Roman" w:cs="Times New Roman"/>
          <w:sz w:val="24"/>
          <w:szCs w:val="24"/>
        </w:rPr>
        <w:t xml:space="preserve">students with a physical </w:t>
      </w:r>
      <w:r w:rsidR="00A667D8" w:rsidRPr="00DE1140">
        <w:rPr>
          <w:rFonts w:ascii="Times New Roman" w:hAnsi="Times New Roman" w:cs="Times New Roman"/>
          <w:sz w:val="24"/>
          <w:szCs w:val="24"/>
        </w:rPr>
        <w:t xml:space="preserve">disability </w:t>
      </w:r>
      <w:r w:rsidR="00110AB6" w:rsidRPr="00DE1140">
        <w:rPr>
          <w:rFonts w:ascii="Times New Roman" w:hAnsi="Times New Roman" w:cs="Times New Roman"/>
          <w:sz w:val="24"/>
          <w:szCs w:val="24"/>
        </w:rPr>
        <w:t xml:space="preserve">will require </w:t>
      </w:r>
      <w:r w:rsidR="000A6CE4" w:rsidRPr="00DE1140">
        <w:rPr>
          <w:rFonts w:ascii="Times New Roman" w:hAnsi="Times New Roman" w:cs="Times New Roman"/>
          <w:sz w:val="24"/>
          <w:szCs w:val="24"/>
        </w:rPr>
        <w:t>faculty me</w:t>
      </w:r>
      <w:r w:rsidR="006D2B8D" w:rsidRPr="00DE1140">
        <w:rPr>
          <w:rFonts w:ascii="Times New Roman" w:hAnsi="Times New Roman" w:cs="Times New Roman"/>
          <w:sz w:val="24"/>
          <w:szCs w:val="24"/>
        </w:rPr>
        <w:t xml:space="preserve">mbers to </w:t>
      </w:r>
      <w:r w:rsidR="00D448FD" w:rsidRPr="00DE1140">
        <w:rPr>
          <w:rFonts w:ascii="Times New Roman" w:hAnsi="Times New Roman" w:cs="Times New Roman"/>
          <w:sz w:val="24"/>
          <w:szCs w:val="24"/>
        </w:rPr>
        <w:t xml:space="preserve">provide </w:t>
      </w:r>
      <w:r w:rsidR="00F166BD" w:rsidRPr="00DE1140">
        <w:rPr>
          <w:rFonts w:ascii="Times New Roman" w:hAnsi="Times New Roman" w:cs="Times New Roman"/>
          <w:sz w:val="24"/>
          <w:szCs w:val="24"/>
        </w:rPr>
        <w:t xml:space="preserve">accessible </w:t>
      </w:r>
      <w:r w:rsidR="009E5DAC" w:rsidRPr="00DE1140">
        <w:rPr>
          <w:rFonts w:ascii="Times New Roman" w:hAnsi="Times New Roman" w:cs="Times New Roman"/>
          <w:sz w:val="24"/>
          <w:szCs w:val="24"/>
        </w:rPr>
        <w:t xml:space="preserve">seating </w:t>
      </w:r>
      <w:r w:rsidR="00D65B55" w:rsidRPr="00DE1140">
        <w:rPr>
          <w:rFonts w:ascii="Times New Roman" w:hAnsi="Times New Roman" w:cs="Times New Roman"/>
          <w:sz w:val="24"/>
          <w:szCs w:val="24"/>
        </w:rPr>
        <w:t>positions in the classroom a</w:t>
      </w:r>
      <w:r w:rsidR="00542DC7" w:rsidRPr="00DE1140">
        <w:rPr>
          <w:rFonts w:ascii="Times New Roman" w:hAnsi="Times New Roman" w:cs="Times New Roman"/>
          <w:sz w:val="24"/>
          <w:szCs w:val="24"/>
        </w:rPr>
        <w:t>nd</w:t>
      </w:r>
      <w:r w:rsidR="00D65B55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B05DA1" w:rsidRPr="00DE1140">
        <w:rPr>
          <w:rFonts w:ascii="Times New Roman" w:hAnsi="Times New Roman" w:cs="Times New Roman"/>
          <w:sz w:val="24"/>
          <w:szCs w:val="24"/>
        </w:rPr>
        <w:t xml:space="preserve">relocate </w:t>
      </w:r>
      <w:r w:rsidR="00A70087" w:rsidRPr="00DE1140">
        <w:rPr>
          <w:rFonts w:ascii="Times New Roman" w:hAnsi="Times New Roman" w:cs="Times New Roman"/>
          <w:sz w:val="24"/>
          <w:szCs w:val="24"/>
        </w:rPr>
        <w:t xml:space="preserve">a laboratory or </w:t>
      </w:r>
      <w:r w:rsidR="002E6C9D" w:rsidRPr="00DE1140">
        <w:rPr>
          <w:rFonts w:ascii="Times New Roman" w:hAnsi="Times New Roman" w:cs="Times New Roman"/>
          <w:sz w:val="24"/>
          <w:szCs w:val="24"/>
        </w:rPr>
        <w:t xml:space="preserve">class </w:t>
      </w:r>
      <w:r w:rsidR="0088765E" w:rsidRPr="00DE1140">
        <w:rPr>
          <w:rFonts w:ascii="Times New Roman" w:hAnsi="Times New Roman" w:cs="Times New Roman"/>
          <w:sz w:val="24"/>
          <w:szCs w:val="24"/>
        </w:rPr>
        <w:t xml:space="preserve">building </w:t>
      </w:r>
      <w:r w:rsidR="00F65CBE" w:rsidRPr="00DE1140">
        <w:rPr>
          <w:rFonts w:ascii="Times New Roman" w:hAnsi="Times New Roman" w:cs="Times New Roman"/>
          <w:sz w:val="24"/>
          <w:szCs w:val="24"/>
        </w:rPr>
        <w:t xml:space="preserve">into </w:t>
      </w:r>
      <w:r w:rsidR="00C76437" w:rsidRPr="00DE1140">
        <w:rPr>
          <w:rFonts w:ascii="Times New Roman" w:hAnsi="Times New Roman" w:cs="Times New Roman"/>
          <w:sz w:val="24"/>
          <w:szCs w:val="24"/>
        </w:rPr>
        <w:t xml:space="preserve">an accessible </w:t>
      </w:r>
      <w:r w:rsidR="00A80024" w:rsidRPr="00DE1140">
        <w:rPr>
          <w:rFonts w:ascii="Times New Roman" w:hAnsi="Times New Roman" w:cs="Times New Roman"/>
          <w:sz w:val="24"/>
          <w:szCs w:val="24"/>
        </w:rPr>
        <w:t xml:space="preserve">space. </w:t>
      </w:r>
      <w:r w:rsidR="00BB4D2F" w:rsidRPr="00DE1140">
        <w:rPr>
          <w:rFonts w:ascii="Times New Roman" w:hAnsi="Times New Roman" w:cs="Times New Roman"/>
          <w:sz w:val="24"/>
          <w:szCs w:val="24"/>
        </w:rPr>
        <w:t xml:space="preserve">Also, </w:t>
      </w:r>
      <w:r w:rsidR="009627C0" w:rsidRPr="00DE1140">
        <w:rPr>
          <w:rFonts w:ascii="Times New Roman" w:hAnsi="Times New Roman" w:cs="Times New Roman"/>
          <w:sz w:val="24"/>
          <w:szCs w:val="24"/>
        </w:rPr>
        <w:t xml:space="preserve">since they may have </w:t>
      </w:r>
      <w:r w:rsidR="00D061CB" w:rsidRPr="00DE1140">
        <w:rPr>
          <w:rFonts w:ascii="Times New Roman" w:hAnsi="Times New Roman" w:cs="Times New Roman"/>
          <w:sz w:val="24"/>
          <w:szCs w:val="24"/>
        </w:rPr>
        <w:t>challenges,</w:t>
      </w:r>
      <w:r w:rsidR="0080304A" w:rsidRPr="00DE1140">
        <w:rPr>
          <w:rFonts w:ascii="Times New Roman" w:hAnsi="Times New Roman" w:cs="Times New Roman"/>
          <w:sz w:val="24"/>
          <w:szCs w:val="24"/>
        </w:rPr>
        <w:t xml:space="preserve"> such as hearing or </w:t>
      </w:r>
      <w:r w:rsidR="003935F6" w:rsidRPr="00DE1140">
        <w:rPr>
          <w:rFonts w:ascii="Times New Roman" w:hAnsi="Times New Roman" w:cs="Times New Roman"/>
          <w:sz w:val="24"/>
          <w:szCs w:val="24"/>
        </w:rPr>
        <w:t xml:space="preserve">speaking </w:t>
      </w:r>
      <w:r w:rsidR="00141AED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BB4161" w:rsidRPr="00DE1140">
        <w:rPr>
          <w:rFonts w:ascii="Times New Roman" w:hAnsi="Times New Roman" w:cs="Times New Roman"/>
          <w:sz w:val="24"/>
          <w:szCs w:val="24"/>
        </w:rPr>
        <w:t xml:space="preserve">they will need </w:t>
      </w:r>
      <w:r w:rsidR="00872F24" w:rsidRPr="00DE1140">
        <w:rPr>
          <w:rFonts w:ascii="Times New Roman" w:hAnsi="Times New Roman" w:cs="Times New Roman"/>
          <w:sz w:val="24"/>
          <w:szCs w:val="24"/>
        </w:rPr>
        <w:t xml:space="preserve">audio recording </w:t>
      </w:r>
      <w:r w:rsidR="00770775" w:rsidRPr="00DE1140">
        <w:rPr>
          <w:rFonts w:ascii="Times New Roman" w:hAnsi="Times New Roman" w:cs="Times New Roman"/>
          <w:sz w:val="24"/>
          <w:szCs w:val="24"/>
        </w:rPr>
        <w:t xml:space="preserve">or notetaking </w:t>
      </w:r>
      <w:r w:rsidR="003255C0" w:rsidRPr="00DE1140">
        <w:rPr>
          <w:rFonts w:ascii="Times New Roman" w:hAnsi="Times New Roman" w:cs="Times New Roman"/>
          <w:sz w:val="24"/>
          <w:szCs w:val="24"/>
        </w:rPr>
        <w:t>assistance</w:t>
      </w:r>
      <w:r w:rsidR="0071752A" w:rsidRPr="00DE1140">
        <w:rPr>
          <w:rFonts w:ascii="Times New Roman" w:hAnsi="Times New Roman" w:cs="Times New Roman"/>
          <w:sz w:val="24"/>
          <w:szCs w:val="24"/>
        </w:rPr>
        <w:t xml:space="preserve"> a</w:t>
      </w:r>
      <w:r w:rsidR="00542DC7" w:rsidRPr="00DE1140">
        <w:rPr>
          <w:rFonts w:ascii="Times New Roman" w:hAnsi="Times New Roman" w:cs="Times New Roman"/>
          <w:sz w:val="24"/>
          <w:szCs w:val="24"/>
        </w:rPr>
        <w:t>nd</w:t>
      </w:r>
      <w:r w:rsidR="0071752A" w:rsidRPr="00DE1140">
        <w:rPr>
          <w:rFonts w:ascii="Times New Roman" w:hAnsi="Times New Roman" w:cs="Times New Roman"/>
          <w:sz w:val="24"/>
          <w:szCs w:val="24"/>
        </w:rPr>
        <w:t xml:space="preserve"> additional time </w:t>
      </w:r>
      <w:r w:rsidR="001F1D48" w:rsidRPr="00DE1140">
        <w:rPr>
          <w:rFonts w:ascii="Times New Roman" w:hAnsi="Times New Roman" w:cs="Times New Roman"/>
          <w:sz w:val="24"/>
          <w:szCs w:val="24"/>
        </w:rPr>
        <w:t xml:space="preserve">to finish their </w:t>
      </w:r>
      <w:r w:rsidR="004027D7" w:rsidRPr="00DE1140">
        <w:rPr>
          <w:rFonts w:ascii="Times New Roman" w:hAnsi="Times New Roman" w:cs="Times New Roman"/>
          <w:sz w:val="24"/>
          <w:szCs w:val="24"/>
        </w:rPr>
        <w:t xml:space="preserve">exams. </w:t>
      </w:r>
      <w:r w:rsidR="001120C7" w:rsidRPr="00DE1140">
        <w:rPr>
          <w:rFonts w:ascii="Times New Roman" w:hAnsi="Times New Roman" w:cs="Times New Roman"/>
          <w:sz w:val="24"/>
          <w:szCs w:val="24"/>
        </w:rPr>
        <w:t>When dealing with</w:t>
      </w:r>
      <w:r w:rsidR="000E51EA" w:rsidRPr="00DE1140">
        <w:rPr>
          <w:rFonts w:ascii="Times New Roman" w:hAnsi="Times New Roman" w:cs="Times New Roman"/>
          <w:sz w:val="24"/>
          <w:szCs w:val="24"/>
        </w:rPr>
        <w:t xml:space="preserve"> deaf or hard hearing students, </w:t>
      </w:r>
      <w:r w:rsidR="00F05989" w:rsidRPr="00DE1140">
        <w:rPr>
          <w:rFonts w:ascii="Times New Roman" w:hAnsi="Times New Roman" w:cs="Times New Roman"/>
          <w:sz w:val="24"/>
          <w:szCs w:val="24"/>
        </w:rPr>
        <w:t xml:space="preserve">faculty will require adjusting their </w:t>
      </w:r>
      <w:r w:rsidR="00C27272" w:rsidRPr="00DE1140">
        <w:rPr>
          <w:rFonts w:ascii="Times New Roman" w:hAnsi="Times New Roman" w:cs="Times New Roman"/>
          <w:sz w:val="24"/>
          <w:szCs w:val="24"/>
        </w:rPr>
        <w:t xml:space="preserve">presentation and using </w:t>
      </w:r>
      <w:r w:rsidR="00AC78F9" w:rsidRPr="00DE1140">
        <w:rPr>
          <w:rFonts w:ascii="Times New Roman" w:hAnsi="Times New Roman" w:cs="Times New Roman"/>
          <w:sz w:val="24"/>
          <w:szCs w:val="24"/>
        </w:rPr>
        <w:t>mo</w:t>
      </w:r>
      <w:r w:rsidR="00981A3C" w:rsidRPr="00DE1140">
        <w:rPr>
          <w:rFonts w:ascii="Times New Roman" w:hAnsi="Times New Roman" w:cs="Times New Roman"/>
          <w:sz w:val="24"/>
          <w:szCs w:val="24"/>
        </w:rPr>
        <w:t>re images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981A3C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047DBC" w:rsidRPr="00DE1140">
        <w:rPr>
          <w:rFonts w:ascii="Times New Roman" w:hAnsi="Times New Roman" w:cs="Times New Roman"/>
          <w:sz w:val="24"/>
          <w:szCs w:val="24"/>
        </w:rPr>
        <w:t>and</w:t>
      </w:r>
      <w:r w:rsidR="00113514" w:rsidRPr="00DE1140">
        <w:rPr>
          <w:rFonts w:ascii="Times New Roman" w:hAnsi="Times New Roman" w:cs="Times New Roman"/>
          <w:sz w:val="24"/>
          <w:szCs w:val="24"/>
        </w:rPr>
        <w:t xml:space="preserve"> providing reading res</w:t>
      </w:r>
      <w:r w:rsidR="00E007F9" w:rsidRPr="00DE1140">
        <w:rPr>
          <w:rFonts w:ascii="Times New Roman" w:hAnsi="Times New Roman" w:cs="Times New Roman"/>
          <w:sz w:val="24"/>
          <w:szCs w:val="24"/>
        </w:rPr>
        <w:t xml:space="preserve">ources </w:t>
      </w:r>
      <w:r w:rsidR="00DD3446" w:rsidRPr="00DE1140">
        <w:rPr>
          <w:rFonts w:ascii="Times New Roman" w:hAnsi="Times New Roman" w:cs="Times New Roman"/>
          <w:sz w:val="24"/>
          <w:szCs w:val="24"/>
        </w:rPr>
        <w:t xml:space="preserve">with more images where needed. </w:t>
      </w:r>
      <w:r w:rsidR="00337CAE" w:rsidRPr="00DE1140">
        <w:rPr>
          <w:rFonts w:ascii="Times New Roman" w:hAnsi="Times New Roman" w:cs="Times New Roman"/>
          <w:sz w:val="24"/>
          <w:szCs w:val="24"/>
        </w:rPr>
        <w:t>Faculty members can</w:t>
      </w:r>
      <w:r w:rsidR="001246DB" w:rsidRPr="00DE1140">
        <w:rPr>
          <w:rFonts w:ascii="Times New Roman" w:hAnsi="Times New Roman" w:cs="Times New Roman"/>
          <w:sz w:val="24"/>
          <w:szCs w:val="24"/>
        </w:rPr>
        <w:t xml:space="preserve"> adapt their </w:t>
      </w:r>
      <w:r w:rsidR="002921A5" w:rsidRPr="00DE1140">
        <w:rPr>
          <w:rFonts w:ascii="Times New Roman" w:hAnsi="Times New Roman" w:cs="Times New Roman"/>
          <w:sz w:val="24"/>
          <w:szCs w:val="24"/>
        </w:rPr>
        <w:t xml:space="preserve">lessons </w:t>
      </w:r>
      <w:r w:rsidR="00A14E84" w:rsidRPr="00DE1140">
        <w:rPr>
          <w:rFonts w:ascii="Times New Roman" w:hAnsi="Times New Roman" w:cs="Times New Roman"/>
          <w:sz w:val="24"/>
          <w:szCs w:val="24"/>
        </w:rPr>
        <w:t>when dealing with student</w:t>
      </w:r>
      <w:r w:rsidR="002623A5" w:rsidRPr="00DE1140">
        <w:rPr>
          <w:rFonts w:ascii="Times New Roman" w:hAnsi="Times New Roman" w:cs="Times New Roman"/>
          <w:sz w:val="24"/>
          <w:szCs w:val="24"/>
        </w:rPr>
        <w:t xml:space="preserve">s with </w:t>
      </w:r>
      <w:r w:rsidR="00903541" w:rsidRPr="00DE1140">
        <w:rPr>
          <w:rFonts w:ascii="Times New Roman" w:hAnsi="Times New Roman" w:cs="Times New Roman"/>
          <w:sz w:val="24"/>
          <w:szCs w:val="24"/>
        </w:rPr>
        <w:t>health-related</w:t>
      </w:r>
      <w:r w:rsidR="00F412D4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B31F36" w:rsidRPr="00DE1140">
        <w:rPr>
          <w:rFonts w:ascii="Times New Roman" w:hAnsi="Times New Roman" w:cs="Times New Roman"/>
          <w:sz w:val="24"/>
          <w:szCs w:val="24"/>
        </w:rPr>
        <w:t>disabilities</w:t>
      </w:r>
      <w:r w:rsidR="004D0983" w:rsidRPr="00DE1140">
        <w:rPr>
          <w:rFonts w:ascii="Times New Roman" w:hAnsi="Times New Roman" w:cs="Times New Roman"/>
          <w:sz w:val="24"/>
          <w:szCs w:val="24"/>
        </w:rPr>
        <w:t xml:space="preserve"> by </w:t>
      </w:r>
      <w:r w:rsidR="003870C9" w:rsidRPr="00DE1140">
        <w:rPr>
          <w:rFonts w:ascii="Times New Roman" w:hAnsi="Times New Roman" w:cs="Times New Roman"/>
          <w:sz w:val="24"/>
          <w:szCs w:val="24"/>
        </w:rPr>
        <w:t xml:space="preserve">providing </w:t>
      </w:r>
      <w:r w:rsidR="0061220D" w:rsidRPr="00DE1140">
        <w:rPr>
          <w:rFonts w:ascii="Times New Roman" w:hAnsi="Times New Roman" w:cs="Times New Roman"/>
          <w:sz w:val="24"/>
          <w:szCs w:val="24"/>
        </w:rPr>
        <w:t xml:space="preserve">handouts </w:t>
      </w:r>
      <w:r w:rsidR="00D46200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275E03" w:rsidRPr="00DE1140">
        <w:rPr>
          <w:rFonts w:ascii="Times New Roman" w:hAnsi="Times New Roman" w:cs="Times New Roman"/>
          <w:sz w:val="24"/>
          <w:szCs w:val="24"/>
        </w:rPr>
        <w:t xml:space="preserve">delivering courses </w:t>
      </w:r>
      <w:r w:rsidR="002C1968" w:rsidRPr="00DE1140">
        <w:rPr>
          <w:rFonts w:ascii="Times New Roman" w:hAnsi="Times New Roman" w:cs="Times New Roman"/>
          <w:sz w:val="24"/>
          <w:szCs w:val="24"/>
        </w:rPr>
        <w:t xml:space="preserve">using </w:t>
      </w:r>
      <w:r w:rsidR="00473CB0" w:rsidRPr="00DE1140">
        <w:rPr>
          <w:rFonts w:ascii="Times New Roman" w:hAnsi="Times New Roman" w:cs="Times New Roman"/>
          <w:sz w:val="24"/>
          <w:szCs w:val="24"/>
        </w:rPr>
        <w:t xml:space="preserve">electronic formats. </w:t>
      </w:r>
      <w:r w:rsidR="002E612D" w:rsidRPr="00DE1140">
        <w:rPr>
          <w:rFonts w:ascii="Times New Roman" w:hAnsi="Times New Roman" w:cs="Times New Roman"/>
          <w:sz w:val="24"/>
          <w:szCs w:val="24"/>
        </w:rPr>
        <w:t>Furthermore,</w:t>
      </w:r>
      <w:r w:rsidR="00C5471B" w:rsidRPr="00DE1140">
        <w:rPr>
          <w:rFonts w:ascii="Times New Roman" w:hAnsi="Times New Roman" w:cs="Times New Roman"/>
          <w:sz w:val="24"/>
          <w:szCs w:val="24"/>
        </w:rPr>
        <w:t xml:space="preserve"> communication mode will also change to using </w:t>
      </w:r>
      <w:r w:rsidR="000A10D9" w:rsidRPr="00DE1140">
        <w:rPr>
          <w:rFonts w:ascii="Times New Roman" w:hAnsi="Times New Roman" w:cs="Times New Roman"/>
          <w:sz w:val="24"/>
          <w:szCs w:val="24"/>
        </w:rPr>
        <w:t xml:space="preserve">electronic mail and </w:t>
      </w:r>
      <w:r w:rsidR="004D696F" w:rsidRPr="00DE1140">
        <w:rPr>
          <w:rFonts w:ascii="Times New Roman" w:hAnsi="Times New Roman" w:cs="Times New Roman"/>
          <w:sz w:val="24"/>
          <w:szCs w:val="24"/>
        </w:rPr>
        <w:t xml:space="preserve">ensure they </w:t>
      </w:r>
      <w:r w:rsidR="00F83A26" w:rsidRPr="00DE1140">
        <w:rPr>
          <w:rFonts w:ascii="Times New Roman" w:hAnsi="Times New Roman" w:cs="Times New Roman"/>
          <w:sz w:val="24"/>
          <w:szCs w:val="24"/>
        </w:rPr>
        <w:t xml:space="preserve">have </w:t>
      </w:r>
      <w:r w:rsidR="00225E5A" w:rsidRPr="00DE1140">
        <w:rPr>
          <w:rFonts w:ascii="Times New Roman" w:hAnsi="Times New Roman" w:cs="Times New Roman"/>
          <w:sz w:val="24"/>
          <w:szCs w:val="24"/>
        </w:rPr>
        <w:t>supple</w:t>
      </w:r>
      <w:r w:rsidR="009A3BF3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225E5A" w:rsidRPr="00DE1140">
        <w:rPr>
          <w:rFonts w:ascii="Times New Roman" w:hAnsi="Times New Roman" w:cs="Times New Roman"/>
          <w:sz w:val="24"/>
          <w:szCs w:val="24"/>
        </w:rPr>
        <w:t xml:space="preserve">attendance </w:t>
      </w:r>
      <w:r w:rsidR="0064044D" w:rsidRPr="00DE1140">
        <w:rPr>
          <w:rFonts w:ascii="Times New Roman" w:hAnsi="Times New Roman" w:cs="Times New Roman"/>
          <w:sz w:val="24"/>
          <w:szCs w:val="24"/>
        </w:rPr>
        <w:t>requirements</w:t>
      </w:r>
      <w:r w:rsidR="00903F92" w:rsidRPr="00DE1140">
        <w:rPr>
          <w:rFonts w:ascii="Times New Roman" w:hAnsi="Times New Roman" w:cs="Times New Roman"/>
          <w:sz w:val="24"/>
          <w:szCs w:val="24"/>
        </w:rPr>
        <w:t>.</w:t>
      </w:r>
    </w:p>
    <w:p w14:paraId="776BC97F" w14:textId="75C4CBAD" w:rsidR="00B36F83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>Finally</w:t>
      </w:r>
      <w:r w:rsidR="00801A49" w:rsidRPr="00DE1140">
        <w:rPr>
          <w:rFonts w:ascii="Times New Roman" w:hAnsi="Times New Roman" w:cs="Times New Roman"/>
          <w:sz w:val="24"/>
          <w:szCs w:val="24"/>
        </w:rPr>
        <w:t xml:space="preserve">, faculty members </w:t>
      </w:r>
      <w:r w:rsidR="00467E68" w:rsidRPr="00DE1140">
        <w:rPr>
          <w:rFonts w:ascii="Times New Roman" w:hAnsi="Times New Roman" w:cs="Times New Roman"/>
          <w:sz w:val="24"/>
          <w:szCs w:val="24"/>
        </w:rPr>
        <w:t>are responsible</w:t>
      </w:r>
      <w:r w:rsidR="005C42C4" w:rsidRPr="00DE1140">
        <w:rPr>
          <w:rFonts w:ascii="Times New Roman" w:hAnsi="Times New Roman" w:cs="Times New Roman"/>
          <w:sz w:val="24"/>
          <w:szCs w:val="24"/>
        </w:rPr>
        <w:t xml:space="preserve"> for </w:t>
      </w:r>
      <w:r w:rsidR="00BF661C" w:rsidRPr="00DE1140">
        <w:rPr>
          <w:rFonts w:ascii="Times New Roman" w:hAnsi="Times New Roman" w:cs="Times New Roman"/>
          <w:sz w:val="24"/>
          <w:szCs w:val="24"/>
        </w:rPr>
        <w:t xml:space="preserve">helping </w:t>
      </w:r>
      <w:r w:rsidR="00AF3EF0" w:rsidRPr="00DE1140">
        <w:rPr>
          <w:rFonts w:ascii="Times New Roman" w:hAnsi="Times New Roman" w:cs="Times New Roman"/>
          <w:sz w:val="24"/>
          <w:szCs w:val="24"/>
        </w:rPr>
        <w:t xml:space="preserve">students with disabilities </w:t>
      </w:r>
      <w:r w:rsidR="004F7D37" w:rsidRPr="00DE1140">
        <w:rPr>
          <w:rFonts w:ascii="Times New Roman" w:hAnsi="Times New Roman" w:cs="Times New Roman"/>
          <w:sz w:val="24"/>
          <w:szCs w:val="24"/>
        </w:rPr>
        <w:t xml:space="preserve">to get </w:t>
      </w:r>
      <w:r w:rsidR="00110E55" w:rsidRPr="00DE1140">
        <w:rPr>
          <w:rFonts w:ascii="Times New Roman" w:hAnsi="Times New Roman" w:cs="Times New Roman"/>
          <w:sz w:val="24"/>
          <w:szCs w:val="24"/>
        </w:rPr>
        <w:t xml:space="preserve">proper </w:t>
      </w:r>
      <w:r w:rsidR="00024249" w:rsidRPr="00DE1140">
        <w:rPr>
          <w:rFonts w:ascii="Times New Roman" w:hAnsi="Times New Roman" w:cs="Times New Roman"/>
          <w:sz w:val="24"/>
          <w:szCs w:val="24"/>
        </w:rPr>
        <w:t>accommodations</w:t>
      </w:r>
      <w:r w:rsidR="008F1B82" w:rsidRPr="00DE1140">
        <w:rPr>
          <w:rFonts w:ascii="Times New Roman" w:hAnsi="Times New Roman" w:cs="Times New Roman"/>
          <w:sz w:val="24"/>
          <w:szCs w:val="24"/>
        </w:rPr>
        <w:t xml:space="preserve"> when </w:t>
      </w:r>
      <w:r w:rsidR="000948C5" w:rsidRPr="00DE1140">
        <w:rPr>
          <w:rFonts w:ascii="Times New Roman" w:hAnsi="Times New Roman" w:cs="Times New Roman"/>
          <w:sz w:val="24"/>
          <w:szCs w:val="24"/>
        </w:rPr>
        <w:t>necessary</w:t>
      </w:r>
      <w:r w:rsidR="008F1B82" w:rsidRPr="00DE1140">
        <w:rPr>
          <w:rFonts w:ascii="Times New Roman" w:hAnsi="Times New Roman" w:cs="Times New Roman"/>
          <w:sz w:val="24"/>
          <w:szCs w:val="24"/>
        </w:rPr>
        <w:t xml:space="preserve"> by </w:t>
      </w:r>
      <w:r w:rsidR="00024249" w:rsidRPr="00DE1140">
        <w:rPr>
          <w:rFonts w:ascii="Times New Roman" w:hAnsi="Times New Roman" w:cs="Times New Roman"/>
          <w:sz w:val="24"/>
          <w:szCs w:val="24"/>
        </w:rPr>
        <w:t>referring</w:t>
      </w:r>
      <w:r w:rsidR="00883839" w:rsidRPr="00DE1140">
        <w:rPr>
          <w:rFonts w:ascii="Times New Roman" w:hAnsi="Times New Roman" w:cs="Times New Roman"/>
          <w:sz w:val="24"/>
          <w:szCs w:val="24"/>
        </w:rPr>
        <w:t xml:space="preserve"> them </w:t>
      </w:r>
      <w:r w:rsidR="001A50C0" w:rsidRPr="00DE1140">
        <w:rPr>
          <w:rFonts w:ascii="Times New Roman" w:hAnsi="Times New Roman" w:cs="Times New Roman"/>
          <w:sz w:val="24"/>
          <w:szCs w:val="24"/>
        </w:rPr>
        <w:t xml:space="preserve">to disability </w:t>
      </w:r>
      <w:r w:rsidR="00C645B0" w:rsidRPr="00DE1140">
        <w:rPr>
          <w:rFonts w:ascii="Times New Roman" w:hAnsi="Times New Roman" w:cs="Times New Roman"/>
          <w:sz w:val="24"/>
          <w:szCs w:val="24"/>
        </w:rPr>
        <w:t xml:space="preserve">resources. </w:t>
      </w:r>
      <w:r w:rsidR="00024249" w:rsidRPr="00DE1140">
        <w:rPr>
          <w:rFonts w:ascii="Times New Roman" w:hAnsi="Times New Roman" w:cs="Times New Roman"/>
          <w:sz w:val="24"/>
          <w:szCs w:val="24"/>
        </w:rPr>
        <w:t xml:space="preserve">This process is essential </w:t>
      </w:r>
      <w:r w:rsidR="009160B7" w:rsidRPr="00DE1140">
        <w:rPr>
          <w:rFonts w:ascii="Times New Roman" w:hAnsi="Times New Roman" w:cs="Times New Roman"/>
          <w:sz w:val="24"/>
          <w:szCs w:val="24"/>
        </w:rPr>
        <w:t xml:space="preserve">in ensuring all students </w:t>
      </w:r>
      <w:r w:rsidR="00314BEB" w:rsidRPr="00DE1140">
        <w:rPr>
          <w:rFonts w:ascii="Times New Roman" w:hAnsi="Times New Roman" w:cs="Times New Roman"/>
          <w:sz w:val="24"/>
          <w:szCs w:val="24"/>
        </w:rPr>
        <w:t>are equal in attaining education services a</w:t>
      </w:r>
      <w:r w:rsidR="00236AF1" w:rsidRPr="00DE1140">
        <w:rPr>
          <w:rFonts w:ascii="Times New Roman" w:hAnsi="Times New Roman" w:cs="Times New Roman"/>
          <w:sz w:val="24"/>
          <w:szCs w:val="24"/>
        </w:rPr>
        <w:t xml:space="preserve">nd </w:t>
      </w:r>
      <w:r w:rsidR="00046CE8" w:rsidRPr="00DE1140">
        <w:rPr>
          <w:rFonts w:ascii="Times New Roman" w:hAnsi="Times New Roman" w:cs="Times New Roman"/>
          <w:sz w:val="24"/>
          <w:szCs w:val="24"/>
        </w:rPr>
        <w:t xml:space="preserve">learning experience. </w:t>
      </w:r>
      <w:r w:rsidR="00B3729C" w:rsidRPr="00DE1140">
        <w:rPr>
          <w:rFonts w:ascii="Times New Roman" w:hAnsi="Times New Roman" w:cs="Times New Roman"/>
          <w:sz w:val="24"/>
          <w:szCs w:val="24"/>
        </w:rPr>
        <w:t xml:space="preserve">Also, </w:t>
      </w:r>
      <w:r w:rsidR="009A0CBA" w:rsidRPr="00DE1140">
        <w:rPr>
          <w:rFonts w:ascii="Times New Roman" w:hAnsi="Times New Roman" w:cs="Times New Roman"/>
          <w:sz w:val="24"/>
          <w:szCs w:val="24"/>
        </w:rPr>
        <w:t xml:space="preserve">they are responsible for </w:t>
      </w:r>
      <w:r w:rsidR="00FF6358" w:rsidRPr="00DE1140">
        <w:rPr>
          <w:rFonts w:ascii="Times New Roman" w:hAnsi="Times New Roman" w:cs="Times New Roman"/>
          <w:sz w:val="24"/>
          <w:szCs w:val="24"/>
        </w:rPr>
        <w:t xml:space="preserve">providing </w:t>
      </w:r>
      <w:r w:rsidR="00D50FB9" w:rsidRPr="00DE1140">
        <w:rPr>
          <w:rFonts w:ascii="Times New Roman" w:hAnsi="Times New Roman" w:cs="Times New Roman"/>
          <w:sz w:val="24"/>
          <w:szCs w:val="24"/>
        </w:rPr>
        <w:t>intreated</w:t>
      </w:r>
      <w:r w:rsidR="00321562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3E0AD0" w:rsidRPr="00DE1140">
        <w:rPr>
          <w:rFonts w:ascii="Times New Roman" w:hAnsi="Times New Roman" w:cs="Times New Roman"/>
          <w:sz w:val="24"/>
          <w:szCs w:val="24"/>
        </w:rPr>
        <w:t>accommodations</w:t>
      </w:r>
      <w:r w:rsidR="00244798" w:rsidRPr="00DE1140">
        <w:rPr>
          <w:rFonts w:ascii="Times New Roman" w:hAnsi="Times New Roman" w:cs="Times New Roman"/>
          <w:sz w:val="24"/>
          <w:szCs w:val="24"/>
        </w:rPr>
        <w:t xml:space="preserve"> and </w:t>
      </w:r>
      <w:r w:rsidR="00F302CB" w:rsidRPr="00DE1140">
        <w:rPr>
          <w:rFonts w:ascii="Times New Roman" w:hAnsi="Times New Roman" w:cs="Times New Roman"/>
          <w:sz w:val="24"/>
          <w:szCs w:val="24"/>
        </w:rPr>
        <w:t xml:space="preserve">academic </w:t>
      </w:r>
      <w:r w:rsidR="003E0AD0" w:rsidRPr="00DE1140">
        <w:rPr>
          <w:rFonts w:ascii="Times New Roman" w:hAnsi="Times New Roman" w:cs="Times New Roman"/>
          <w:sz w:val="24"/>
          <w:szCs w:val="24"/>
        </w:rPr>
        <w:t>modifications</w:t>
      </w:r>
      <w:r w:rsidR="00083A30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3E0AD0" w:rsidRPr="00DE1140">
        <w:rPr>
          <w:rFonts w:ascii="Times New Roman" w:hAnsi="Times New Roman" w:cs="Times New Roman"/>
          <w:sz w:val="24"/>
          <w:szCs w:val="24"/>
        </w:rPr>
        <w:t xml:space="preserve">to </w:t>
      </w:r>
      <w:r w:rsidR="0082755F" w:rsidRPr="00DE1140">
        <w:rPr>
          <w:rFonts w:ascii="Times New Roman" w:hAnsi="Times New Roman" w:cs="Times New Roman"/>
          <w:sz w:val="24"/>
          <w:szCs w:val="24"/>
        </w:rPr>
        <w:t xml:space="preserve">those with </w:t>
      </w:r>
      <w:r w:rsidR="00406DEF" w:rsidRPr="00DE1140">
        <w:rPr>
          <w:rFonts w:ascii="Times New Roman" w:hAnsi="Times New Roman" w:cs="Times New Roman"/>
          <w:sz w:val="24"/>
          <w:szCs w:val="24"/>
        </w:rPr>
        <w:t xml:space="preserve">documented </w:t>
      </w:r>
      <w:r w:rsidR="0038684E" w:rsidRPr="00DE1140">
        <w:rPr>
          <w:rFonts w:ascii="Times New Roman" w:hAnsi="Times New Roman" w:cs="Times New Roman"/>
          <w:sz w:val="24"/>
          <w:szCs w:val="24"/>
        </w:rPr>
        <w:t xml:space="preserve">disabilities </w:t>
      </w:r>
      <w:r w:rsidR="00C065BF" w:rsidRPr="00DE1140">
        <w:rPr>
          <w:rFonts w:ascii="Times New Roman" w:hAnsi="Times New Roman" w:cs="Times New Roman"/>
          <w:sz w:val="24"/>
          <w:szCs w:val="24"/>
        </w:rPr>
        <w:t xml:space="preserve">on time. </w:t>
      </w:r>
      <w:r w:rsidR="00434BA4" w:rsidRPr="00DE1140">
        <w:rPr>
          <w:rFonts w:ascii="Times New Roman" w:hAnsi="Times New Roman" w:cs="Times New Roman"/>
          <w:sz w:val="24"/>
          <w:szCs w:val="24"/>
        </w:rPr>
        <w:t xml:space="preserve">Faculty members </w:t>
      </w:r>
      <w:r w:rsidR="00F76C5A" w:rsidRPr="00DE1140">
        <w:rPr>
          <w:rFonts w:ascii="Times New Roman" w:hAnsi="Times New Roman" w:cs="Times New Roman"/>
          <w:sz w:val="24"/>
          <w:szCs w:val="24"/>
        </w:rPr>
        <w:t>will need to</w:t>
      </w:r>
      <w:r w:rsidR="00D343C2" w:rsidRPr="00DE1140">
        <w:rPr>
          <w:rFonts w:ascii="Times New Roman" w:hAnsi="Times New Roman" w:cs="Times New Roman"/>
          <w:sz w:val="24"/>
          <w:szCs w:val="24"/>
        </w:rPr>
        <w:t xml:space="preserve"> provide test </w:t>
      </w:r>
      <w:r w:rsidR="00A50BDE" w:rsidRPr="00DE1140">
        <w:rPr>
          <w:rFonts w:ascii="Times New Roman" w:hAnsi="Times New Roman" w:cs="Times New Roman"/>
          <w:sz w:val="24"/>
          <w:szCs w:val="24"/>
        </w:rPr>
        <w:t>accommodations</w:t>
      </w:r>
      <w:r w:rsidR="00D343C2" w:rsidRPr="00DE1140">
        <w:rPr>
          <w:rFonts w:ascii="Times New Roman" w:hAnsi="Times New Roman" w:cs="Times New Roman"/>
          <w:sz w:val="24"/>
          <w:szCs w:val="24"/>
        </w:rPr>
        <w:t xml:space="preserve"> to the students </w:t>
      </w:r>
      <w:r w:rsidR="007645CD" w:rsidRPr="00DE1140">
        <w:rPr>
          <w:rFonts w:ascii="Times New Roman" w:hAnsi="Times New Roman" w:cs="Times New Roman"/>
          <w:sz w:val="24"/>
          <w:szCs w:val="24"/>
        </w:rPr>
        <w:t xml:space="preserve">to reduce the distraction </w:t>
      </w:r>
      <w:r w:rsidR="00FC1022" w:rsidRPr="00DE1140">
        <w:rPr>
          <w:rFonts w:ascii="Times New Roman" w:hAnsi="Times New Roman" w:cs="Times New Roman"/>
          <w:sz w:val="24"/>
          <w:szCs w:val="24"/>
        </w:rPr>
        <w:t xml:space="preserve">in their environment </w:t>
      </w:r>
      <w:r w:rsidR="00B840AF" w:rsidRPr="00DE1140">
        <w:rPr>
          <w:rFonts w:ascii="Times New Roman" w:hAnsi="Times New Roman" w:cs="Times New Roman"/>
          <w:sz w:val="24"/>
          <w:szCs w:val="24"/>
        </w:rPr>
        <w:t>and</w:t>
      </w:r>
      <w:r w:rsidR="00E959D9" w:rsidRPr="00DE1140">
        <w:rPr>
          <w:rFonts w:ascii="Times New Roman" w:hAnsi="Times New Roman" w:cs="Times New Roman"/>
          <w:sz w:val="24"/>
          <w:szCs w:val="24"/>
        </w:rPr>
        <w:t xml:space="preserve"> ensure st</w:t>
      </w:r>
      <w:r w:rsidR="00F16F42" w:rsidRPr="00DE1140">
        <w:rPr>
          <w:rFonts w:ascii="Times New Roman" w:hAnsi="Times New Roman" w:cs="Times New Roman"/>
          <w:sz w:val="24"/>
          <w:szCs w:val="24"/>
        </w:rPr>
        <w:t xml:space="preserve">udents get the </w:t>
      </w:r>
      <w:r w:rsidR="00794290" w:rsidRPr="00DE1140">
        <w:rPr>
          <w:rFonts w:ascii="Times New Roman" w:hAnsi="Times New Roman" w:cs="Times New Roman"/>
          <w:sz w:val="24"/>
          <w:szCs w:val="24"/>
        </w:rPr>
        <w:t xml:space="preserve">adaptive equipment required. </w:t>
      </w:r>
      <w:r w:rsidR="002E1F23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Ahmed (2018)</w:t>
      </w:r>
      <w:r w:rsidR="00642A09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984D54" w:rsidRPr="00DE1140">
        <w:rPr>
          <w:rFonts w:ascii="Times New Roman" w:hAnsi="Times New Roman" w:cs="Times New Roman"/>
          <w:sz w:val="24"/>
          <w:szCs w:val="24"/>
        </w:rPr>
        <w:t xml:space="preserve">stated that </w:t>
      </w:r>
      <w:r w:rsidR="00012DC9" w:rsidRPr="00DE1140">
        <w:rPr>
          <w:rFonts w:ascii="Times New Roman" w:hAnsi="Times New Roman" w:cs="Times New Roman"/>
          <w:sz w:val="24"/>
          <w:szCs w:val="24"/>
        </w:rPr>
        <w:t>faculty</w:t>
      </w:r>
      <w:r w:rsidR="0099085A" w:rsidRPr="00DE1140">
        <w:rPr>
          <w:rFonts w:ascii="Times New Roman" w:hAnsi="Times New Roman" w:cs="Times New Roman"/>
          <w:sz w:val="24"/>
          <w:szCs w:val="24"/>
        </w:rPr>
        <w:t xml:space="preserve"> members must </w:t>
      </w:r>
      <w:r w:rsidR="00E228EC" w:rsidRPr="00DE1140">
        <w:rPr>
          <w:rFonts w:ascii="Times New Roman" w:hAnsi="Times New Roman" w:cs="Times New Roman"/>
          <w:sz w:val="24"/>
          <w:szCs w:val="24"/>
        </w:rPr>
        <w:t xml:space="preserve">select the alternative </w:t>
      </w:r>
      <w:r w:rsidR="00A052F2" w:rsidRPr="00DE1140">
        <w:rPr>
          <w:rFonts w:ascii="Times New Roman" w:hAnsi="Times New Roman" w:cs="Times New Roman"/>
          <w:sz w:val="24"/>
          <w:szCs w:val="24"/>
        </w:rPr>
        <w:t>testing accommodation</w:t>
      </w:r>
      <w:r w:rsidR="00C30B32" w:rsidRPr="00DE1140">
        <w:rPr>
          <w:rFonts w:ascii="Times New Roman" w:hAnsi="Times New Roman" w:cs="Times New Roman"/>
          <w:sz w:val="24"/>
          <w:szCs w:val="24"/>
        </w:rPr>
        <w:t xml:space="preserve">s </w:t>
      </w:r>
      <w:r w:rsidR="00EF4637" w:rsidRPr="00DE1140">
        <w:rPr>
          <w:rFonts w:ascii="Times New Roman" w:hAnsi="Times New Roman" w:cs="Times New Roman"/>
          <w:sz w:val="24"/>
          <w:szCs w:val="24"/>
        </w:rPr>
        <w:t xml:space="preserve">either </w:t>
      </w:r>
      <w:r w:rsidR="00DD2E95" w:rsidRPr="00DE1140">
        <w:rPr>
          <w:rFonts w:ascii="Times New Roman" w:hAnsi="Times New Roman" w:cs="Times New Roman"/>
          <w:sz w:val="24"/>
          <w:szCs w:val="24"/>
        </w:rPr>
        <w:t>through their department o</w:t>
      </w:r>
      <w:r w:rsidR="001F5951" w:rsidRPr="00DE1140">
        <w:rPr>
          <w:rFonts w:ascii="Times New Roman" w:hAnsi="Times New Roman" w:cs="Times New Roman"/>
          <w:sz w:val="24"/>
          <w:szCs w:val="24"/>
        </w:rPr>
        <w:t xml:space="preserve">r </w:t>
      </w:r>
      <w:r w:rsidR="007524D3" w:rsidRPr="00DE1140">
        <w:rPr>
          <w:rFonts w:ascii="Times New Roman" w:hAnsi="Times New Roman" w:cs="Times New Roman"/>
          <w:sz w:val="24"/>
          <w:szCs w:val="24"/>
        </w:rPr>
        <w:t xml:space="preserve">use the </w:t>
      </w:r>
      <w:r w:rsidR="007524D3" w:rsidRPr="00DE1140">
        <w:rPr>
          <w:rFonts w:ascii="Times New Roman" w:hAnsi="Times New Roman" w:cs="Times New Roman"/>
          <w:sz w:val="24"/>
          <w:szCs w:val="24"/>
        </w:rPr>
        <w:lastRenderedPageBreak/>
        <w:t xml:space="preserve">Disability </w:t>
      </w:r>
      <w:r w:rsidR="00B6796F" w:rsidRPr="00DE1140">
        <w:rPr>
          <w:rFonts w:ascii="Times New Roman" w:hAnsi="Times New Roman" w:cs="Times New Roman"/>
          <w:sz w:val="24"/>
          <w:szCs w:val="24"/>
        </w:rPr>
        <w:t xml:space="preserve">Resources </w:t>
      </w:r>
      <w:r w:rsidR="00DA0B47" w:rsidRPr="00DE1140">
        <w:rPr>
          <w:rFonts w:ascii="Times New Roman" w:hAnsi="Times New Roman" w:cs="Times New Roman"/>
          <w:sz w:val="24"/>
          <w:szCs w:val="24"/>
        </w:rPr>
        <w:t xml:space="preserve">testing </w:t>
      </w:r>
      <w:r w:rsidR="00C556C8" w:rsidRPr="00DE1140">
        <w:rPr>
          <w:rFonts w:ascii="Times New Roman" w:hAnsi="Times New Roman" w:cs="Times New Roman"/>
          <w:sz w:val="24"/>
          <w:szCs w:val="24"/>
        </w:rPr>
        <w:t xml:space="preserve">facility. </w:t>
      </w:r>
      <w:r w:rsidR="00DF630B" w:rsidRPr="00DE1140">
        <w:rPr>
          <w:rFonts w:ascii="Times New Roman" w:hAnsi="Times New Roman" w:cs="Times New Roman"/>
          <w:sz w:val="24"/>
          <w:szCs w:val="24"/>
        </w:rPr>
        <w:t>A</w:t>
      </w:r>
      <w:r w:rsidR="00D91598" w:rsidRPr="00DE1140">
        <w:rPr>
          <w:rFonts w:ascii="Times New Roman" w:hAnsi="Times New Roman" w:cs="Times New Roman"/>
          <w:sz w:val="24"/>
          <w:szCs w:val="24"/>
        </w:rPr>
        <w:t xml:space="preserve">lthough the </w:t>
      </w:r>
      <w:r w:rsidR="00542DC7" w:rsidRPr="00DE1140">
        <w:rPr>
          <w:rFonts w:ascii="Times New Roman" w:hAnsi="Times New Roman" w:cs="Times New Roman"/>
          <w:sz w:val="24"/>
          <w:szCs w:val="24"/>
        </w:rPr>
        <w:t>same</w:t>
      </w:r>
      <w:r w:rsidR="00D91598" w:rsidRPr="00DE1140">
        <w:rPr>
          <w:rFonts w:ascii="Times New Roman" w:hAnsi="Times New Roman" w:cs="Times New Roman"/>
          <w:sz w:val="24"/>
          <w:szCs w:val="24"/>
        </w:rPr>
        <w:t xml:space="preserve"> source added that the </w:t>
      </w:r>
      <w:r w:rsidR="002F6ABF" w:rsidRPr="00DE1140">
        <w:rPr>
          <w:rFonts w:ascii="Times New Roman" w:hAnsi="Times New Roman" w:cs="Times New Roman"/>
          <w:sz w:val="24"/>
          <w:szCs w:val="24"/>
        </w:rPr>
        <w:t xml:space="preserve">accommodation must be provided, </w:t>
      </w:r>
      <w:r w:rsidR="00BE3B1F" w:rsidRPr="00DE1140">
        <w:rPr>
          <w:rFonts w:ascii="Times New Roman" w:hAnsi="Times New Roman" w:cs="Times New Roman"/>
          <w:sz w:val="24"/>
          <w:szCs w:val="24"/>
        </w:rPr>
        <w:t xml:space="preserve">the faculty can </w:t>
      </w:r>
      <w:r w:rsidR="00BB2EBF" w:rsidRPr="00DE1140">
        <w:rPr>
          <w:rFonts w:ascii="Times New Roman" w:hAnsi="Times New Roman" w:cs="Times New Roman"/>
          <w:sz w:val="24"/>
          <w:szCs w:val="24"/>
        </w:rPr>
        <w:t>check</w:t>
      </w:r>
      <w:r w:rsidR="008E1D14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BB2EBF" w:rsidRPr="00DE1140">
        <w:rPr>
          <w:rFonts w:ascii="Times New Roman" w:hAnsi="Times New Roman" w:cs="Times New Roman"/>
          <w:sz w:val="24"/>
          <w:szCs w:val="24"/>
        </w:rPr>
        <w:t xml:space="preserve">with the </w:t>
      </w:r>
      <w:r w:rsidR="00304D42" w:rsidRPr="00DE1140">
        <w:rPr>
          <w:rFonts w:ascii="Times New Roman" w:hAnsi="Times New Roman" w:cs="Times New Roman"/>
          <w:sz w:val="24"/>
          <w:szCs w:val="24"/>
        </w:rPr>
        <w:t xml:space="preserve">testing coordinator </w:t>
      </w:r>
      <w:r w:rsidR="00BF5BFB" w:rsidRPr="00DE1140">
        <w:rPr>
          <w:rFonts w:ascii="Times New Roman" w:hAnsi="Times New Roman" w:cs="Times New Roman"/>
          <w:sz w:val="24"/>
          <w:szCs w:val="24"/>
        </w:rPr>
        <w:t xml:space="preserve">in disability </w:t>
      </w:r>
      <w:r w:rsidR="00174D2E" w:rsidRPr="00DE1140">
        <w:rPr>
          <w:rFonts w:ascii="Times New Roman" w:hAnsi="Times New Roman" w:cs="Times New Roman"/>
          <w:sz w:val="24"/>
          <w:szCs w:val="24"/>
        </w:rPr>
        <w:t>resource</w:t>
      </w:r>
      <w:r w:rsidR="005E65B4" w:rsidRPr="00DE1140">
        <w:rPr>
          <w:rFonts w:ascii="Times New Roman" w:hAnsi="Times New Roman" w:cs="Times New Roman"/>
          <w:sz w:val="24"/>
          <w:szCs w:val="24"/>
        </w:rPr>
        <w:t xml:space="preserve">s </w:t>
      </w:r>
      <w:r w:rsidR="00834174" w:rsidRPr="00DE1140">
        <w:rPr>
          <w:rFonts w:ascii="Times New Roman" w:hAnsi="Times New Roman" w:cs="Times New Roman"/>
          <w:sz w:val="24"/>
          <w:szCs w:val="24"/>
        </w:rPr>
        <w:t xml:space="preserve">concerning the </w:t>
      </w:r>
      <w:r w:rsidR="00A61222" w:rsidRPr="00DE1140">
        <w:rPr>
          <w:rFonts w:ascii="Times New Roman" w:hAnsi="Times New Roman" w:cs="Times New Roman"/>
          <w:sz w:val="24"/>
          <w:szCs w:val="24"/>
        </w:rPr>
        <w:t xml:space="preserve">suitable </w:t>
      </w:r>
      <w:r w:rsidR="00655529" w:rsidRPr="00DE1140">
        <w:rPr>
          <w:rFonts w:ascii="Times New Roman" w:hAnsi="Times New Roman" w:cs="Times New Roman"/>
          <w:sz w:val="24"/>
          <w:szCs w:val="24"/>
        </w:rPr>
        <w:t>accommodations</w:t>
      </w:r>
      <w:r w:rsidR="004C4691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51578A" w:rsidRPr="00DE1140">
        <w:rPr>
          <w:rFonts w:ascii="Times New Roman" w:hAnsi="Times New Roman" w:cs="Times New Roman"/>
          <w:sz w:val="24"/>
          <w:szCs w:val="24"/>
        </w:rPr>
        <w:t xml:space="preserve">and test </w:t>
      </w:r>
      <w:r w:rsidR="00F756ED" w:rsidRPr="00DE1140">
        <w:rPr>
          <w:rFonts w:ascii="Times New Roman" w:hAnsi="Times New Roman" w:cs="Times New Roman"/>
          <w:sz w:val="24"/>
          <w:szCs w:val="24"/>
        </w:rPr>
        <w:t>process</w:t>
      </w:r>
      <w:r w:rsidR="00837D95" w:rsidRPr="00DE1140">
        <w:rPr>
          <w:rFonts w:ascii="Times New Roman" w:hAnsi="Times New Roman" w:cs="Times New Roman"/>
          <w:sz w:val="24"/>
          <w:szCs w:val="24"/>
        </w:rPr>
        <w:t xml:space="preserve"> a</w:t>
      </w:r>
      <w:r w:rsidR="00542DC7" w:rsidRPr="00DE1140">
        <w:rPr>
          <w:rFonts w:ascii="Times New Roman" w:hAnsi="Times New Roman" w:cs="Times New Roman"/>
          <w:sz w:val="24"/>
          <w:szCs w:val="24"/>
        </w:rPr>
        <w:t>nd</w:t>
      </w:r>
      <w:r w:rsidR="00837D95" w:rsidRPr="00DE1140">
        <w:rPr>
          <w:rFonts w:ascii="Times New Roman" w:hAnsi="Times New Roman" w:cs="Times New Roman"/>
          <w:sz w:val="24"/>
          <w:szCs w:val="24"/>
        </w:rPr>
        <w:t xml:space="preserve"> restructuring.</w:t>
      </w:r>
      <w:r w:rsidR="00313B3E" w:rsidRPr="00DE1140">
        <w:rPr>
          <w:rFonts w:ascii="Times New Roman" w:hAnsi="Times New Roman" w:cs="Times New Roman"/>
          <w:sz w:val="24"/>
          <w:szCs w:val="24"/>
        </w:rPr>
        <w:t xml:space="preserve"> Lastly, </w:t>
      </w:r>
      <w:r w:rsidR="00BA401C" w:rsidRPr="00DE1140">
        <w:rPr>
          <w:rFonts w:ascii="Times New Roman" w:hAnsi="Times New Roman" w:cs="Times New Roman"/>
          <w:sz w:val="24"/>
          <w:szCs w:val="24"/>
        </w:rPr>
        <w:t xml:space="preserve">faculty </w:t>
      </w:r>
      <w:r w:rsidR="00C17BCA" w:rsidRPr="00DE1140">
        <w:rPr>
          <w:rFonts w:ascii="Times New Roman" w:hAnsi="Times New Roman" w:cs="Times New Roman"/>
          <w:sz w:val="24"/>
          <w:szCs w:val="24"/>
        </w:rPr>
        <w:t xml:space="preserve">members </w:t>
      </w:r>
      <w:r w:rsidR="00407BEF" w:rsidRPr="00DE1140">
        <w:rPr>
          <w:rFonts w:ascii="Times New Roman" w:hAnsi="Times New Roman" w:cs="Times New Roman"/>
          <w:sz w:val="24"/>
          <w:szCs w:val="24"/>
        </w:rPr>
        <w:t xml:space="preserve">are also responsible for </w:t>
      </w:r>
      <w:r w:rsidR="00980E1C" w:rsidRPr="00DE1140">
        <w:rPr>
          <w:rFonts w:ascii="Times New Roman" w:hAnsi="Times New Roman" w:cs="Times New Roman"/>
          <w:sz w:val="24"/>
          <w:szCs w:val="24"/>
        </w:rPr>
        <w:t>preserving</w:t>
      </w:r>
      <w:r w:rsidR="00A86723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4D6CF1" w:rsidRPr="00DE1140">
        <w:rPr>
          <w:rFonts w:ascii="Times New Roman" w:hAnsi="Times New Roman" w:cs="Times New Roman"/>
          <w:sz w:val="24"/>
          <w:szCs w:val="24"/>
        </w:rPr>
        <w:t xml:space="preserve">proper </w:t>
      </w:r>
      <w:r w:rsidR="00801A83" w:rsidRPr="00DE1140">
        <w:rPr>
          <w:rFonts w:ascii="Times New Roman" w:hAnsi="Times New Roman" w:cs="Times New Roman"/>
          <w:sz w:val="24"/>
          <w:szCs w:val="24"/>
        </w:rPr>
        <w:t xml:space="preserve">confidentiality </w:t>
      </w:r>
      <w:r w:rsidR="002261B6" w:rsidRPr="00DE1140">
        <w:rPr>
          <w:rFonts w:ascii="Times New Roman" w:hAnsi="Times New Roman" w:cs="Times New Roman"/>
          <w:sz w:val="24"/>
          <w:szCs w:val="24"/>
        </w:rPr>
        <w:t xml:space="preserve">of records </w:t>
      </w:r>
      <w:r w:rsidR="00875606" w:rsidRPr="00DE1140">
        <w:rPr>
          <w:rFonts w:ascii="Times New Roman" w:hAnsi="Times New Roman" w:cs="Times New Roman"/>
          <w:sz w:val="24"/>
          <w:szCs w:val="24"/>
        </w:rPr>
        <w:t xml:space="preserve">regarding disabled students </w:t>
      </w:r>
      <w:r w:rsidR="00DB146A" w:rsidRPr="00DE1140">
        <w:rPr>
          <w:rFonts w:ascii="Times New Roman" w:hAnsi="Times New Roman" w:cs="Times New Roman"/>
          <w:sz w:val="24"/>
          <w:szCs w:val="24"/>
        </w:rPr>
        <w:t xml:space="preserve">apart from when </w:t>
      </w:r>
      <w:r w:rsidR="00880083" w:rsidRPr="00DE1140">
        <w:rPr>
          <w:rFonts w:ascii="Times New Roman" w:hAnsi="Times New Roman" w:cs="Times New Roman"/>
          <w:sz w:val="24"/>
          <w:szCs w:val="24"/>
        </w:rPr>
        <w:t xml:space="preserve">disclosure </w:t>
      </w:r>
      <w:r w:rsidR="003F528C" w:rsidRPr="00DE1140">
        <w:rPr>
          <w:rFonts w:ascii="Times New Roman" w:hAnsi="Times New Roman" w:cs="Times New Roman"/>
          <w:sz w:val="24"/>
          <w:szCs w:val="24"/>
        </w:rPr>
        <w:t>is needed by law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3F528C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473978" w:rsidRPr="00DE1140">
        <w:rPr>
          <w:rFonts w:ascii="Times New Roman" w:hAnsi="Times New Roman" w:cs="Times New Roman"/>
          <w:sz w:val="24"/>
          <w:szCs w:val="24"/>
        </w:rPr>
        <w:t xml:space="preserve">or the student </w:t>
      </w:r>
      <w:r w:rsidR="00460B20" w:rsidRPr="00DE1140">
        <w:rPr>
          <w:rFonts w:ascii="Times New Roman" w:hAnsi="Times New Roman" w:cs="Times New Roman"/>
          <w:sz w:val="24"/>
          <w:szCs w:val="24"/>
        </w:rPr>
        <w:t xml:space="preserve">has </w:t>
      </w:r>
      <w:r w:rsidR="00727A3C" w:rsidRPr="00DE1140">
        <w:rPr>
          <w:rFonts w:ascii="Times New Roman" w:hAnsi="Times New Roman" w:cs="Times New Roman"/>
          <w:sz w:val="24"/>
          <w:szCs w:val="24"/>
        </w:rPr>
        <w:t>approved</w:t>
      </w:r>
      <w:r w:rsidR="00460B20" w:rsidRPr="00DE11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708C9BC" w14:textId="5ABFC976" w:rsidR="00BC48D8" w:rsidRPr="00DE1140" w:rsidRDefault="008D60B0" w:rsidP="00B055D5">
      <w:pPr>
        <w:spacing w:line="480" w:lineRule="auto"/>
        <w:ind w:firstLine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How </w:t>
      </w:r>
      <w:r w:rsidR="00F860D7" w:rsidRPr="00DE1140">
        <w:rPr>
          <w:rFonts w:ascii="Times New Roman" w:hAnsi="Times New Roman" w:cs="Times New Roman"/>
          <w:b/>
          <w:bCs/>
          <w:sz w:val="24"/>
          <w:szCs w:val="24"/>
        </w:rPr>
        <w:t>University Decisions Are Made Regarding Appropriate Accommodations</w:t>
      </w:r>
    </w:p>
    <w:p w14:paraId="0E31FBEB" w14:textId="385B9EBA" w:rsidR="00CF1D5F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EE056E" w:rsidRPr="00DE1140">
        <w:rPr>
          <w:rFonts w:ascii="Times New Roman" w:hAnsi="Times New Roman" w:cs="Times New Roman"/>
          <w:sz w:val="24"/>
          <w:szCs w:val="24"/>
        </w:rPr>
        <w:t xml:space="preserve">University will need to </w:t>
      </w:r>
      <w:r w:rsidR="00392D81" w:rsidRPr="00DE1140">
        <w:rPr>
          <w:rFonts w:ascii="Times New Roman" w:hAnsi="Times New Roman" w:cs="Times New Roman"/>
          <w:sz w:val="24"/>
          <w:szCs w:val="24"/>
        </w:rPr>
        <w:t xml:space="preserve">follow </w:t>
      </w:r>
      <w:r w:rsidR="004B56BD" w:rsidRPr="00DE1140">
        <w:rPr>
          <w:rFonts w:ascii="Times New Roman" w:hAnsi="Times New Roman" w:cs="Times New Roman"/>
          <w:sz w:val="24"/>
          <w:szCs w:val="24"/>
        </w:rPr>
        <w:t xml:space="preserve">a </w:t>
      </w:r>
      <w:r w:rsidR="00EF60A2" w:rsidRPr="00DE1140">
        <w:rPr>
          <w:rFonts w:ascii="Times New Roman" w:hAnsi="Times New Roman" w:cs="Times New Roman"/>
          <w:sz w:val="24"/>
          <w:szCs w:val="24"/>
        </w:rPr>
        <w:t xml:space="preserve">great </w:t>
      </w:r>
      <w:r w:rsidR="0076291D" w:rsidRPr="00DE1140">
        <w:rPr>
          <w:rFonts w:ascii="Times New Roman" w:hAnsi="Times New Roman" w:cs="Times New Roman"/>
          <w:sz w:val="24"/>
          <w:szCs w:val="24"/>
        </w:rPr>
        <w:t>decision-making</w:t>
      </w:r>
      <w:r w:rsidR="00565A25" w:rsidRPr="00DE1140">
        <w:rPr>
          <w:rFonts w:ascii="Times New Roman" w:hAnsi="Times New Roman" w:cs="Times New Roman"/>
          <w:sz w:val="24"/>
          <w:szCs w:val="24"/>
        </w:rPr>
        <w:t xml:space="preserve"> process </w:t>
      </w:r>
      <w:r w:rsidR="00C962E3" w:rsidRPr="00DE1140">
        <w:rPr>
          <w:rFonts w:ascii="Times New Roman" w:hAnsi="Times New Roman" w:cs="Times New Roman"/>
          <w:sz w:val="24"/>
          <w:szCs w:val="24"/>
        </w:rPr>
        <w:t xml:space="preserve">on appropriate accommodation. </w:t>
      </w:r>
      <w:r w:rsidR="00DF630B" w:rsidRPr="00DE1140">
        <w:rPr>
          <w:rFonts w:ascii="Times New Roman" w:hAnsi="Times New Roman" w:cs="Times New Roman"/>
          <w:sz w:val="24"/>
          <w:szCs w:val="24"/>
        </w:rPr>
        <w:t>T</w:t>
      </w:r>
      <w:r w:rsidR="00CD71A4" w:rsidRPr="00DE1140">
        <w:rPr>
          <w:rFonts w:ascii="Times New Roman" w:hAnsi="Times New Roman" w:cs="Times New Roman"/>
          <w:sz w:val="24"/>
          <w:szCs w:val="24"/>
        </w:rPr>
        <w:t>he</w:t>
      </w:r>
      <w:r w:rsidR="004A3DFB" w:rsidRPr="00DE1140">
        <w:rPr>
          <w:rFonts w:ascii="Times New Roman" w:hAnsi="Times New Roman" w:cs="Times New Roman"/>
          <w:sz w:val="24"/>
          <w:szCs w:val="24"/>
        </w:rPr>
        <w:t xml:space="preserve"> first process in </w:t>
      </w:r>
      <w:r w:rsidR="00A622BE" w:rsidRPr="00DE1140">
        <w:rPr>
          <w:rFonts w:ascii="Times New Roman" w:hAnsi="Times New Roman" w:cs="Times New Roman"/>
          <w:sz w:val="24"/>
          <w:szCs w:val="24"/>
        </w:rPr>
        <w:t xml:space="preserve">accommodation decision-making is </w:t>
      </w:r>
      <w:r w:rsidR="00486B22" w:rsidRPr="00DE1140">
        <w:rPr>
          <w:rFonts w:ascii="Times New Roman" w:hAnsi="Times New Roman" w:cs="Times New Roman"/>
          <w:sz w:val="24"/>
          <w:szCs w:val="24"/>
        </w:rPr>
        <w:t xml:space="preserve">to </w:t>
      </w:r>
      <w:r w:rsidR="0053785F" w:rsidRPr="00DE1140">
        <w:rPr>
          <w:rFonts w:ascii="Times New Roman" w:hAnsi="Times New Roman" w:cs="Times New Roman"/>
          <w:sz w:val="24"/>
          <w:szCs w:val="24"/>
        </w:rPr>
        <w:t xml:space="preserve">initiate it by </w:t>
      </w:r>
      <w:r w:rsidR="00BF3ADB" w:rsidRPr="00DE1140">
        <w:rPr>
          <w:rFonts w:ascii="Times New Roman" w:hAnsi="Times New Roman" w:cs="Times New Roman"/>
          <w:sz w:val="24"/>
          <w:szCs w:val="24"/>
        </w:rPr>
        <w:t>asking if t</w:t>
      </w:r>
      <w:r w:rsidR="001A43D1" w:rsidRPr="00DE1140">
        <w:rPr>
          <w:rFonts w:ascii="Times New Roman" w:hAnsi="Times New Roman" w:cs="Times New Roman"/>
          <w:sz w:val="24"/>
          <w:szCs w:val="24"/>
        </w:rPr>
        <w:t>he student utilizes the</w:t>
      </w:r>
      <w:r w:rsidR="00CB2D0B" w:rsidRPr="00DE1140">
        <w:rPr>
          <w:rFonts w:ascii="Times New Roman" w:hAnsi="Times New Roman" w:cs="Times New Roman"/>
          <w:sz w:val="24"/>
          <w:szCs w:val="24"/>
        </w:rPr>
        <w:t xml:space="preserve"> classroom accommodation </w:t>
      </w:r>
      <w:r w:rsidR="007F0734" w:rsidRPr="00DE1140">
        <w:rPr>
          <w:rFonts w:ascii="Times New Roman" w:hAnsi="Times New Roman" w:cs="Times New Roman"/>
          <w:sz w:val="24"/>
          <w:szCs w:val="24"/>
        </w:rPr>
        <w:t xml:space="preserve">with a </w:t>
      </w:r>
      <w:r w:rsidR="00596996" w:rsidRPr="00DE1140">
        <w:rPr>
          <w:rFonts w:ascii="Times New Roman" w:hAnsi="Times New Roman" w:cs="Times New Roman"/>
          <w:sz w:val="24"/>
          <w:szCs w:val="24"/>
        </w:rPr>
        <w:t xml:space="preserve">specific </w:t>
      </w:r>
      <w:r w:rsidR="00E87538" w:rsidRPr="00DE1140">
        <w:rPr>
          <w:rFonts w:ascii="Times New Roman" w:hAnsi="Times New Roman" w:cs="Times New Roman"/>
          <w:sz w:val="24"/>
          <w:szCs w:val="24"/>
        </w:rPr>
        <w:t xml:space="preserve">subject. </w:t>
      </w:r>
      <w:r w:rsidR="00797748" w:rsidRPr="00DE1140">
        <w:rPr>
          <w:rFonts w:ascii="Times New Roman" w:hAnsi="Times New Roman" w:cs="Times New Roman"/>
          <w:sz w:val="24"/>
          <w:szCs w:val="24"/>
        </w:rPr>
        <w:t>Therefore,</w:t>
      </w:r>
      <w:r w:rsidR="00EC7EC9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277FFB" w:rsidRPr="00DE1140">
        <w:rPr>
          <w:rFonts w:ascii="Times New Roman" w:hAnsi="Times New Roman" w:cs="Times New Roman"/>
          <w:sz w:val="24"/>
          <w:szCs w:val="24"/>
        </w:rPr>
        <w:t xml:space="preserve">if they </w:t>
      </w:r>
      <w:r w:rsidR="00927217" w:rsidRPr="00DE1140">
        <w:rPr>
          <w:rFonts w:ascii="Times New Roman" w:hAnsi="Times New Roman" w:cs="Times New Roman"/>
          <w:sz w:val="24"/>
          <w:szCs w:val="24"/>
        </w:rPr>
        <w:t xml:space="preserve">are not using, then </w:t>
      </w:r>
      <w:r w:rsidR="00217DC3" w:rsidRPr="00DE1140">
        <w:rPr>
          <w:rFonts w:ascii="Times New Roman" w:hAnsi="Times New Roman" w:cs="Times New Roman"/>
          <w:sz w:val="24"/>
          <w:szCs w:val="24"/>
        </w:rPr>
        <w:t xml:space="preserve">the </w:t>
      </w:r>
      <w:r w:rsidR="000C6833" w:rsidRPr="00DE1140">
        <w:rPr>
          <w:rFonts w:ascii="Times New Roman" w:hAnsi="Times New Roman" w:cs="Times New Roman"/>
          <w:sz w:val="24"/>
          <w:szCs w:val="24"/>
        </w:rPr>
        <w:t xml:space="preserve">accommodation is not </w:t>
      </w:r>
      <w:r w:rsidR="00882502" w:rsidRPr="00DE1140">
        <w:rPr>
          <w:rFonts w:ascii="Times New Roman" w:hAnsi="Times New Roman" w:cs="Times New Roman"/>
          <w:sz w:val="24"/>
          <w:szCs w:val="24"/>
        </w:rPr>
        <w:t xml:space="preserve">suitable; </w:t>
      </w:r>
      <w:r w:rsidR="00A46C13" w:rsidRPr="00DE1140">
        <w:rPr>
          <w:rFonts w:ascii="Times New Roman" w:hAnsi="Times New Roman" w:cs="Times New Roman"/>
          <w:sz w:val="24"/>
          <w:szCs w:val="24"/>
        </w:rPr>
        <w:t xml:space="preserve">however, </w:t>
      </w:r>
      <w:r w:rsidR="00E51314" w:rsidRPr="00DE1140">
        <w:rPr>
          <w:rFonts w:ascii="Times New Roman" w:hAnsi="Times New Roman" w:cs="Times New Roman"/>
          <w:sz w:val="24"/>
          <w:szCs w:val="24"/>
        </w:rPr>
        <w:t>the</w:t>
      </w:r>
      <w:r w:rsidR="000A5496" w:rsidRPr="00DE1140">
        <w:rPr>
          <w:rFonts w:ascii="Times New Roman" w:hAnsi="Times New Roman" w:cs="Times New Roman"/>
          <w:sz w:val="24"/>
          <w:szCs w:val="24"/>
        </w:rPr>
        <w:t xml:space="preserve"> University will have to </w:t>
      </w:r>
      <w:r w:rsidR="002E5361" w:rsidRPr="00DE1140">
        <w:rPr>
          <w:rFonts w:ascii="Times New Roman" w:hAnsi="Times New Roman" w:cs="Times New Roman"/>
          <w:sz w:val="24"/>
          <w:szCs w:val="24"/>
        </w:rPr>
        <w:t xml:space="preserve">check if the </w:t>
      </w:r>
      <w:r w:rsidR="00ED28A9" w:rsidRPr="00DE1140">
        <w:rPr>
          <w:rFonts w:ascii="Times New Roman" w:hAnsi="Times New Roman" w:cs="Times New Roman"/>
          <w:sz w:val="24"/>
          <w:szCs w:val="24"/>
        </w:rPr>
        <w:t xml:space="preserve">accommodation </w:t>
      </w:r>
      <w:r w:rsidR="00797748" w:rsidRPr="00DE1140">
        <w:rPr>
          <w:rFonts w:ascii="Times New Roman" w:hAnsi="Times New Roman" w:cs="Times New Roman"/>
          <w:sz w:val="24"/>
          <w:szCs w:val="24"/>
        </w:rPr>
        <w:t>assists</w:t>
      </w:r>
      <w:r w:rsidR="00C73548" w:rsidRPr="00DE1140">
        <w:rPr>
          <w:rFonts w:ascii="Times New Roman" w:hAnsi="Times New Roman" w:cs="Times New Roman"/>
          <w:sz w:val="24"/>
          <w:szCs w:val="24"/>
        </w:rPr>
        <w:t xml:space="preserve"> the student in the </w:t>
      </w:r>
      <w:r w:rsidR="000854CF" w:rsidRPr="00DE1140">
        <w:rPr>
          <w:rFonts w:ascii="Times New Roman" w:hAnsi="Times New Roman" w:cs="Times New Roman"/>
          <w:sz w:val="24"/>
          <w:szCs w:val="24"/>
        </w:rPr>
        <w:t>classroom</w:t>
      </w:r>
      <w:r w:rsidR="00C73548" w:rsidRPr="00DE11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1C3CB1D" w14:textId="4BFE12F2" w:rsidR="00727A3C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Moreover, </w:t>
      </w:r>
      <w:r w:rsidR="000854CF" w:rsidRPr="00DE1140">
        <w:rPr>
          <w:rFonts w:ascii="Times New Roman" w:hAnsi="Times New Roman" w:cs="Times New Roman"/>
          <w:sz w:val="24"/>
          <w:szCs w:val="24"/>
        </w:rPr>
        <w:t xml:space="preserve">suppose the University realizes that </w:t>
      </w:r>
      <w:r w:rsidR="000D4622" w:rsidRPr="00DE1140">
        <w:rPr>
          <w:rFonts w:ascii="Times New Roman" w:hAnsi="Times New Roman" w:cs="Times New Roman"/>
          <w:sz w:val="24"/>
          <w:szCs w:val="24"/>
        </w:rPr>
        <w:t xml:space="preserve">the accommodation is not helping the student. In that case, </w:t>
      </w:r>
      <w:r w:rsidR="00603514" w:rsidRPr="00DE1140">
        <w:rPr>
          <w:rFonts w:ascii="Times New Roman" w:hAnsi="Times New Roman" w:cs="Times New Roman"/>
          <w:sz w:val="24"/>
          <w:szCs w:val="24"/>
        </w:rPr>
        <w:t xml:space="preserve">it will </w:t>
      </w:r>
      <w:r w:rsidR="00FC1CE2" w:rsidRPr="00DE1140">
        <w:rPr>
          <w:rFonts w:ascii="Times New Roman" w:hAnsi="Times New Roman" w:cs="Times New Roman"/>
          <w:sz w:val="24"/>
          <w:szCs w:val="24"/>
        </w:rPr>
        <w:t>not be implemented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FC1CE2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D730D8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D351F4" w:rsidRPr="00DE1140">
        <w:rPr>
          <w:rFonts w:ascii="Times New Roman" w:hAnsi="Times New Roman" w:cs="Times New Roman"/>
          <w:sz w:val="24"/>
          <w:szCs w:val="24"/>
        </w:rPr>
        <w:t xml:space="preserve">if they are unsure, </w:t>
      </w:r>
      <w:r w:rsidR="000B0C22" w:rsidRPr="00DE1140">
        <w:rPr>
          <w:rFonts w:ascii="Times New Roman" w:hAnsi="Times New Roman" w:cs="Times New Roman"/>
          <w:sz w:val="24"/>
          <w:szCs w:val="24"/>
        </w:rPr>
        <w:t xml:space="preserve">they will have to </w:t>
      </w:r>
      <w:r w:rsidR="007F35FE" w:rsidRPr="00DE1140">
        <w:rPr>
          <w:rFonts w:ascii="Times New Roman" w:hAnsi="Times New Roman" w:cs="Times New Roman"/>
          <w:sz w:val="24"/>
          <w:szCs w:val="24"/>
        </w:rPr>
        <w:t xml:space="preserve">test the student </w:t>
      </w:r>
      <w:r w:rsidR="002A0C8C" w:rsidRPr="00DE1140">
        <w:rPr>
          <w:rFonts w:ascii="Times New Roman" w:hAnsi="Times New Roman" w:cs="Times New Roman"/>
          <w:sz w:val="24"/>
          <w:szCs w:val="24"/>
        </w:rPr>
        <w:t>two times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2A0C8C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554E3D" w:rsidRPr="00DE1140">
        <w:rPr>
          <w:rFonts w:ascii="Times New Roman" w:hAnsi="Times New Roman" w:cs="Times New Roman"/>
          <w:sz w:val="24"/>
          <w:szCs w:val="24"/>
        </w:rPr>
        <w:t>one with</w:t>
      </w:r>
      <w:r w:rsidR="004A0F3C" w:rsidRPr="00DE1140">
        <w:rPr>
          <w:rFonts w:ascii="Times New Roman" w:hAnsi="Times New Roman" w:cs="Times New Roman"/>
          <w:sz w:val="24"/>
          <w:szCs w:val="24"/>
        </w:rPr>
        <w:t xml:space="preserve">out accommodation and the </w:t>
      </w:r>
      <w:r w:rsidR="00C369C8" w:rsidRPr="00DE1140">
        <w:rPr>
          <w:rFonts w:ascii="Times New Roman" w:hAnsi="Times New Roman" w:cs="Times New Roman"/>
          <w:sz w:val="24"/>
          <w:szCs w:val="24"/>
        </w:rPr>
        <w:t xml:space="preserve">other with it </w:t>
      </w:r>
      <w:r w:rsidR="00945ACD" w:rsidRPr="00DE1140">
        <w:rPr>
          <w:rFonts w:ascii="Times New Roman" w:hAnsi="Times New Roman" w:cs="Times New Roman"/>
          <w:sz w:val="24"/>
          <w:szCs w:val="24"/>
        </w:rPr>
        <w:t xml:space="preserve">to realize </w:t>
      </w:r>
      <w:r w:rsidR="00817630" w:rsidRPr="00DE1140">
        <w:rPr>
          <w:rFonts w:ascii="Times New Roman" w:hAnsi="Times New Roman" w:cs="Times New Roman"/>
          <w:sz w:val="24"/>
          <w:szCs w:val="24"/>
        </w:rPr>
        <w:t xml:space="preserve">if it helps them. </w:t>
      </w:r>
      <w:r w:rsidR="0064703F" w:rsidRPr="00DE1140">
        <w:rPr>
          <w:rFonts w:ascii="Times New Roman" w:hAnsi="Times New Roman" w:cs="Times New Roman"/>
          <w:sz w:val="24"/>
          <w:szCs w:val="24"/>
        </w:rPr>
        <w:t>N</w:t>
      </w:r>
      <w:r w:rsidR="0017439B" w:rsidRPr="00DE1140">
        <w:rPr>
          <w:rFonts w:ascii="Times New Roman" w:hAnsi="Times New Roman" w:cs="Times New Roman"/>
          <w:sz w:val="24"/>
          <w:szCs w:val="24"/>
        </w:rPr>
        <w:t xml:space="preserve">onetheless, </w:t>
      </w:r>
      <w:r w:rsidR="00E70C7D" w:rsidRPr="00DE1140">
        <w:rPr>
          <w:rFonts w:ascii="Times New Roman" w:hAnsi="Times New Roman" w:cs="Times New Roman"/>
          <w:sz w:val="24"/>
          <w:szCs w:val="24"/>
        </w:rPr>
        <w:t xml:space="preserve">suppose the </w:t>
      </w:r>
      <w:r w:rsidR="00542DC7" w:rsidRPr="00DE1140">
        <w:rPr>
          <w:rFonts w:ascii="Times New Roman" w:hAnsi="Times New Roman" w:cs="Times New Roman"/>
          <w:sz w:val="24"/>
          <w:szCs w:val="24"/>
        </w:rPr>
        <w:t>capacity</w:t>
      </w:r>
      <w:r w:rsidR="0014730C" w:rsidRPr="00DE1140">
        <w:rPr>
          <w:rFonts w:ascii="Times New Roman" w:hAnsi="Times New Roman" w:cs="Times New Roman"/>
          <w:sz w:val="24"/>
          <w:szCs w:val="24"/>
        </w:rPr>
        <w:t xml:space="preserve"> helped the student</w:t>
      </w:r>
      <w:r w:rsidR="00E509BF" w:rsidRPr="00DE1140">
        <w:rPr>
          <w:rFonts w:ascii="Times New Roman" w:hAnsi="Times New Roman" w:cs="Times New Roman"/>
          <w:sz w:val="24"/>
          <w:szCs w:val="24"/>
        </w:rPr>
        <w:t xml:space="preserve">. In that case, the University will </w:t>
      </w:r>
      <w:r w:rsidR="00AB7A08" w:rsidRPr="00DE1140">
        <w:rPr>
          <w:rFonts w:ascii="Times New Roman" w:hAnsi="Times New Roman" w:cs="Times New Roman"/>
          <w:sz w:val="24"/>
          <w:szCs w:val="24"/>
        </w:rPr>
        <w:t xml:space="preserve">decide if </w:t>
      </w:r>
      <w:r w:rsidR="00482C53" w:rsidRPr="00DE1140">
        <w:rPr>
          <w:rFonts w:ascii="Times New Roman" w:hAnsi="Times New Roman" w:cs="Times New Roman"/>
          <w:sz w:val="24"/>
          <w:szCs w:val="24"/>
        </w:rPr>
        <w:t xml:space="preserve">it </w:t>
      </w:r>
      <w:r w:rsidR="009C52C3" w:rsidRPr="00DE1140">
        <w:rPr>
          <w:rFonts w:ascii="Times New Roman" w:hAnsi="Times New Roman" w:cs="Times New Roman"/>
          <w:sz w:val="24"/>
          <w:szCs w:val="24"/>
        </w:rPr>
        <w:t xml:space="preserve">fits the </w:t>
      </w:r>
      <w:r w:rsidR="00604077" w:rsidRPr="00DE1140">
        <w:rPr>
          <w:rFonts w:ascii="Times New Roman" w:hAnsi="Times New Roman" w:cs="Times New Roman"/>
          <w:sz w:val="24"/>
          <w:szCs w:val="24"/>
        </w:rPr>
        <w:t xml:space="preserve">large-scale </w:t>
      </w:r>
      <w:r w:rsidR="0039073C" w:rsidRPr="00DE1140">
        <w:rPr>
          <w:rFonts w:ascii="Times New Roman" w:hAnsi="Times New Roman" w:cs="Times New Roman"/>
          <w:sz w:val="24"/>
          <w:szCs w:val="24"/>
        </w:rPr>
        <w:t xml:space="preserve">evaluation </w:t>
      </w:r>
      <w:r w:rsidR="00BB2B21" w:rsidRPr="00DE1140">
        <w:rPr>
          <w:rFonts w:ascii="Times New Roman" w:hAnsi="Times New Roman" w:cs="Times New Roman"/>
          <w:sz w:val="24"/>
          <w:szCs w:val="24"/>
        </w:rPr>
        <w:t xml:space="preserve">demands and then </w:t>
      </w:r>
      <w:r w:rsidR="00F96B11" w:rsidRPr="00DE1140">
        <w:rPr>
          <w:rFonts w:ascii="Times New Roman" w:hAnsi="Times New Roman" w:cs="Times New Roman"/>
          <w:sz w:val="24"/>
          <w:szCs w:val="24"/>
        </w:rPr>
        <w:t xml:space="preserve">if it is </w:t>
      </w:r>
      <w:r w:rsidR="002A7F9F" w:rsidRPr="00DE1140">
        <w:rPr>
          <w:rFonts w:ascii="Times New Roman" w:hAnsi="Times New Roman" w:cs="Times New Roman"/>
          <w:sz w:val="24"/>
          <w:szCs w:val="24"/>
        </w:rPr>
        <w:t>acceptable in the larg</w:t>
      </w:r>
      <w:r w:rsidR="00D17E41" w:rsidRPr="00DE1140">
        <w:rPr>
          <w:rFonts w:ascii="Times New Roman" w:hAnsi="Times New Roman" w:cs="Times New Roman"/>
          <w:sz w:val="24"/>
          <w:szCs w:val="24"/>
        </w:rPr>
        <w:t xml:space="preserve">e-scale </w:t>
      </w:r>
      <w:r w:rsidR="000809B8" w:rsidRPr="00DE1140">
        <w:rPr>
          <w:rFonts w:ascii="Times New Roman" w:hAnsi="Times New Roman" w:cs="Times New Roman"/>
          <w:sz w:val="24"/>
          <w:szCs w:val="24"/>
        </w:rPr>
        <w:t xml:space="preserve">examination. </w:t>
      </w:r>
      <w:r w:rsidR="00CC07DE" w:rsidRPr="00DE1140">
        <w:rPr>
          <w:rFonts w:ascii="Times New Roman" w:hAnsi="Times New Roman" w:cs="Times New Roman"/>
          <w:sz w:val="24"/>
          <w:szCs w:val="24"/>
        </w:rPr>
        <w:t xml:space="preserve">The final </w:t>
      </w:r>
      <w:r w:rsidR="00A60D0B" w:rsidRPr="00DE1140">
        <w:rPr>
          <w:rFonts w:ascii="Times New Roman" w:hAnsi="Times New Roman" w:cs="Times New Roman"/>
          <w:sz w:val="24"/>
          <w:szCs w:val="24"/>
        </w:rPr>
        <w:t>step</w:t>
      </w:r>
      <w:r w:rsidR="00BC40CF" w:rsidRPr="00DE1140">
        <w:rPr>
          <w:rFonts w:ascii="Times New Roman" w:hAnsi="Times New Roman" w:cs="Times New Roman"/>
          <w:sz w:val="24"/>
          <w:szCs w:val="24"/>
        </w:rPr>
        <w:t xml:space="preserve"> in decision making is to </w:t>
      </w:r>
      <w:r w:rsidR="00B73980" w:rsidRPr="00DE1140">
        <w:rPr>
          <w:rFonts w:ascii="Times New Roman" w:hAnsi="Times New Roman" w:cs="Times New Roman"/>
          <w:sz w:val="24"/>
          <w:szCs w:val="24"/>
        </w:rPr>
        <w:t xml:space="preserve">check </w:t>
      </w:r>
      <w:r w:rsidR="00397E3C" w:rsidRPr="00DE1140">
        <w:rPr>
          <w:rFonts w:ascii="Times New Roman" w:hAnsi="Times New Roman" w:cs="Times New Roman"/>
          <w:sz w:val="24"/>
          <w:szCs w:val="24"/>
        </w:rPr>
        <w:t xml:space="preserve">if the </w:t>
      </w:r>
      <w:r w:rsidR="00104B74" w:rsidRPr="00DE1140">
        <w:rPr>
          <w:rFonts w:ascii="Times New Roman" w:hAnsi="Times New Roman" w:cs="Times New Roman"/>
          <w:sz w:val="24"/>
          <w:szCs w:val="24"/>
        </w:rPr>
        <w:t xml:space="preserve">accommodation </w:t>
      </w:r>
      <w:r w:rsidR="00542DC7" w:rsidRPr="00DE1140">
        <w:rPr>
          <w:rFonts w:ascii="Times New Roman" w:hAnsi="Times New Roman" w:cs="Times New Roman"/>
          <w:sz w:val="24"/>
          <w:szCs w:val="24"/>
        </w:rPr>
        <w:t>provide</w:t>
      </w:r>
      <w:r w:rsidR="0018737B" w:rsidRPr="00DE1140">
        <w:rPr>
          <w:rFonts w:ascii="Times New Roman" w:hAnsi="Times New Roman" w:cs="Times New Roman"/>
          <w:sz w:val="24"/>
          <w:szCs w:val="24"/>
        </w:rPr>
        <w:t xml:space="preserve">s </w:t>
      </w:r>
      <w:r w:rsidR="0063003A" w:rsidRPr="00DE1140">
        <w:rPr>
          <w:rFonts w:ascii="Times New Roman" w:hAnsi="Times New Roman" w:cs="Times New Roman"/>
          <w:sz w:val="24"/>
          <w:szCs w:val="24"/>
        </w:rPr>
        <w:t xml:space="preserve">the state </w:t>
      </w:r>
      <w:r w:rsidR="003448E2" w:rsidRPr="00DE1140">
        <w:rPr>
          <w:rFonts w:ascii="Times New Roman" w:hAnsi="Times New Roman" w:cs="Times New Roman"/>
          <w:sz w:val="24"/>
          <w:szCs w:val="24"/>
        </w:rPr>
        <w:t xml:space="preserve">evaluation guidelines </w:t>
      </w:r>
      <w:r w:rsidR="008628E6" w:rsidRPr="00DE1140">
        <w:rPr>
          <w:rFonts w:ascii="Times New Roman" w:hAnsi="Times New Roman" w:cs="Times New Roman"/>
          <w:sz w:val="24"/>
          <w:szCs w:val="24"/>
        </w:rPr>
        <w:t>standards</w:t>
      </w:r>
      <w:r w:rsidR="00CC3672" w:rsidRPr="00DE1140">
        <w:rPr>
          <w:rFonts w:ascii="Times New Roman" w:hAnsi="Times New Roman" w:cs="Times New Roman"/>
          <w:sz w:val="24"/>
          <w:szCs w:val="24"/>
        </w:rPr>
        <w:t xml:space="preserve">. It will be </w:t>
      </w:r>
      <w:r w:rsidR="00F46D0E" w:rsidRPr="00DE1140">
        <w:rPr>
          <w:rFonts w:ascii="Times New Roman" w:hAnsi="Times New Roman" w:cs="Times New Roman"/>
          <w:sz w:val="24"/>
          <w:szCs w:val="24"/>
        </w:rPr>
        <w:t xml:space="preserve">decided to be appropriate and </w:t>
      </w:r>
      <w:r w:rsidR="00377120" w:rsidRPr="00DE1140">
        <w:rPr>
          <w:rFonts w:ascii="Times New Roman" w:hAnsi="Times New Roman" w:cs="Times New Roman"/>
          <w:sz w:val="24"/>
          <w:szCs w:val="24"/>
        </w:rPr>
        <w:t xml:space="preserve">discussed with </w:t>
      </w:r>
      <w:r w:rsidR="009D3525" w:rsidRPr="00DE1140">
        <w:rPr>
          <w:rFonts w:ascii="Times New Roman" w:hAnsi="Times New Roman" w:cs="Times New Roman"/>
          <w:sz w:val="24"/>
          <w:szCs w:val="24"/>
        </w:rPr>
        <w:t xml:space="preserve">the IEP </w:t>
      </w:r>
      <w:r w:rsidR="00B84185" w:rsidRPr="00DE1140">
        <w:rPr>
          <w:rFonts w:ascii="Times New Roman" w:hAnsi="Times New Roman" w:cs="Times New Roman"/>
          <w:sz w:val="24"/>
          <w:szCs w:val="24"/>
        </w:rPr>
        <w:t xml:space="preserve">team </w:t>
      </w:r>
      <w:r w:rsidR="002E232C" w:rsidRPr="00DE1140">
        <w:rPr>
          <w:rFonts w:ascii="Times New Roman" w:hAnsi="Times New Roman" w:cs="Times New Roman"/>
          <w:sz w:val="24"/>
          <w:szCs w:val="24"/>
        </w:rPr>
        <w:t xml:space="preserve">before </w:t>
      </w:r>
      <w:r w:rsidR="009C7799" w:rsidRPr="00DE1140">
        <w:rPr>
          <w:rFonts w:ascii="Times New Roman" w:hAnsi="Times New Roman" w:cs="Times New Roman"/>
          <w:sz w:val="24"/>
          <w:szCs w:val="24"/>
        </w:rPr>
        <w:t xml:space="preserve">making the </w:t>
      </w:r>
      <w:r w:rsidR="003C3A30" w:rsidRPr="00DE1140">
        <w:rPr>
          <w:rFonts w:ascii="Times New Roman" w:hAnsi="Times New Roman" w:cs="Times New Roman"/>
          <w:sz w:val="24"/>
          <w:szCs w:val="24"/>
        </w:rPr>
        <w:t>final decision.</w:t>
      </w:r>
    </w:p>
    <w:p w14:paraId="4C8DE8E2" w14:textId="0A434C05" w:rsidR="006E74AF" w:rsidRPr="00DE1140" w:rsidRDefault="008D60B0" w:rsidP="00B055D5">
      <w:pPr>
        <w:spacing w:line="480" w:lineRule="auto"/>
        <w:ind w:firstLine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How </w:t>
      </w:r>
      <w:r w:rsidR="00F860D7" w:rsidRPr="00DE1140">
        <w:rPr>
          <w:rFonts w:ascii="Times New Roman" w:hAnsi="Times New Roman" w:cs="Times New Roman"/>
          <w:b/>
          <w:bCs/>
          <w:sz w:val="24"/>
          <w:szCs w:val="24"/>
        </w:rPr>
        <w:t>the University as A Whole Support Students</w:t>
      </w:r>
      <w:r w:rsidR="00542DC7" w:rsidRPr="00DE1140"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="00F860D7"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 A</w:t>
      </w:r>
      <w:r w:rsidR="0079294F" w:rsidRPr="00DE1140">
        <w:rPr>
          <w:rFonts w:ascii="Times New Roman" w:hAnsi="Times New Roman" w:cs="Times New Roman"/>
          <w:b/>
          <w:bCs/>
          <w:sz w:val="24"/>
          <w:szCs w:val="24"/>
        </w:rPr>
        <w:t>ccommodation</w:t>
      </w:r>
    </w:p>
    <w:p w14:paraId="1CAAF7CE" w14:textId="40FF7156" w:rsidR="002E1290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The </w:t>
      </w:r>
      <w:r w:rsidR="000F1702" w:rsidRPr="00DE1140">
        <w:rPr>
          <w:rFonts w:ascii="Times New Roman" w:hAnsi="Times New Roman" w:cs="Times New Roman"/>
          <w:sz w:val="24"/>
          <w:szCs w:val="24"/>
        </w:rPr>
        <w:t>University p</w:t>
      </w:r>
      <w:r w:rsidR="00C959A2" w:rsidRPr="00DE1140">
        <w:rPr>
          <w:rFonts w:ascii="Times New Roman" w:hAnsi="Times New Roman" w:cs="Times New Roman"/>
          <w:sz w:val="24"/>
          <w:szCs w:val="24"/>
        </w:rPr>
        <w:t xml:space="preserve">lays </w:t>
      </w:r>
      <w:r w:rsidR="00A11B08" w:rsidRPr="00DE1140">
        <w:rPr>
          <w:rFonts w:ascii="Times New Roman" w:hAnsi="Times New Roman" w:cs="Times New Roman"/>
          <w:sz w:val="24"/>
          <w:szCs w:val="24"/>
        </w:rPr>
        <w:t>a</w:t>
      </w:r>
      <w:r w:rsidR="00C959A2" w:rsidRPr="00DE1140">
        <w:rPr>
          <w:rFonts w:ascii="Times New Roman" w:hAnsi="Times New Roman" w:cs="Times New Roman"/>
          <w:sz w:val="24"/>
          <w:szCs w:val="24"/>
        </w:rPr>
        <w:t xml:space="preserve"> critical role </w:t>
      </w:r>
      <w:r w:rsidR="00600C32" w:rsidRPr="00DE1140">
        <w:rPr>
          <w:rFonts w:ascii="Times New Roman" w:hAnsi="Times New Roman" w:cs="Times New Roman"/>
          <w:sz w:val="24"/>
          <w:szCs w:val="24"/>
        </w:rPr>
        <w:t xml:space="preserve">in </w:t>
      </w:r>
      <w:r w:rsidR="00831494" w:rsidRPr="00DE1140">
        <w:rPr>
          <w:rFonts w:ascii="Times New Roman" w:hAnsi="Times New Roman" w:cs="Times New Roman"/>
          <w:sz w:val="24"/>
          <w:szCs w:val="24"/>
        </w:rPr>
        <w:t xml:space="preserve">enhancing and </w:t>
      </w:r>
      <w:r w:rsidR="006C0B02" w:rsidRPr="00DE1140">
        <w:rPr>
          <w:rFonts w:ascii="Times New Roman" w:hAnsi="Times New Roman" w:cs="Times New Roman"/>
          <w:sz w:val="24"/>
          <w:szCs w:val="24"/>
        </w:rPr>
        <w:t xml:space="preserve">supporting </w:t>
      </w:r>
      <w:r w:rsidR="00E74150" w:rsidRPr="00DE1140">
        <w:rPr>
          <w:rFonts w:ascii="Times New Roman" w:hAnsi="Times New Roman" w:cs="Times New Roman"/>
          <w:sz w:val="24"/>
          <w:szCs w:val="24"/>
        </w:rPr>
        <w:t>accommodations</w:t>
      </w:r>
      <w:r w:rsidR="008E4FAA" w:rsidRPr="00DE1140">
        <w:rPr>
          <w:rFonts w:ascii="Times New Roman" w:hAnsi="Times New Roman" w:cs="Times New Roman"/>
          <w:sz w:val="24"/>
          <w:szCs w:val="24"/>
        </w:rPr>
        <w:t xml:space="preserve"> for students with disabilities. </w:t>
      </w:r>
      <w:r w:rsidR="009F35FC" w:rsidRPr="00DE1140">
        <w:rPr>
          <w:rFonts w:ascii="Times New Roman" w:hAnsi="Times New Roman" w:cs="Times New Roman"/>
          <w:sz w:val="24"/>
          <w:szCs w:val="24"/>
        </w:rPr>
        <w:t xml:space="preserve">Although </w:t>
      </w:r>
      <w:r w:rsidR="00542DC7" w:rsidRPr="00DE1140">
        <w:rPr>
          <w:rFonts w:ascii="Times New Roman" w:hAnsi="Times New Roman" w:cs="Times New Roman"/>
          <w:sz w:val="24"/>
          <w:szCs w:val="24"/>
        </w:rPr>
        <w:t>capacitie</w:t>
      </w:r>
      <w:r w:rsidR="00E74150" w:rsidRPr="00DE1140">
        <w:rPr>
          <w:rFonts w:ascii="Times New Roman" w:hAnsi="Times New Roman" w:cs="Times New Roman"/>
          <w:sz w:val="24"/>
          <w:szCs w:val="24"/>
        </w:rPr>
        <w:t>s</w:t>
      </w:r>
      <w:r w:rsidR="009F35FC" w:rsidRPr="00DE1140">
        <w:rPr>
          <w:rFonts w:ascii="Times New Roman" w:hAnsi="Times New Roman" w:cs="Times New Roman"/>
          <w:sz w:val="24"/>
          <w:szCs w:val="24"/>
        </w:rPr>
        <w:t xml:space="preserve"> will vary depending on the</w:t>
      </w:r>
      <w:r w:rsidR="00E74150" w:rsidRPr="00DE1140">
        <w:rPr>
          <w:rFonts w:ascii="Times New Roman" w:hAnsi="Times New Roman" w:cs="Times New Roman"/>
          <w:sz w:val="24"/>
          <w:szCs w:val="24"/>
        </w:rPr>
        <w:t xml:space="preserve"> nature of the d</w:t>
      </w:r>
      <w:r w:rsidR="00556FF3" w:rsidRPr="00DE1140">
        <w:rPr>
          <w:rFonts w:ascii="Times New Roman" w:hAnsi="Times New Roman" w:cs="Times New Roman"/>
          <w:sz w:val="24"/>
          <w:szCs w:val="24"/>
        </w:rPr>
        <w:t>isabilit</w:t>
      </w:r>
      <w:r w:rsidR="008315BF" w:rsidRPr="00DE1140">
        <w:rPr>
          <w:rFonts w:ascii="Times New Roman" w:hAnsi="Times New Roman" w:cs="Times New Roman"/>
          <w:sz w:val="24"/>
          <w:szCs w:val="24"/>
        </w:rPr>
        <w:t xml:space="preserve">y, </w:t>
      </w:r>
      <w:r w:rsidR="00D67FAA" w:rsidRPr="00DE1140">
        <w:rPr>
          <w:rFonts w:ascii="Times New Roman" w:hAnsi="Times New Roman" w:cs="Times New Roman"/>
          <w:sz w:val="24"/>
          <w:szCs w:val="24"/>
        </w:rPr>
        <w:t xml:space="preserve">the </w:t>
      </w:r>
      <w:r w:rsidR="00D67FAA" w:rsidRPr="00DE1140">
        <w:rPr>
          <w:rFonts w:ascii="Times New Roman" w:hAnsi="Times New Roman" w:cs="Times New Roman"/>
          <w:sz w:val="24"/>
          <w:szCs w:val="24"/>
        </w:rPr>
        <w:lastRenderedPageBreak/>
        <w:t xml:space="preserve">University </w:t>
      </w:r>
      <w:r w:rsidR="00E364D0" w:rsidRPr="00DE1140">
        <w:rPr>
          <w:rFonts w:ascii="Times New Roman" w:hAnsi="Times New Roman" w:cs="Times New Roman"/>
          <w:sz w:val="24"/>
          <w:szCs w:val="24"/>
        </w:rPr>
        <w:t xml:space="preserve">can </w:t>
      </w:r>
      <w:r w:rsidR="00E65A31" w:rsidRPr="00DE1140">
        <w:rPr>
          <w:rFonts w:ascii="Times New Roman" w:hAnsi="Times New Roman" w:cs="Times New Roman"/>
          <w:sz w:val="24"/>
          <w:szCs w:val="24"/>
        </w:rPr>
        <w:t>provide</w:t>
      </w:r>
      <w:r w:rsidR="00C07F0C" w:rsidRPr="00DE1140">
        <w:rPr>
          <w:rFonts w:ascii="Times New Roman" w:hAnsi="Times New Roman" w:cs="Times New Roman"/>
          <w:sz w:val="24"/>
          <w:szCs w:val="24"/>
        </w:rPr>
        <w:t xml:space="preserve"> support </w:t>
      </w:r>
      <w:r w:rsidR="00A11B08" w:rsidRPr="00DE1140">
        <w:rPr>
          <w:rFonts w:ascii="Times New Roman" w:hAnsi="Times New Roman" w:cs="Times New Roman"/>
          <w:sz w:val="24"/>
          <w:szCs w:val="24"/>
        </w:rPr>
        <w:t>ensuring</w:t>
      </w:r>
      <w:r w:rsidR="001955E8" w:rsidRPr="00DE1140">
        <w:rPr>
          <w:rFonts w:ascii="Times New Roman" w:hAnsi="Times New Roman" w:cs="Times New Roman"/>
          <w:sz w:val="24"/>
          <w:szCs w:val="24"/>
        </w:rPr>
        <w:t xml:space="preserve"> all student enjoys the </w:t>
      </w:r>
      <w:r w:rsidR="00D27E64" w:rsidRPr="00DE1140">
        <w:rPr>
          <w:rFonts w:ascii="Times New Roman" w:hAnsi="Times New Roman" w:cs="Times New Roman"/>
          <w:sz w:val="24"/>
          <w:szCs w:val="24"/>
        </w:rPr>
        <w:t xml:space="preserve">learning </w:t>
      </w:r>
      <w:r w:rsidR="00581F6A" w:rsidRPr="00DE1140">
        <w:rPr>
          <w:rFonts w:ascii="Times New Roman" w:hAnsi="Times New Roman" w:cs="Times New Roman"/>
          <w:sz w:val="24"/>
          <w:szCs w:val="24"/>
        </w:rPr>
        <w:t xml:space="preserve">experience. </w:t>
      </w:r>
      <w:r w:rsidR="00820FD2" w:rsidRPr="00DE1140">
        <w:rPr>
          <w:rFonts w:ascii="Times New Roman" w:hAnsi="Times New Roman" w:cs="Times New Roman"/>
          <w:sz w:val="24"/>
          <w:szCs w:val="24"/>
        </w:rPr>
        <w:t xml:space="preserve">Colleges and </w:t>
      </w:r>
      <w:r w:rsidR="00EA761E" w:rsidRPr="00DE1140">
        <w:rPr>
          <w:rFonts w:ascii="Times New Roman" w:hAnsi="Times New Roman" w:cs="Times New Roman"/>
          <w:sz w:val="24"/>
          <w:szCs w:val="24"/>
        </w:rPr>
        <w:t xml:space="preserve">universities are </w:t>
      </w:r>
      <w:r w:rsidR="0081522E" w:rsidRPr="00DE1140">
        <w:rPr>
          <w:rFonts w:ascii="Times New Roman" w:hAnsi="Times New Roman" w:cs="Times New Roman"/>
          <w:sz w:val="24"/>
          <w:szCs w:val="24"/>
        </w:rPr>
        <w:t xml:space="preserve">responsible for </w:t>
      </w:r>
      <w:r w:rsidR="00600260" w:rsidRPr="00DE1140">
        <w:rPr>
          <w:rFonts w:ascii="Times New Roman" w:hAnsi="Times New Roman" w:cs="Times New Roman"/>
          <w:sz w:val="24"/>
          <w:szCs w:val="24"/>
        </w:rPr>
        <w:t xml:space="preserve">providing and </w:t>
      </w:r>
      <w:r w:rsidR="00BF23C3" w:rsidRPr="00DE1140">
        <w:rPr>
          <w:rFonts w:ascii="Times New Roman" w:hAnsi="Times New Roman" w:cs="Times New Roman"/>
          <w:sz w:val="24"/>
          <w:szCs w:val="24"/>
        </w:rPr>
        <w:t xml:space="preserve">paying for </w:t>
      </w:r>
      <w:r w:rsidR="00DB54EB" w:rsidRPr="00DE1140">
        <w:rPr>
          <w:rFonts w:ascii="Times New Roman" w:hAnsi="Times New Roman" w:cs="Times New Roman"/>
          <w:sz w:val="24"/>
          <w:szCs w:val="24"/>
        </w:rPr>
        <w:t xml:space="preserve">assistive </w:t>
      </w:r>
      <w:r w:rsidR="00AF354F" w:rsidRPr="00DE1140">
        <w:rPr>
          <w:rFonts w:ascii="Times New Roman" w:hAnsi="Times New Roman" w:cs="Times New Roman"/>
          <w:sz w:val="24"/>
          <w:szCs w:val="24"/>
        </w:rPr>
        <w:t>technology</w:t>
      </w:r>
      <w:r w:rsidR="00FE7EFE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6C22E3" w:rsidRPr="00DE1140">
        <w:rPr>
          <w:rFonts w:ascii="Times New Roman" w:hAnsi="Times New Roman" w:cs="Times New Roman"/>
          <w:sz w:val="24"/>
          <w:szCs w:val="24"/>
        </w:rPr>
        <w:t xml:space="preserve">for students </w:t>
      </w:r>
      <w:r w:rsidR="0037273C" w:rsidRPr="00DE1140">
        <w:rPr>
          <w:rFonts w:ascii="Times New Roman" w:hAnsi="Times New Roman" w:cs="Times New Roman"/>
          <w:sz w:val="24"/>
          <w:szCs w:val="24"/>
        </w:rPr>
        <w:t xml:space="preserve">who require </w:t>
      </w:r>
      <w:r w:rsidR="00E25BA0" w:rsidRPr="00DE1140">
        <w:rPr>
          <w:rFonts w:ascii="Times New Roman" w:hAnsi="Times New Roman" w:cs="Times New Roman"/>
          <w:sz w:val="24"/>
          <w:szCs w:val="24"/>
        </w:rPr>
        <w:t xml:space="preserve">it. </w:t>
      </w:r>
      <w:r w:rsidR="00B055D5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Madaus et al. (2021)</w:t>
      </w:r>
      <w:r w:rsidR="00AF354F" w:rsidRPr="00DE1140">
        <w:rPr>
          <w:rFonts w:ascii="Times New Roman" w:hAnsi="Times New Roman" w:cs="Times New Roman"/>
          <w:sz w:val="24"/>
          <w:szCs w:val="24"/>
        </w:rPr>
        <w:t xml:space="preserve"> claimed that </w:t>
      </w:r>
      <w:r w:rsidR="00E94CC5" w:rsidRPr="00DE1140">
        <w:rPr>
          <w:rFonts w:ascii="Times New Roman" w:hAnsi="Times New Roman" w:cs="Times New Roman"/>
          <w:sz w:val="24"/>
          <w:szCs w:val="24"/>
        </w:rPr>
        <w:t xml:space="preserve">under </w:t>
      </w:r>
      <w:r w:rsidR="0011435A" w:rsidRPr="00DE1140">
        <w:rPr>
          <w:rFonts w:ascii="Times New Roman" w:hAnsi="Times New Roman" w:cs="Times New Roman"/>
          <w:sz w:val="24"/>
          <w:szCs w:val="24"/>
        </w:rPr>
        <w:t xml:space="preserve">Section 504 and IDEA, </w:t>
      </w:r>
      <w:r w:rsidR="003219B6" w:rsidRPr="00DE1140">
        <w:rPr>
          <w:rFonts w:ascii="Times New Roman" w:hAnsi="Times New Roman" w:cs="Times New Roman"/>
          <w:sz w:val="24"/>
          <w:szCs w:val="24"/>
        </w:rPr>
        <w:t xml:space="preserve">universities are responsible for </w:t>
      </w:r>
      <w:r w:rsidR="00AA71FE" w:rsidRPr="00DE1140">
        <w:rPr>
          <w:rFonts w:ascii="Times New Roman" w:hAnsi="Times New Roman" w:cs="Times New Roman"/>
          <w:sz w:val="24"/>
          <w:szCs w:val="24"/>
        </w:rPr>
        <w:t xml:space="preserve">assistive technologies </w:t>
      </w:r>
      <w:r w:rsidR="00533855" w:rsidRPr="00DE1140">
        <w:rPr>
          <w:rFonts w:ascii="Times New Roman" w:hAnsi="Times New Roman" w:cs="Times New Roman"/>
          <w:sz w:val="24"/>
          <w:szCs w:val="24"/>
        </w:rPr>
        <w:t>that will help students with disabilit</w:t>
      </w:r>
      <w:r w:rsidR="00542DC7" w:rsidRPr="00DE1140">
        <w:rPr>
          <w:rFonts w:ascii="Times New Roman" w:hAnsi="Times New Roman" w:cs="Times New Roman"/>
          <w:sz w:val="24"/>
          <w:szCs w:val="24"/>
        </w:rPr>
        <w:t>ies</w:t>
      </w:r>
      <w:r w:rsidR="00533855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661C49" w:rsidRPr="00DE1140">
        <w:rPr>
          <w:rFonts w:ascii="Times New Roman" w:hAnsi="Times New Roman" w:cs="Times New Roman"/>
          <w:sz w:val="24"/>
          <w:szCs w:val="24"/>
        </w:rPr>
        <w:t xml:space="preserve">have access to </w:t>
      </w:r>
      <w:r w:rsidR="00C067C9" w:rsidRPr="00DE1140">
        <w:rPr>
          <w:rFonts w:ascii="Times New Roman" w:hAnsi="Times New Roman" w:cs="Times New Roman"/>
          <w:sz w:val="24"/>
          <w:szCs w:val="24"/>
        </w:rPr>
        <w:t>education services.</w:t>
      </w:r>
      <w:r w:rsidR="007C5F0B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290D11" w:rsidRPr="00DE1140">
        <w:rPr>
          <w:rFonts w:ascii="Times New Roman" w:hAnsi="Times New Roman" w:cs="Times New Roman"/>
          <w:sz w:val="24"/>
          <w:szCs w:val="24"/>
        </w:rPr>
        <w:t xml:space="preserve">Enabling </w:t>
      </w:r>
      <w:r w:rsidR="00F76EBB" w:rsidRPr="00DE1140">
        <w:rPr>
          <w:rFonts w:ascii="Times New Roman" w:hAnsi="Times New Roman" w:cs="Times New Roman"/>
          <w:sz w:val="24"/>
          <w:szCs w:val="24"/>
        </w:rPr>
        <w:t xml:space="preserve">accommodations is </w:t>
      </w:r>
      <w:r w:rsidR="00A147FC" w:rsidRPr="00DE1140">
        <w:rPr>
          <w:rFonts w:ascii="Times New Roman" w:hAnsi="Times New Roman" w:cs="Times New Roman"/>
          <w:sz w:val="24"/>
          <w:szCs w:val="24"/>
        </w:rPr>
        <w:t xml:space="preserve">essential for instructors </w:t>
      </w:r>
      <w:r w:rsidR="00A71040" w:rsidRPr="00DE1140">
        <w:rPr>
          <w:rFonts w:ascii="Times New Roman" w:hAnsi="Times New Roman" w:cs="Times New Roman"/>
          <w:sz w:val="24"/>
          <w:szCs w:val="24"/>
        </w:rPr>
        <w:t xml:space="preserve">that </w:t>
      </w:r>
      <w:r w:rsidR="00786CB3" w:rsidRPr="00DE1140">
        <w:rPr>
          <w:rFonts w:ascii="Times New Roman" w:hAnsi="Times New Roman" w:cs="Times New Roman"/>
          <w:sz w:val="24"/>
          <w:szCs w:val="24"/>
        </w:rPr>
        <w:t xml:space="preserve">create </w:t>
      </w:r>
      <w:r w:rsidR="009F574E" w:rsidRPr="00DE1140">
        <w:rPr>
          <w:rFonts w:ascii="Times New Roman" w:hAnsi="Times New Roman" w:cs="Times New Roman"/>
          <w:sz w:val="24"/>
          <w:szCs w:val="24"/>
        </w:rPr>
        <w:t xml:space="preserve">a </w:t>
      </w:r>
      <w:r w:rsidR="004A5271" w:rsidRPr="00DE1140">
        <w:rPr>
          <w:rFonts w:ascii="Times New Roman" w:hAnsi="Times New Roman" w:cs="Times New Roman"/>
          <w:sz w:val="24"/>
          <w:szCs w:val="24"/>
        </w:rPr>
        <w:t>positive classroom climate in which student</w:t>
      </w:r>
      <w:r w:rsidR="00FC245F" w:rsidRPr="00DE1140">
        <w:rPr>
          <w:rFonts w:ascii="Times New Roman" w:hAnsi="Times New Roman" w:cs="Times New Roman"/>
          <w:sz w:val="24"/>
          <w:szCs w:val="24"/>
        </w:rPr>
        <w:t xml:space="preserve">s will feel </w:t>
      </w:r>
      <w:r w:rsidR="00896720" w:rsidRPr="00DE1140">
        <w:rPr>
          <w:rFonts w:ascii="Times New Roman" w:hAnsi="Times New Roman" w:cs="Times New Roman"/>
          <w:sz w:val="24"/>
          <w:szCs w:val="24"/>
        </w:rPr>
        <w:t>contented</w:t>
      </w:r>
      <w:r w:rsidR="00A1126A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896720" w:rsidRPr="00DE1140">
        <w:rPr>
          <w:rFonts w:ascii="Times New Roman" w:hAnsi="Times New Roman" w:cs="Times New Roman"/>
          <w:sz w:val="24"/>
          <w:szCs w:val="24"/>
        </w:rPr>
        <w:t xml:space="preserve">in </w:t>
      </w:r>
      <w:r w:rsidR="00114179" w:rsidRPr="00DE1140">
        <w:rPr>
          <w:rFonts w:ascii="Times New Roman" w:hAnsi="Times New Roman" w:cs="Times New Roman"/>
          <w:sz w:val="24"/>
          <w:szCs w:val="24"/>
        </w:rPr>
        <w:t xml:space="preserve">asking </w:t>
      </w:r>
      <w:r w:rsidR="009C5DBF" w:rsidRPr="00DE1140">
        <w:rPr>
          <w:rFonts w:ascii="Times New Roman" w:hAnsi="Times New Roman" w:cs="Times New Roman"/>
          <w:sz w:val="24"/>
          <w:szCs w:val="24"/>
        </w:rPr>
        <w:t xml:space="preserve">for the assistance </w:t>
      </w:r>
      <w:r w:rsidR="00217822" w:rsidRPr="00DE1140">
        <w:rPr>
          <w:rFonts w:ascii="Times New Roman" w:hAnsi="Times New Roman" w:cs="Times New Roman"/>
          <w:sz w:val="24"/>
          <w:szCs w:val="24"/>
        </w:rPr>
        <w:t xml:space="preserve">they require </w:t>
      </w:r>
      <w:r w:rsidR="00A9041C" w:rsidRPr="00DE1140">
        <w:rPr>
          <w:rFonts w:ascii="Times New Roman" w:hAnsi="Times New Roman" w:cs="Times New Roman"/>
          <w:sz w:val="24"/>
          <w:szCs w:val="24"/>
        </w:rPr>
        <w:t xml:space="preserve">because of their disability. </w:t>
      </w:r>
    </w:p>
    <w:p w14:paraId="5FABB0E0" w14:textId="675C8D86" w:rsidR="00410686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Creating awareness </w:t>
      </w:r>
      <w:r w:rsidR="000B0987" w:rsidRPr="00DE1140">
        <w:rPr>
          <w:rFonts w:ascii="Times New Roman" w:hAnsi="Times New Roman" w:cs="Times New Roman"/>
          <w:sz w:val="24"/>
          <w:szCs w:val="24"/>
        </w:rPr>
        <w:t xml:space="preserve">is also </w:t>
      </w:r>
      <w:r w:rsidR="005D0430" w:rsidRPr="00DE1140">
        <w:rPr>
          <w:rFonts w:ascii="Times New Roman" w:hAnsi="Times New Roman" w:cs="Times New Roman"/>
          <w:sz w:val="24"/>
          <w:szCs w:val="24"/>
        </w:rPr>
        <w:t xml:space="preserve">essential </w:t>
      </w:r>
      <w:r w:rsidR="002F0CC6" w:rsidRPr="00DE1140">
        <w:rPr>
          <w:rFonts w:ascii="Times New Roman" w:hAnsi="Times New Roman" w:cs="Times New Roman"/>
          <w:sz w:val="24"/>
          <w:szCs w:val="24"/>
        </w:rPr>
        <w:t xml:space="preserve">in supporting </w:t>
      </w:r>
      <w:r w:rsidR="00216E29" w:rsidRPr="00DE1140">
        <w:rPr>
          <w:rFonts w:ascii="Times New Roman" w:hAnsi="Times New Roman" w:cs="Times New Roman"/>
          <w:sz w:val="24"/>
          <w:szCs w:val="24"/>
        </w:rPr>
        <w:t>student</w:t>
      </w:r>
      <w:r w:rsidR="00542DC7" w:rsidRPr="00DE1140">
        <w:rPr>
          <w:rFonts w:ascii="Times New Roman" w:hAnsi="Times New Roman" w:cs="Times New Roman"/>
          <w:sz w:val="24"/>
          <w:szCs w:val="24"/>
        </w:rPr>
        <w:t>'</w:t>
      </w:r>
      <w:r w:rsidR="00216E29" w:rsidRPr="00DE1140">
        <w:rPr>
          <w:rFonts w:ascii="Times New Roman" w:hAnsi="Times New Roman" w:cs="Times New Roman"/>
          <w:sz w:val="24"/>
          <w:szCs w:val="24"/>
        </w:rPr>
        <w:t>s</w:t>
      </w:r>
      <w:r w:rsidR="00356E9B" w:rsidRPr="00DE1140">
        <w:rPr>
          <w:rFonts w:ascii="Times New Roman" w:hAnsi="Times New Roman" w:cs="Times New Roman"/>
          <w:sz w:val="24"/>
          <w:szCs w:val="24"/>
        </w:rPr>
        <w:t xml:space="preserve"> accommodations </w:t>
      </w:r>
      <w:r w:rsidR="009F3C2C" w:rsidRPr="00DE1140">
        <w:rPr>
          <w:rFonts w:ascii="Times New Roman" w:hAnsi="Times New Roman" w:cs="Times New Roman"/>
          <w:sz w:val="24"/>
          <w:szCs w:val="24"/>
        </w:rPr>
        <w:t>by the University</w:t>
      </w:r>
      <w:r w:rsidR="00C15DA1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FF58B2" w:rsidRPr="00DE1140">
        <w:rPr>
          <w:rFonts w:ascii="Times New Roman" w:hAnsi="Times New Roman" w:cs="Times New Roman"/>
          <w:sz w:val="24"/>
          <w:szCs w:val="24"/>
        </w:rPr>
        <w:t xml:space="preserve">One way the University can create awareness is through </w:t>
      </w:r>
      <w:r w:rsidR="00777D3D" w:rsidRPr="00DE1140">
        <w:rPr>
          <w:rFonts w:ascii="Times New Roman" w:hAnsi="Times New Roman" w:cs="Times New Roman"/>
          <w:sz w:val="24"/>
          <w:szCs w:val="24"/>
        </w:rPr>
        <w:t>placing a</w:t>
      </w:r>
      <w:r w:rsidR="00C93930" w:rsidRPr="00DE1140">
        <w:rPr>
          <w:rFonts w:ascii="Times New Roman" w:hAnsi="Times New Roman" w:cs="Times New Roman"/>
          <w:sz w:val="24"/>
          <w:szCs w:val="24"/>
        </w:rPr>
        <w:t xml:space="preserve"> notice </w:t>
      </w:r>
      <w:r w:rsidR="00CA2ED8" w:rsidRPr="00DE1140">
        <w:rPr>
          <w:rFonts w:ascii="Times New Roman" w:hAnsi="Times New Roman" w:cs="Times New Roman"/>
          <w:sz w:val="24"/>
          <w:szCs w:val="24"/>
        </w:rPr>
        <w:t xml:space="preserve">in the syllabus </w:t>
      </w:r>
      <w:r w:rsidR="005155D0" w:rsidRPr="00DE1140">
        <w:rPr>
          <w:rFonts w:ascii="Times New Roman" w:hAnsi="Times New Roman" w:cs="Times New Roman"/>
          <w:sz w:val="24"/>
          <w:szCs w:val="24"/>
        </w:rPr>
        <w:t xml:space="preserve">for a </w:t>
      </w:r>
      <w:r w:rsidR="00CB42AA" w:rsidRPr="00DE1140">
        <w:rPr>
          <w:rFonts w:ascii="Times New Roman" w:hAnsi="Times New Roman" w:cs="Times New Roman"/>
          <w:sz w:val="24"/>
          <w:szCs w:val="24"/>
        </w:rPr>
        <w:t>cour</w:t>
      </w:r>
      <w:r w:rsidR="00ED615B" w:rsidRPr="00DE1140">
        <w:rPr>
          <w:rFonts w:ascii="Times New Roman" w:hAnsi="Times New Roman" w:cs="Times New Roman"/>
          <w:sz w:val="24"/>
          <w:szCs w:val="24"/>
        </w:rPr>
        <w:t xml:space="preserve">se that </w:t>
      </w:r>
      <w:r w:rsidR="00F26971" w:rsidRPr="00DE1140">
        <w:rPr>
          <w:rFonts w:ascii="Times New Roman" w:hAnsi="Times New Roman" w:cs="Times New Roman"/>
          <w:sz w:val="24"/>
          <w:szCs w:val="24"/>
        </w:rPr>
        <w:t xml:space="preserve">allows students </w:t>
      </w:r>
      <w:r w:rsidR="00545928" w:rsidRPr="00DE1140">
        <w:rPr>
          <w:rFonts w:ascii="Times New Roman" w:hAnsi="Times New Roman" w:cs="Times New Roman"/>
          <w:sz w:val="24"/>
          <w:szCs w:val="24"/>
        </w:rPr>
        <w:t>to re</w:t>
      </w:r>
      <w:r w:rsidR="00320462" w:rsidRPr="00DE1140">
        <w:rPr>
          <w:rFonts w:ascii="Times New Roman" w:hAnsi="Times New Roman" w:cs="Times New Roman"/>
          <w:sz w:val="24"/>
          <w:szCs w:val="24"/>
        </w:rPr>
        <w:t xml:space="preserve">cognize </w:t>
      </w:r>
      <w:r w:rsidR="007A1A54" w:rsidRPr="00DE1140">
        <w:rPr>
          <w:rFonts w:ascii="Times New Roman" w:hAnsi="Times New Roman" w:cs="Times New Roman"/>
          <w:sz w:val="24"/>
          <w:szCs w:val="24"/>
        </w:rPr>
        <w:t xml:space="preserve">that </w:t>
      </w:r>
      <w:r w:rsidR="00BC11E8" w:rsidRPr="00DE1140">
        <w:rPr>
          <w:rFonts w:ascii="Times New Roman" w:hAnsi="Times New Roman" w:cs="Times New Roman"/>
          <w:sz w:val="24"/>
          <w:szCs w:val="24"/>
        </w:rPr>
        <w:t xml:space="preserve">they can </w:t>
      </w:r>
      <w:r w:rsidR="00B03FA1" w:rsidRPr="00DE1140">
        <w:rPr>
          <w:rFonts w:ascii="Times New Roman" w:hAnsi="Times New Roman" w:cs="Times New Roman"/>
          <w:sz w:val="24"/>
          <w:szCs w:val="24"/>
        </w:rPr>
        <w:t xml:space="preserve">speak </w:t>
      </w:r>
      <w:r w:rsidR="001E488B" w:rsidRPr="00DE1140">
        <w:rPr>
          <w:rFonts w:ascii="Times New Roman" w:hAnsi="Times New Roman" w:cs="Times New Roman"/>
          <w:sz w:val="24"/>
          <w:szCs w:val="24"/>
        </w:rPr>
        <w:t xml:space="preserve">with their instructor </w:t>
      </w:r>
      <w:r w:rsidR="00F551E8" w:rsidRPr="00DE1140">
        <w:rPr>
          <w:rFonts w:ascii="Times New Roman" w:hAnsi="Times New Roman" w:cs="Times New Roman"/>
          <w:sz w:val="24"/>
          <w:szCs w:val="24"/>
        </w:rPr>
        <w:t xml:space="preserve">if they require </w:t>
      </w:r>
      <w:r w:rsidR="00CA2376" w:rsidRPr="00DE1140">
        <w:rPr>
          <w:rFonts w:ascii="Times New Roman" w:hAnsi="Times New Roman" w:cs="Times New Roman"/>
          <w:sz w:val="24"/>
          <w:szCs w:val="24"/>
        </w:rPr>
        <w:t xml:space="preserve">accommodation. </w:t>
      </w:r>
      <w:r w:rsidR="00B1518F" w:rsidRPr="00DE1140">
        <w:rPr>
          <w:rFonts w:ascii="Times New Roman" w:hAnsi="Times New Roman" w:cs="Times New Roman"/>
          <w:sz w:val="24"/>
          <w:szCs w:val="24"/>
        </w:rPr>
        <w:t xml:space="preserve">The </w:t>
      </w:r>
      <w:r w:rsidR="00E2579F" w:rsidRPr="00DE1140">
        <w:rPr>
          <w:rFonts w:ascii="Times New Roman" w:hAnsi="Times New Roman" w:cs="Times New Roman"/>
          <w:sz w:val="24"/>
          <w:szCs w:val="24"/>
        </w:rPr>
        <w:t>announcement</w:t>
      </w:r>
      <w:r w:rsidR="008E544B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F74CE4" w:rsidRPr="00DE1140">
        <w:rPr>
          <w:rFonts w:ascii="Times New Roman" w:hAnsi="Times New Roman" w:cs="Times New Roman"/>
          <w:sz w:val="24"/>
          <w:szCs w:val="24"/>
        </w:rPr>
        <w:t xml:space="preserve">will </w:t>
      </w:r>
      <w:r w:rsidR="00241219" w:rsidRPr="00DE1140">
        <w:rPr>
          <w:rFonts w:ascii="Times New Roman" w:hAnsi="Times New Roman" w:cs="Times New Roman"/>
          <w:sz w:val="24"/>
          <w:szCs w:val="24"/>
        </w:rPr>
        <w:t xml:space="preserve">make students </w:t>
      </w:r>
      <w:r w:rsidR="0050172B" w:rsidRPr="00DE1140">
        <w:rPr>
          <w:rFonts w:ascii="Times New Roman" w:hAnsi="Times New Roman" w:cs="Times New Roman"/>
          <w:sz w:val="24"/>
          <w:szCs w:val="24"/>
        </w:rPr>
        <w:t>realize th</w:t>
      </w:r>
      <w:r w:rsidR="00A80D2D" w:rsidRPr="00DE1140">
        <w:rPr>
          <w:rFonts w:ascii="Times New Roman" w:hAnsi="Times New Roman" w:cs="Times New Roman"/>
          <w:sz w:val="24"/>
          <w:szCs w:val="24"/>
        </w:rPr>
        <w:t>at the</w:t>
      </w:r>
      <w:r w:rsidR="0020458C" w:rsidRPr="00DE1140">
        <w:rPr>
          <w:rFonts w:ascii="Times New Roman" w:hAnsi="Times New Roman" w:cs="Times New Roman"/>
          <w:sz w:val="24"/>
          <w:szCs w:val="24"/>
        </w:rPr>
        <w:t xml:space="preserve"> professors </w:t>
      </w:r>
      <w:r w:rsidR="00396759" w:rsidRPr="00DE1140">
        <w:rPr>
          <w:rFonts w:ascii="Times New Roman" w:hAnsi="Times New Roman" w:cs="Times New Roman"/>
          <w:sz w:val="24"/>
          <w:szCs w:val="24"/>
        </w:rPr>
        <w:t xml:space="preserve">are </w:t>
      </w:r>
      <w:r w:rsidR="00F6286F" w:rsidRPr="00DE1140">
        <w:rPr>
          <w:rFonts w:ascii="Times New Roman" w:hAnsi="Times New Roman" w:cs="Times New Roman"/>
          <w:sz w:val="24"/>
          <w:szCs w:val="24"/>
        </w:rPr>
        <w:t>co</w:t>
      </w:r>
      <w:r w:rsidR="00542DC7" w:rsidRPr="00DE1140">
        <w:rPr>
          <w:rFonts w:ascii="Times New Roman" w:hAnsi="Times New Roman" w:cs="Times New Roman"/>
          <w:sz w:val="24"/>
          <w:szCs w:val="24"/>
        </w:rPr>
        <w:t>nscious</w:t>
      </w:r>
      <w:r w:rsidR="00F6286F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AE708E" w:rsidRPr="00DE1140">
        <w:rPr>
          <w:rFonts w:ascii="Times New Roman" w:hAnsi="Times New Roman" w:cs="Times New Roman"/>
          <w:sz w:val="24"/>
          <w:szCs w:val="24"/>
        </w:rPr>
        <w:t xml:space="preserve">of accommodations </w:t>
      </w:r>
      <w:r w:rsidR="001B76EB" w:rsidRPr="00DE1140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AE6363" w:rsidRPr="00DE1140">
        <w:rPr>
          <w:rFonts w:ascii="Times New Roman" w:hAnsi="Times New Roman" w:cs="Times New Roman"/>
          <w:sz w:val="24"/>
          <w:szCs w:val="24"/>
        </w:rPr>
        <w:t xml:space="preserve">and are </w:t>
      </w:r>
      <w:r w:rsidR="007D3128" w:rsidRPr="00DE1140">
        <w:rPr>
          <w:rFonts w:ascii="Times New Roman" w:hAnsi="Times New Roman" w:cs="Times New Roman"/>
          <w:sz w:val="24"/>
          <w:szCs w:val="24"/>
        </w:rPr>
        <w:t>enthusiastic</w:t>
      </w:r>
      <w:r w:rsidR="00363259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1E4620" w:rsidRPr="00DE1140">
        <w:rPr>
          <w:rFonts w:ascii="Times New Roman" w:hAnsi="Times New Roman" w:cs="Times New Roman"/>
          <w:sz w:val="24"/>
          <w:szCs w:val="24"/>
        </w:rPr>
        <w:t xml:space="preserve">to </w:t>
      </w:r>
      <w:r w:rsidR="000D694A" w:rsidRPr="00DE1140">
        <w:rPr>
          <w:rFonts w:ascii="Times New Roman" w:hAnsi="Times New Roman" w:cs="Times New Roman"/>
          <w:sz w:val="24"/>
          <w:szCs w:val="24"/>
        </w:rPr>
        <w:t>converse</w:t>
      </w:r>
      <w:r w:rsidR="001E4620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0D694A" w:rsidRPr="00DE1140">
        <w:rPr>
          <w:rFonts w:ascii="Times New Roman" w:hAnsi="Times New Roman" w:cs="Times New Roman"/>
          <w:sz w:val="24"/>
          <w:szCs w:val="24"/>
        </w:rPr>
        <w:t xml:space="preserve">on accommodation </w:t>
      </w:r>
      <w:r w:rsidR="00A66557" w:rsidRPr="00DE1140">
        <w:rPr>
          <w:rFonts w:ascii="Times New Roman" w:hAnsi="Times New Roman" w:cs="Times New Roman"/>
          <w:sz w:val="24"/>
          <w:szCs w:val="24"/>
        </w:rPr>
        <w:t>selections</w:t>
      </w:r>
      <w:r w:rsidR="00C5753C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46203E" w:rsidRPr="00DE1140">
        <w:rPr>
          <w:rFonts w:ascii="Times New Roman" w:hAnsi="Times New Roman" w:cs="Times New Roman"/>
          <w:sz w:val="24"/>
          <w:szCs w:val="24"/>
        </w:rPr>
        <w:t xml:space="preserve">Moreover, </w:t>
      </w:r>
      <w:r w:rsidR="009F4ED0" w:rsidRPr="00DE1140">
        <w:rPr>
          <w:rFonts w:ascii="Times New Roman" w:hAnsi="Times New Roman" w:cs="Times New Roman"/>
          <w:sz w:val="24"/>
          <w:szCs w:val="24"/>
        </w:rPr>
        <w:t xml:space="preserve">it is </w:t>
      </w:r>
      <w:r w:rsidR="007D64EA" w:rsidRPr="00DE1140">
        <w:rPr>
          <w:rFonts w:ascii="Times New Roman" w:hAnsi="Times New Roman" w:cs="Times New Roman"/>
          <w:sz w:val="24"/>
          <w:szCs w:val="24"/>
        </w:rPr>
        <w:t xml:space="preserve">not suitable for the </w:t>
      </w:r>
      <w:r w:rsidR="00A8502D" w:rsidRPr="00DE1140">
        <w:rPr>
          <w:rFonts w:ascii="Times New Roman" w:hAnsi="Times New Roman" w:cs="Times New Roman"/>
          <w:sz w:val="24"/>
          <w:szCs w:val="24"/>
        </w:rPr>
        <w:t xml:space="preserve">university instructor to </w:t>
      </w:r>
      <w:r w:rsidR="00DA0EF3" w:rsidRPr="00DE1140">
        <w:rPr>
          <w:rFonts w:ascii="Times New Roman" w:hAnsi="Times New Roman" w:cs="Times New Roman"/>
          <w:sz w:val="24"/>
          <w:szCs w:val="24"/>
        </w:rPr>
        <w:t>recommend</w:t>
      </w:r>
      <w:r w:rsidR="009D509E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C60D60" w:rsidRPr="00DE1140">
        <w:rPr>
          <w:rFonts w:ascii="Times New Roman" w:hAnsi="Times New Roman" w:cs="Times New Roman"/>
          <w:sz w:val="24"/>
          <w:szCs w:val="24"/>
        </w:rPr>
        <w:t xml:space="preserve">that the student </w:t>
      </w:r>
      <w:r w:rsidR="004F1898" w:rsidRPr="00DE1140">
        <w:rPr>
          <w:rFonts w:ascii="Times New Roman" w:hAnsi="Times New Roman" w:cs="Times New Roman"/>
          <w:sz w:val="24"/>
          <w:szCs w:val="24"/>
        </w:rPr>
        <w:t xml:space="preserve">requires </w:t>
      </w:r>
      <w:r w:rsidR="009869BF" w:rsidRPr="00DE1140">
        <w:rPr>
          <w:rFonts w:ascii="Times New Roman" w:hAnsi="Times New Roman" w:cs="Times New Roman"/>
          <w:sz w:val="24"/>
          <w:szCs w:val="24"/>
        </w:rPr>
        <w:t>accommodation</w:t>
      </w:r>
      <w:r w:rsidR="000F0D25" w:rsidRPr="00DE1140">
        <w:rPr>
          <w:rFonts w:ascii="Times New Roman" w:hAnsi="Times New Roman" w:cs="Times New Roman"/>
          <w:sz w:val="24"/>
          <w:szCs w:val="24"/>
        </w:rPr>
        <w:t xml:space="preserve"> if not requested</w:t>
      </w:r>
      <w:r w:rsidR="00500767" w:rsidRPr="00DE1140">
        <w:rPr>
          <w:rFonts w:ascii="Times New Roman" w:hAnsi="Times New Roman" w:cs="Times New Roman"/>
          <w:sz w:val="24"/>
          <w:szCs w:val="24"/>
        </w:rPr>
        <w:t xml:space="preserve">. University students </w:t>
      </w:r>
      <w:r w:rsidR="006B7451" w:rsidRPr="00DE1140">
        <w:rPr>
          <w:rFonts w:ascii="Times New Roman" w:hAnsi="Times New Roman" w:cs="Times New Roman"/>
          <w:sz w:val="24"/>
          <w:szCs w:val="24"/>
        </w:rPr>
        <w:t xml:space="preserve">are accountable </w:t>
      </w:r>
      <w:r w:rsidR="005F35BA" w:rsidRPr="00DE1140">
        <w:rPr>
          <w:rFonts w:ascii="Times New Roman" w:hAnsi="Times New Roman" w:cs="Times New Roman"/>
          <w:sz w:val="24"/>
          <w:szCs w:val="24"/>
        </w:rPr>
        <w:t xml:space="preserve">for </w:t>
      </w:r>
      <w:r w:rsidR="00442D11" w:rsidRPr="00DE1140">
        <w:rPr>
          <w:rFonts w:ascii="Times New Roman" w:hAnsi="Times New Roman" w:cs="Times New Roman"/>
          <w:sz w:val="24"/>
          <w:szCs w:val="24"/>
        </w:rPr>
        <w:t>providing documenta</w:t>
      </w:r>
      <w:r w:rsidR="00FD184A" w:rsidRPr="00DE1140">
        <w:rPr>
          <w:rFonts w:ascii="Times New Roman" w:hAnsi="Times New Roman" w:cs="Times New Roman"/>
          <w:sz w:val="24"/>
          <w:szCs w:val="24"/>
        </w:rPr>
        <w:t xml:space="preserve">tion and </w:t>
      </w:r>
      <w:r w:rsidR="00A06DC4" w:rsidRPr="00DE1140">
        <w:rPr>
          <w:rFonts w:ascii="Times New Roman" w:hAnsi="Times New Roman" w:cs="Times New Roman"/>
          <w:sz w:val="24"/>
          <w:szCs w:val="24"/>
        </w:rPr>
        <w:t xml:space="preserve">asking for accommodation </w:t>
      </w:r>
      <w:r w:rsidR="00154037" w:rsidRPr="00DE1140">
        <w:rPr>
          <w:rFonts w:ascii="Times New Roman" w:hAnsi="Times New Roman" w:cs="Times New Roman"/>
          <w:sz w:val="24"/>
          <w:szCs w:val="24"/>
        </w:rPr>
        <w:t>(</w:t>
      </w:r>
      <w:r w:rsidR="00A17C9C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Newman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, 20</w:t>
      </w:r>
      <w:r w:rsidR="00A17C9C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20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A06DC4" w:rsidRPr="00DE1140">
        <w:rPr>
          <w:rFonts w:ascii="Times New Roman" w:hAnsi="Times New Roman" w:cs="Times New Roman"/>
          <w:sz w:val="24"/>
          <w:szCs w:val="24"/>
        </w:rPr>
        <w:t>.</w:t>
      </w:r>
      <w:r w:rsidR="002B5507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DC37B2" w:rsidRPr="00DE1140">
        <w:rPr>
          <w:rFonts w:ascii="Times New Roman" w:hAnsi="Times New Roman" w:cs="Times New Roman"/>
          <w:sz w:val="24"/>
          <w:szCs w:val="24"/>
        </w:rPr>
        <w:t>In most cases</w:t>
      </w:r>
      <w:r w:rsidR="00410F10" w:rsidRPr="00DE1140">
        <w:rPr>
          <w:rFonts w:ascii="Times New Roman" w:hAnsi="Times New Roman" w:cs="Times New Roman"/>
          <w:sz w:val="24"/>
          <w:szCs w:val="24"/>
        </w:rPr>
        <w:t>, students wi</w:t>
      </w:r>
      <w:r w:rsidR="00353C1E" w:rsidRPr="00DE1140">
        <w:rPr>
          <w:rFonts w:ascii="Times New Roman" w:hAnsi="Times New Roman" w:cs="Times New Roman"/>
          <w:sz w:val="24"/>
          <w:szCs w:val="24"/>
        </w:rPr>
        <w:t xml:space="preserve">th disabilities </w:t>
      </w:r>
      <w:r w:rsidR="00F6525D" w:rsidRPr="00DE1140">
        <w:rPr>
          <w:rFonts w:ascii="Times New Roman" w:hAnsi="Times New Roman" w:cs="Times New Roman"/>
          <w:sz w:val="24"/>
          <w:szCs w:val="24"/>
        </w:rPr>
        <w:t xml:space="preserve">always work with the </w:t>
      </w:r>
      <w:r w:rsidR="00034375" w:rsidRPr="00DE1140">
        <w:rPr>
          <w:rFonts w:ascii="Times New Roman" w:hAnsi="Times New Roman" w:cs="Times New Roman"/>
          <w:sz w:val="24"/>
          <w:szCs w:val="24"/>
        </w:rPr>
        <w:t xml:space="preserve">disabled </w:t>
      </w:r>
      <w:r w:rsidR="0078243B" w:rsidRPr="00DE1140">
        <w:rPr>
          <w:rFonts w:ascii="Times New Roman" w:hAnsi="Times New Roman" w:cs="Times New Roman"/>
          <w:sz w:val="24"/>
          <w:szCs w:val="24"/>
        </w:rPr>
        <w:t xml:space="preserve">student </w:t>
      </w:r>
      <w:r w:rsidR="00A55370" w:rsidRPr="00DE1140">
        <w:rPr>
          <w:rFonts w:ascii="Times New Roman" w:hAnsi="Times New Roman" w:cs="Times New Roman"/>
          <w:sz w:val="24"/>
          <w:szCs w:val="24"/>
        </w:rPr>
        <w:t xml:space="preserve">service </w:t>
      </w:r>
      <w:r w:rsidR="00DC1E03" w:rsidRPr="00DE1140">
        <w:rPr>
          <w:rFonts w:ascii="Times New Roman" w:hAnsi="Times New Roman" w:cs="Times New Roman"/>
          <w:sz w:val="24"/>
          <w:szCs w:val="24"/>
        </w:rPr>
        <w:t>office</w:t>
      </w:r>
      <w:r w:rsidR="00B70495" w:rsidRPr="00DE1140">
        <w:rPr>
          <w:rFonts w:ascii="Times New Roman" w:hAnsi="Times New Roman" w:cs="Times New Roman"/>
          <w:sz w:val="24"/>
          <w:szCs w:val="24"/>
        </w:rPr>
        <w:t xml:space="preserve">; however, </w:t>
      </w:r>
      <w:r w:rsidR="00806257" w:rsidRPr="00DE1140">
        <w:rPr>
          <w:rFonts w:ascii="Times New Roman" w:hAnsi="Times New Roman" w:cs="Times New Roman"/>
          <w:sz w:val="24"/>
          <w:szCs w:val="24"/>
        </w:rPr>
        <w:t xml:space="preserve">when the University initiates a </w:t>
      </w:r>
      <w:r w:rsidR="00B05A5A" w:rsidRPr="00DE1140">
        <w:rPr>
          <w:rFonts w:ascii="Times New Roman" w:hAnsi="Times New Roman" w:cs="Times New Roman"/>
          <w:sz w:val="24"/>
          <w:szCs w:val="24"/>
        </w:rPr>
        <w:t xml:space="preserve">discussion </w:t>
      </w:r>
      <w:r w:rsidR="00EC2A34" w:rsidRPr="00DE1140">
        <w:rPr>
          <w:rFonts w:ascii="Times New Roman" w:hAnsi="Times New Roman" w:cs="Times New Roman"/>
          <w:sz w:val="24"/>
          <w:szCs w:val="24"/>
        </w:rPr>
        <w:t>concerning acco</w:t>
      </w:r>
      <w:r w:rsidR="00B96615" w:rsidRPr="00DE1140">
        <w:rPr>
          <w:rFonts w:ascii="Times New Roman" w:hAnsi="Times New Roman" w:cs="Times New Roman"/>
          <w:sz w:val="24"/>
          <w:szCs w:val="24"/>
        </w:rPr>
        <w:t>mm</w:t>
      </w:r>
      <w:r w:rsidR="00EC2A34" w:rsidRPr="00DE1140">
        <w:rPr>
          <w:rFonts w:ascii="Times New Roman" w:hAnsi="Times New Roman" w:cs="Times New Roman"/>
          <w:sz w:val="24"/>
          <w:szCs w:val="24"/>
        </w:rPr>
        <w:t>odations</w:t>
      </w:r>
      <w:r w:rsidR="00A63F8D" w:rsidRPr="00DE1140">
        <w:rPr>
          <w:rFonts w:ascii="Times New Roman" w:hAnsi="Times New Roman" w:cs="Times New Roman"/>
          <w:sz w:val="24"/>
          <w:szCs w:val="24"/>
        </w:rPr>
        <w:t xml:space="preserve">, the instructor </w:t>
      </w:r>
      <w:r w:rsidR="0036305B" w:rsidRPr="00DE1140">
        <w:rPr>
          <w:rFonts w:ascii="Times New Roman" w:hAnsi="Times New Roman" w:cs="Times New Roman"/>
          <w:sz w:val="24"/>
          <w:szCs w:val="24"/>
        </w:rPr>
        <w:t xml:space="preserve">can inspire students </w:t>
      </w:r>
      <w:r w:rsidR="00F617ED" w:rsidRPr="00DE1140">
        <w:rPr>
          <w:rFonts w:ascii="Times New Roman" w:hAnsi="Times New Roman" w:cs="Times New Roman"/>
          <w:sz w:val="24"/>
          <w:szCs w:val="24"/>
        </w:rPr>
        <w:t>to u</w:t>
      </w:r>
      <w:r w:rsidR="006275BB" w:rsidRPr="00DE1140">
        <w:rPr>
          <w:rFonts w:ascii="Times New Roman" w:hAnsi="Times New Roman" w:cs="Times New Roman"/>
          <w:sz w:val="24"/>
          <w:szCs w:val="24"/>
        </w:rPr>
        <w:t xml:space="preserve">tilize reasonable </w:t>
      </w:r>
      <w:r w:rsidR="00355C45" w:rsidRPr="00DE1140">
        <w:rPr>
          <w:rFonts w:ascii="Times New Roman" w:hAnsi="Times New Roman" w:cs="Times New Roman"/>
          <w:sz w:val="24"/>
          <w:szCs w:val="24"/>
        </w:rPr>
        <w:t xml:space="preserve">accommodations </w:t>
      </w:r>
      <w:r w:rsidR="00A078B5" w:rsidRPr="00DE1140">
        <w:rPr>
          <w:rFonts w:ascii="Times New Roman" w:hAnsi="Times New Roman" w:cs="Times New Roman"/>
          <w:sz w:val="24"/>
          <w:szCs w:val="24"/>
        </w:rPr>
        <w:t xml:space="preserve">that </w:t>
      </w:r>
      <w:r w:rsidR="003200B6" w:rsidRPr="00DE1140">
        <w:rPr>
          <w:rFonts w:ascii="Times New Roman" w:hAnsi="Times New Roman" w:cs="Times New Roman"/>
          <w:sz w:val="24"/>
          <w:szCs w:val="24"/>
        </w:rPr>
        <w:t xml:space="preserve">are </w:t>
      </w:r>
      <w:r w:rsidR="00200A91" w:rsidRPr="00DE1140">
        <w:rPr>
          <w:rFonts w:ascii="Times New Roman" w:hAnsi="Times New Roman" w:cs="Times New Roman"/>
          <w:sz w:val="24"/>
          <w:szCs w:val="24"/>
        </w:rPr>
        <w:t>resolute</w:t>
      </w:r>
      <w:r w:rsidR="003200B6" w:rsidRPr="00DE1140">
        <w:rPr>
          <w:rFonts w:ascii="Times New Roman" w:hAnsi="Times New Roman" w:cs="Times New Roman"/>
          <w:sz w:val="24"/>
          <w:szCs w:val="24"/>
        </w:rPr>
        <w:t xml:space="preserve"> for a class. </w:t>
      </w:r>
    </w:p>
    <w:p w14:paraId="08A626F1" w14:textId="4003EF5D" w:rsidR="00200A91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Another way </w:t>
      </w:r>
      <w:r w:rsidR="00EA6D6C" w:rsidRPr="00DE1140">
        <w:rPr>
          <w:rFonts w:ascii="Times New Roman" w:hAnsi="Times New Roman" w:cs="Times New Roman"/>
          <w:sz w:val="24"/>
          <w:szCs w:val="24"/>
        </w:rPr>
        <w:t xml:space="preserve">to support </w:t>
      </w:r>
      <w:r w:rsidR="00542D45" w:rsidRPr="00DE1140">
        <w:rPr>
          <w:rFonts w:ascii="Times New Roman" w:hAnsi="Times New Roman" w:cs="Times New Roman"/>
          <w:sz w:val="24"/>
          <w:szCs w:val="24"/>
        </w:rPr>
        <w:t xml:space="preserve">the University's appropriate accommodations </w:t>
      </w:r>
      <w:r w:rsidR="009A0435" w:rsidRPr="00DE1140">
        <w:rPr>
          <w:rFonts w:ascii="Times New Roman" w:hAnsi="Times New Roman" w:cs="Times New Roman"/>
          <w:sz w:val="24"/>
          <w:szCs w:val="24"/>
        </w:rPr>
        <w:t xml:space="preserve">is by </w:t>
      </w:r>
      <w:r w:rsidR="00FF7402" w:rsidRPr="00DE1140">
        <w:rPr>
          <w:rFonts w:ascii="Times New Roman" w:hAnsi="Times New Roman" w:cs="Times New Roman"/>
          <w:sz w:val="24"/>
          <w:szCs w:val="24"/>
        </w:rPr>
        <w:t xml:space="preserve">providing </w:t>
      </w:r>
      <w:r w:rsidR="00BA092A" w:rsidRPr="00DE1140">
        <w:rPr>
          <w:rFonts w:ascii="Times New Roman" w:hAnsi="Times New Roman" w:cs="Times New Roman"/>
          <w:sz w:val="24"/>
          <w:szCs w:val="24"/>
        </w:rPr>
        <w:t xml:space="preserve">essential </w:t>
      </w:r>
      <w:r w:rsidR="008167B3" w:rsidRPr="00DE1140">
        <w:rPr>
          <w:rFonts w:ascii="Times New Roman" w:hAnsi="Times New Roman" w:cs="Times New Roman"/>
          <w:sz w:val="24"/>
          <w:szCs w:val="24"/>
        </w:rPr>
        <w:t xml:space="preserve">adjustments in </w:t>
      </w:r>
      <w:r w:rsidR="00FA58BE" w:rsidRPr="00DE1140">
        <w:rPr>
          <w:rFonts w:ascii="Times New Roman" w:hAnsi="Times New Roman" w:cs="Times New Roman"/>
          <w:sz w:val="24"/>
          <w:szCs w:val="24"/>
        </w:rPr>
        <w:t xml:space="preserve">school, such as </w:t>
      </w:r>
      <w:r w:rsidR="00933C8A" w:rsidRPr="00DE1140">
        <w:rPr>
          <w:rFonts w:ascii="Times New Roman" w:hAnsi="Times New Roman" w:cs="Times New Roman"/>
          <w:sz w:val="24"/>
          <w:szCs w:val="24"/>
        </w:rPr>
        <w:t>positioning</w:t>
      </w:r>
      <w:r w:rsidR="00045749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933C8A" w:rsidRPr="00DE1140">
        <w:rPr>
          <w:rFonts w:ascii="Times New Roman" w:hAnsi="Times New Roman" w:cs="Times New Roman"/>
          <w:sz w:val="24"/>
          <w:szCs w:val="24"/>
        </w:rPr>
        <w:t>precedence</w:t>
      </w:r>
      <w:r w:rsidR="00980088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CB42AA" w:rsidRPr="00DE1140">
        <w:rPr>
          <w:rFonts w:ascii="Times New Roman" w:hAnsi="Times New Roman" w:cs="Times New Roman"/>
          <w:sz w:val="24"/>
          <w:szCs w:val="24"/>
        </w:rPr>
        <w:t xml:space="preserve">registration. </w:t>
      </w:r>
      <w:r w:rsidR="002E1F23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Ahmed (2018)</w:t>
      </w:r>
      <w:r w:rsidR="00E20DD8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A60971" w:rsidRPr="00DE1140">
        <w:rPr>
          <w:rFonts w:ascii="Times New Roman" w:hAnsi="Times New Roman" w:cs="Times New Roman"/>
          <w:sz w:val="24"/>
          <w:szCs w:val="24"/>
        </w:rPr>
        <w:t xml:space="preserve">claimed that </w:t>
      </w:r>
      <w:r w:rsidR="000370BF" w:rsidRPr="00DE1140">
        <w:rPr>
          <w:rFonts w:ascii="Times New Roman" w:hAnsi="Times New Roman" w:cs="Times New Roman"/>
          <w:sz w:val="24"/>
          <w:szCs w:val="24"/>
        </w:rPr>
        <w:t xml:space="preserve">the University could </w:t>
      </w:r>
      <w:r w:rsidR="00007361" w:rsidRPr="00DE1140">
        <w:rPr>
          <w:rFonts w:ascii="Times New Roman" w:hAnsi="Times New Roman" w:cs="Times New Roman"/>
          <w:sz w:val="24"/>
          <w:szCs w:val="24"/>
        </w:rPr>
        <w:t>decrease course load</w:t>
      </w:r>
      <w:r w:rsidR="00241410" w:rsidRPr="00DE1140">
        <w:rPr>
          <w:rFonts w:ascii="Times New Roman" w:hAnsi="Times New Roman" w:cs="Times New Roman"/>
          <w:sz w:val="24"/>
          <w:szCs w:val="24"/>
        </w:rPr>
        <w:t xml:space="preserve">, </w:t>
      </w:r>
      <w:r w:rsidR="00673F42" w:rsidRPr="00DE1140">
        <w:rPr>
          <w:rFonts w:ascii="Times New Roman" w:hAnsi="Times New Roman" w:cs="Times New Roman"/>
          <w:sz w:val="24"/>
          <w:szCs w:val="24"/>
        </w:rPr>
        <w:t xml:space="preserve">increases </w:t>
      </w:r>
      <w:r w:rsidR="0090194D" w:rsidRPr="00DE1140">
        <w:rPr>
          <w:rFonts w:ascii="Times New Roman" w:hAnsi="Times New Roman" w:cs="Times New Roman"/>
          <w:sz w:val="24"/>
          <w:szCs w:val="24"/>
        </w:rPr>
        <w:t xml:space="preserve">sign </w:t>
      </w:r>
      <w:r w:rsidR="00D0702F" w:rsidRPr="00DE1140">
        <w:rPr>
          <w:rFonts w:ascii="Times New Roman" w:hAnsi="Times New Roman" w:cs="Times New Roman"/>
          <w:sz w:val="24"/>
          <w:szCs w:val="24"/>
        </w:rPr>
        <w:t xml:space="preserve">language </w:t>
      </w:r>
      <w:r w:rsidR="00452757" w:rsidRPr="00DE1140">
        <w:rPr>
          <w:rFonts w:ascii="Times New Roman" w:hAnsi="Times New Roman" w:cs="Times New Roman"/>
          <w:sz w:val="24"/>
          <w:szCs w:val="24"/>
        </w:rPr>
        <w:t>interpreters</w:t>
      </w:r>
      <w:r w:rsidR="00F65528" w:rsidRPr="00DE1140">
        <w:rPr>
          <w:rFonts w:ascii="Times New Roman" w:hAnsi="Times New Roman" w:cs="Times New Roman"/>
          <w:sz w:val="24"/>
          <w:szCs w:val="24"/>
        </w:rPr>
        <w:t xml:space="preserve"> in the classroom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F65528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535F30" w:rsidRPr="00DE1140">
        <w:rPr>
          <w:rFonts w:ascii="Times New Roman" w:hAnsi="Times New Roman" w:cs="Times New Roman"/>
          <w:sz w:val="24"/>
          <w:szCs w:val="24"/>
        </w:rPr>
        <w:t xml:space="preserve">and increase the </w:t>
      </w:r>
      <w:r w:rsidR="006705DA" w:rsidRPr="00DE1140">
        <w:rPr>
          <w:rFonts w:ascii="Times New Roman" w:hAnsi="Times New Roman" w:cs="Times New Roman"/>
          <w:sz w:val="24"/>
          <w:szCs w:val="24"/>
        </w:rPr>
        <w:t>test</w:t>
      </w:r>
      <w:r w:rsidR="00CB42AA" w:rsidRPr="00DE1140">
        <w:rPr>
          <w:rFonts w:ascii="Times New Roman" w:hAnsi="Times New Roman" w:cs="Times New Roman"/>
          <w:sz w:val="24"/>
          <w:szCs w:val="24"/>
        </w:rPr>
        <w:t xml:space="preserve">ing time for disabled students. </w:t>
      </w:r>
      <w:r w:rsidR="00C03820" w:rsidRPr="00DE1140">
        <w:rPr>
          <w:rFonts w:ascii="Times New Roman" w:hAnsi="Times New Roman" w:cs="Times New Roman"/>
          <w:sz w:val="24"/>
          <w:szCs w:val="24"/>
        </w:rPr>
        <w:t xml:space="preserve">As stated earlier, </w:t>
      </w:r>
      <w:r w:rsidR="00E1064B" w:rsidRPr="00DE1140">
        <w:rPr>
          <w:rFonts w:ascii="Times New Roman" w:hAnsi="Times New Roman" w:cs="Times New Roman"/>
          <w:sz w:val="24"/>
          <w:szCs w:val="24"/>
        </w:rPr>
        <w:t xml:space="preserve">different disabilities will require </w:t>
      </w:r>
      <w:r w:rsidR="00542DC7" w:rsidRPr="00DE1140">
        <w:rPr>
          <w:rFonts w:ascii="Times New Roman" w:hAnsi="Times New Roman" w:cs="Times New Roman"/>
          <w:sz w:val="24"/>
          <w:szCs w:val="24"/>
        </w:rPr>
        <w:t>various</w:t>
      </w:r>
      <w:r w:rsidR="00E1064B" w:rsidRPr="00DE1140">
        <w:rPr>
          <w:rFonts w:ascii="Times New Roman" w:hAnsi="Times New Roman" w:cs="Times New Roman"/>
          <w:sz w:val="24"/>
          <w:szCs w:val="24"/>
        </w:rPr>
        <w:t xml:space="preserve"> accommodations</w:t>
      </w:r>
      <w:r w:rsidR="00FC339F" w:rsidRPr="00DE1140">
        <w:rPr>
          <w:rFonts w:ascii="Times New Roman" w:hAnsi="Times New Roman" w:cs="Times New Roman"/>
          <w:sz w:val="24"/>
          <w:szCs w:val="24"/>
        </w:rPr>
        <w:t xml:space="preserve">; therefore, </w:t>
      </w:r>
      <w:r w:rsidR="00FB57C9" w:rsidRPr="00DE1140">
        <w:rPr>
          <w:rFonts w:ascii="Times New Roman" w:hAnsi="Times New Roman" w:cs="Times New Roman"/>
          <w:sz w:val="24"/>
          <w:szCs w:val="24"/>
        </w:rPr>
        <w:t xml:space="preserve">the </w:t>
      </w:r>
      <w:r w:rsidR="00617AD0" w:rsidRPr="00DE1140">
        <w:rPr>
          <w:rFonts w:ascii="Times New Roman" w:hAnsi="Times New Roman" w:cs="Times New Roman"/>
          <w:sz w:val="24"/>
          <w:szCs w:val="24"/>
        </w:rPr>
        <w:t xml:space="preserve">University can </w:t>
      </w:r>
      <w:r w:rsidR="009116D1" w:rsidRPr="00DE1140">
        <w:rPr>
          <w:rFonts w:ascii="Times New Roman" w:hAnsi="Times New Roman" w:cs="Times New Roman"/>
          <w:sz w:val="24"/>
          <w:szCs w:val="24"/>
        </w:rPr>
        <w:t xml:space="preserve">ensure they </w:t>
      </w:r>
      <w:r w:rsidR="001C3626" w:rsidRPr="00DE1140">
        <w:rPr>
          <w:rFonts w:ascii="Times New Roman" w:hAnsi="Times New Roman" w:cs="Times New Roman"/>
          <w:sz w:val="24"/>
          <w:szCs w:val="24"/>
        </w:rPr>
        <w:lastRenderedPageBreak/>
        <w:t>construct their building and laborator</w:t>
      </w:r>
      <w:r w:rsidR="002D2555" w:rsidRPr="00DE1140">
        <w:rPr>
          <w:rFonts w:ascii="Times New Roman" w:hAnsi="Times New Roman" w:cs="Times New Roman"/>
          <w:sz w:val="24"/>
          <w:szCs w:val="24"/>
        </w:rPr>
        <w:t xml:space="preserve">ies in ways that </w:t>
      </w:r>
      <w:r w:rsidR="00270C8C" w:rsidRPr="00DE1140">
        <w:rPr>
          <w:rFonts w:ascii="Times New Roman" w:hAnsi="Times New Roman" w:cs="Times New Roman"/>
          <w:sz w:val="24"/>
          <w:szCs w:val="24"/>
        </w:rPr>
        <w:t xml:space="preserve">fit </w:t>
      </w:r>
      <w:r w:rsidR="009B2C52" w:rsidRPr="00DE1140">
        <w:rPr>
          <w:rFonts w:ascii="Times New Roman" w:hAnsi="Times New Roman" w:cs="Times New Roman"/>
          <w:sz w:val="24"/>
          <w:szCs w:val="24"/>
        </w:rPr>
        <w:t xml:space="preserve">all the students. </w:t>
      </w:r>
      <w:r w:rsidR="0033267F" w:rsidRPr="00DE1140">
        <w:rPr>
          <w:rFonts w:ascii="Times New Roman" w:hAnsi="Times New Roman" w:cs="Times New Roman"/>
          <w:sz w:val="24"/>
          <w:szCs w:val="24"/>
        </w:rPr>
        <w:t>For instance</w:t>
      </w:r>
      <w:r w:rsidR="005021CA" w:rsidRPr="00DE1140">
        <w:rPr>
          <w:rFonts w:ascii="Times New Roman" w:hAnsi="Times New Roman" w:cs="Times New Roman"/>
          <w:sz w:val="24"/>
          <w:szCs w:val="24"/>
        </w:rPr>
        <w:t xml:space="preserve">, the University can ensure every computer laboratory </w:t>
      </w:r>
      <w:r w:rsidR="00F64399" w:rsidRPr="00DE1140">
        <w:rPr>
          <w:rFonts w:ascii="Times New Roman" w:hAnsi="Times New Roman" w:cs="Times New Roman"/>
          <w:sz w:val="24"/>
          <w:szCs w:val="24"/>
        </w:rPr>
        <w:t xml:space="preserve">is equipped with </w:t>
      </w:r>
      <w:r w:rsidR="004C304B" w:rsidRPr="00DE1140">
        <w:rPr>
          <w:rFonts w:ascii="Times New Roman" w:hAnsi="Times New Roman" w:cs="Times New Roman"/>
          <w:sz w:val="24"/>
          <w:szCs w:val="24"/>
        </w:rPr>
        <w:t>computer</w:t>
      </w:r>
      <w:r w:rsidR="00C4650E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206AFD" w:rsidRPr="00DE1140">
        <w:rPr>
          <w:rFonts w:ascii="Times New Roman" w:hAnsi="Times New Roman" w:cs="Times New Roman"/>
          <w:sz w:val="24"/>
          <w:szCs w:val="24"/>
        </w:rPr>
        <w:t>screen-reading</w:t>
      </w:r>
      <w:r w:rsidR="004E73F1" w:rsidRPr="00DE1140">
        <w:rPr>
          <w:rFonts w:ascii="Times New Roman" w:hAnsi="Times New Roman" w:cs="Times New Roman"/>
          <w:sz w:val="24"/>
          <w:szCs w:val="24"/>
        </w:rPr>
        <w:t xml:space="preserve"> together with </w:t>
      </w:r>
      <w:r w:rsidR="00125347" w:rsidRPr="00DE1140">
        <w:rPr>
          <w:rFonts w:ascii="Times New Roman" w:hAnsi="Times New Roman" w:cs="Times New Roman"/>
          <w:sz w:val="24"/>
          <w:szCs w:val="24"/>
        </w:rPr>
        <w:t xml:space="preserve">voice recognition and </w:t>
      </w:r>
      <w:r w:rsidR="00520E1C" w:rsidRPr="00DE1140">
        <w:rPr>
          <w:rFonts w:ascii="Times New Roman" w:hAnsi="Times New Roman" w:cs="Times New Roman"/>
          <w:sz w:val="24"/>
          <w:szCs w:val="24"/>
        </w:rPr>
        <w:t xml:space="preserve">other adaptive </w:t>
      </w:r>
      <w:r w:rsidR="00CB42AA" w:rsidRPr="00DE1140">
        <w:rPr>
          <w:rFonts w:ascii="Times New Roman" w:hAnsi="Times New Roman" w:cs="Times New Roman"/>
          <w:sz w:val="24"/>
          <w:szCs w:val="24"/>
        </w:rPr>
        <w:t xml:space="preserve">software or </w:t>
      </w:r>
      <w:r w:rsidR="00542DC7" w:rsidRPr="00DE1140">
        <w:rPr>
          <w:rFonts w:ascii="Times New Roman" w:hAnsi="Times New Roman" w:cs="Times New Roman"/>
          <w:sz w:val="24"/>
          <w:szCs w:val="24"/>
        </w:rPr>
        <w:t>instead</w:t>
      </w:r>
      <w:r w:rsidR="004E73F1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CB42AA" w:rsidRPr="00DE1140">
        <w:rPr>
          <w:rFonts w:ascii="Times New Roman" w:hAnsi="Times New Roman" w:cs="Times New Roman"/>
          <w:sz w:val="24"/>
          <w:szCs w:val="24"/>
        </w:rPr>
        <w:t xml:space="preserve">hardware. </w:t>
      </w:r>
      <w:r w:rsidR="00252C99" w:rsidRPr="00DE1140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4E73F1" w:rsidRPr="00DE1140">
        <w:rPr>
          <w:rFonts w:ascii="Times New Roman" w:hAnsi="Times New Roman" w:cs="Times New Roman"/>
          <w:sz w:val="24"/>
          <w:szCs w:val="24"/>
        </w:rPr>
        <w:t xml:space="preserve">this </w:t>
      </w:r>
      <w:r w:rsidR="00542DC7" w:rsidRPr="00DE1140">
        <w:rPr>
          <w:rFonts w:ascii="Times New Roman" w:hAnsi="Times New Roman" w:cs="Times New Roman"/>
          <w:sz w:val="24"/>
          <w:szCs w:val="24"/>
        </w:rPr>
        <w:t>U</w:t>
      </w:r>
      <w:r w:rsidR="0076109C" w:rsidRPr="00DE1140">
        <w:rPr>
          <w:rFonts w:ascii="Times New Roman" w:hAnsi="Times New Roman" w:cs="Times New Roman"/>
          <w:sz w:val="24"/>
          <w:szCs w:val="24"/>
        </w:rPr>
        <w:t xml:space="preserve">niversity can </w:t>
      </w:r>
      <w:r w:rsidR="003036F1" w:rsidRPr="00DE1140">
        <w:rPr>
          <w:rFonts w:ascii="Times New Roman" w:hAnsi="Times New Roman" w:cs="Times New Roman"/>
          <w:sz w:val="24"/>
          <w:szCs w:val="24"/>
        </w:rPr>
        <w:t xml:space="preserve">reduce </w:t>
      </w:r>
      <w:r w:rsidR="00905129" w:rsidRPr="00DE1140">
        <w:rPr>
          <w:rFonts w:ascii="Times New Roman" w:hAnsi="Times New Roman" w:cs="Times New Roman"/>
          <w:sz w:val="24"/>
          <w:szCs w:val="24"/>
        </w:rPr>
        <w:t xml:space="preserve">or </w:t>
      </w:r>
      <w:r w:rsidR="00AE10B5" w:rsidRPr="00DE1140">
        <w:rPr>
          <w:rFonts w:ascii="Times New Roman" w:hAnsi="Times New Roman" w:cs="Times New Roman"/>
          <w:sz w:val="24"/>
          <w:szCs w:val="24"/>
        </w:rPr>
        <w:t>considerably</w:t>
      </w:r>
      <w:r w:rsidR="00905129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AE10B5" w:rsidRPr="00DE1140">
        <w:rPr>
          <w:rFonts w:ascii="Times New Roman" w:hAnsi="Times New Roman" w:cs="Times New Roman"/>
          <w:sz w:val="24"/>
          <w:szCs w:val="24"/>
        </w:rPr>
        <w:t>adjust</w:t>
      </w:r>
      <w:r w:rsidR="00905129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AE10B5" w:rsidRPr="00DE1140">
        <w:rPr>
          <w:rFonts w:ascii="Times New Roman" w:hAnsi="Times New Roman" w:cs="Times New Roman"/>
          <w:sz w:val="24"/>
          <w:szCs w:val="24"/>
        </w:rPr>
        <w:t xml:space="preserve">critical </w:t>
      </w:r>
      <w:r w:rsidR="00855EB8" w:rsidRPr="00DE1140">
        <w:rPr>
          <w:rFonts w:ascii="Times New Roman" w:hAnsi="Times New Roman" w:cs="Times New Roman"/>
          <w:sz w:val="24"/>
          <w:szCs w:val="24"/>
        </w:rPr>
        <w:t>requirement</w:t>
      </w:r>
      <w:r w:rsidR="006F24DC" w:rsidRPr="00DE1140">
        <w:rPr>
          <w:rFonts w:ascii="Times New Roman" w:hAnsi="Times New Roman" w:cs="Times New Roman"/>
          <w:sz w:val="24"/>
          <w:szCs w:val="24"/>
        </w:rPr>
        <w:t>s.</w:t>
      </w:r>
    </w:p>
    <w:p w14:paraId="77152AB8" w14:textId="75D6314D" w:rsidR="00A91442" w:rsidRPr="00DE1140" w:rsidRDefault="008D60B0" w:rsidP="00B055D5">
      <w:pPr>
        <w:spacing w:line="480" w:lineRule="auto"/>
        <w:ind w:firstLine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How IT </w:t>
      </w:r>
      <w:r w:rsidR="00F860D7" w:rsidRPr="00DE1140">
        <w:rPr>
          <w:rFonts w:ascii="Times New Roman" w:hAnsi="Times New Roman" w:cs="Times New Roman"/>
          <w:b/>
          <w:bCs/>
          <w:sz w:val="24"/>
          <w:szCs w:val="24"/>
        </w:rPr>
        <w:t>Services Support Adaptive Technologies</w:t>
      </w:r>
    </w:p>
    <w:p w14:paraId="3CFF8A33" w14:textId="0F44E323" w:rsidR="00D4555B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The </w:t>
      </w:r>
      <w:r w:rsidR="00841738" w:rsidRPr="00DE1140">
        <w:rPr>
          <w:rFonts w:ascii="Times New Roman" w:hAnsi="Times New Roman" w:cs="Times New Roman"/>
          <w:sz w:val="24"/>
          <w:szCs w:val="24"/>
        </w:rPr>
        <w:t xml:space="preserve">campus </w:t>
      </w:r>
      <w:r w:rsidR="00CA2E64" w:rsidRPr="00DE1140">
        <w:rPr>
          <w:rFonts w:ascii="Times New Roman" w:hAnsi="Times New Roman" w:cs="Times New Roman"/>
          <w:sz w:val="24"/>
          <w:szCs w:val="24"/>
        </w:rPr>
        <w:t xml:space="preserve">department </w:t>
      </w:r>
      <w:r w:rsidR="00691F4C" w:rsidRPr="00DE1140">
        <w:rPr>
          <w:rFonts w:ascii="Times New Roman" w:hAnsi="Times New Roman" w:cs="Times New Roman"/>
          <w:sz w:val="24"/>
          <w:szCs w:val="24"/>
        </w:rPr>
        <w:t xml:space="preserve">of information technology </w:t>
      </w:r>
      <w:r w:rsidR="00E33B05" w:rsidRPr="00DE1140">
        <w:rPr>
          <w:rFonts w:ascii="Times New Roman" w:hAnsi="Times New Roman" w:cs="Times New Roman"/>
          <w:sz w:val="24"/>
          <w:szCs w:val="24"/>
        </w:rPr>
        <w:t xml:space="preserve">plays a crucial role in ensuring students with disabilities can </w:t>
      </w:r>
      <w:r w:rsidR="00A21EAD" w:rsidRPr="00DE1140">
        <w:rPr>
          <w:rFonts w:ascii="Times New Roman" w:hAnsi="Times New Roman" w:cs="Times New Roman"/>
          <w:sz w:val="24"/>
          <w:szCs w:val="24"/>
        </w:rPr>
        <w:t xml:space="preserve">access </w:t>
      </w:r>
      <w:r w:rsidR="00FD565D" w:rsidRPr="00DE1140">
        <w:rPr>
          <w:rFonts w:ascii="Times New Roman" w:hAnsi="Times New Roman" w:cs="Times New Roman"/>
          <w:sz w:val="24"/>
          <w:szCs w:val="24"/>
        </w:rPr>
        <w:t>campus technolog</w:t>
      </w:r>
      <w:r w:rsidR="00CE4E54" w:rsidRPr="00DE1140">
        <w:rPr>
          <w:rFonts w:ascii="Times New Roman" w:hAnsi="Times New Roman" w:cs="Times New Roman"/>
          <w:sz w:val="24"/>
          <w:szCs w:val="24"/>
        </w:rPr>
        <w:t xml:space="preserve">ies such as the student </w:t>
      </w:r>
      <w:r w:rsidR="007D07FF" w:rsidRPr="00DE1140">
        <w:rPr>
          <w:rFonts w:ascii="Times New Roman" w:hAnsi="Times New Roman" w:cs="Times New Roman"/>
          <w:sz w:val="24"/>
          <w:szCs w:val="24"/>
        </w:rPr>
        <w:t xml:space="preserve">portals with </w:t>
      </w:r>
      <w:r w:rsidR="00AD061D" w:rsidRPr="00DE1140">
        <w:rPr>
          <w:rFonts w:ascii="Times New Roman" w:hAnsi="Times New Roman" w:cs="Times New Roman"/>
          <w:sz w:val="24"/>
          <w:szCs w:val="24"/>
        </w:rPr>
        <w:t xml:space="preserve">ease and navigate to </w:t>
      </w:r>
      <w:r w:rsidR="005147F8" w:rsidRPr="00DE1140">
        <w:rPr>
          <w:rFonts w:ascii="Times New Roman" w:hAnsi="Times New Roman" w:cs="Times New Roman"/>
          <w:sz w:val="24"/>
          <w:szCs w:val="24"/>
        </w:rPr>
        <w:t xml:space="preserve">obtain the required content. </w:t>
      </w:r>
      <w:r w:rsidR="004E138C" w:rsidRPr="00DE1140">
        <w:rPr>
          <w:rFonts w:ascii="Times New Roman" w:hAnsi="Times New Roman" w:cs="Times New Roman"/>
          <w:sz w:val="24"/>
          <w:szCs w:val="24"/>
        </w:rPr>
        <w:t xml:space="preserve">The United States is among the countries with </w:t>
      </w:r>
      <w:r w:rsidR="00D76345" w:rsidRPr="00DE1140">
        <w:rPr>
          <w:rFonts w:ascii="Times New Roman" w:hAnsi="Times New Roman" w:cs="Times New Roman"/>
          <w:sz w:val="24"/>
          <w:szCs w:val="24"/>
        </w:rPr>
        <w:t xml:space="preserve">many </w:t>
      </w:r>
      <w:r w:rsidR="003A478A" w:rsidRPr="00DE1140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75127F" w:rsidRPr="00DE1140">
        <w:rPr>
          <w:rFonts w:ascii="Times New Roman" w:hAnsi="Times New Roman" w:cs="Times New Roman"/>
          <w:sz w:val="24"/>
          <w:szCs w:val="24"/>
        </w:rPr>
        <w:t>accessing the internet</w:t>
      </w:r>
      <w:r w:rsidR="00340DE3" w:rsidRPr="00DE1140">
        <w:rPr>
          <w:rFonts w:ascii="Times New Roman" w:hAnsi="Times New Roman" w:cs="Times New Roman"/>
          <w:sz w:val="24"/>
          <w:szCs w:val="24"/>
        </w:rPr>
        <w:t xml:space="preserve"> and contains </w:t>
      </w:r>
      <w:r w:rsidR="00EE6F65" w:rsidRPr="00DE1140">
        <w:rPr>
          <w:rFonts w:ascii="Times New Roman" w:hAnsi="Times New Roman" w:cs="Times New Roman"/>
          <w:sz w:val="24"/>
          <w:szCs w:val="24"/>
        </w:rPr>
        <w:t xml:space="preserve">approximately </w:t>
      </w:r>
      <w:r w:rsidR="00CB42AA" w:rsidRPr="00DE1140">
        <w:rPr>
          <w:rFonts w:ascii="Times New Roman" w:hAnsi="Times New Roman" w:cs="Times New Roman"/>
          <w:sz w:val="24"/>
          <w:szCs w:val="24"/>
        </w:rPr>
        <w:t>twenty-five per</w:t>
      </w:r>
      <w:r w:rsidR="008B6E60" w:rsidRPr="00DE1140">
        <w:rPr>
          <w:rFonts w:ascii="Times New Roman" w:hAnsi="Times New Roman" w:cs="Times New Roman"/>
          <w:sz w:val="24"/>
          <w:szCs w:val="24"/>
        </w:rPr>
        <w:t>cent of individuals with disabilit</w:t>
      </w:r>
      <w:r w:rsidR="009E7957" w:rsidRPr="00DE1140">
        <w:rPr>
          <w:rFonts w:ascii="Times New Roman" w:hAnsi="Times New Roman" w:cs="Times New Roman"/>
          <w:sz w:val="24"/>
          <w:szCs w:val="24"/>
        </w:rPr>
        <w:t xml:space="preserve">ies in 2016 </w:t>
      </w:r>
      <w:r w:rsidR="002E1F23" w:rsidRPr="00DE1140">
        <w:rPr>
          <w:rFonts w:ascii="Times New Roman" w:hAnsi="Times New Roman" w:cs="Times New Roman"/>
          <w:sz w:val="24"/>
          <w:szCs w:val="24"/>
        </w:rPr>
        <w:t>(</w:t>
      </w:r>
      <w:r w:rsidR="00F82791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Kimball et al.</w:t>
      </w:r>
      <w:r w:rsidR="002E1F23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, 2016)</w:t>
      </w:r>
      <w:r w:rsidR="009E7957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FF232D" w:rsidRPr="00DE1140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C8081B" w:rsidRPr="00DE1140">
        <w:rPr>
          <w:rFonts w:ascii="Times New Roman" w:hAnsi="Times New Roman" w:cs="Times New Roman"/>
          <w:sz w:val="24"/>
          <w:szCs w:val="24"/>
        </w:rPr>
        <w:t xml:space="preserve">disability can </w:t>
      </w:r>
      <w:r w:rsidR="003632C9" w:rsidRPr="00DE1140">
        <w:rPr>
          <w:rFonts w:ascii="Times New Roman" w:hAnsi="Times New Roman" w:cs="Times New Roman"/>
          <w:sz w:val="24"/>
          <w:szCs w:val="24"/>
        </w:rPr>
        <w:t xml:space="preserve">significantly impact </w:t>
      </w:r>
      <w:r w:rsidR="00EE264F" w:rsidRPr="00DE1140">
        <w:rPr>
          <w:rFonts w:ascii="Times New Roman" w:hAnsi="Times New Roman" w:cs="Times New Roman"/>
          <w:sz w:val="24"/>
          <w:szCs w:val="24"/>
        </w:rPr>
        <w:t xml:space="preserve">an individual's </w:t>
      </w:r>
      <w:r w:rsidR="00187068" w:rsidRPr="00DE1140">
        <w:rPr>
          <w:rFonts w:ascii="Times New Roman" w:hAnsi="Times New Roman" w:cs="Times New Roman"/>
          <w:sz w:val="24"/>
          <w:szCs w:val="24"/>
        </w:rPr>
        <w:t>life</w:t>
      </w:r>
      <w:r w:rsidR="00580E4D" w:rsidRPr="00DE1140">
        <w:rPr>
          <w:rFonts w:ascii="Times New Roman" w:hAnsi="Times New Roman" w:cs="Times New Roman"/>
          <w:sz w:val="24"/>
          <w:szCs w:val="24"/>
        </w:rPr>
        <w:t xml:space="preserve">, </w:t>
      </w:r>
      <w:r w:rsidR="003C6457" w:rsidRPr="00DE1140">
        <w:rPr>
          <w:rFonts w:ascii="Times New Roman" w:hAnsi="Times New Roman" w:cs="Times New Roman"/>
          <w:sz w:val="24"/>
          <w:szCs w:val="24"/>
        </w:rPr>
        <w:t xml:space="preserve">especially in </w:t>
      </w:r>
      <w:r w:rsidR="00AD27F7" w:rsidRPr="00DE1140">
        <w:rPr>
          <w:rFonts w:ascii="Times New Roman" w:hAnsi="Times New Roman" w:cs="Times New Roman"/>
          <w:sz w:val="24"/>
          <w:szCs w:val="24"/>
        </w:rPr>
        <w:t>the current technological error</w:t>
      </w:r>
      <w:r w:rsidR="00740C55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062EEB" w:rsidRPr="00DE1140">
        <w:rPr>
          <w:rFonts w:ascii="Times New Roman" w:hAnsi="Times New Roman" w:cs="Times New Roman"/>
          <w:sz w:val="24"/>
          <w:szCs w:val="24"/>
        </w:rPr>
        <w:t xml:space="preserve">where people access digital </w:t>
      </w:r>
      <w:r w:rsidR="004A7D4F" w:rsidRPr="00DE1140">
        <w:rPr>
          <w:rFonts w:ascii="Times New Roman" w:hAnsi="Times New Roman" w:cs="Times New Roman"/>
          <w:sz w:val="24"/>
          <w:szCs w:val="24"/>
        </w:rPr>
        <w:t xml:space="preserve">content. </w:t>
      </w:r>
      <w:r w:rsidR="007F01BF" w:rsidRPr="00DE1140">
        <w:rPr>
          <w:rFonts w:ascii="Times New Roman" w:hAnsi="Times New Roman" w:cs="Times New Roman"/>
          <w:sz w:val="24"/>
          <w:szCs w:val="24"/>
        </w:rPr>
        <w:t xml:space="preserve">The </w:t>
      </w:r>
      <w:r w:rsidR="00FD37A6" w:rsidRPr="00DE1140">
        <w:rPr>
          <w:rFonts w:ascii="Times New Roman" w:hAnsi="Times New Roman" w:cs="Times New Roman"/>
          <w:sz w:val="24"/>
          <w:szCs w:val="24"/>
        </w:rPr>
        <w:t xml:space="preserve">worldwide web </w:t>
      </w:r>
      <w:r w:rsidR="0091043B" w:rsidRPr="00DE1140">
        <w:rPr>
          <w:rFonts w:ascii="Times New Roman" w:hAnsi="Times New Roman" w:cs="Times New Roman"/>
          <w:sz w:val="24"/>
          <w:szCs w:val="24"/>
        </w:rPr>
        <w:t xml:space="preserve">changes education, requiring developers to incorporate </w:t>
      </w:r>
      <w:r w:rsidR="00277A19" w:rsidRPr="00DE1140">
        <w:rPr>
          <w:rFonts w:ascii="Times New Roman" w:hAnsi="Times New Roman" w:cs="Times New Roman"/>
          <w:sz w:val="24"/>
          <w:szCs w:val="24"/>
        </w:rPr>
        <w:t>features that will serv</w:t>
      </w:r>
      <w:r w:rsidR="00670E32" w:rsidRPr="00DE1140">
        <w:rPr>
          <w:rFonts w:ascii="Times New Roman" w:hAnsi="Times New Roman" w:cs="Times New Roman"/>
          <w:sz w:val="24"/>
          <w:szCs w:val="24"/>
        </w:rPr>
        <w:t xml:space="preserve">e disabled </w:t>
      </w:r>
      <w:r w:rsidR="008F2FF9" w:rsidRPr="00DE1140">
        <w:rPr>
          <w:rFonts w:ascii="Times New Roman" w:hAnsi="Times New Roman" w:cs="Times New Roman"/>
          <w:sz w:val="24"/>
          <w:szCs w:val="24"/>
        </w:rPr>
        <w:t>students</w:t>
      </w:r>
      <w:r w:rsidR="002E1F23" w:rsidRPr="00DE1140">
        <w:rPr>
          <w:rFonts w:ascii="Times New Roman" w:hAnsi="Times New Roman" w:cs="Times New Roman"/>
          <w:sz w:val="24"/>
          <w:szCs w:val="24"/>
        </w:rPr>
        <w:t xml:space="preserve"> (</w:t>
      </w:r>
      <w:r w:rsidR="00A97BF9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Ismail &amp; Kuppusamy</w:t>
      </w:r>
      <w:r w:rsidR="002E1F23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, 2019</w:t>
      </w:r>
      <w:r w:rsidR="002E1F23" w:rsidRPr="00DE1140">
        <w:rPr>
          <w:rFonts w:ascii="Times New Roman" w:hAnsi="Times New Roman" w:cs="Times New Roman"/>
          <w:sz w:val="24"/>
          <w:szCs w:val="24"/>
        </w:rPr>
        <w:t>)</w:t>
      </w:r>
      <w:r w:rsidR="008F2FF9" w:rsidRPr="00DE1140">
        <w:rPr>
          <w:rFonts w:ascii="Times New Roman" w:hAnsi="Times New Roman" w:cs="Times New Roman"/>
          <w:sz w:val="24"/>
          <w:szCs w:val="24"/>
        </w:rPr>
        <w:t>.</w:t>
      </w:r>
      <w:r w:rsidR="0062404E" w:rsidRPr="00DE11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14ACDB" w14:textId="736774D6" w:rsidR="00F36D1C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A17C9C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Newman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 (20</w:t>
      </w:r>
      <w:r w:rsidR="00A17C9C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20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Pr="00DE1140">
        <w:rPr>
          <w:rFonts w:ascii="Times New Roman" w:hAnsi="Times New Roman" w:cs="Times New Roman"/>
          <w:sz w:val="24"/>
          <w:szCs w:val="24"/>
        </w:rPr>
        <w:t xml:space="preserve">, </w:t>
      </w:r>
      <w:r w:rsidR="00782853" w:rsidRPr="00DE1140">
        <w:rPr>
          <w:rFonts w:ascii="Times New Roman" w:hAnsi="Times New Roman" w:cs="Times New Roman"/>
          <w:sz w:val="24"/>
          <w:szCs w:val="24"/>
        </w:rPr>
        <w:t xml:space="preserve">all users </w:t>
      </w:r>
      <w:r w:rsidR="00A66644" w:rsidRPr="00DE1140">
        <w:rPr>
          <w:rFonts w:ascii="Times New Roman" w:hAnsi="Times New Roman" w:cs="Times New Roman"/>
          <w:sz w:val="24"/>
          <w:szCs w:val="24"/>
        </w:rPr>
        <w:t>deserve</w:t>
      </w:r>
      <w:r w:rsidR="0018421D" w:rsidRPr="00DE1140">
        <w:rPr>
          <w:rFonts w:ascii="Times New Roman" w:hAnsi="Times New Roman" w:cs="Times New Roman"/>
          <w:sz w:val="24"/>
          <w:szCs w:val="24"/>
        </w:rPr>
        <w:t xml:space="preserve"> equal access </w:t>
      </w:r>
      <w:r w:rsidR="00265333" w:rsidRPr="00DE1140">
        <w:rPr>
          <w:rFonts w:ascii="Times New Roman" w:hAnsi="Times New Roman" w:cs="Times New Roman"/>
          <w:sz w:val="24"/>
          <w:szCs w:val="24"/>
        </w:rPr>
        <w:t>to digital content</w:t>
      </w:r>
      <w:r w:rsidR="001F5CC8" w:rsidRPr="00DE1140">
        <w:rPr>
          <w:rFonts w:ascii="Times New Roman" w:hAnsi="Times New Roman" w:cs="Times New Roman"/>
          <w:sz w:val="24"/>
          <w:szCs w:val="24"/>
        </w:rPr>
        <w:t xml:space="preserve">. However, this will require the </w:t>
      </w:r>
      <w:r w:rsidR="00C25297" w:rsidRPr="00DE1140">
        <w:rPr>
          <w:rFonts w:ascii="Times New Roman" w:hAnsi="Times New Roman" w:cs="Times New Roman"/>
          <w:sz w:val="24"/>
          <w:szCs w:val="24"/>
        </w:rPr>
        <w:t xml:space="preserve">developer to </w:t>
      </w:r>
      <w:r w:rsidR="00CD2EC4" w:rsidRPr="00DE1140">
        <w:rPr>
          <w:rFonts w:ascii="Times New Roman" w:hAnsi="Times New Roman" w:cs="Times New Roman"/>
          <w:sz w:val="24"/>
          <w:szCs w:val="24"/>
        </w:rPr>
        <w:t xml:space="preserve">create </w:t>
      </w:r>
      <w:r w:rsidR="007A6568" w:rsidRPr="00DE1140">
        <w:rPr>
          <w:rFonts w:ascii="Times New Roman" w:hAnsi="Times New Roman" w:cs="Times New Roman"/>
          <w:sz w:val="24"/>
          <w:szCs w:val="24"/>
        </w:rPr>
        <w:t xml:space="preserve">an inclusive </w:t>
      </w:r>
      <w:r w:rsidR="00EC5A08" w:rsidRPr="00DE1140">
        <w:rPr>
          <w:rFonts w:ascii="Times New Roman" w:hAnsi="Times New Roman" w:cs="Times New Roman"/>
          <w:sz w:val="24"/>
          <w:szCs w:val="24"/>
        </w:rPr>
        <w:t xml:space="preserve">web design. </w:t>
      </w:r>
      <w:r w:rsidR="00A66644" w:rsidRPr="00DE1140">
        <w:rPr>
          <w:rFonts w:ascii="Times New Roman" w:hAnsi="Times New Roman" w:cs="Times New Roman"/>
          <w:sz w:val="24"/>
          <w:szCs w:val="24"/>
        </w:rPr>
        <w:t xml:space="preserve">For </w:t>
      </w:r>
      <w:r w:rsidR="00301C4A" w:rsidRPr="00DE1140">
        <w:rPr>
          <w:rFonts w:ascii="Times New Roman" w:hAnsi="Times New Roman" w:cs="Times New Roman"/>
          <w:sz w:val="24"/>
          <w:szCs w:val="24"/>
        </w:rPr>
        <w:t>instance,</w:t>
      </w:r>
      <w:r w:rsidR="00A66644" w:rsidRPr="00DE1140">
        <w:rPr>
          <w:rFonts w:ascii="Times New Roman" w:hAnsi="Times New Roman" w:cs="Times New Roman"/>
          <w:sz w:val="24"/>
          <w:szCs w:val="24"/>
        </w:rPr>
        <w:t xml:space="preserve"> the </w:t>
      </w:r>
      <w:r w:rsidR="00212C1D" w:rsidRPr="00DE1140">
        <w:rPr>
          <w:rFonts w:ascii="Times New Roman" w:hAnsi="Times New Roman" w:cs="Times New Roman"/>
          <w:sz w:val="24"/>
          <w:szCs w:val="24"/>
        </w:rPr>
        <w:t>university portal may have</w:t>
      </w:r>
      <w:r w:rsidR="003D6E7C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D0227E" w:rsidRPr="00DE1140">
        <w:rPr>
          <w:rFonts w:ascii="Times New Roman" w:hAnsi="Times New Roman" w:cs="Times New Roman"/>
          <w:sz w:val="24"/>
          <w:szCs w:val="24"/>
        </w:rPr>
        <w:t xml:space="preserve">text-to-speech </w:t>
      </w:r>
      <w:r w:rsidR="004015DA" w:rsidRPr="00DE1140">
        <w:rPr>
          <w:rFonts w:ascii="Times New Roman" w:hAnsi="Times New Roman" w:cs="Times New Roman"/>
          <w:sz w:val="24"/>
          <w:szCs w:val="24"/>
        </w:rPr>
        <w:t xml:space="preserve">software </w:t>
      </w:r>
      <w:r w:rsidR="001B1BB1" w:rsidRPr="00DE1140">
        <w:rPr>
          <w:rFonts w:ascii="Times New Roman" w:hAnsi="Times New Roman" w:cs="Times New Roman"/>
          <w:sz w:val="24"/>
          <w:szCs w:val="24"/>
        </w:rPr>
        <w:t xml:space="preserve">programs </w:t>
      </w:r>
      <w:r w:rsidR="002C1061" w:rsidRPr="00DE1140">
        <w:rPr>
          <w:rFonts w:ascii="Times New Roman" w:hAnsi="Times New Roman" w:cs="Times New Roman"/>
          <w:sz w:val="24"/>
          <w:szCs w:val="24"/>
        </w:rPr>
        <w:t xml:space="preserve">that </w:t>
      </w:r>
      <w:r w:rsidR="00916548" w:rsidRPr="00DE1140">
        <w:rPr>
          <w:rFonts w:ascii="Times New Roman" w:hAnsi="Times New Roman" w:cs="Times New Roman"/>
          <w:sz w:val="24"/>
          <w:szCs w:val="24"/>
        </w:rPr>
        <w:t>output</w:t>
      </w:r>
      <w:r w:rsidR="00E2245F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6603F9" w:rsidRPr="00DE1140">
        <w:rPr>
          <w:rFonts w:ascii="Times New Roman" w:hAnsi="Times New Roman" w:cs="Times New Roman"/>
          <w:sz w:val="24"/>
          <w:szCs w:val="24"/>
        </w:rPr>
        <w:t>t</w:t>
      </w:r>
      <w:r w:rsidR="000C6D50" w:rsidRPr="00DE1140">
        <w:rPr>
          <w:rFonts w:ascii="Times New Roman" w:hAnsi="Times New Roman" w:cs="Times New Roman"/>
          <w:sz w:val="24"/>
          <w:szCs w:val="24"/>
        </w:rPr>
        <w:t xml:space="preserve">he </w:t>
      </w:r>
      <w:r w:rsidR="00542DC7" w:rsidRPr="00DE1140">
        <w:rPr>
          <w:rFonts w:ascii="Times New Roman" w:hAnsi="Times New Roman" w:cs="Times New Roman"/>
          <w:sz w:val="24"/>
          <w:szCs w:val="24"/>
        </w:rPr>
        <w:t>screen's informatio</w:t>
      </w:r>
      <w:r w:rsidR="00C947C2" w:rsidRPr="00DE1140">
        <w:rPr>
          <w:rFonts w:ascii="Times New Roman" w:hAnsi="Times New Roman" w:cs="Times New Roman"/>
          <w:sz w:val="24"/>
          <w:szCs w:val="24"/>
        </w:rPr>
        <w:t xml:space="preserve">n to the </w:t>
      </w:r>
      <w:r w:rsidR="00031252" w:rsidRPr="00DE1140">
        <w:rPr>
          <w:rFonts w:ascii="Times New Roman" w:hAnsi="Times New Roman" w:cs="Times New Roman"/>
          <w:sz w:val="24"/>
          <w:szCs w:val="24"/>
        </w:rPr>
        <w:t xml:space="preserve">blind </w:t>
      </w:r>
      <w:r w:rsidR="001574DF" w:rsidRPr="00DE1140">
        <w:rPr>
          <w:rFonts w:ascii="Times New Roman" w:hAnsi="Times New Roman" w:cs="Times New Roman"/>
          <w:sz w:val="24"/>
          <w:szCs w:val="24"/>
        </w:rPr>
        <w:t>student</w:t>
      </w:r>
      <w:r w:rsidR="00993C74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4051A9" w:rsidRPr="00DE1140">
        <w:rPr>
          <w:rFonts w:ascii="Times New Roman" w:hAnsi="Times New Roman" w:cs="Times New Roman"/>
          <w:sz w:val="24"/>
          <w:szCs w:val="24"/>
        </w:rPr>
        <w:t xml:space="preserve">The portal </w:t>
      </w:r>
      <w:r w:rsidR="000251DD" w:rsidRPr="00DE1140">
        <w:rPr>
          <w:rFonts w:ascii="Times New Roman" w:hAnsi="Times New Roman" w:cs="Times New Roman"/>
          <w:sz w:val="24"/>
          <w:szCs w:val="24"/>
        </w:rPr>
        <w:t xml:space="preserve">can also </w:t>
      </w:r>
      <w:r w:rsidR="005E1DA2" w:rsidRPr="00DE1140">
        <w:rPr>
          <w:rFonts w:ascii="Times New Roman" w:hAnsi="Times New Roman" w:cs="Times New Roman"/>
          <w:sz w:val="24"/>
          <w:szCs w:val="24"/>
        </w:rPr>
        <w:t xml:space="preserve">incorporate </w:t>
      </w:r>
      <w:r w:rsidR="00445A3C" w:rsidRPr="00DE1140">
        <w:rPr>
          <w:rFonts w:ascii="Times New Roman" w:hAnsi="Times New Roman" w:cs="Times New Roman"/>
          <w:sz w:val="24"/>
          <w:szCs w:val="24"/>
        </w:rPr>
        <w:t xml:space="preserve">screen magnifiers </w:t>
      </w:r>
      <w:r w:rsidR="00602870" w:rsidRPr="00DE1140">
        <w:rPr>
          <w:rFonts w:ascii="Times New Roman" w:hAnsi="Times New Roman" w:cs="Times New Roman"/>
          <w:sz w:val="24"/>
          <w:szCs w:val="24"/>
        </w:rPr>
        <w:t xml:space="preserve">responsible for </w:t>
      </w:r>
      <w:r w:rsidR="00B95B34" w:rsidRPr="00DE1140">
        <w:rPr>
          <w:rFonts w:ascii="Times New Roman" w:hAnsi="Times New Roman" w:cs="Times New Roman"/>
          <w:sz w:val="24"/>
          <w:szCs w:val="24"/>
        </w:rPr>
        <w:t>increas</w:t>
      </w:r>
      <w:r w:rsidR="0078613A" w:rsidRPr="00DE1140">
        <w:rPr>
          <w:rFonts w:ascii="Times New Roman" w:hAnsi="Times New Roman" w:cs="Times New Roman"/>
          <w:sz w:val="24"/>
          <w:szCs w:val="24"/>
        </w:rPr>
        <w:t xml:space="preserve">ing </w:t>
      </w:r>
      <w:r w:rsidR="008A41AA" w:rsidRPr="00DE1140">
        <w:rPr>
          <w:rFonts w:ascii="Times New Roman" w:hAnsi="Times New Roman" w:cs="Times New Roman"/>
          <w:sz w:val="24"/>
          <w:szCs w:val="24"/>
        </w:rPr>
        <w:t xml:space="preserve">text </w:t>
      </w:r>
      <w:r w:rsidR="003B6499" w:rsidRPr="00DE1140">
        <w:rPr>
          <w:rFonts w:ascii="Times New Roman" w:hAnsi="Times New Roman" w:cs="Times New Roman"/>
          <w:sz w:val="24"/>
          <w:szCs w:val="24"/>
        </w:rPr>
        <w:t xml:space="preserve">and graphics </w:t>
      </w:r>
      <w:r w:rsidR="00A52447" w:rsidRPr="00DE1140">
        <w:rPr>
          <w:rFonts w:ascii="Times New Roman" w:hAnsi="Times New Roman" w:cs="Times New Roman"/>
          <w:sz w:val="24"/>
          <w:szCs w:val="24"/>
        </w:rPr>
        <w:t>on the screen</w:t>
      </w:r>
      <w:r w:rsidR="00550238" w:rsidRPr="00DE1140">
        <w:rPr>
          <w:rFonts w:ascii="Times New Roman" w:hAnsi="Times New Roman" w:cs="Times New Roman"/>
          <w:sz w:val="24"/>
          <w:szCs w:val="24"/>
        </w:rPr>
        <w:t xml:space="preserve"> and </w:t>
      </w:r>
      <w:r w:rsidR="00B95B34" w:rsidRPr="00DE1140">
        <w:rPr>
          <w:rFonts w:ascii="Times New Roman" w:hAnsi="Times New Roman" w:cs="Times New Roman"/>
          <w:sz w:val="24"/>
          <w:szCs w:val="24"/>
        </w:rPr>
        <w:t>modify</w:t>
      </w:r>
      <w:r w:rsidR="00550238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EA2412" w:rsidRPr="00DE1140">
        <w:rPr>
          <w:rFonts w:ascii="Times New Roman" w:hAnsi="Times New Roman" w:cs="Times New Roman"/>
          <w:sz w:val="24"/>
          <w:szCs w:val="24"/>
        </w:rPr>
        <w:t xml:space="preserve">the fonts, </w:t>
      </w:r>
      <w:r w:rsidR="00E25F4E" w:rsidRPr="00DE1140">
        <w:rPr>
          <w:rFonts w:ascii="Times New Roman" w:hAnsi="Times New Roman" w:cs="Times New Roman"/>
          <w:sz w:val="24"/>
          <w:szCs w:val="24"/>
        </w:rPr>
        <w:t xml:space="preserve">spacing, and </w:t>
      </w:r>
      <w:r w:rsidR="005951EA" w:rsidRPr="00DE1140">
        <w:rPr>
          <w:rFonts w:ascii="Times New Roman" w:hAnsi="Times New Roman" w:cs="Times New Roman"/>
          <w:sz w:val="24"/>
          <w:szCs w:val="24"/>
        </w:rPr>
        <w:t>c</w:t>
      </w:r>
      <w:r w:rsidR="00C06A61" w:rsidRPr="00DE1140">
        <w:rPr>
          <w:rFonts w:ascii="Times New Roman" w:hAnsi="Times New Roman" w:cs="Times New Roman"/>
          <w:sz w:val="24"/>
          <w:szCs w:val="24"/>
        </w:rPr>
        <w:t>olors.</w:t>
      </w:r>
      <w:r w:rsidR="00D35D0C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A97BF9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Ismail &amp; Kuppusamy</w:t>
      </w:r>
      <w:r w:rsidR="0069578B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19)</w:t>
      </w:r>
      <w:r w:rsidR="00D35D0C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8F280F" w:rsidRPr="00DE1140">
        <w:rPr>
          <w:rFonts w:ascii="Times New Roman" w:hAnsi="Times New Roman" w:cs="Times New Roman"/>
          <w:sz w:val="24"/>
          <w:szCs w:val="24"/>
        </w:rPr>
        <w:t xml:space="preserve">added that </w:t>
      </w:r>
      <w:r w:rsidR="0056355F" w:rsidRPr="00DE1140">
        <w:rPr>
          <w:rFonts w:ascii="Times New Roman" w:hAnsi="Times New Roman" w:cs="Times New Roman"/>
          <w:sz w:val="24"/>
          <w:szCs w:val="24"/>
        </w:rPr>
        <w:t xml:space="preserve">all students use the portal; </w:t>
      </w:r>
      <w:r w:rsidR="00357501" w:rsidRPr="00DE1140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B8560F" w:rsidRPr="00DE1140">
        <w:rPr>
          <w:rFonts w:ascii="Times New Roman" w:hAnsi="Times New Roman" w:cs="Times New Roman"/>
          <w:sz w:val="24"/>
          <w:szCs w:val="24"/>
        </w:rPr>
        <w:t xml:space="preserve">the </w:t>
      </w:r>
      <w:r w:rsidR="006157AE" w:rsidRPr="00DE1140">
        <w:rPr>
          <w:rFonts w:ascii="Times New Roman" w:hAnsi="Times New Roman" w:cs="Times New Roman"/>
          <w:sz w:val="24"/>
          <w:szCs w:val="24"/>
        </w:rPr>
        <w:t xml:space="preserve">IT department needs to ensure they </w:t>
      </w:r>
      <w:r w:rsidR="005E3B89" w:rsidRPr="00DE1140">
        <w:rPr>
          <w:rFonts w:ascii="Times New Roman" w:hAnsi="Times New Roman" w:cs="Times New Roman"/>
          <w:sz w:val="24"/>
          <w:szCs w:val="24"/>
        </w:rPr>
        <w:t xml:space="preserve">incorporate </w:t>
      </w:r>
      <w:r w:rsidR="005E1B74" w:rsidRPr="00DE1140">
        <w:rPr>
          <w:rFonts w:ascii="Times New Roman" w:hAnsi="Times New Roman" w:cs="Times New Roman"/>
          <w:sz w:val="24"/>
          <w:szCs w:val="24"/>
        </w:rPr>
        <w:t xml:space="preserve">writing and reading assistance </w:t>
      </w:r>
      <w:r w:rsidR="00763F86" w:rsidRPr="00DE1140">
        <w:rPr>
          <w:rFonts w:ascii="Times New Roman" w:hAnsi="Times New Roman" w:cs="Times New Roman"/>
          <w:sz w:val="24"/>
          <w:szCs w:val="24"/>
        </w:rPr>
        <w:t>software</w:t>
      </w:r>
      <w:r w:rsidR="000C73C9" w:rsidRPr="00DE1140">
        <w:rPr>
          <w:rFonts w:ascii="Times New Roman" w:hAnsi="Times New Roman" w:cs="Times New Roman"/>
          <w:sz w:val="24"/>
          <w:szCs w:val="24"/>
        </w:rPr>
        <w:t xml:space="preserve"> t</w:t>
      </w:r>
      <w:r w:rsidR="00430C12" w:rsidRPr="00DE1140">
        <w:rPr>
          <w:rFonts w:ascii="Times New Roman" w:hAnsi="Times New Roman" w:cs="Times New Roman"/>
          <w:sz w:val="24"/>
          <w:szCs w:val="24"/>
        </w:rPr>
        <w:t xml:space="preserve">o help </w:t>
      </w:r>
      <w:r w:rsidR="000E03AE" w:rsidRPr="00DE1140">
        <w:rPr>
          <w:rFonts w:ascii="Times New Roman" w:hAnsi="Times New Roman" w:cs="Times New Roman"/>
          <w:sz w:val="24"/>
          <w:szCs w:val="24"/>
        </w:rPr>
        <w:t xml:space="preserve">students with </w:t>
      </w:r>
      <w:r w:rsidR="00E25054" w:rsidRPr="00DE1140">
        <w:rPr>
          <w:rFonts w:ascii="Times New Roman" w:hAnsi="Times New Roman" w:cs="Times New Roman"/>
          <w:sz w:val="24"/>
          <w:szCs w:val="24"/>
        </w:rPr>
        <w:t xml:space="preserve">dyslexia </w:t>
      </w:r>
      <w:r w:rsidR="00AC3941" w:rsidRPr="00DE1140">
        <w:rPr>
          <w:rFonts w:ascii="Times New Roman" w:hAnsi="Times New Roman" w:cs="Times New Roman"/>
          <w:sz w:val="24"/>
          <w:szCs w:val="24"/>
        </w:rPr>
        <w:t>and other learning disabilities</w:t>
      </w:r>
      <w:r w:rsidR="00EB50CB" w:rsidRPr="00DE1140">
        <w:rPr>
          <w:rFonts w:ascii="Times New Roman" w:hAnsi="Times New Roman" w:cs="Times New Roman"/>
          <w:sz w:val="24"/>
          <w:szCs w:val="24"/>
        </w:rPr>
        <w:t>.</w:t>
      </w:r>
      <w:r w:rsidR="007206A8" w:rsidRPr="00DE1140">
        <w:rPr>
          <w:rFonts w:ascii="Times New Roman" w:hAnsi="Times New Roman" w:cs="Times New Roman"/>
          <w:sz w:val="24"/>
          <w:szCs w:val="24"/>
        </w:rPr>
        <w:t xml:space="preserve"> Other </w:t>
      </w:r>
      <w:r w:rsidR="005C4616" w:rsidRPr="00DE1140">
        <w:rPr>
          <w:rFonts w:ascii="Times New Roman" w:hAnsi="Times New Roman" w:cs="Times New Roman"/>
          <w:sz w:val="24"/>
          <w:szCs w:val="24"/>
        </w:rPr>
        <w:t xml:space="preserve">services include voice recognition </w:t>
      </w:r>
      <w:r w:rsidR="002D3FAA" w:rsidRPr="00DE1140">
        <w:rPr>
          <w:rFonts w:ascii="Times New Roman" w:hAnsi="Times New Roman" w:cs="Times New Roman"/>
          <w:sz w:val="24"/>
          <w:szCs w:val="24"/>
        </w:rPr>
        <w:t xml:space="preserve">to </w:t>
      </w:r>
      <w:r w:rsidR="00365013" w:rsidRPr="00DE1140">
        <w:rPr>
          <w:rFonts w:ascii="Times New Roman" w:hAnsi="Times New Roman" w:cs="Times New Roman"/>
          <w:sz w:val="24"/>
          <w:szCs w:val="24"/>
        </w:rPr>
        <w:t>change</w:t>
      </w:r>
      <w:r w:rsidR="00931185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294714" w:rsidRPr="00DE1140">
        <w:rPr>
          <w:rFonts w:ascii="Times New Roman" w:hAnsi="Times New Roman" w:cs="Times New Roman"/>
          <w:sz w:val="24"/>
          <w:szCs w:val="24"/>
        </w:rPr>
        <w:t xml:space="preserve">speech into text </w:t>
      </w:r>
      <w:r w:rsidR="00CE47F1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9B1290" w:rsidRPr="00DE1140">
        <w:rPr>
          <w:rFonts w:ascii="Times New Roman" w:hAnsi="Times New Roman" w:cs="Times New Roman"/>
          <w:sz w:val="24"/>
          <w:szCs w:val="24"/>
        </w:rPr>
        <w:t xml:space="preserve">where the browser will </w:t>
      </w:r>
      <w:r w:rsidR="00CB42AA" w:rsidRPr="00DE1140">
        <w:rPr>
          <w:rFonts w:ascii="Times New Roman" w:hAnsi="Times New Roman" w:cs="Times New Roman"/>
          <w:sz w:val="24"/>
          <w:szCs w:val="24"/>
        </w:rPr>
        <w:t>alter</w:t>
      </w:r>
      <w:r w:rsidR="00E07D84" w:rsidRPr="00DE1140">
        <w:rPr>
          <w:rFonts w:ascii="Times New Roman" w:hAnsi="Times New Roman" w:cs="Times New Roman"/>
          <w:sz w:val="24"/>
          <w:szCs w:val="24"/>
        </w:rPr>
        <w:t xml:space="preserve"> commands </w:t>
      </w:r>
      <w:r w:rsidR="00531B55" w:rsidRPr="00DE1140">
        <w:rPr>
          <w:rFonts w:ascii="Times New Roman" w:hAnsi="Times New Roman" w:cs="Times New Roman"/>
          <w:sz w:val="24"/>
          <w:szCs w:val="24"/>
        </w:rPr>
        <w:t>that the computer can understand</w:t>
      </w:r>
      <w:r w:rsidR="003F5542" w:rsidRPr="00DE11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91732E" w14:textId="65B2D193" w:rsidR="00D1253B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lastRenderedPageBreak/>
        <w:t xml:space="preserve">Security has </w:t>
      </w:r>
      <w:r w:rsidR="00B9363A" w:rsidRPr="00DE1140">
        <w:rPr>
          <w:rFonts w:ascii="Times New Roman" w:hAnsi="Times New Roman" w:cs="Times New Roman"/>
          <w:sz w:val="24"/>
          <w:szCs w:val="24"/>
        </w:rPr>
        <w:t xml:space="preserve">become </w:t>
      </w:r>
      <w:r w:rsidR="0049206E" w:rsidRPr="00DE1140">
        <w:rPr>
          <w:rFonts w:ascii="Times New Roman" w:hAnsi="Times New Roman" w:cs="Times New Roman"/>
          <w:sz w:val="24"/>
          <w:szCs w:val="24"/>
        </w:rPr>
        <w:t>a</w:t>
      </w:r>
      <w:r w:rsidR="00B9363A" w:rsidRPr="00DE1140">
        <w:rPr>
          <w:rFonts w:ascii="Times New Roman" w:hAnsi="Times New Roman" w:cs="Times New Roman"/>
          <w:sz w:val="24"/>
          <w:szCs w:val="24"/>
        </w:rPr>
        <w:t xml:space="preserve"> significant concern in the cur</w:t>
      </w:r>
      <w:r w:rsidR="00164348" w:rsidRPr="00DE1140">
        <w:rPr>
          <w:rFonts w:ascii="Times New Roman" w:hAnsi="Times New Roman" w:cs="Times New Roman"/>
          <w:sz w:val="24"/>
          <w:szCs w:val="24"/>
        </w:rPr>
        <w:t xml:space="preserve">rent world because of </w:t>
      </w:r>
      <w:r w:rsidR="00B07B72" w:rsidRPr="00DE1140">
        <w:rPr>
          <w:rFonts w:ascii="Times New Roman" w:hAnsi="Times New Roman" w:cs="Times New Roman"/>
          <w:sz w:val="24"/>
          <w:szCs w:val="24"/>
        </w:rPr>
        <w:t xml:space="preserve">increased </w:t>
      </w:r>
      <w:r w:rsidR="000D78FF" w:rsidRPr="00DE1140">
        <w:rPr>
          <w:rFonts w:ascii="Times New Roman" w:hAnsi="Times New Roman" w:cs="Times New Roman"/>
          <w:sz w:val="24"/>
          <w:szCs w:val="24"/>
        </w:rPr>
        <w:t xml:space="preserve">technology </w:t>
      </w:r>
      <w:r w:rsidR="0049206E" w:rsidRPr="00DE1140">
        <w:rPr>
          <w:rFonts w:ascii="Times New Roman" w:hAnsi="Times New Roman" w:cs="Times New Roman"/>
          <w:sz w:val="24"/>
          <w:szCs w:val="24"/>
        </w:rPr>
        <w:t>progression</w:t>
      </w:r>
      <w:r w:rsidR="00AD52EC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2F0A33" w:rsidRPr="00DE1140">
        <w:rPr>
          <w:rFonts w:ascii="Times New Roman" w:hAnsi="Times New Roman" w:cs="Times New Roman"/>
          <w:sz w:val="24"/>
          <w:szCs w:val="24"/>
        </w:rPr>
        <w:t xml:space="preserve">Therefore, the </w:t>
      </w:r>
      <w:r w:rsidR="00BA2953" w:rsidRPr="00DE1140">
        <w:rPr>
          <w:rFonts w:ascii="Times New Roman" w:hAnsi="Times New Roman" w:cs="Times New Roman"/>
          <w:sz w:val="24"/>
          <w:szCs w:val="24"/>
        </w:rPr>
        <w:t xml:space="preserve">IT department </w:t>
      </w:r>
      <w:r w:rsidR="00402E49" w:rsidRPr="00DE1140">
        <w:rPr>
          <w:rFonts w:ascii="Times New Roman" w:hAnsi="Times New Roman" w:cs="Times New Roman"/>
          <w:sz w:val="24"/>
          <w:szCs w:val="24"/>
        </w:rPr>
        <w:t xml:space="preserve">needs to ensure students with disabilities can </w:t>
      </w:r>
      <w:r w:rsidR="00BD3620" w:rsidRPr="00DE1140">
        <w:rPr>
          <w:rFonts w:ascii="Times New Roman" w:hAnsi="Times New Roman" w:cs="Times New Roman"/>
          <w:sz w:val="24"/>
          <w:szCs w:val="24"/>
        </w:rPr>
        <w:t xml:space="preserve">manage their accounts well </w:t>
      </w:r>
      <w:r w:rsidR="00364413" w:rsidRPr="00DE1140">
        <w:rPr>
          <w:rFonts w:ascii="Times New Roman" w:hAnsi="Times New Roman" w:cs="Times New Roman"/>
          <w:sz w:val="24"/>
          <w:szCs w:val="24"/>
        </w:rPr>
        <w:t xml:space="preserve">without interference or </w:t>
      </w:r>
      <w:r w:rsidR="00A97A44" w:rsidRPr="00DE1140">
        <w:rPr>
          <w:rFonts w:ascii="Times New Roman" w:hAnsi="Times New Roman" w:cs="Times New Roman"/>
          <w:sz w:val="24"/>
          <w:szCs w:val="24"/>
        </w:rPr>
        <w:t xml:space="preserve">requiring them to remember </w:t>
      </w:r>
      <w:r w:rsidR="003F6FF2" w:rsidRPr="00DE1140">
        <w:rPr>
          <w:rFonts w:ascii="Times New Roman" w:hAnsi="Times New Roman" w:cs="Times New Roman"/>
          <w:sz w:val="24"/>
          <w:szCs w:val="24"/>
        </w:rPr>
        <w:t xml:space="preserve">many things, such as their password. </w:t>
      </w:r>
      <w:r w:rsidR="00527256" w:rsidRPr="00DE1140">
        <w:rPr>
          <w:rFonts w:ascii="Times New Roman" w:hAnsi="Times New Roman" w:cs="Times New Roman"/>
          <w:sz w:val="24"/>
          <w:szCs w:val="24"/>
        </w:rPr>
        <w:t xml:space="preserve">For </w:t>
      </w:r>
      <w:r w:rsidR="0049206E" w:rsidRPr="00DE1140">
        <w:rPr>
          <w:rFonts w:ascii="Times New Roman" w:hAnsi="Times New Roman" w:cs="Times New Roman"/>
          <w:sz w:val="24"/>
          <w:szCs w:val="24"/>
        </w:rPr>
        <w:t>instance,</w:t>
      </w:r>
      <w:r w:rsidR="00527256" w:rsidRPr="00DE1140">
        <w:rPr>
          <w:rFonts w:ascii="Times New Roman" w:hAnsi="Times New Roman" w:cs="Times New Roman"/>
          <w:sz w:val="24"/>
          <w:szCs w:val="24"/>
        </w:rPr>
        <w:t xml:space="preserve"> using a single</w:t>
      </w:r>
      <w:r w:rsidR="00BD78E4" w:rsidRPr="00DE1140">
        <w:rPr>
          <w:rFonts w:ascii="Times New Roman" w:hAnsi="Times New Roman" w:cs="Times New Roman"/>
          <w:sz w:val="24"/>
          <w:szCs w:val="24"/>
        </w:rPr>
        <w:t xml:space="preserve"> sign</w:t>
      </w:r>
      <w:r w:rsidR="00527256" w:rsidRPr="00DE1140">
        <w:rPr>
          <w:rFonts w:ascii="Times New Roman" w:hAnsi="Times New Roman" w:cs="Times New Roman"/>
          <w:sz w:val="24"/>
          <w:szCs w:val="24"/>
        </w:rPr>
        <w:t xml:space="preserve">-on </w:t>
      </w:r>
      <w:r w:rsidR="009E08F3" w:rsidRPr="00DE1140">
        <w:rPr>
          <w:rFonts w:ascii="Times New Roman" w:hAnsi="Times New Roman" w:cs="Times New Roman"/>
          <w:sz w:val="24"/>
          <w:szCs w:val="24"/>
        </w:rPr>
        <w:t xml:space="preserve">configuration plays a critical role </w:t>
      </w:r>
      <w:r w:rsidR="00651CA8" w:rsidRPr="00DE1140">
        <w:rPr>
          <w:rFonts w:ascii="Times New Roman" w:hAnsi="Times New Roman" w:cs="Times New Roman"/>
          <w:sz w:val="24"/>
          <w:szCs w:val="24"/>
        </w:rPr>
        <w:t xml:space="preserve">in </w:t>
      </w:r>
      <w:r w:rsidR="008E4191" w:rsidRPr="00DE1140">
        <w:rPr>
          <w:rFonts w:ascii="Times New Roman" w:hAnsi="Times New Roman" w:cs="Times New Roman"/>
          <w:sz w:val="24"/>
          <w:szCs w:val="24"/>
        </w:rPr>
        <w:t xml:space="preserve">helping </w:t>
      </w:r>
      <w:r w:rsidR="008E2226" w:rsidRPr="00DE1140">
        <w:rPr>
          <w:rFonts w:ascii="Times New Roman" w:hAnsi="Times New Roman" w:cs="Times New Roman"/>
          <w:sz w:val="24"/>
          <w:szCs w:val="24"/>
        </w:rPr>
        <w:t xml:space="preserve">schools </w:t>
      </w:r>
      <w:r w:rsidR="00833D68" w:rsidRPr="00DE1140">
        <w:rPr>
          <w:rFonts w:ascii="Times New Roman" w:hAnsi="Times New Roman" w:cs="Times New Roman"/>
          <w:sz w:val="24"/>
          <w:szCs w:val="24"/>
        </w:rPr>
        <w:t>mana</w:t>
      </w:r>
      <w:r w:rsidR="00524300" w:rsidRPr="00DE1140">
        <w:rPr>
          <w:rFonts w:ascii="Times New Roman" w:hAnsi="Times New Roman" w:cs="Times New Roman"/>
          <w:sz w:val="24"/>
          <w:szCs w:val="24"/>
        </w:rPr>
        <w:t xml:space="preserve">ge their user </w:t>
      </w:r>
      <w:r w:rsidR="007279A4" w:rsidRPr="00DE1140">
        <w:rPr>
          <w:rFonts w:ascii="Times New Roman" w:hAnsi="Times New Roman" w:cs="Times New Roman"/>
          <w:sz w:val="24"/>
          <w:szCs w:val="24"/>
        </w:rPr>
        <w:t xml:space="preserve">login credentials </w:t>
      </w:r>
      <w:r w:rsidR="00A309F2" w:rsidRPr="00DE1140">
        <w:rPr>
          <w:rFonts w:ascii="Times New Roman" w:hAnsi="Times New Roman" w:cs="Times New Roman"/>
          <w:sz w:val="24"/>
          <w:szCs w:val="24"/>
        </w:rPr>
        <w:t xml:space="preserve">using a centralized </w:t>
      </w:r>
      <w:r w:rsidR="00D3298A" w:rsidRPr="00DE1140">
        <w:rPr>
          <w:rFonts w:ascii="Times New Roman" w:hAnsi="Times New Roman" w:cs="Times New Roman"/>
          <w:sz w:val="24"/>
          <w:szCs w:val="24"/>
        </w:rPr>
        <w:t>system</w:t>
      </w:r>
      <w:r w:rsidR="007541EE" w:rsidRPr="00DE1140">
        <w:rPr>
          <w:rFonts w:ascii="Times New Roman" w:hAnsi="Times New Roman" w:cs="Times New Roman"/>
          <w:sz w:val="24"/>
          <w:szCs w:val="24"/>
        </w:rPr>
        <w:t xml:space="preserve">. Students with disabilities will need to </w:t>
      </w:r>
      <w:r w:rsidR="00982B3D" w:rsidRPr="00DE1140">
        <w:rPr>
          <w:rFonts w:ascii="Times New Roman" w:hAnsi="Times New Roman" w:cs="Times New Roman"/>
          <w:sz w:val="24"/>
          <w:szCs w:val="24"/>
        </w:rPr>
        <w:t>remember</w:t>
      </w:r>
      <w:r w:rsidR="007541EE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8E0C2F" w:rsidRPr="00DE1140">
        <w:rPr>
          <w:rFonts w:ascii="Times New Roman" w:hAnsi="Times New Roman" w:cs="Times New Roman"/>
          <w:sz w:val="24"/>
          <w:szCs w:val="24"/>
        </w:rPr>
        <w:t xml:space="preserve">one </w:t>
      </w:r>
      <w:r w:rsidR="002748A3" w:rsidRPr="00DE1140">
        <w:rPr>
          <w:rFonts w:ascii="Times New Roman" w:hAnsi="Times New Roman" w:cs="Times New Roman"/>
          <w:sz w:val="24"/>
          <w:szCs w:val="24"/>
        </w:rPr>
        <w:t>c</w:t>
      </w:r>
      <w:r w:rsidR="00542DC7" w:rsidRPr="00DE1140">
        <w:rPr>
          <w:rFonts w:ascii="Times New Roman" w:hAnsi="Times New Roman" w:cs="Times New Roman"/>
          <w:sz w:val="24"/>
          <w:szCs w:val="24"/>
        </w:rPr>
        <w:t>ertificate</w:t>
      </w:r>
      <w:r w:rsidR="002748A3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C351D0" w:rsidRPr="00DE1140">
        <w:rPr>
          <w:rFonts w:ascii="Times New Roman" w:hAnsi="Times New Roman" w:cs="Times New Roman"/>
          <w:sz w:val="24"/>
          <w:szCs w:val="24"/>
        </w:rPr>
        <w:t xml:space="preserve">to access all their </w:t>
      </w:r>
      <w:r w:rsidR="00B82290" w:rsidRPr="00DE1140">
        <w:rPr>
          <w:rFonts w:ascii="Times New Roman" w:hAnsi="Times New Roman" w:cs="Times New Roman"/>
          <w:sz w:val="24"/>
          <w:szCs w:val="24"/>
        </w:rPr>
        <w:t>apps school resources.</w:t>
      </w:r>
      <w:r w:rsidR="00F40FDB" w:rsidRPr="00DE1140">
        <w:rPr>
          <w:rFonts w:ascii="Times New Roman" w:hAnsi="Times New Roman" w:cs="Times New Roman"/>
          <w:sz w:val="24"/>
          <w:szCs w:val="24"/>
        </w:rPr>
        <w:t xml:space="preserve"> The single sign-on </w:t>
      </w:r>
      <w:r w:rsidR="002130D3" w:rsidRPr="00DE1140">
        <w:rPr>
          <w:rFonts w:ascii="Times New Roman" w:hAnsi="Times New Roman" w:cs="Times New Roman"/>
          <w:sz w:val="24"/>
          <w:szCs w:val="24"/>
        </w:rPr>
        <w:t>configuration</w:t>
      </w:r>
      <w:r w:rsidR="006C452A" w:rsidRPr="00DE1140">
        <w:rPr>
          <w:rFonts w:ascii="Times New Roman" w:hAnsi="Times New Roman" w:cs="Times New Roman"/>
          <w:sz w:val="24"/>
          <w:szCs w:val="24"/>
        </w:rPr>
        <w:t xml:space="preserve"> ensures that </w:t>
      </w:r>
      <w:r w:rsidR="00887993" w:rsidRPr="00DE1140">
        <w:rPr>
          <w:rFonts w:ascii="Times New Roman" w:hAnsi="Times New Roman" w:cs="Times New Roman"/>
          <w:sz w:val="24"/>
          <w:szCs w:val="24"/>
        </w:rPr>
        <w:t>students with disabilit</w:t>
      </w:r>
      <w:r w:rsidR="00F51B9C" w:rsidRPr="00DE1140">
        <w:rPr>
          <w:rFonts w:ascii="Times New Roman" w:hAnsi="Times New Roman" w:cs="Times New Roman"/>
          <w:sz w:val="24"/>
          <w:szCs w:val="24"/>
        </w:rPr>
        <w:t xml:space="preserve">ies can quickly </w:t>
      </w:r>
      <w:r w:rsidR="00625506" w:rsidRPr="00DE1140">
        <w:rPr>
          <w:rFonts w:ascii="Times New Roman" w:hAnsi="Times New Roman" w:cs="Times New Roman"/>
          <w:sz w:val="24"/>
          <w:szCs w:val="24"/>
        </w:rPr>
        <w:t xml:space="preserve">adopt </w:t>
      </w:r>
      <w:r w:rsidR="00705657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6B441D" w:rsidRPr="00DE1140">
        <w:rPr>
          <w:rFonts w:ascii="Times New Roman" w:hAnsi="Times New Roman" w:cs="Times New Roman"/>
          <w:sz w:val="24"/>
          <w:szCs w:val="24"/>
        </w:rPr>
        <w:t xml:space="preserve">enhance their use of the system </w:t>
      </w:r>
      <w:r w:rsidR="004F7166" w:rsidRPr="00DE1140">
        <w:rPr>
          <w:rFonts w:ascii="Times New Roman" w:hAnsi="Times New Roman" w:cs="Times New Roman"/>
          <w:sz w:val="24"/>
          <w:szCs w:val="24"/>
        </w:rPr>
        <w:t xml:space="preserve">because they do not need to </w:t>
      </w:r>
      <w:r w:rsidR="00FD6587" w:rsidRPr="00DE1140">
        <w:rPr>
          <w:rFonts w:ascii="Times New Roman" w:hAnsi="Times New Roman" w:cs="Times New Roman"/>
          <w:sz w:val="24"/>
          <w:szCs w:val="24"/>
        </w:rPr>
        <w:t xml:space="preserve">remember </w:t>
      </w:r>
      <w:r w:rsidR="001F2FC8" w:rsidRPr="00DE1140">
        <w:rPr>
          <w:rFonts w:ascii="Times New Roman" w:hAnsi="Times New Roman" w:cs="Times New Roman"/>
          <w:sz w:val="24"/>
          <w:szCs w:val="24"/>
        </w:rPr>
        <w:t xml:space="preserve">many </w:t>
      </w:r>
      <w:r w:rsidR="00EF59AF" w:rsidRPr="00DE1140">
        <w:rPr>
          <w:rFonts w:ascii="Times New Roman" w:hAnsi="Times New Roman" w:cs="Times New Roman"/>
          <w:sz w:val="24"/>
          <w:szCs w:val="24"/>
        </w:rPr>
        <w:t xml:space="preserve">usernames and </w:t>
      </w:r>
      <w:r w:rsidR="001E33D9" w:rsidRPr="00DE1140">
        <w:rPr>
          <w:rFonts w:ascii="Times New Roman" w:hAnsi="Times New Roman" w:cs="Times New Roman"/>
          <w:sz w:val="24"/>
          <w:szCs w:val="24"/>
        </w:rPr>
        <w:t xml:space="preserve">passwords </w:t>
      </w:r>
      <w:r w:rsidR="00D07E9D" w:rsidRPr="00DE1140">
        <w:rPr>
          <w:rFonts w:ascii="Times New Roman" w:hAnsi="Times New Roman" w:cs="Times New Roman"/>
          <w:sz w:val="24"/>
          <w:szCs w:val="24"/>
        </w:rPr>
        <w:t>to acces</w:t>
      </w:r>
      <w:r w:rsidR="001148AD" w:rsidRPr="00DE1140">
        <w:rPr>
          <w:rFonts w:ascii="Times New Roman" w:hAnsi="Times New Roman" w:cs="Times New Roman"/>
          <w:sz w:val="24"/>
          <w:szCs w:val="24"/>
        </w:rPr>
        <w:t xml:space="preserve">s many </w:t>
      </w:r>
      <w:r w:rsidR="00542DC7" w:rsidRPr="00DE1140">
        <w:rPr>
          <w:rFonts w:ascii="Times New Roman" w:hAnsi="Times New Roman" w:cs="Times New Roman"/>
          <w:sz w:val="24"/>
          <w:szCs w:val="24"/>
        </w:rPr>
        <w:t>institutions' resources</w:t>
      </w:r>
      <w:r w:rsidR="001148AD" w:rsidRPr="00DE1140">
        <w:rPr>
          <w:rFonts w:ascii="Times New Roman" w:hAnsi="Times New Roman" w:cs="Times New Roman"/>
          <w:sz w:val="24"/>
          <w:szCs w:val="24"/>
        </w:rPr>
        <w:t>.</w:t>
      </w:r>
      <w:r w:rsidR="00D63177" w:rsidRPr="00DE1140">
        <w:rPr>
          <w:rFonts w:ascii="Times New Roman" w:hAnsi="Times New Roman" w:cs="Times New Roman"/>
          <w:sz w:val="24"/>
          <w:szCs w:val="24"/>
        </w:rPr>
        <w:t xml:space="preserve"> Hence </w:t>
      </w:r>
      <w:r w:rsidR="00A167C6" w:rsidRPr="00DE1140">
        <w:rPr>
          <w:rFonts w:ascii="Times New Roman" w:hAnsi="Times New Roman" w:cs="Times New Roman"/>
          <w:sz w:val="24"/>
          <w:szCs w:val="24"/>
        </w:rPr>
        <w:t>shortening</w:t>
      </w:r>
      <w:r w:rsidR="00D63177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FF2B35" w:rsidRPr="00DE1140">
        <w:rPr>
          <w:rFonts w:ascii="Times New Roman" w:hAnsi="Times New Roman" w:cs="Times New Roman"/>
          <w:sz w:val="24"/>
          <w:szCs w:val="24"/>
        </w:rPr>
        <w:t xml:space="preserve">the </w:t>
      </w:r>
      <w:r w:rsidR="00926FDF" w:rsidRPr="00DE1140">
        <w:rPr>
          <w:rFonts w:ascii="Times New Roman" w:hAnsi="Times New Roman" w:cs="Times New Roman"/>
          <w:sz w:val="24"/>
          <w:szCs w:val="24"/>
        </w:rPr>
        <w:t xml:space="preserve">authentication </w:t>
      </w:r>
      <w:r w:rsidR="006E0F84" w:rsidRPr="00DE1140">
        <w:rPr>
          <w:rFonts w:ascii="Times New Roman" w:hAnsi="Times New Roman" w:cs="Times New Roman"/>
          <w:sz w:val="24"/>
          <w:szCs w:val="24"/>
        </w:rPr>
        <w:t xml:space="preserve">procedure </w:t>
      </w:r>
      <w:r w:rsidR="00442B39" w:rsidRPr="00DE1140">
        <w:rPr>
          <w:rFonts w:ascii="Times New Roman" w:hAnsi="Times New Roman" w:cs="Times New Roman"/>
          <w:sz w:val="24"/>
          <w:szCs w:val="24"/>
        </w:rPr>
        <w:t xml:space="preserve">and decreases </w:t>
      </w:r>
      <w:r w:rsidR="00AD473E" w:rsidRPr="00DE1140">
        <w:rPr>
          <w:rFonts w:ascii="Times New Roman" w:hAnsi="Times New Roman" w:cs="Times New Roman"/>
          <w:sz w:val="24"/>
          <w:szCs w:val="24"/>
        </w:rPr>
        <w:t xml:space="preserve">password </w:t>
      </w:r>
      <w:r w:rsidR="0066429B" w:rsidRPr="00DE1140">
        <w:rPr>
          <w:rFonts w:ascii="Times New Roman" w:hAnsi="Times New Roman" w:cs="Times New Roman"/>
          <w:sz w:val="24"/>
          <w:szCs w:val="24"/>
        </w:rPr>
        <w:t>fatigue.</w:t>
      </w:r>
    </w:p>
    <w:p w14:paraId="54527F51" w14:textId="6E0D521B" w:rsidR="00AA0344" w:rsidRPr="00DE1140" w:rsidRDefault="008D60B0" w:rsidP="00B055D5">
      <w:pPr>
        <w:spacing w:line="480" w:lineRule="auto"/>
        <w:ind w:firstLine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Types </w:t>
      </w:r>
      <w:r w:rsidR="00F860D7"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AT </w:t>
      </w:r>
      <w:r w:rsidR="00F860D7" w:rsidRPr="00DE1140">
        <w:rPr>
          <w:rFonts w:ascii="Times New Roman" w:hAnsi="Times New Roman" w:cs="Times New Roman"/>
          <w:b/>
          <w:bCs/>
          <w:sz w:val="24"/>
          <w:szCs w:val="24"/>
        </w:rPr>
        <w:t>Services Available for Students with Disability</w:t>
      </w:r>
    </w:p>
    <w:p w14:paraId="14A97555" w14:textId="2FC34136" w:rsidR="00EB75BD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Assistive technologies </w:t>
      </w:r>
      <w:r w:rsidR="006D7A11" w:rsidRPr="00DE1140">
        <w:rPr>
          <w:rFonts w:ascii="Times New Roman" w:hAnsi="Times New Roman" w:cs="Times New Roman"/>
          <w:sz w:val="24"/>
          <w:szCs w:val="24"/>
        </w:rPr>
        <w:t>vary</w:t>
      </w:r>
      <w:r w:rsidRPr="00DE1140">
        <w:rPr>
          <w:rFonts w:ascii="Times New Roman" w:hAnsi="Times New Roman" w:cs="Times New Roman"/>
          <w:sz w:val="24"/>
          <w:szCs w:val="24"/>
        </w:rPr>
        <w:t xml:space="preserve"> depending on the </w:t>
      </w:r>
      <w:r w:rsidR="005D7CC0" w:rsidRPr="00DE1140">
        <w:rPr>
          <w:rFonts w:ascii="Times New Roman" w:hAnsi="Times New Roman" w:cs="Times New Roman"/>
          <w:sz w:val="24"/>
          <w:szCs w:val="24"/>
        </w:rPr>
        <w:t>type of disability</w:t>
      </w:r>
      <w:r w:rsidR="00B15408" w:rsidRPr="00DE1140">
        <w:rPr>
          <w:rFonts w:ascii="Times New Roman" w:hAnsi="Times New Roman" w:cs="Times New Roman"/>
          <w:sz w:val="24"/>
          <w:szCs w:val="24"/>
        </w:rPr>
        <w:t xml:space="preserve">. For instance, </w:t>
      </w:r>
      <w:r w:rsidR="00C04744" w:rsidRPr="00DE1140">
        <w:rPr>
          <w:rFonts w:ascii="Times New Roman" w:hAnsi="Times New Roman" w:cs="Times New Roman"/>
          <w:sz w:val="24"/>
          <w:szCs w:val="24"/>
        </w:rPr>
        <w:t xml:space="preserve">print disability </w:t>
      </w:r>
      <w:r w:rsidR="00244A2A" w:rsidRPr="00DE1140">
        <w:rPr>
          <w:rFonts w:ascii="Times New Roman" w:hAnsi="Times New Roman" w:cs="Times New Roman"/>
          <w:sz w:val="24"/>
          <w:szCs w:val="24"/>
        </w:rPr>
        <w:t>comprises individua</w:t>
      </w:r>
      <w:r w:rsidR="009A3C30" w:rsidRPr="00DE1140">
        <w:rPr>
          <w:rFonts w:ascii="Times New Roman" w:hAnsi="Times New Roman" w:cs="Times New Roman"/>
          <w:sz w:val="24"/>
          <w:szCs w:val="24"/>
        </w:rPr>
        <w:t xml:space="preserve">ls with </w:t>
      </w:r>
      <w:r w:rsidR="006D7A11" w:rsidRPr="00DE1140">
        <w:rPr>
          <w:rFonts w:ascii="Times New Roman" w:hAnsi="Times New Roman" w:cs="Times New Roman"/>
          <w:sz w:val="24"/>
          <w:szCs w:val="24"/>
        </w:rPr>
        <w:t xml:space="preserve">a learning disability. </w:t>
      </w:r>
      <w:r w:rsidR="00A17C9C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Newman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 (20</w:t>
      </w:r>
      <w:r w:rsidR="00A17C9C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20</w:t>
      </w:r>
      <w:r w:rsidR="00154037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6D7A11" w:rsidRPr="00DE1140">
        <w:rPr>
          <w:rFonts w:ascii="Times New Roman" w:hAnsi="Times New Roman" w:cs="Times New Roman"/>
          <w:sz w:val="24"/>
          <w:szCs w:val="24"/>
        </w:rPr>
        <w:t xml:space="preserve"> have stated that </w:t>
      </w:r>
      <w:r w:rsidR="00062A5C" w:rsidRPr="00DE1140">
        <w:rPr>
          <w:rFonts w:ascii="Times New Roman" w:hAnsi="Times New Roman" w:cs="Times New Roman"/>
          <w:sz w:val="24"/>
          <w:szCs w:val="24"/>
        </w:rPr>
        <w:t xml:space="preserve">different assistive technology </w:t>
      </w:r>
      <w:r w:rsidR="0018352F" w:rsidRPr="00DE1140">
        <w:rPr>
          <w:rFonts w:ascii="Times New Roman" w:hAnsi="Times New Roman" w:cs="Times New Roman"/>
          <w:sz w:val="24"/>
          <w:szCs w:val="24"/>
        </w:rPr>
        <w:t>exists</w:t>
      </w:r>
      <w:r w:rsidR="00516395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9D218D" w:rsidRPr="00DE1140">
        <w:rPr>
          <w:rFonts w:ascii="Times New Roman" w:hAnsi="Times New Roman" w:cs="Times New Roman"/>
          <w:sz w:val="24"/>
          <w:szCs w:val="24"/>
        </w:rPr>
        <w:t xml:space="preserve">for </w:t>
      </w:r>
      <w:r w:rsidR="008372AB" w:rsidRPr="00DE1140">
        <w:rPr>
          <w:rFonts w:ascii="Times New Roman" w:hAnsi="Times New Roman" w:cs="Times New Roman"/>
          <w:sz w:val="24"/>
          <w:szCs w:val="24"/>
        </w:rPr>
        <w:t>students</w:t>
      </w:r>
      <w:r w:rsidR="00294F2B" w:rsidRPr="00DE1140">
        <w:rPr>
          <w:rFonts w:ascii="Times New Roman" w:hAnsi="Times New Roman" w:cs="Times New Roman"/>
          <w:sz w:val="24"/>
          <w:szCs w:val="24"/>
        </w:rPr>
        <w:t xml:space="preserve"> with a print </w:t>
      </w:r>
      <w:r w:rsidR="00BE05F3" w:rsidRPr="00DE1140">
        <w:rPr>
          <w:rFonts w:ascii="Times New Roman" w:hAnsi="Times New Roman" w:cs="Times New Roman"/>
          <w:sz w:val="24"/>
          <w:szCs w:val="24"/>
        </w:rPr>
        <w:t xml:space="preserve">disability </w:t>
      </w:r>
      <w:r w:rsidR="00571BA1" w:rsidRPr="00DE1140">
        <w:rPr>
          <w:rFonts w:ascii="Times New Roman" w:hAnsi="Times New Roman" w:cs="Times New Roman"/>
          <w:sz w:val="24"/>
          <w:szCs w:val="24"/>
        </w:rPr>
        <w:t xml:space="preserve">because they cannot </w:t>
      </w:r>
      <w:r w:rsidR="001B5E37" w:rsidRPr="00DE1140">
        <w:rPr>
          <w:rFonts w:ascii="Times New Roman" w:hAnsi="Times New Roman" w:cs="Times New Roman"/>
          <w:sz w:val="24"/>
          <w:szCs w:val="24"/>
        </w:rPr>
        <w:t>read</w:t>
      </w:r>
      <w:r w:rsidR="00886585" w:rsidRPr="00DE1140">
        <w:rPr>
          <w:rFonts w:ascii="Times New Roman" w:hAnsi="Times New Roman" w:cs="Times New Roman"/>
          <w:sz w:val="24"/>
          <w:szCs w:val="24"/>
        </w:rPr>
        <w:t xml:space="preserve"> printed materials</w:t>
      </w:r>
      <w:r w:rsidR="00656BA7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480F7A" w:rsidRPr="00DE1140">
        <w:rPr>
          <w:rFonts w:ascii="Times New Roman" w:hAnsi="Times New Roman" w:cs="Times New Roman"/>
          <w:sz w:val="24"/>
          <w:szCs w:val="24"/>
        </w:rPr>
        <w:t xml:space="preserve">Some of the technologies for this population include </w:t>
      </w:r>
      <w:r w:rsidR="00761753" w:rsidRPr="00DE1140">
        <w:rPr>
          <w:rFonts w:ascii="Times New Roman" w:hAnsi="Times New Roman" w:cs="Times New Roman"/>
          <w:sz w:val="24"/>
          <w:szCs w:val="24"/>
        </w:rPr>
        <w:t xml:space="preserve">screen readers </w:t>
      </w:r>
      <w:r w:rsidR="009E109B" w:rsidRPr="00DE1140">
        <w:rPr>
          <w:rFonts w:ascii="Times New Roman" w:hAnsi="Times New Roman" w:cs="Times New Roman"/>
          <w:sz w:val="24"/>
          <w:szCs w:val="24"/>
        </w:rPr>
        <w:t xml:space="preserve">programs </w:t>
      </w:r>
      <w:r w:rsidR="00F44096" w:rsidRPr="00DE1140">
        <w:rPr>
          <w:rFonts w:ascii="Times New Roman" w:hAnsi="Times New Roman" w:cs="Times New Roman"/>
          <w:sz w:val="24"/>
          <w:szCs w:val="24"/>
        </w:rPr>
        <w:t xml:space="preserve">that utilize speech </w:t>
      </w:r>
      <w:r w:rsidR="00121CC0" w:rsidRPr="00DE1140">
        <w:rPr>
          <w:rFonts w:ascii="Times New Roman" w:hAnsi="Times New Roman" w:cs="Times New Roman"/>
          <w:sz w:val="24"/>
          <w:szCs w:val="24"/>
        </w:rPr>
        <w:t>synthesists</w:t>
      </w:r>
      <w:r w:rsidR="00F44096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5D0406" w:rsidRPr="00DE1140">
        <w:rPr>
          <w:rFonts w:ascii="Times New Roman" w:hAnsi="Times New Roman" w:cs="Times New Roman"/>
          <w:sz w:val="24"/>
          <w:szCs w:val="24"/>
        </w:rPr>
        <w:t xml:space="preserve">to read </w:t>
      </w:r>
      <w:r w:rsidR="00D50A73" w:rsidRPr="00DE1140">
        <w:rPr>
          <w:rFonts w:ascii="Times New Roman" w:hAnsi="Times New Roman" w:cs="Times New Roman"/>
          <w:sz w:val="24"/>
          <w:szCs w:val="24"/>
        </w:rPr>
        <w:t>the screen's information</w:t>
      </w:r>
      <w:r w:rsidR="001A64C5" w:rsidRPr="00DE1140">
        <w:rPr>
          <w:rFonts w:ascii="Times New Roman" w:hAnsi="Times New Roman" w:cs="Times New Roman"/>
          <w:sz w:val="24"/>
          <w:szCs w:val="24"/>
        </w:rPr>
        <w:t xml:space="preserve">. For instance, </w:t>
      </w:r>
      <w:r w:rsidR="007E40A8" w:rsidRPr="00DE1140">
        <w:rPr>
          <w:rFonts w:ascii="Times New Roman" w:hAnsi="Times New Roman" w:cs="Times New Roman"/>
          <w:sz w:val="24"/>
          <w:szCs w:val="24"/>
        </w:rPr>
        <w:t xml:space="preserve">zoom text and windows-Eye </w:t>
      </w:r>
      <w:r w:rsidR="005950DB" w:rsidRPr="00DE1140">
        <w:rPr>
          <w:rFonts w:ascii="Times New Roman" w:hAnsi="Times New Roman" w:cs="Times New Roman"/>
          <w:sz w:val="24"/>
          <w:szCs w:val="24"/>
        </w:rPr>
        <w:t xml:space="preserve">are </w:t>
      </w:r>
      <w:r w:rsidR="009975AF" w:rsidRPr="00DE1140">
        <w:rPr>
          <w:rFonts w:ascii="Times New Roman" w:hAnsi="Times New Roman" w:cs="Times New Roman"/>
          <w:sz w:val="24"/>
          <w:szCs w:val="24"/>
        </w:rPr>
        <w:t xml:space="preserve">typical screen readers. </w:t>
      </w:r>
      <w:r w:rsidR="004D7E5A" w:rsidRPr="00DE1140">
        <w:rPr>
          <w:rFonts w:ascii="Times New Roman" w:hAnsi="Times New Roman" w:cs="Times New Roman"/>
          <w:sz w:val="24"/>
          <w:szCs w:val="24"/>
        </w:rPr>
        <w:t xml:space="preserve">Another </w:t>
      </w:r>
      <w:r w:rsidR="00923930" w:rsidRPr="00DE1140">
        <w:rPr>
          <w:rFonts w:ascii="Times New Roman" w:hAnsi="Times New Roman" w:cs="Times New Roman"/>
          <w:sz w:val="24"/>
          <w:szCs w:val="24"/>
        </w:rPr>
        <w:t xml:space="preserve">software is speech to text </w:t>
      </w:r>
      <w:r w:rsidR="00B64AA2" w:rsidRPr="00DE1140">
        <w:rPr>
          <w:rFonts w:ascii="Times New Roman" w:hAnsi="Times New Roman" w:cs="Times New Roman"/>
          <w:sz w:val="24"/>
          <w:szCs w:val="24"/>
        </w:rPr>
        <w:t xml:space="preserve">which is utilized in reading the text </w:t>
      </w:r>
      <w:r w:rsidR="00BF11C6" w:rsidRPr="00DE1140">
        <w:rPr>
          <w:rFonts w:ascii="Times New Roman" w:hAnsi="Times New Roman" w:cs="Times New Roman"/>
          <w:sz w:val="24"/>
          <w:szCs w:val="24"/>
        </w:rPr>
        <w:t xml:space="preserve">as the </w:t>
      </w:r>
      <w:r w:rsidR="0078321B" w:rsidRPr="00DE1140">
        <w:rPr>
          <w:rFonts w:ascii="Times New Roman" w:hAnsi="Times New Roman" w:cs="Times New Roman"/>
          <w:sz w:val="24"/>
          <w:szCs w:val="24"/>
        </w:rPr>
        <w:t>student reads along.</w:t>
      </w:r>
      <w:r w:rsidR="0067705E" w:rsidRPr="00DE11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A99379" w14:textId="35F09835" w:rsidR="00F72525" w:rsidRPr="00DE1140" w:rsidRDefault="00F72525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Another </w:t>
      </w:r>
      <w:r w:rsidR="0015728B" w:rsidRPr="00DE1140">
        <w:rPr>
          <w:rFonts w:ascii="Times New Roman" w:hAnsi="Times New Roman" w:cs="Times New Roman"/>
          <w:sz w:val="24"/>
          <w:szCs w:val="24"/>
        </w:rPr>
        <w:t xml:space="preserve">type of assistive technology used in college </w:t>
      </w:r>
      <w:r w:rsidR="00687CDB" w:rsidRPr="00DE1140">
        <w:rPr>
          <w:rFonts w:ascii="Times New Roman" w:hAnsi="Times New Roman" w:cs="Times New Roman"/>
          <w:sz w:val="24"/>
          <w:szCs w:val="24"/>
        </w:rPr>
        <w:t xml:space="preserve">is the </w:t>
      </w:r>
      <w:r w:rsidR="00A765B4" w:rsidRPr="00DE1140">
        <w:rPr>
          <w:rFonts w:ascii="Times New Roman" w:hAnsi="Times New Roman" w:cs="Times New Roman"/>
          <w:sz w:val="24"/>
          <w:szCs w:val="24"/>
        </w:rPr>
        <w:t xml:space="preserve">echo </w:t>
      </w:r>
      <w:proofErr w:type="spellStart"/>
      <w:r w:rsidR="00A765B4" w:rsidRPr="00DE1140">
        <w:rPr>
          <w:rFonts w:ascii="Times New Roman" w:hAnsi="Times New Roman" w:cs="Times New Roman"/>
          <w:sz w:val="24"/>
          <w:szCs w:val="24"/>
        </w:rPr>
        <w:t>smartpen</w:t>
      </w:r>
      <w:proofErr w:type="spellEnd"/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207283" w:rsidRPr="00DE1140">
        <w:rPr>
          <w:rFonts w:ascii="Times New Roman" w:hAnsi="Times New Roman" w:cs="Times New Roman"/>
          <w:sz w:val="24"/>
          <w:szCs w:val="24"/>
        </w:rPr>
        <w:t xml:space="preserve"> a </w:t>
      </w:r>
      <w:r w:rsidR="00DE1ABB" w:rsidRPr="00DE1140">
        <w:rPr>
          <w:rFonts w:ascii="Times New Roman" w:hAnsi="Times New Roman" w:cs="Times New Roman"/>
          <w:sz w:val="24"/>
          <w:szCs w:val="24"/>
        </w:rPr>
        <w:t xml:space="preserve">writing tool </w:t>
      </w:r>
      <w:r w:rsidR="007C4EFA" w:rsidRPr="00DE1140">
        <w:rPr>
          <w:rFonts w:ascii="Times New Roman" w:hAnsi="Times New Roman" w:cs="Times New Roman"/>
          <w:sz w:val="24"/>
          <w:szCs w:val="24"/>
        </w:rPr>
        <w:t xml:space="preserve">for </w:t>
      </w:r>
      <w:r w:rsidR="00542DC7" w:rsidRPr="00DE1140">
        <w:rPr>
          <w:rFonts w:ascii="Times New Roman" w:hAnsi="Times New Roman" w:cs="Times New Roman"/>
          <w:sz w:val="24"/>
          <w:szCs w:val="24"/>
        </w:rPr>
        <w:t xml:space="preserve">a </w:t>
      </w:r>
      <w:r w:rsidR="007C4EFA" w:rsidRPr="00DE1140">
        <w:rPr>
          <w:rFonts w:ascii="Times New Roman" w:hAnsi="Times New Roman" w:cs="Times New Roman"/>
          <w:sz w:val="24"/>
          <w:szCs w:val="24"/>
        </w:rPr>
        <w:t xml:space="preserve">student </w:t>
      </w:r>
      <w:r w:rsidR="00A51537" w:rsidRPr="00DE1140">
        <w:rPr>
          <w:rFonts w:ascii="Times New Roman" w:hAnsi="Times New Roman" w:cs="Times New Roman"/>
          <w:sz w:val="24"/>
          <w:szCs w:val="24"/>
        </w:rPr>
        <w:t xml:space="preserve">to utilize </w:t>
      </w:r>
      <w:r w:rsidR="009725F1" w:rsidRPr="00DE1140">
        <w:rPr>
          <w:rFonts w:ascii="Times New Roman" w:hAnsi="Times New Roman" w:cs="Times New Roman"/>
          <w:sz w:val="24"/>
          <w:szCs w:val="24"/>
        </w:rPr>
        <w:t xml:space="preserve">during notetaking. </w:t>
      </w:r>
      <w:r w:rsidR="008B6298" w:rsidRPr="00DE1140">
        <w:rPr>
          <w:rFonts w:ascii="Times New Roman" w:hAnsi="Times New Roman" w:cs="Times New Roman"/>
          <w:sz w:val="24"/>
          <w:szCs w:val="24"/>
        </w:rPr>
        <w:t xml:space="preserve">The </w:t>
      </w:r>
      <w:r w:rsidR="00731835" w:rsidRPr="00DE1140">
        <w:rPr>
          <w:rFonts w:ascii="Times New Roman" w:hAnsi="Times New Roman" w:cs="Times New Roman"/>
          <w:sz w:val="24"/>
          <w:szCs w:val="24"/>
        </w:rPr>
        <w:t xml:space="preserve">pen works </w:t>
      </w:r>
      <w:r w:rsidR="00AF7544" w:rsidRPr="00DE1140">
        <w:rPr>
          <w:rFonts w:ascii="Times New Roman" w:hAnsi="Times New Roman" w:cs="Times New Roman"/>
          <w:sz w:val="24"/>
          <w:szCs w:val="24"/>
        </w:rPr>
        <w:t>by having a recorder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AF7544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0D070A" w:rsidRPr="00DE1140">
        <w:rPr>
          <w:rFonts w:ascii="Times New Roman" w:hAnsi="Times New Roman" w:cs="Times New Roman"/>
          <w:sz w:val="24"/>
          <w:szCs w:val="24"/>
        </w:rPr>
        <w:t xml:space="preserve">and then the student will record </w:t>
      </w:r>
      <w:r w:rsidR="00A35680" w:rsidRPr="00DE1140">
        <w:rPr>
          <w:rFonts w:ascii="Times New Roman" w:hAnsi="Times New Roman" w:cs="Times New Roman"/>
          <w:sz w:val="24"/>
          <w:szCs w:val="24"/>
        </w:rPr>
        <w:t>while in class</w:t>
      </w:r>
      <w:r w:rsidR="005515B9" w:rsidRPr="00DE1140">
        <w:rPr>
          <w:rFonts w:ascii="Times New Roman" w:hAnsi="Times New Roman" w:cs="Times New Roman"/>
          <w:sz w:val="24"/>
          <w:szCs w:val="24"/>
        </w:rPr>
        <w:t xml:space="preserve">. This </w:t>
      </w:r>
      <w:r w:rsidR="00542DC7" w:rsidRPr="00DE1140">
        <w:rPr>
          <w:rFonts w:ascii="Times New Roman" w:hAnsi="Times New Roman" w:cs="Times New Roman"/>
          <w:sz w:val="24"/>
          <w:szCs w:val="24"/>
        </w:rPr>
        <w:t>allows them</w:t>
      </w:r>
      <w:r w:rsidR="005515B9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3C5567" w:rsidRPr="00DE1140">
        <w:rPr>
          <w:rFonts w:ascii="Times New Roman" w:hAnsi="Times New Roman" w:cs="Times New Roman"/>
          <w:sz w:val="24"/>
          <w:szCs w:val="24"/>
        </w:rPr>
        <w:t>to play</w:t>
      </w:r>
      <w:r w:rsidR="00542DC7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3C5567" w:rsidRPr="00DE1140">
        <w:rPr>
          <w:rFonts w:ascii="Times New Roman" w:hAnsi="Times New Roman" w:cs="Times New Roman"/>
          <w:sz w:val="24"/>
          <w:szCs w:val="24"/>
        </w:rPr>
        <w:t xml:space="preserve">back </w:t>
      </w:r>
      <w:r w:rsidR="000D32EB" w:rsidRPr="00DE1140">
        <w:rPr>
          <w:rFonts w:ascii="Times New Roman" w:hAnsi="Times New Roman" w:cs="Times New Roman"/>
          <w:sz w:val="24"/>
          <w:szCs w:val="24"/>
        </w:rPr>
        <w:t xml:space="preserve">every part of the class </w:t>
      </w:r>
      <w:r w:rsidR="003531F0" w:rsidRPr="00DE1140">
        <w:rPr>
          <w:rFonts w:ascii="Times New Roman" w:hAnsi="Times New Roman" w:cs="Times New Roman"/>
          <w:sz w:val="24"/>
          <w:szCs w:val="24"/>
        </w:rPr>
        <w:t xml:space="preserve">hence </w:t>
      </w:r>
      <w:r w:rsidR="00542DC7" w:rsidRPr="00DE1140">
        <w:rPr>
          <w:rFonts w:ascii="Times New Roman" w:hAnsi="Times New Roman" w:cs="Times New Roman"/>
          <w:sz w:val="24"/>
          <w:szCs w:val="24"/>
        </w:rPr>
        <w:t>valuable for</w:t>
      </w:r>
      <w:r w:rsidR="003531F0" w:rsidRPr="00DE1140">
        <w:rPr>
          <w:rFonts w:ascii="Times New Roman" w:hAnsi="Times New Roman" w:cs="Times New Roman"/>
          <w:sz w:val="24"/>
          <w:szCs w:val="24"/>
        </w:rPr>
        <w:t xml:space="preserve"> the </w:t>
      </w:r>
      <w:r w:rsidR="00664C82" w:rsidRPr="00DE1140">
        <w:rPr>
          <w:rFonts w:ascii="Times New Roman" w:hAnsi="Times New Roman" w:cs="Times New Roman"/>
          <w:sz w:val="24"/>
          <w:szCs w:val="24"/>
        </w:rPr>
        <w:t xml:space="preserve">students with autism. </w:t>
      </w:r>
      <w:r w:rsidR="00505B37" w:rsidRPr="00DE1140">
        <w:rPr>
          <w:rFonts w:ascii="Times New Roman" w:hAnsi="Times New Roman" w:cs="Times New Roman"/>
          <w:sz w:val="24"/>
          <w:szCs w:val="24"/>
        </w:rPr>
        <w:t>OneNote</w:t>
      </w:r>
      <w:r w:rsidR="00744190" w:rsidRPr="00DE1140">
        <w:rPr>
          <w:rFonts w:ascii="Times New Roman" w:hAnsi="Times New Roman" w:cs="Times New Roman"/>
          <w:sz w:val="24"/>
          <w:szCs w:val="24"/>
        </w:rPr>
        <w:t xml:space="preserve"> is anot</w:t>
      </w:r>
      <w:r w:rsidR="007166E9" w:rsidRPr="00DE1140">
        <w:rPr>
          <w:rFonts w:ascii="Times New Roman" w:hAnsi="Times New Roman" w:cs="Times New Roman"/>
          <w:sz w:val="24"/>
          <w:szCs w:val="24"/>
        </w:rPr>
        <w:t xml:space="preserve">her vita AT </w:t>
      </w:r>
      <w:r w:rsidR="00C369D8" w:rsidRPr="00DE1140">
        <w:rPr>
          <w:rFonts w:ascii="Times New Roman" w:hAnsi="Times New Roman" w:cs="Times New Roman"/>
          <w:sz w:val="24"/>
          <w:szCs w:val="24"/>
        </w:rPr>
        <w:t xml:space="preserve">that is </w:t>
      </w:r>
      <w:r w:rsidR="00203DA2" w:rsidRPr="00DE1140">
        <w:rPr>
          <w:rFonts w:ascii="Times New Roman" w:hAnsi="Times New Roman" w:cs="Times New Roman"/>
          <w:sz w:val="24"/>
          <w:szCs w:val="24"/>
        </w:rPr>
        <w:t xml:space="preserve">useful in </w:t>
      </w:r>
      <w:r w:rsidR="0001203B" w:rsidRPr="00DE1140">
        <w:rPr>
          <w:rFonts w:ascii="Times New Roman" w:hAnsi="Times New Roman" w:cs="Times New Roman"/>
          <w:sz w:val="24"/>
          <w:szCs w:val="24"/>
        </w:rPr>
        <w:t xml:space="preserve">notetaking. </w:t>
      </w:r>
      <w:r w:rsidR="005C43A2" w:rsidRPr="00DE1140">
        <w:rPr>
          <w:rFonts w:ascii="Times New Roman" w:hAnsi="Times New Roman" w:cs="Times New Roman"/>
          <w:sz w:val="24"/>
          <w:szCs w:val="24"/>
        </w:rPr>
        <w:t>The application come</w:t>
      </w:r>
      <w:r w:rsidR="001D2AB0" w:rsidRPr="00DE1140">
        <w:rPr>
          <w:rFonts w:ascii="Times New Roman" w:hAnsi="Times New Roman" w:cs="Times New Roman"/>
          <w:sz w:val="24"/>
          <w:szCs w:val="24"/>
        </w:rPr>
        <w:t xml:space="preserve">s </w:t>
      </w:r>
      <w:r w:rsidR="00686A40" w:rsidRPr="00DE1140">
        <w:rPr>
          <w:rFonts w:ascii="Times New Roman" w:hAnsi="Times New Roman" w:cs="Times New Roman"/>
          <w:sz w:val="24"/>
          <w:szCs w:val="24"/>
        </w:rPr>
        <w:t xml:space="preserve">with Microsoft </w:t>
      </w:r>
      <w:r w:rsidR="00C01724" w:rsidRPr="00DE1140">
        <w:rPr>
          <w:rFonts w:ascii="Times New Roman" w:hAnsi="Times New Roman" w:cs="Times New Roman"/>
          <w:sz w:val="24"/>
          <w:szCs w:val="24"/>
        </w:rPr>
        <w:t>suffice</w:t>
      </w:r>
      <w:r w:rsidR="00686A40" w:rsidRPr="00DE1140">
        <w:rPr>
          <w:rFonts w:ascii="Times New Roman" w:hAnsi="Times New Roman" w:cs="Times New Roman"/>
          <w:sz w:val="24"/>
          <w:szCs w:val="24"/>
        </w:rPr>
        <w:t xml:space="preserve"> suit</w:t>
      </w:r>
      <w:r w:rsidR="00C01724" w:rsidRPr="00DE1140">
        <w:rPr>
          <w:rFonts w:ascii="Times New Roman" w:hAnsi="Times New Roman" w:cs="Times New Roman"/>
          <w:sz w:val="24"/>
          <w:szCs w:val="24"/>
        </w:rPr>
        <w:t xml:space="preserve">e </w:t>
      </w:r>
      <w:r w:rsidR="00DB31D3" w:rsidRPr="00DE1140">
        <w:rPr>
          <w:rFonts w:ascii="Times New Roman" w:hAnsi="Times New Roman" w:cs="Times New Roman"/>
          <w:sz w:val="24"/>
          <w:szCs w:val="24"/>
        </w:rPr>
        <w:t xml:space="preserve">in </w:t>
      </w:r>
      <w:r w:rsidR="00FA34DB" w:rsidRPr="00DE1140">
        <w:rPr>
          <w:rFonts w:ascii="Times New Roman" w:hAnsi="Times New Roman" w:cs="Times New Roman"/>
          <w:sz w:val="24"/>
          <w:szCs w:val="24"/>
        </w:rPr>
        <w:t xml:space="preserve">excel and word. </w:t>
      </w:r>
      <w:r w:rsidR="00E31C5C" w:rsidRPr="00DE1140">
        <w:rPr>
          <w:rFonts w:ascii="Times New Roman" w:hAnsi="Times New Roman" w:cs="Times New Roman"/>
          <w:sz w:val="24"/>
          <w:szCs w:val="24"/>
        </w:rPr>
        <w:t xml:space="preserve">The programs </w:t>
      </w:r>
      <w:r w:rsidR="005577F8" w:rsidRPr="00DE1140">
        <w:rPr>
          <w:rFonts w:ascii="Times New Roman" w:hAnsi="Times New Roman" w:cs="Times New Roman"/>
          <w:sz w:val="24"/>
          <w:szCs w:val="24"/>
        </w:rPr>
        <w:t>allow</w:t>
      </w:r>
      <w:r w:rsidR="00E31C5C" w:rsidRPr="00DE1140">
        <w:rPr>
          <w:rFonts w:ascii="Times New Roman" w:hAnsi="Times New Roman" w:cs="Times New Roman"/>
          <w:sz w:val="24"/>
          <w:szCs w:val="24"/>
        </w:rPr>
        <w:t xml:space="preserve"> college </w:t>
      </w:r>
      <w:r w:rsidR="00E31C5C" w:rsidRPr="00DE1140">
        <w:rPr>
          <w:rFonts w:ascii="Times New Roman" w:hAnsi="Times New Roman" w:cs="Times New Roman"/>
          <w:sz w:val="24"/>
          <w:szCs w:val="24"/>
        </w:rPr>
        <w:lastRenderedPageBreak/>
        <w:t xml:space="preserve">students to </w:t>
      </w:r>
      <w:r w:rsidR="00CF2CBF" w:rsidRPr="00DE1140">
        <w:rPr>
          <w:rFonts w:ascii="Times New Roman" w:hAnsi="Times New Roman" w:cs="Times New Roman"/>
          <w:sz w:val="24"/>
          <w:szCs w:val="24"/>
        </w:rPr>
        <w:t xml:space="preserve">record </w:t>
      </w:r>
      <w:r w:rsidR="00127FD1" w:rsidRPr="00DE1140">
        <w:rPr>
          <w:rFonts w:ascii="Times New Roman" w:hAnsi="Times New Roman" w:cs="Times New Roman"/>
          <w:sz w:val="24"/>
          <w:szCs w:val="24"/>
        </w:rPr>
        <w:t xml:space="preserve">lectures while </w:t>
      </w:r>
      <w:r w:rsidR="00FE58BA" w:rsidRPr="00DE1140">
        <w:rPr>
          <w:rFonts w:ascii="Times New Roman" w:hAnsi="Times New Roman" w:cs="Times New Roman"/>
          <w:sz w:val="24"/>
          <w:szCs w:val="24"/>
        </w:rPr>
        <w:t xml:space="preserve">taking notes </w:t>
      </w:r>
      <w:r w:rsidR="00E04C4B" w:rsidRPr="00DE1140">
        <w:rPr>
          <w:rFonts w:ascii="Times New Roman" w:hAnsi="Times New Roman" w:cs="Times New Roman"/>
          <w:sz w:val="24"/>
          <w:szCs w:val="24"/>
        </w:rPr>
        <w:t xml:space="preserve">because they can open </w:t>
      </w:r>
      <w:r w:rsidR="005577F8" w:rsidRPr="00DE1140">
        <w:rPr>
          <w:rFonts w:ascii="Times New Roman" w:hAnsi="Times New Roman" w:cs="Times New Roman"/>
          <w:sz w:val="24"/>
          <w:szCs w:val="24"/>
        </w:rPr>
        <w:t>different</w:t>
      </w:r>
      <w:r w:rsidR="00E04C4B" w:rsidRPr="00DE1140">
        <w:rPr>
          <w:rFonts w:ascii="Times New Roman" w:hAnsi="Times New Roman" w:cs="Times New Roman"/>
          <w:sz w:val="24"/>
          <w:szCs w:val="24"/>
        </w:rPr>
        <w:t xml:space="preserve"> pages </w:t>
      </w:r>
      <w:r w:rsidR="00700120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9562E6" w:rsidRPr="00DE1140">
        <w:rPr>
          <w:rFonts w:ascii="Times New Roman" w:hAnsi="Times New Roman" w:cs="Times New Roman"/>
          <w:sz w:val="24"/>
          <w:szCs w:val="24"/>
        </w:rPr>
        <w:t xml:space="preserve">create </w:t>
      </w:r>
      <w:r w:rsidR="00A17F68" w:rsidRPr="00DE1140">
        <w:rPr>
          <w:rFonts w:ascii="Times New Roman" w:hAnsi="Times New Roman" w:cs="Times New Roman"/>
          <w:sz w:val="24"/>
          <w:szCs w:val="24"/>
        </w:rPr>
        <w:t xml:space="preserve">notebooks. </w:t>
      </w:r>
    </w:p>
    <w:p w14:paraId="66980AFE" w14:textId="1B48B5A8" w:rsidR="00CD7A92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0E7F3B" w:rsidRPr="00DE1140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 Inventory</w:t>
      </w:r>
    </w:p>
    <w:p w14:paraId="5300732C" w14:textId="76328F7A" w:rsidR="00D91760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The University </w:t>
      </w:r>
      <w:r w:rsidR="00E077DC" w:rsidRPr="00DE1140">
        <w:rPr>
          <w:rFonts w:ascii="Times New Roman" w:hAnsi="Times New Roman" w:cs="Times New Roman"/>
          <w:sz w:val="24"/>
          <w:szCs w:val="24"/>
        </w:rPr>
        <w:t xml:space="preserve">currently </w:t>
      </w:r>
      <w:r w:rsidR="003406DB" w:rsidRPr="00DE1140">
        <w:rPr>
          <w:rFonts w:ascii="Times New Roman" w:hAnsi="Times New Roman" w:cs="Times New Roman"/>
          <w:sz w:val="24"/>
          <w:szCs w:val="24"/>
        </w:rPr>
        <w:t xml:space="preserve">implemented </w:t>
      </w:r>
      <w:r w:rsidR="002E4CCF" w:rsidRPr="00DE1140">
        <w:rPr>
          <w:rFonts w:ascii="Times New Roman" w:hAnsi="Times New Roman" w:cs="Times New Roman"/>
          <w:sz w:val="24"/>
          <w:szCs w:val="24"/>
        </w:rPr>
        <w:t xml:space="preserve">several </w:t>
      </w:r>
      <w:r w:rsidR="00C55C3A" w:rsidRPr="00DE1140">
        <w:rPr>
          <w:rFonts w:ascii="Times New Roman" w:hAnsi="Times New Roman" w:cs="Times New Roman"/>
          <w:sz w:val="24"/>
          <w:szCs w:val="24"/>
        </w:rPr>
        <w:t xml:space="preserve">assistive technologies </w:t>
      </w:r>
      <w:r w:rsidR="00BF13E5" w:rsidRPr="00DE1140">
        <w:rPr>
          <w:rFonts w:ascii="Times New Roman" w:hAnsi="Times New Roman" w:cs="Times New Roman"/>
          <w:sz w:val="24"/>
          <w:szCs w:val="24"/>
        </w:rPr>
        <w:t xml:space="preserve">and is focusing on improving even more. </w:t>
      </w:r>
      <w:r w:rsidR="003F3F0F" w:rsidRPr="00DE1140">
        <w:rPr>
          <w:rFonts w:ascii="Times New Roman" w:hAnsi="Times New Roman" w:cs="Times New Roman"/>
          <w:sz w:val="24"/>
          <w:szCs w:val="24"/>
        </w:rPr>
        <w:t xml:space="preserve">Some of the </w:t>
      </w:r>
      <w:r w:rsidR="001144B2" w:rsidRPr="00DE1140">
        <w:rPr>
          <w:rFonts w:ascii="Times New Roman" w:hAnsi="Times New Roman" w:cs="Times New Roman"/>
          <w:sz w:val="24"/>
          <w:szCs w:val="24"/>
        </w:rPr>
        <w:t xml:space="preserve">assistive </w:t>
      </w:r>
      <w:r w:rsidR="00211430" w:rsidRPr="00DE1140">
        <w:rPr>
          <w:rFonts w:ascii="Times New Roman" w:hAnsi="Times New Roman" w:cs="Times New Roman"/>
          <w:sz w:val="24"/>
          <w:szCs w:val="24"/>
        </w:rPr>
        <w:t xml:space="preserve">technologies </w:t>
      </w:r>
      <w:r w:rsidR="00290627" w:rsidRPr="00DE1140">
        <w:rPr>
          <w:rFonts w:ascii="Times New Roman" w:hAnsi="Times New Roman" w:cs="Times New Roman"/>
          <w:sz w:val="24"/>
          <w:szCs w:val="24"/>
        </w:rPr>
        <w:t xml:space="preserve">implemented </w:t>
      </w:r>
      <w:r w:rsidR="00EA39F0" w:rsidRPr="00DE1140">
        <w:rPr>
          <w:rFonts w:ascii="Times New Roman" w:hAnsi="Times New Roman" w:cs="Times New Roman"/>
          <w:sz w:val="24"/>
          <w:szCs w:val="24"/>
        </w:rPr>
        <w:t xml:space="preserve">include </w:t>
      </w:r>
      <w:r w:rsidR="00922112" w:rsidRPr="00DE1140">
        <w:rPr>
          <w:rFonts w:ascii="Times New Roman" w:hAnsi="Times New Roman" w:cs="Times New Roman"/>
          <w:sz w:val="24"/>
          <w:szCs w:val="24"/>
        </w:rPr>
        <w:t>the magnification</w:t>
      </w:r>
      <w:r w:rsidR="00396757" w:rsidRPr="00DE1140">
        <w:rPr>
          <w:rFonts w:ascii="Times New Roman" w:hAnsi="Times New Roman" w:cs="Times New Roman"/>
          <w:sz w:val="24"/>
          <w:szCs w:val="24"/>
        </w:rPr>
        <w:t xml:space="preserve"> software that will allow </w:t>
      </w:r>
      <w:r w:rsidR="00373ACA" w:rsidRPr="00DE1140">
        <w:rPr>
          <w:rFonts w:ascii="Times New Roman" w:hAnsi="Times New Roman" w:cs="Times New Roman"/>
          <w:sz w:val="24"/>
          <w:szCs w:val="24"/>
        </w:rPr>
        <w:t xml:space="preserve">all individuals </w:t>
      </w:r>
      <w:r w:rsidR="00D33179" w:rsidRPr="00DE1140">
        <w:rPr>
          <w:rFonts w:ascii="Times New Roman" w:hAnsi="Times New Roman" w:cs="Times New Roman"/>
          <w:sz w:val="24"/>
          <w:szCs w:val="24"/>
        </w:rPr>
        <w:t xml:space="preserve">with </w:t>
      </w:r>
      <w:r w:rsidR="00797857" w:rsidRPr="00DE1140">
        <w:rPr>
          <w:rFonts w:ascii="Times New Roman" w:hAnsi="Times New Roman" w:cs="Times New Roman"/>
          <w:sz w:val="24"/>
          <w:szCs w:val="24"/>
        </w:rPr>
        <w:t xml:space="preserve">low vision </w:t>
      </w:r>
      <w:r w:rsidR="00C0679D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AB22F2" w:rsidRPr="00DE1140">
        <w:rPr>
          <w:rFonts w:ascii="Times New Roman" w:hAnsi="Times New Roman" w:cs="Times New Roman"/>
          <w:sz w:val="24"/>
          <w:szCs w:val="24"/>
        </w:rPr>
        <w:t xml:space="preserve">physical </w:t>
      </w:r>
      <w:r w:rsidR="00390FF7" w:rsidRPr="00DE1140">
        <w:rPr>
          <w:rFonts w:ascii="Times New Roman" w:hAnsi="Times New Roman" w:cs="Times New Roman"/>
          <w:sz w:val="24"/>
          <w:szCs w:val="24"/>
        </w:rPr>
        <w:t xml:space="preserve">disability to </w:t>
      </w:r>
      <w:r w:rsidR="00BE0A6B" w:rsidRPr="00DE1140">
        <w:rPr>
          <w:rFonts w:ascii="Times New Roman" w:hAnsi="Times New Roman" w:cs="Times New Roman"/>
          <w:sz w:val="24"/>
          <w:szCs w:val="24"/>
        </w:rPr>
        <w:t xml:space="preserve">magnify the fonts </w:t>
      </w:r>
      <w:r w:rsidR="00CB42AA" w:rsidRPr="00DE1140">
        <w:rPr>
          <w:rFonts w:ascii="Times New Roman" w:hAnsi="Times New Roman" w:cs="Times New Roman"/>
          <w:sz w:val="24"/>
          <w:szCs w:val="24"/>
        </w:rPr>
        <w:t xml:space="preserve">and size. </w:t>
      </w:r>
      <w:r w:rsidR="00814B08" w:rsidRPr="00DE1140">
        <w:rPr>
          <w:rFonts w:ascii="Times New Roman" w:hAnsi="Times New Roman" w:cs="Times New Roman"/>
          <w:sz w:val="24"/>
          <w:szCs w:val="24"/>
        </w:rPr>
        <w:t xml:space="preserve">Also, the </w:t>
      </w:r>
      <w:r w:rsidR="002A2A19" w:rsidRPr="00DE1140">
        <w:rPr>
          <w:rFonts w:ascii="Times New Roman" w:hAnsi="Times New Roman" w:cs="Times New Roman"/>
          <w:sz w:val="24"/>
          <w:szCs w:val="24"/>
        </w:rPr>
        <w:t xml:space="preserve">University has </w:t>
      </w:r>
      <w:r w:rsidR="00C92CF9" w:rsidRPr="00DE1140">
        <w:rPr>
          <w:rFonts w:ascii="Times New Roman" w:hAnsi="Times New Roman" w:cs="Times New Roman"/>
          <w:sz w:val="24"/>
          <w:szCs w:val="24"/>
        </w:rPr>
        <w:t xml:space="preserve">magnified </w:t>
      </w:r>
      <w:r w:rsidR="00207D1C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F01AEB" w:rsidRPr="00DE1140">
        <w:rPr>
          <w:rFonts w:ascii="Times New Roman" w:hAnsi="Times New Roman" w:cs="Times New Roman"/>
          <w:sz w:val="24"/>
          <w:szCs w:val="24"/>
        </w:rPr>
        <w:t xml:space="preserve">braille </w:t>
      </w:r>
      <w:r w:rsidR="00D60133" w:rsidRPr="00DE1140">
        <w:rPr>
          <w:rFonts w:ascii="Times New Roman" w:hAnsi="Times New Roman" w:cs="Times New Roman"/>
          <w:sz w:val="24"/>
          <w:szCs w:val="24"/>
        </w:rPr>
        <w:t>keyboards</w:t>
      </w:r>
      <w:r w:rsidR="009F130B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B425E6" w:rsidRPr="00DE1140">
        <w:rPr>
          <w:rFonts w:ascii="Times New Roman" w:hAnsi="Times New Roman" w:cs="Times New Roman"/>
          <w:sz w:val="24"/>
          <w:szCs w:val="24"/>
        </w:rPr>
        <w:t>t</w:t>
      </w:r>
      <w:r w:rsidR="009F130B" w:rsidRPr="00DE1140">
        <w:rPr>
          <w:rFonts w:ascii="Times New Roman" w:hAnsi="Times New Roman" w:cs="Times New Roman"/>
          <w:sz w:val="24"/>
          <w:szCs w:val="24"/>
        </w:rPr>
        <w:t xml:space="preserve">hat </w:t>
      </w:r>
      <w:r w:rsidR="003E270C" w:rsidRPr="00DE1140">
        <w:rPr>
          <w:rFonts w:ascii="Times New Roman" w:hAnsi="Times New Roman" w:cs="Times New Roman"/>
          <w:sz w:val="24"/>
          <w:szCs w:val="24"/>
        </w:rPr>
        <w:t>will help</w:t>
      </w:r>
      <w:r w:rsidR="004A1C55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E93D97" w:rsidRPr="00DE1140">
        <w:rPr>
          <w:rFonts w:ascii="Times New Roman" w:hAnsi="Times New Roman" w:cs="Times New Roman"/>
          <w:sz w:val="24"/>
          <w:szCs w:val="24"/>
        </w:rPr>
        <w:t xml:space="preserve">the </w:t>
      </w:r>
      <w:r w:rsidR="0097130E" w:rsidRPr="00DE1140">
        <w:rPr>
          <w:rFonts w:ascii="Times New Roman" w:hAnsi="Times New Roman" w:cs="Times New Roman"/>
          <w:sz w:val="24"/>
          <w:szCs w:val="24"/>
        </w:rPr>
        <w:t xml:space="preserve">deaf to </w:t>
      </w:r>
      <w:r w:rsidR="006602FD" w:rsidRPr="00DE1140">
        <w:rPr>
          <w:rFonts w:ascii="Times New Roman" w:hAnsi="Times New Roman" w:cs="Times New Roman"/>
          <w:sz w:val="24"/>
          <w:szCs w:val="24"/>
        </w:rPr>
        <w:t xml:space="preserve">type </w:t>
      </w:r>
      <w:r w:rsidR="00DB608A" w:rsidRPr="00DE1140">
        <w:rPr>
          <w:rFonts w:ascii="Times New Roman" w:hAnsi="Times New Roman" w:cs="Times New Roman"/>
          <w:sz w:val="24"/>
          <w:szCs w:val="24"/>
        </w:rPr>
        <w:t>inputs in a computer.</w:t>
      </w:r>
      <w:r w:rsidR="006D527F" w:rsidRPr="00DE1140">
        <w:rPr>
          <w:rFonts w:ascii="Times New Roman" w:hAnsi="Times New Roman" w:cs="Times New Roman"/>
          <w:sz w:val="24"/>
          <w:szCs w:val="24"/>
        </w:rPr>
        <w:t xml:space="preserve"> The screen </w:t>
      </w:r>
      <w:r w:rsidR="00742896" w:rsidRPr="00DE1140">
        <w:rPr>
          <w:rFonts w:ascii="Times New Roman" w:hAnsi="Times New Roman" w:cs="Times New Roman"/>
          <w:sz w:val="24"/>
          <w:szCs w:val="24"/>
        </w:rPr>
        <w:t xml:space="preserve">readers </w:t>
      </w:r>
      <w:r w:rsidR="00663FD9" w:rsidRPr="00DE1140">
        <w:rPr>
          <w:rFonts w:ascii="Times New Roman" w:hAnsi="Times New Roman" w:cs="Times New Roman"/>
          <w:sz w:val="24"/>
          <w:szCs w:val="24"/>
        </w:rPr>
        <w:t xml:space="preserve">are also </w:t>
      </w:r>
      <w:r w:rsidR="00150345" w:rsidRPr="00DE1140">
        <w:rPr>
          <w:rFonts w:ascii="Times New Roman" w:hAnsi="Times New Roman" w:cs="Times New Roman"/>
          <w:sz w:val="24"/>
          <w:szCs w:val="24"/>
        </w:rPr>
        <w:t>implemented</w:t>
      </w:r>
      <w:r w:rsidR="005042E0" w:rsidRPr="00DE1140">
        <w:rPr>
          <w:rFonts w:ascii="Times New Roman" w:hAnsi="Times New Roman" w:cs="Times New Roman"/>
          <w:sz w:val="24"/>
          <w:szCs w:val="24"/>
        </w:rPr>
        <w:t>. The University currently uses</w:t>
      </w:r>
      <w:r w:rsidR="00C85637" w:rsidRPr="00DE1140">
        <w:rPr>
          <w:rFonts w:ascii="Times New Roman" w:hAnsi="Times New Roman" w:cs="Times New Roman"/>
          <w:sz w:val="24"/>
          <w:szCs w:val="24"/>
        </w:rPr>
        <w:t xml:space="preserve"> a Job </w:t>
      </w:r>
      <w:r w:rsidR="00B60BBD" w:rsidRPr="00DE1140">
        <w:rPr>
          <w:rFonts w:ascii="Times New Roman" w:hAnsi="Times New Roman" w:cs="Times New Roman"/>
          <w:sz w:val="24"/>
          <w:szCs w:val="24"/>
        </w:rPr>
        <w:t xml:space="preserve">Access </w:t>
      </w:r>
      <w:r w:rsidR="00C26AF8" w:rsidRPr="00DE1140">
        <w:rPr>
          <w:rFonts w:ascii="Times New Roman" w:hAnsi="Times New Roman" w:cs="Times New Roman"/>
          <w:sz w:val="24"/>
          <w:szCs w:val="24"/>
        </w:rPr>
        <w:t>with</w:t>
      </w:r>
      <w:r w:rsidR="00B60BBD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C26AF8" w:rsidRPr="00DE1140">
        <w:rPr>
          <w:rFonts w:ascii="Times New Roman" w:hAnsi="Times New Roman" w:cs="Times New Roman"/>
          <w:sz w:val="24"/>
          <w:szCs w:val="24"/>
        </w:rPr>
        <w:t>Speech (</w:t>
      </w:r>
      <w:r w:rsidR="0072281C" w:rsidRPr="00DE1140">
        <w:rPr>
          <w:rFonts w:ascii="Times New Roman" w:hAnsi="Times New Roman" w:cs="Times New Roman"/>
          <w:sz w:val="24"/>
          <w:szCs w:val="24"/>
        </w:rPr>
        <w:t>JAWS</w:t>
      </w:r>
      <w:r w:rsidR="00B60BBD" w:rsidRPr="00DE1140">
        <w:rPr>
          <w:rFonts w:ascii="Times New Roman" w:hAnsi="Times New Roman" w:cs="Times New Roman"/>
          <w:sz w:val="24"/>
          <w:szCs w:val="24"/>
        </w:rPr>
        <w:t>)</w:t>
      </w:r>
      <w:r w:rsidR="0072281C" w:rsidRPr="00DE1140">
        <w:rPr>
          <w:rFonts w:ascii="Times New Roman" w:hAnsi="Times New Roman" w:cs="Times New Roman"/>
          <w:sz w:val="24"/>
          <w:szCs w:val="24"/>
        </w:rPr>
        <w:t xml:space="preserve"> scre</w:t>
      </w:r>
      <w:r w:rsidR="007E7B84" w:rsidRPr="00DE1140">
        <w:rPr>
          <w:rFonts w:ascii="Times New Roman" w:hAnsi="Times New Roman" w:cs="Times New Roman"/>
          <w:sz w:val="24"/>
          <w:szCs w:val="24"/>
        </w:rPr>
        <w:t>en reader</w:t>
      </w:r>
      <w:r w:rsidR="00D412C4" w:rsidRPr="00DE1140">
        <w:rPr>
          <w:rFonts w:ascii="Times New Roman" w:hAnsi="Times New Roman" w:cs="Times New Roman"/>
          <w:sz w:val="24"/>
          <w:szCs w:val="24"/>
        </w:rPr>
        <w:t xml:space="preserve">, which </w:t>
      </w:r>
      <w:r w:rsidR="008708CB" w:rsidRPr="00DE1140">
        <w:rPr>
          <w:rFonts w:ascii="Times New Roman" w:hAnsi="Times New Roman" w:cs="Times New Roman"/>
          <w:sz w:val="24"/>
          <w:szCs w:val="24"/>
        </w:rPr>
        <w:t xml:space="preserve">operates with </w:t>
      </w:r>
      <w:r w:rsidR="001369D1" w:rsidRPr="00DE1140">
        <w:rPr>
          <w:rFonts w:ascii="Times New Roman" w:hAnsi="Times New Roman" w:cs="Times New Roman"/>
          <w:sz w:val="24"/>
          <w:szCs w:val="24"/>
        </w:rPr>
        <w:t xml:space="preserve">the windows </w:t>
      </w:r>
      <w:r w:rsidR="006A4CB3" w:rsidRPr="00DE1140">
        <w:rPr>
          <w:rFonts w:ascii="Times New Roman" w:hAnsi="Times New Roman" w:cs="Times New Roman"/>
          <w:sz w:val="24"/>
          <w:szCs w:val="24"/>
        </w:rPr>
        <w:t xml:space="preserve">operating </w:t>
      </w:r>
      <w:r w:rsidR="00DA0A7E" w:rsidRPr="00DE1140">
        <w:rPr>
          <w:rFonts w:ascii="Times New Roman" w:hAnsi="Times New Roman" w:cs="Times New Roman"/>
          <w:sz w:val="24"/>
          <w:szCs w:val="24"/>
        </w:rPr>
        <w:t xml:space="preserve">system </w:t>
      </w:r>
      <w:r w:rsidR="00CA070C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E52616" w:rsidRPr="00DE1140">
        <w:rPr>
          <w:rFonts w:ascii="Times New Roman" w:hAnsi="Times New Roman" w:cs="Times New Roman"/>
          <w:sz w:val="24"/>
          <w:szCs w:val="24"/>
        </w:rPr>
        <w:t xml:space="preserve">offers </w:t>
      </w:r>
      <w:r w:rsidR="00C35812" w:rsidRPr="00DE1140">
        <w:rPr>
          <w:rFonts w:ascii="Times New Roman" w:hAnsi="Times New Roman" w:cs="Times New Roman"/>
          <w:sz w:val="24"/>
          <w:szCs w:val="24"/>
        </w:rPr>
        <w:t xml:space="preserve">text-to-speech </w:t>
      </w:r>
      <w:r w:rsidR="00DA5339" w:rsidRPr="00DE1140">
        <w:rPr>
          <w:rFonts w:ascii="Times New Roman" w:hAnsi="Times New Roman" w:cs="Times New Roman"/>
          <w:sz w:val="24"/>
          <w:szCs w:val="24"/>
        </w:rPr>
        <w:t xml:space="preserve">and braille </w:t>
      </w:r>
      <w:r w:rsidR="00D07D2B" w:rsidRPr="00DE1140">
        <w:rPr>
          <w:rFonts w:ascii="Times New Roman" w:hAnsi="Times New Roman" w:cs="Times New Roman"/>
          <w:sz w:val="24"/>
          <w:szCs w:val="24"/>
        </w:rPr>
        <w:t xml:space="preserve">output. </w:t>
      </w:r>
    </w:p>
    <w:p w14:paraId="70837264" w14:textId="3840FA22" w:rsidR="00771B6E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ab/>
        <w:t xml:space="preserve">With the increase </w:t>
      </w:r>
      <w:r w:rsidR="00AA515E" w:rsidRPr="00DE1140">
        <w:rPr>
          <w:rFonts w:ascii="Times New Roman" w:hAnsi="Times New Roman" w:cs="Times New Roman"/>
          <w:sz w:val="24"/>
          <w:szCs w:val="24"/>
        </w:rPr>
        <w:t xml:space="preserve">in </w:t>
      </w:r>
      <w:r w:rsidR="00B95960" w:rsidRPr="00DE1140">
        <w:rPr>
          <w:rFonts w:ascii="Times New Roman" w:hAnsi="Times New Roman" w:cs="Times New Roman"/>
          <w:sz w:val="24"/>
          <w:szCs w:val="24"/>
        </w:rPr>
        <w:t>students wit</w:t>
      </w:r>
      <w:r w:rsidR="002947FA" w:rsidRPr="00DE1140">
        <w:rPr>
          <w:rFonts w:ascii="Times New Roman" w:hAnsi="Times New Roman" w:cs="Times New Roman"/>
          <w:sz w:val="24"/>
          <w:szCs w:val="24"/>
        </w:rPr>
        <w:t xml:space="preserve">h </w:t>
      </w:r>
      <w:r w:rsidR="009D34BE" w:rsidRPr="00DE1140">
        <w:rPr>
          <w:rFonts w:ascii="Times New Roman" w:hAnsi="Times New Roman" w:cs="Times New Roman"/>
          <w:sz w:val="24"/>
          <w:szCs w:val="24"/>
        </w:rPr>
        <w:t>disabilit</w:t>
      </w:r>
      <w:r w:rsidR="0052326D" w:rsidRPr="00DE1140">
        <w:rPr>
          <w:rFonts w:ascii="Times New Roman" w:hAnsi="Times New Roman" w:cs="Times New Roman"/>
          <w:sz w:val="24"/>
          <w:szCs w:val="24"/>
        </w:rPr>
        <w:t xml:space="preserve">ies, the University is </w:t>
      </w:r>
      <w:r w:rsidR="00802670" w:rsidRPr="00DE1140">
        <w:rPr>
          <w:rFonts w:ascii="Times New Roman" w:hAnsi="Times New Roman" w:cs="Times New Roman"/>
          <w:sz w:val="24"/>
          <w:szCs w:val="24"/>
        </w:rPr>
        <w:t xml:space="preserve">focusing on increasing </w:t>
      </w:r>
      <w:r w:rsidR="00D223FB" w:rsidRPr="00DE1140">
        <w:rPr>
          <w:rFonts w:ascii="Times New Roman" w:hAnsi="Times New Roman" w:cs="Times New Roman"/>
          <w:sz w:val="24"/>
          <w:szCs w:val="24"/>
        </w:rPr>
        <w:t>more assistive technologies</w:t>
      </w:r>
      <w:r w:rsidR="000A1716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D625B2" w:rsidRPr="00DE1140">
        <w:rPr>
          <w:rFonts w:ascii="Times New Roman" w:hAnsi="Times New Roman" w:cs="Times New Roman"/>
          <w:sz w:val="24"/>
          <w:szCs w:val="24"/>
        </w:rPr>
        <w:t>For instance</w:t>
      </w:r>
      <w:r w:rsidR="001A5EC2" w:rsidRPr="00DE1140">
        <w:rPr>
          <w:rFonts w:ascii="Times New Roman" w:hAnsi="Times New Roman" w:cs="Times New Roman"/>
          <w:sz w:val="24"/>
          <w:szCs w:val="24"/>
        </w:rPr>
        <w:t xml:space="preserve">, </w:t>
      </w:r>
      <w:r w:rsidR="00546D16" w:rsidRPr="00DE1140">
        <w:rPr>
          <w:rFonts w:ascii="Times New Roman" w:hAnsi="Times New Roman" w:cs="Times New Roman"/>
          <w:sz w:val="24"/>
          <w:szCs w:val="24"/>
        </w:rPr>
        <w:t xml:space="preserve">the use of </w:t>
      </w:r>
      <w:r w:rsidR="009507EB" w:rsidRPr="00DE1140">
        <w:rPr>
          <w:rFonts w:ascii="Times New Roman" w:hAnsi="Times New Roman" w:cs="Times New Roman"/>
          <w:sz w:val="24"/>
          <w:szCs w:val="24"/>
        </w:rPr>
        <w:t xml:space="preserve">text-to-speech </w:t>
      </w:r>
      <w:r w:rsidR="009C0A96" w:rsidRPr="00DE1140">
        <w:rPr>
          <w:rFonts w:ascii="Times New Roman" w:hAnsi="Times New Roman" w:cs="Times New Roman"/>
          <w:sz w:val="24"/>
          <w:szCs w:val="24"/>
        </w:rPr>
        <w:t xml:space="preserve">software </w:t>
      </w:r>
      <w:r w:rsidR="00341DE5" w:rsidRPr="00DE1140">
        <w:rPr>
          <w:rFonts w:ascii="Times New Roman" w:hAnsi="Times New Roman" w:cs="Times New Roman"/>
          <w:sz w:val="24"/>
          <w:szCs w:val="24"/>
        </w:rPr>
        <w:t xml:space="preserve">using </w:t>
      </w:r>
      <w:r w:rsidR="0064499A" w:rsidRPr="00DE1140">
        <w:rPr>
          <w:rFonts w:ascii="Times New Roman" w:hAnsi="Times New Roman" w:cs="Times New Roman"/>
          <w:sz w:val="24"/>
          <w:szCs w:val="24"/>
        </w:rPr>
        <w:t>Kurzweil education software.</w:t>
      </w:r>
      <w:r w:rsidR="00CE70ED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F4005F" w:rsidRPr="00DE1140">
        <w:rPr>
          <w:rFonts w:ascii="Times New Roman" w:hAnsi="Times New Roman" w:cs="Times New Roman"/>
          <w:sz w:val="24"/>
          <w:szCs w:val="24"/>
        </w:rPr>
        <w:t xml:space="preserve">Kurzweil </w:t>
      </w:r>
      <w:r w:rsidR="00FC08B9" w:rsidRPr="00DE1140">
        <w:rPr>
          <w:rFonts w:ascii="Times New Roman" w:hAnsi="Times New Roman" w:cs="Times New Roman"/>
          <w:sz w:val="24"/>
          <w:szCs w:val="24"/>
        </w:rPr>
        <w:t xml:space="preserve">education software </w:t>
      </w:r>
      <w:r w:rsidR="004D2CA6" w:rsidRPr="00DE1140">
        <w:rPr>
          <w:rFonts w:ascii="Times New Roman" w:hAnsi="Times New Roman" w:cs="Times New Roman"/>
          <w:sz w:val="24"/>
          <w:szCs w:val="24"/>
        </w:rPr>
        <w:t>can a</w:t>
      </w:r>
      <w:r w:rsidR="00A40F81" w:rsidRPr="00DE1140">
        <w:rPr>
          <w:rFonts w:ascii="Times New Roman" w:hAnsi="Times New Roman" w:cs="Times New Roman"/>
          <w:sz w:val="24"/>
          <w:szCs w:val="24"/>
        </w:rPr>
        <w:t xml:space="preserve">id blind students </w:t>
      </w:r>
      <w:r w:rsidR="0008336B" w:rsidRPr="00DE1140">
        <w:rPr>
          <w:rFonts w:ascii="Times New Roman" w:hAnsi="Times New Roman" w:cs="Times New Roman"/>
          <w:sz w:val="24"/>
          <w:szCs w:val="24"/>
        </w:rPr>
        <w:t xml:space="preserve">to use computers </w:t>
      </w:r>
      <w:r w:rsidR="00F01EE6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BA3F85" w:rsidRPr="00DE1140">
        <w:rPr>
          <w:rFonts w:ascii="Times New Roman" w:hAnsi="Times New Roman" w:cs="Times New Roman"/>
          <w:sz w:val="24"/>
          <w:szCs w:val="24"/>
        </w:rPr>
        <w:t xml:space="preserve">read </w:t>
      </w:r>
      <w:r w:rsidR="00F77450" w:rsidRPr="00DE1140">
        <w:rPr>
          <w:rFonts w:ascii="Times New Roman" w:hAnsi="Times New Roman" w:cs="Times New Roman"/>
          <w:sz w:val="24"/>
          <w:szCs w:val="24"/>
        </w:rPr>
        <w:t xml:space="preserve">scanned </w:t>
      </w:r>
      <w:r w:rsidR="009D1683" w:rsidRPr="00DE1140">
        <w:rPr>
          <w:rFonts w:ascii="Times New Roman" w:hAnsi="Times New Roman" w:cs="Times New Roman"/>
          <w:sz w:val="24"/>
          <w:szCs w:val="24"/>
        </w:rPr>
        <w:t xml:space="preserve">printed </w:t>
      </w:r>
      <w:r w:rsidR="00360146" w:rsidRPr="00DE1140">
        <w:rPr>
          <w:rFonts w:ascii="Times New Roman" w:hAnsi="Times New Roman" w:cs="Times New Roman"/>
          <w:sz w:val="24"/>
          <w:szCs w:val="24"/>
        </w:rPr>
        <w:t>materials</w:t>
      </w:r>
      <w:r w:rsidR="00740D31" w:rsidRPr="00DE1140">
        <w:rPr>
          <w:rFonts w:ascii="Times New Roman" w:hAnsi="Times New Roman" w:cs="Times New Roman"/>
          <w:sz w:val="24"/>
          <w:szCs w:val="24"/>
        </w:rPr>
        <w:t>.</w:t>
      </w:r>
      <w:r w:rsidR="00DB608A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5D2BDE" w:rsidRPr="00DE1140">
        <w:rPr>
          <w:rFonts w:ascii="Times New Roman" w:hAnsi="Times New Roman" w:cs="Times New Roman"/>
          <w:sz w:val="24"/>
          <w:szCs w:val="24"/>
        </w:rPr>
        <w:t xml:space="preserve">Also, </w:t>
      </w:r>
      <w:r w:rsidR="004A215A" w:rsidRPr="00DE1140">
        <w:rPr>
          <w:rFonts w:ascii="Times New Roman" w:hAnsi="Times New Roman" w:cs="Times New Roman"/>
          <w:sz w:val="24"/>
          <w:szCs w:val="24"/>
        </w:rPr>
        <w:t xml:space="preserve">implement </w:t>
      </w:r>
      <w:r w:rsidR="000877CE" w:rsidRPr="00DE1140">
        <w:rPr>
          <w:rFonts w:ascii="Times New Roman" w:hAnsi="Times New Roman" w:cs="Times New Roman"/>
          <w:sz w:val="24"/>
          <w:szCs w:val="24"/>
        </w:rPr>
        <w:t xml:space="preserve">a picture planner to be used by </w:t>
      </w:r>
      <w:r w:rsidR="00A31623" w:rsidRPr="00DE1140">
        <w:rPr>
          <w:rFonts w:ascii="Times New Roman" w:hAnsi="Times New Roman" w:cs="Times New Roman"/>
          <w:sz w:val="24"/>
          <w:szCs w:val="24"/>
        </w:rPr>
        <w:t xml:space="preserve">students with autism </w:t>
      </w:r>
      <w:r w:rsidR="00544827" w:rsidRPr="00DE1140">
        <w:rPr>
          <w:rFonts w:ascii="Times New Roman" w:hAnsi="Times New Roman" w:cs="Times New Roman"/>
          <w:sz w:val="24"/>
          <w:szCs w:val="24"/>
        </w:rPr>
        <w:t xml:space="preserve">since most of </w:t>
      </w:r>
      <w:r w:rsidR="00E857F8" w:rsidRPr="00DE1140">
        <w:rPr>
          <w:rFonts w:ascii="Times New Roman" w:hAnsi="Times New Roman" w:cs="Times New Roman"/>
          <w:sz w:val="24"/>
          <w:szCs w:val="24"/>
        </w:rPr>
        <w:t xml:space="preserve">them are </w:t>
      </w:r>
      <w:r w:rsidR="007C1FB1" w:rsidRPr="00DE1140">
        <w:rPr>
          <w:rFonts w:ascii="Times New Roman" w:hAnsi="Times New Roman" w:cs="Times New Roman"/>
          <w:sz w:val="24"/>
          <w:szCs w:val="24"/>
        </w:rPr>
        <w:t xml:space="preserve">visual learners and not text learners; </w:t>
      </w:r>
      <w:r w:rsidR="007209E2" w:rsidRPr="00DE1140">
        <w:rPr>
          <w:rFonts w:ascii="Times New Roman" w:hAnsi="Times New Roman" w:cs="Times New Roman"/>
          <w:sz w:val="24"/>
          <w:szCs w:val="24"/>
        </w:rPr>
        <w:t xml:space="preserve">hence </w:t>
      </w:r>
      <w:r w:rsidR="004C1CC1" w:rsidRPr="00DE1140">
        <w:rPr>
          <w:rFonts w:ascii="Times New Roman" w:hAnsi="Times New Roman" w:cs="Times New Roman"/>
          <w:sz w:val="24"/>
          <w:szCs w:val="24"/>
        </w:rPr>
        <w:t xml:space="preserve">can use the mobile application </w:t>
      </w:r>
      <w:r w:rsidR="0033446D" w:rsidRPr="00DE1140">
        <w:rPr>
          <w:rFonts w:ascii="Times New Roman" w:hAnsi="Times New Roman" w:cs="Times New Roman"/>
          <w:sz w:val="24"/>
          <w:szCs w:val="24"/>
        </w:rPr>
        <w:t xml:space="preserve">to </w:t>
      </w:r>
      <w:r w:rsidR="00714B3E" w:rsidRPr="00DE1140">
        <w:rPr>
          <w:rFonts w:ascii="Times New Roman" w:hAnsi="Times New Roman" w:cs="Times New Roman"/>
          <w:sz w:val="24"/>
          <w:szCs w:val="24"/>
        </w:rPr>
        <w:t>organize their schedules and set plans.</w:t>
      </w:r>
      <w:r w:rsidR="00D076A6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8E6EA1" w:rsidRPr="00DE1140">
        <w:rPr>
          <w:rFonts w:ascii="Times New Roman" w:hAnsi="Times New Roman" w:cs="Times New Roman"/>
          <w:sz w:val="24"/>
          <w:szCs w:val="24"/>
        </w:rPr>
        <w:t xml:space="preserve">Assistive </w:t>
      </w:r>
      <w:r w:rsidR="004D55C5" w:rsidRPr="00DE1140">
        <w:rPr>
          <w:rFonts w:ascii="Times New Roman" w:hAnsi="Times New Roman" w:cs="Times New Roman"/>
          <w:sz w:val="24"/>
          <w:szCs w:val="24"/>
        </w:rPr>
        <w:t xml:space="preserve">technologies are divided into </w:t>
      </w:r>
      <w:r w:rsidR="00021B1B" w:rsidRPr="00DE1140">
        <w:rPr>
          <w:rFonts w:ascii="Times New Roman" w:hAnsi="Times New Roman" w:cs="Times New Roman"/>
          <w:sz w:val="24"/>
          <w:szCs w:val="24"/>
        </w:rPr>
        <w:t>t</w:t>
      </w:r>
      <w:r w:rsidR="00206F2F" w:rsidRPr="00DE1140">
        <w:rPr>
          <w:rFonts w:ascii="Times New Roman" w:hAnsi="Times New Roman" w:cs="Times New Roman"/>
          <w:sz w:val="24"/>
          <w:szCs w:val="24"/>
        </w:rPr>
        <w:t xml:space="preserve">wo </w:t>
      </w:r>
      <w:r w:rsidR="00F00273" w:rsidRPr="00DE1140">
        <w:rPr>
          <w:rFonts w:ascii="Times New Roman" w:hAnsi="Times New Roman" w:cs="Times New Roman"/>
          <w:sz w:val="24"/>
          <w:szCs w:val="24"/>
        </w:rPr>
        <w:t xml:space="preserve">low-tech and </w:t>
      </w:r>
      <w:r w:rsidR="00540643" w:rsidRPr="00DE1140">
        <w:rPr>
          <w:rFonts w:ascii="Times New Roman" w:hAnsi="Times New Roman" w:cs="Times New Roman"/>
          <w:sz w:val="24"/>
          <w:szCs w:val="24"/>
        </w:rPr>
        <w:t xml:space="preserve">high-tech </w:t>
      </w:r>
      <w:r w:rsidR="00F55D93" w:rsidRPr="00DE1140">
        <w:rPr>
          <w:rFonts w:ascii="Times New Roman" w:hAnsi="Times New Roman" w:cs="Times New Roman"/>
          <w:sz w:val="24"/>
          <w:szCs w:val="24"/>
        </w:rPr>
        <w:t>assistive technologies</w:t>
      </w:r>
      <w:r w:rsidR="002751AB" w:rsidRPr="00DE1140">
        <w:rPr>
          <w:rFonts w:ascii="Times New Roman" w:hAnsi="Times New Roman" w:cs="Times New Roman"/>
          <w:sz w:val="24"/>
          <w:szCs w:val="24"/>
        </w:rPr>
        <w:t>.</w:t>
      </w:r>
    </w:p>
    <w:p w14:paraId="2D59C1D4" w14:textId="4769448B" w:rsidR="00973D1C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t xml:space="preserve">Academic </w:t>
      </w:r>
      <w:r w:rsidR="00F860D7" w:rsidRPr="00DE1140">
        <w:rPr>
          <w:rFonts w:ascii="Times New Roman" w:hAnsi="Times New Roman" w:cs="Times New Roman"/>
          <w:b/>
          <w:bCs/>
          <w:sz w:val="24"/>
          <w:szCs w:val="24"/>
        </w:rPr>
        <w:t>Accommodations for Certain Situations</w:t>
      </w:r>
    </w:p>
    <w:p w14:paraId="2256461A" w14:textId="198390B1" w:rsidR="001337CB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Some assistive technology can be used in </w:t>
      </w:r>
      <w:r w:rsidR="004B6B32" w:rsidRPr="00DE1140">
        <w:rPr>
          <w:rFonts w:ascii="Times New Roman" w:hAnsi="Times New Roman" w:cs="Times New Roman"/>
          <w:sz w:val="24"/>
          <w:szCs w:val="24"/>
        </w:rPr>
        <w:t>certain situations only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4B6B32" w:rsidRPr="00DE1140">
        <w:rPr>
          <w:rFonts w:ascii="Times New Roman" w:hAnsi="Times New Roman" w:cs="Times New Roman"/>
          <w:sz w:val="24"/>
          <w:szCs w:val="24"/>
        </w:rPr>
        <w:t xml:space="preserve"> and when it </w:t>
      </w:r>
      <w:r w:rsidR="00106797" w:rsidRPr="00DE1140">
        <w:rPr>
          <w:rFonts w:ascii="Times New Roman" w:hAnsi="Times New Roman" w:cs="Times New Roman"/>
          <w:sz w:val="24"/>
          <w:szCs w:val="24"/>
        </w:rPr>
        <w:t>passes,</w:t>
      </w:r>
      <w:r w:rsidR="004B6B32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F179C6" w:rsidRPr="00DE1140">
        <w:rPr>
          <w:rFonts w:ascii="Times New Roman" w:hAnsi="Times New Roman" w:cs="Times New Roman"/>
          <w:sz w:val="24"/>
          <w:szCs w:val="24"/>
        </w:rPr>
        <w:t xml:space="preserve">it will not be </w:t>
      </w:r>
      <w:r w:rsidR="005D05A1" w:rsidRPr="00DE1140">
        <w:rPr>
          <w:rFonts w:ascii="Times New Roman" w:hAnsi="Times New Roman" w:cs="Times New Roman"/>
          <w:sz w:val="24"/>
          <w:szCs w:val="24"/>
        </w:rPr>
        <w:t xml:space="preserve">used until the </w:t>
      </w:r>
      <w:r w:rsidR="00542DC7" w:rsidRPr="00DE1140">
        <w:rPr>
          <w:rFonts w:ascii="Times New Roman" w:hAnsi="Times New Roman" w:cs="Times New Roman"/>
          <w:sz w:val="24"/>
          <w:szCs w:val="24"/>
        </w:rPr>
        <w:t>problem</w:t>
      </w:r>
      <w:r w:rsidR="005D05A1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B84D1B" w:rsidRPr="00DE1140">
        <w:rPr>
          <w:rFonts w:ascii="Times New Roman" w:hAnsi="Times New Roman" w:cs="Times New Roman"/>
          <w:sz w:val="24"/>
          <w:szCs w:val="24"/>
        </w:rPr>
        <w:t xml:space="preserve">happens again. </w:t>
      </w:r>
      <w:r w:rsidR="00BD06F5" w:rsidRPr="00DE1140">
        <w:rPr>
          <w:rFonts w:ascii="Times New Roman" w:hAnsi="Times New Roman" w:cs="Times New Roman"/>
          <w:sz w:val="24"/>
          <w:szCs w:val="24"/>
        </w:rPr>
        <w:t>For instance</w:t>
      </w:r>
      <w:r w:rsidR="00473A8B" w:rsidRPr="00DE1140">
        <w:rPr>
          <w:rFonts w:ascii="Times New Roman" w:hAnsi="Times New Roman" w:cs="Times New Roman"/>
          <w:sz w:val="24"/>
          <w:szCs w:val="24"/>
        </w:rPr>
        <w:t xml:space="preserve">, </w:t>
      </w:r>
      <w:r w:rsidR="00C438CD" w:rsidRPr="00DE1140">
        <w:rPr>
          <w:rFonts w:ascii="Times New Roman" w:hAnsi="Times New Roman" w:cs="Times New Roman"/>
          <w:sz w:val="24"/>
          <w:szCs w:val="24"/>
        </w:rPr>
        <w:t xml:space="preserve">students </w:t>
      </w:r>
      <w:r w:rsidR="005C4C68" w:rsidRPr="00DE1140">
        <w:rPr>
          <w:rFonts w:ascii="Times New Roman" w:hAnsi="Times New Roman" w:cs="Times New Roman"/>
          <w:sz w:val="24"/>
          <w:szCs w:val="24"/>
        </w:rPr>
        <w:t xml:space="preserve">might need </w:t>
      </w:r>
      <w:r w:rsidR="00F0491C" w:rsidRPr="00DE1140">
        <w:rPr>
          <w:rFonts w:ascii="Times New Roman" w:hAnsi="Times New Roman" w:cs="Times New Roman"/>
          <w:sz w:val="24"/>
          <w:szCs w:val="24"/>
        </w:rPr>
        <w:t xml:space="preserve">support </w:t>
      </w:r>
      <w:r w:rsidR="008A72AC" w:rsidRPr="00DE1140">
        <w:rPr>
          <w:rFonts w:ascii="Times New Roman" w:hAnsi="Times New Roman" w:cs="Times New Roman"/>
          <w:sz w:val="24"/>
          <w:szCs w:val="24"/>
        </w:rPr>
        <w:t xml:space="preserve">during the reading literacy </w:t>
      </w:r>
      <w:r w:rsidR="00520A58" w:rsidRPr="00DE1140">
        <w:rPr>
          <w:rFonts w:ascii="Times New Roman" w:hAnsi="Times New Roman" w:cs="Times New Roman"/>
          <w:sz w:val="24"/>
          <w:szCs w:val="24"/>
        </w:rPr>
        <w:t>situation</w:t>
      </w:r>
      <w:r w:rsidR="00977D76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542DC7" w:rsidRPr="00DE1140">
        <w:rPr>
          <w:rFonts w:ascii="Times New Roman" w:hAnsi="Times New Roman" w:cs="Times New Roman"/>
          <w:sz w:val="24"/>
          <w:szCs w:val="24"/>
        </w:rPr>
        <w:t>S</w:t>
      </w:r>
      <w:r w:rsidR="00977D76" w:rsidRPr="00DE1140">
        <w:rPr>
          <w:rFonts w:ascii="Times New Roman" w:hAnsi="Times New Roman" w:cs="Times New Roman"/>
          <w:sz w:val="24"/>
          <w:szCs w:val="24"/>
        </w:rPr>
        <w:t xml:space="preserve">everal assistive technologies </w:t>
      </w:r>
      <w:r w:rsidR="00482E1F" w:rsidRPr="00DE1140">
        <w:rPr>
          <w:rFonts w:ascii="Times New Roman" w:hAnsi="Times New Roman" w:cs="Times New Roman"/>
          <w:sz w:val="24"/>
          <w:szCs w:val="24"/>
        </w:rPr>
        <w:t>are available to ensure they get access to reading</w:t>
      </w:r>
      <w:r w:rsidR="00974635" w:rsidRPr="00DE1140">
        <w:rPr>
          <w:rFonts w:ascii="Times New Roman" w:hAnsi="Times New Roman" w:cs="Times New Roman"/>
          <w:sz w:val="24"/>
          <w:szCs w:val="24"/>
        </w:rPr>
        <w:t xml:space="preserve"> learning resources. </w:t>
      </w:r>
      <w:r w:rsidR="001778F3" w:rsidRPr="00DE1140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612E5C" w:rsidRPr="00DE1140">
        <w:rPr>
          <w:rFonts w:ascii="Times New Roman" w:hAnsi="Times New Roman" w:cs="Times New Roman"/>
          <w:sz w:val="24"/>
          <w:szCs w:val="24"/>
        </w:rPr>
        <w:t xml:space="preserve">they can use </w:t>
      </w:r>
      <w:r w:rsidR="00DA7A51" w:rsidRPr="00DE1140">
        <w:rPr>
          <w:rFonts w:ascii="Times New Roman" w:hAnsi="Times New Roman" w:cs="Times New Roman"/>
          <w:sz w:val="24"/>
          <w:szCs w:val="24"/>
        </w:rPr>
        <w:t xml:space="preserve">ABBYY </w:t>
      </w:r>
      <w:r w:rsidR="00E663E7" w:rsidRPr="00DE1140">
        <w:rPr>
          <w:rFonts w:ascii="Times New Roman" w:hAnsi="Times New Roman" w:cs="Times New Roman"/>
          <w:sz w:val="24"/>
          <w:szCs w:val="24"/>
        </w:rPr>
        <w:t>text grabber</w:t>
      </w:r>
      <w:r w:rsidR="00DA7A51" w:rsidRPr="00DE1140">
        <w:rPr>
          <w:rFonts w:ascii="Times New Roman" w:hAnsi="Times New Roman" w:cs="Times New Roman"/>
          <w:sz w:val="24"/>
          <w:szCs w:val="24"/>
        </w:rPr>
        <w:t xml:space="preserve"> and </w:t>
      </w:r>
      <w:r w:rsidR="00520A58" w:rsidRPr="00DE1140">
        <w:rPr>
          <w:rFonts w:ascii="Times New Roman" w:hAnsi="Times New Roman" w:cs="Times New Roman"/>
          <w:sz w:val="24"/>
          <w:szCs w:val="24"/>
        </w:rPr>
        <w:lastRenderedPageBreak/>
        <w:t>translate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E663E7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5758B7" w:rsidRPr="00DE1140">
        <w:rPr>
          <w:rFonts w:ascii="Times New Roman" w:hAnsi="Times New Roman" w:cs="Times New Roman"/>
          <w:sz w:val="24"/>
          <w:szCs w:val="24"/>
        </w:rPr>
        <w:t xml:space="preserve">which focused </w:t>
      </w:r>
      <w:r w:rsidR="00CA70EB" w:rsidRPr="00DE1140">
        <w:rPr>
          <w:rFonts w:ascii="Times New Roman" w:hAnsi="Times New Roman" w:cs="Times New Roman"/>
          <w:sz w:val="24"/>
          <w:szCs w:val="24"/>
        </w:rPr>
        <w:t xml:space="preserve">on utilizing the </w:t>
      </w:r>
      <w:r w:rsidR="00542DC7" w:rsidRPr="00DE1140">
        <w:rPr>
          <w:rFonts w:ascii="Times New Roman" w:hAnsi="Times New Roman" w:cs="Times New Roman"/>
          <w:sz w:val="24"/>
          <w:szCs w:val="24"/>
        </w:rPr>
        <w:t>student device's camera, capturing the text, and interpreting</w:t>
      </w:r>
      <w:r w:rsidR="00F71FAA" w:rsidRPr="00DE1140">
        <w:rPr>
          <w:rFonts w:ascii="Times New Roman" w:hAnsi="Times New Roman" w:cs="Times New Roman"/>
          <w:sz w:val="24"/>
          <w:szCs w:val="24"/>
        </w:rPr>
        <w:t xml:space="preserve"> it </w:t>
      </w:r>
      <w:r w:rsidR="00520A58" w:rsidRPr="00DE1140">
        <w:rPr>
          <w:rFonts w:ascii="Times New Roman" w:hAnsi="Times New Roman" w:cs="Times New Roman"/>
          <w:sz w:val="24"/>
          <w:szCs w:val="24"/>
        </w:rPr>
        <w:t xml:space="preserve">using </w:t>
      </w:r>
      <w:r w:rsidR="002A0D51" w:rsidRPr="00DE1140">
        <w:rPr>
          <w:rFonts w:ascii="Times New Roman" w:hAnsi="Times New Roman" w:cs="Times New Roman"/>
          <w:sz w:val="24"/>
          <w:szCs w:val="24"/>
        </w:rPr>
        <w:t xml:space="preserve">OCR. </w:t>
      </w:r>
      <w:r w:rsidR="008921BA" w:rsidRPr="00DE1140">
        <w:rPr>
          <w:rFonts w:ascii="Times New Roman" w:hAnsi="Times New Roman" w:cs="Times New Roman"/>
          <w:sz w:val="24"/>
          <w:szCs w:val="24"/>
        </w:rPr>
        <w:t>Another</w:t>
      </w:r>
      <w:r w:rsidR="00E45E3D" w:rsidRPr="00DE1140">
        <w:rPr>
          <w:rFonts w:ascii="Times New Roman" w:hAnsi="Times New Roman" w:cs="Times New Roman"/>
          <w:sz w:val="24"/>
          <w:szCs w:val="24"/>
        </w:rPr>
        <w:t xml:space="preserve"> feature of the software is to </w:t>
      </w:r>
      <w:r w:rsidR="002A7F41" w:rsidRPr="00DE1140">
        <w:rPr>
          <w:rFonts w:ascii="Times New Roman" w:hAnsi="Times New Roman" w:cs="Times New Roman"/>
          <w:sz w:val="24"/>
          <w:szCs w:val="24"/>
        </w:rPr>
        <w:t xml:space="preserve">extract </w:t>
      </w:r>
      <w:r w:rsidR="002B421C" w:rsidRPr="00DE1140">
        <w:rPr>
          <w:rFonts w:ascii="Times New Roman" w:hAnsi="Times New Roman" w:cs="Times New Roman"/>
          <w:sz w:val="24"/>
          <w:szCs w:val="24"/>
        </w:rPr>
        <w:t xml:space="preserve">text from </w:t>
      </w:r>
      <w:r w:rsidR="00485322" w:rsidRPr="00DE1140">
        <w:rPr>
          <w:rFonts w:ascii="Times New Roman" w:hAnsi="Times New Roman" w:cs="Times New Roman"/>
          <w:sz w:val="24"/>
          <w:szCs w:val="24"/>
        </w:rPr>
        <w:t xml:space="preserve">books </w:t>
      </w:r>
      <w:r w:rsidR="00F76DD7" w:rsidRPr="00DE1140">
        <w:rPr>
          <w:rFonts w:ascii="Times New Roman" w:hAnsi="Times New Roman" w:cs="Times New Roman"/>
          <w:sz w:val="24"/>
          <w:szCs w:val="24"/>
        </w:rPr>
        <w:t xml:space="preserve">and other resources and </w:t>
      </w:r>
      <w:r w:rsidR="00894455" w:rsidRPr="00DE1140">
        <w:rPr>
          <w:rFonts w:ascii="Times New Roman" w:hAnsi="Times New Roman" w:cs="Times New Roman"/>
          <w:sz w:val="24"/>
          <w:szCs w:val="24"/>
        </w:rPr>
        <w:t xml:space="preserve">utilize </w:t>
      </w:r>
      <w:proofErr w:type="spellStart"/>
      <w:r w:rsidR="00894455" w:rsidRPr="00DE1140">
        <w:rPr>
          <w:rFonts w:ascii="Times New Roman" w:hAnsi="Times New Roman" w:cs="Times New Roman"/>
          <w:sz w:val="24"/>
          <w:szCs w:val="24"/>
        </w:rPr>
        <w:t>VoiceOver</w:t>
      </w:r>
      <w:proofErr w:type="spellEnd"/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894455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760050" w:rsidRPr="00DE1140">
        <w:rPr>
          <w:rFonts w:ascii="Times New Roman" w:hAnsi="Times New Roman" w:cs="Times New Roman"/>
          <w:sz w:val="24"/>
          <w:szCs w:val="24"/>
        </w:rPr>
        <w:t xml:space="preserve">which is used </w:t>
      </w:r>
      <w:r w:rsidR="00542DC7" w:rsidRPr="00DE1140">
        <w:rPr>
          <w:rFonts w:ascii="Times New Roman" w:hAnsi="Times New Roman" w:cs="Times New Roman"/>
          <w:sz w:val="24"/>
          <w:szCs w:val="24"/>
        </w:rPr>
        <w:t>o</w:t>
      </w:r>
      <w:r w:rsidR="00760050" w:rsidRPr="00DE1140">
        <w:rPr>
          <w:rFonts w:ascii="Times New Roman" w:hAnsi="Times New Roman" w:cs="Times New Roman"/>
          <w:sz w:val="24"/>
          <w:szCs w:val="24"/>
        </w:rPr>
        <w:t xml:space="preserve">n iPad </w:t>
      </w:r>
      <w:r w:rsidR="008A4FBD" w:rsidRPr="00DE1140">
        <w:rPr>
          <w:rFonts w:ascii="Times New Roman" w:hAnsi="Times New Roman" w:cs="Times New Roman"/>
          <w:sz w:val="24"/>
          <w:szCs w:val="24"/>
        </w:rPr>
        <w:t>only</w:t>
      </w:r>
      <w:r w:rsidR="00FD2AA7" w:rsidRPr="00DE1140">
        <w:rPr>
          <w:rFonts w:ascii="Times New Roman" w:hAnsi="Times New Roman" w:cs="Times New Roman"/>
          <w:sz w:val="24"/>
          <w:szCs w:val="24"/>
        </w:rPr>
        <w:t xml:space="preserve"> to listen to the</w:t>
      </w:r>
      <w:r w:rsidR="000125B7" w:rsidRPr="00DE1140">
        <w:rPr>
          <w:rFonts w:ascii="Times New Roman" w:hAnsi="Times New Roman" w:cs="Times New Roman"/>
          <w:sz w:val="24"/>
          <w:szCs w:val="24"/>
        </w:rPr>
        <w:t xml:space="preserve"> study material in a text-t0-spe</w:t>
      </w:r>
      <w:r w:rsidR="005538AA" w:rsidRPr="00DE1140">
        <w:rPr>
          <w:rFonts w:ascii="Times New Roman" w:hAnsi="Times New Roman" w:cs="Times New Roman"/>
          <w:sz w:val="24"/>
          <w:szCs w:val="24"/>
        </w:rPr>
        <w:t xml:space="preserve">ech format. </w:t>
      </w:r>
    </w:p>
    <w:p w14:paraId="276E8DFB" w14:textId="5B15474A" w:rsidR="00973D1C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1140">
        <w:rPr>
          <w:rFonts w:ascii="Times New Roman" w:hAnsi="Times New Roman" w:cs="Times New Roman"/>
          <w:b/>
          <w:bCs/>
          <w:sz w:val="24"/>
          <w:szCs w:val="24"/>
        </w:rPr>
        <w:t>Incorporating Universal D</w:t>
      </w:r>
      <w:r w:rsidR="007060AB" w:rsidRPr="00DE1140">
        <w:rPr>
          <w:rFonts w:ascii="Times New Roman" w:hAnsi="Times New Roman" w:cs="Times New Roman"/>
          <w:b/>
          <w:bCs/>
          <w:sz w:val="24"/>
          <w:szCs w:val="24"/>
        </w:rPr>
        <w:t>esign into AT</w:t>
      </w:r>
    </w:p>
    <w:p w14:paraId="4803D12A" w14:textId="3C226BFE" w:rsidR="00973D1C" w:rsidRPr="00DE1140" w:rsidRDefault="008D60B0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 xml:space="preserve">Assistive </w:t>
      </w:r>
      <w:r w:rsidR="0039085B" w:rsidRPr="00DE1140">
        <w:rPr>
          <w:rFonts w:ascii="Times New Roman" w:hAnsi="Times New Roman" w:cs="Times New Roman"/>
          <w:sz w:val="24"/>
          <w:szCs w:val="24"/>
        </w:rPr>
        <w:t xml:space="preserve">technology needs to </w:t>
      </w:r>
      <w:r w:rsidR="007F2EF3" w:rsidRPr="00DE1140">
        <w:rPr>
          <w:rFonts w:ascii="Times New Roman" w:hAnsi="Times New Roman" w:cs="Times New Roman"/>
          <w:sz w:val="24"/>
          <w:szCs w:val="24"/>
        </w:rPr>
        <w:t xml:space="preserve">incorporate </w:t>
      </w:r>
      <w:r w:rsidR="00EB75BD" w:rsidRPr="00DE1140">
        <w:rPr>
          <w:rFonts w:ascii="Times New Roman" w:hAnsi="Times New Roman" w:cs="Times New Roman"/>
          <w:sz w:val="24"/>
          <w:szCs w:val="24"/>
        </w:rPr>
        <w:t xml:space="preserve">all individuals in using the </w:t>
      </w:r>
      <w:r w:rsidR="00B371E7" w:rsidRPr="00DE1140">
        <w:rPr>
          <w:rFonts w:ascii="Times New Roman" w:hAnsi="Times New Roman" w:cs="Times New Roman"/>
          <w:sz w:val="24"/>
          <w:szCs w:val="24"/>
        </w:rPr>
        <w:t xml:space="preserve">technological systems </w:t>
      </w:r>
      <w:r w:rsidR="00E45179" w:rsidRPr="00DE1140">
        <w:rPr>
          <w:rFonts w:ascii="Times New Roman" w:hAnsi="Times New Roman" w:cs="Times New Roman"/>
          <w:sz w:val="24"/>
          <w:szCs w:val="24"/>
        </w:rPr>
        <w:t>regardless of the</w:t>
      </w:r>
      <w:r w:rsidR="003B1046" w:rsidRPr="00DE1140">
        <w:rPr>
          <w:rFonts w:ascii="Times New Roman" w:hAnsi="Times New Roman" w:cs="Times New Roman"/>
          <w:sz w:val="24"/>
          <w:szCs w:val="24"/>
        </w:rPr>
        <w:t xml:space="preserve">ir </w:t>
      </w:r>
      <w:r w:rsidR="0008412F" w:rsidRPr="00DE1140">
        <w:rPr>
          <w:rFonts w:ascii="Times New Roman" w:hAnsi="Times New Roman" w:cs="Times New Roman"/>
          <w:sz w:val="24"/>
          <w:szCs w:val="24"/>
        </w:rPr>
        <w:t xml:space="preserve">abilities, </w:t>
      </w:r>
      <w:r w:rsidR="002B1782" w:rsidRPr="00DE1140">
        <w:rPr>
          <w:rFonts w:ascii="Times New Roman" w:hAnsi="Times New Roman" w:cs="Times New Roman"/>
          <w:sz w:val="24"/>
          <w:szCs w:val="24"/>
        </w:rPr>
        <w:t>mental challenges</w:t>
      </w:r>
      <w:r w:rsidR="00542DC7" w:rsidRPr="00DE1140">
        <w:rPr>
          <w:rFonts w:ascii="Times New Roman" w:hAnsi="Times New Roman" w:cs="Times New Roman"/>
          <w:sz w:val="24"/>
          <w:szCs w:val="24"/>
        </w:rPr>
        <w:t>,</w:t>
      </w:r>
      <w:r w:rsidR="002B1782" w:rsidRPr="00DE1140">
        <w:rPr>
          <w:rFonts w:ascii="Times New Roman" w:hAnsi="Times New Roman" w:cs="Times New Roman"/>
          <w:sz w:val="24"/>
          <w:szCs w:val="24"/>
        </w:rPr>
        <w:t xml:space="preserve"> and learning abilities. </w:t>
      </w:r>
      <w:r w:rsidR="006B4B17" w:rsidRPr="00DE1140">
        <w:rPr>
          <w:rFonts w:ascii="Times New Roman" w:hAnsi="Times New Roman" w:cs="Times New Roman"/>
          <w:sz w:val="24"/>
          <w:szCs w:val="24"/>
        </w:rPr>
        <w:t>Equality in learning is essential</w:t>
      </w:r>
      <w:r w:rsidR="00045298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2E1F23"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Ahmed (2018)</w:t>
      </w:r>
      <w:r w:rsidR="00045298" w:rsidRPr="00DE1140">
        <w:rPr>
          <w:rFonts w:ascii="Times New Roman" w:hAnsi="Times New Roman" w:cs="Times New Roman"/>
          <w:sz w:val="24"/>
          <w:szCs w:val="24"/>
        </w:rPr>
        <w:t xml:space="preserve"> has </w:t>
      </w:r>
      <w:r w:rsidR="002A4ED5" w:rsidRPr="00DE1140">
        <w:rPr>
          <w:rFonts w:ascii="Times New Roman" w:hAnsi="Times New Roman" w:cs="Times New Roman"/>
          <w:sz w:val="24"/>
          <w:szCs w:val="24"/>
        </w:rPr>
        <w:t xml:space="preserve">explained the difference </w:t>
      </w:r>
      <w:r w:rsidR="00100B0E" w:rsidRPr="00DE1140">
        <w:rPr>
          <w:rFonts w:ascii="Times New Roman" w:hAnsi="Times New Roman" w:cs="Times New Roman"/>
          <w:sz w:val="24"/>
          <w:szCs w:val="24"/>
        </w:rPr>
        <w:t xml:space="preserve">between </w:t>
      </w:r>
      <w:r w:rsidR="00EB00C5" w:rsidRPr="00DE1140">
        <w:rPr>
          <w:rFonts w:ascii="Times New Roman" w:hAnsi="Times New Roman" w:cs="Times New Roman"/>
          <w:sz w:val="24"/>
          <w:szCs w:val="24"/>
        </w:rPr>
        <w:t xml:space="preserve">universal </w:t>
      </w:r>
      <w:r w:rsidR="00B66ED8" w:rsidRPr="00DE1140">
        <w:rPr>
          <w:rFonts w:ascii="Times New Roman" w:hAnsi="Times New Roman" w:cs="Times New Roman"/>
          <w:sz w:val="24"/>
          <w:szCs w:val="24"/>
        </w:rPr>
        <w:t xml:space="preserve">design and </w:t>
      </w:r>
      <w:r w:rsidR="00353D93" w:rsidRPr="00DE1140">
        <w:rPr>
          <w:rFonts w:ascii="Times New Roman" w:hAnsi="Times New Roman" w:cs="Times New Roman"/>
          <w:sz w:val="24"/>
          <w:szCs w:val="24"/>
        </w:rPr>
        <w:t>inclusive design</w:t>
      </w:r>
      <w:r w:rsidR="00BC65A9" w:rsidRPr="00DE1140">
        <w:rPr>
          <w:rFonts w:ascii="Times New Roman" w:hAnsi="Times New Roman" w:cs="Times New Roman"/>
          <w:sz w:val="24"/>
          <w:szCs w:val="24"/>
        </w:rPr>
        <w:t xml:space="preserve">. The source has </w:t>
      </w:r>
      <w:r w:rsidR="009A6ECA" w:rsidRPr="00DE1140">
        <w:rPr>
          <w:rFonts w:ascii="Times New Roman" w:hAnsi="Times New Roman" w:cs="Times New Roman"/>
          <w:sz w:val="24"/>
          <w:szCs w:val="24"/>
        </w:rPr>
        <w:t xml:space="preserve">defined universal </w:t>
      </w:r>
      <w:r w:rsidR="009868B8" w:rsidRPr="00DE1140">
        <w:rPr>
          <w:rFonts w:ascii="Times New Roman" w:hAnsi="Times New Roman" w:cs="Times New Roman"/>
          <w:sz w:val="24"/>
          <w:szCs w:val="24"/>
        </w:rPr>
        <w:t xml:space="preserve">design </w:t>
      </w:r>
      <w:r w:rsidR="00527C8F" w:rsidRPr="00DE1140">
        <w:rPr>
          <w:rFonts w:ascii="Times New Roman" w:hAnsi="Times New Roman" w:cs="Times New Roman"/>
          <w:sz w:val="24"/>
          <w:szCs w:val="24"/>
        </w:rPr>
        <w:t xml:space="preserve">as </w:t>
      </w:r>
      <w:r w:rsidR="009F4304" w:rsidRPr="00DE1140">
        <w:rPr>
          <w:rFonts w:ascii="Times New Roman" w:hAnsi="Times New Roman" w:cs="Times New Roman"/>
          <w:sz w:val="24"/>
          <w:szCs w:val="24"/>
        </w:rPr>
        <w:t>a plan that conc</w:t>
      </w:r>
      <w:r w:rsidR="00F639FE" w:rsidRPr="00DE1140">
        <w:rPr>
          <w:rFonts w:ascii="Times New Roman" w:hAnsi="Times New Roman" w:cs="Times New Roman"/>
          <w:sz w:val="24"/>
          <w:szCs w:val="24"/>
        </w:rPr>
        <w:t>entrates</w:t>
      </w:r>
      <w:r w:rsidR="00DE1878" w:rsidRPr="00DE1140">
        <w:rPr>
          <w:rFonts w:ascii="Times New Roman" w:hAnsi="Times New Roman" w:cs="Times New Roman"/>
          <w:sz w:val="24"/>
          <w:szCs w:val="24"/>
        </w:rPr>
        <w:t xml:space="preserve"> on one solution </w:t>
      </w:r>
      <w:r w:rsidR="00710077" w:rsidRPr="00DE1140">
        <w:rPr>
          <w:rFonts w:ascii="Times New Roman" w:hAnsi="Times New Roman" w:cs="Times New Roman"/>
          <w:sz w:val="24"/>
          <w:szCs w:val="24"/>
        </w:rPr>
        <w:t>that many individuals</w:t>
      </w:r>
      <w:r w:rsidR="004406C4" w:rsidRPr="00DE1140">
        <w:rPr>
          <w:rFonts w:ascii="Times New Roman" w:hAnsi="Times New Roman" w:cs="Times New Roman"/>
          <w:sz w:val="24"/>
          <w:szCs w:val="24"/>
        </w:rPr>
        <w:t xml:space="preserve"> can utilize; simultaneously, the </w:t>
      </w:r>
      <w:r w:rsidR="00F136A3" w:rsidRPr="00DE1140">
        <w:rPr>
          <w:rFonts w:ascii="Times New Roman" w:hAnsi="Times New Roman" w:cs="Times New Roman"/>
          <w:sz w:val="24"/>
          <w:szCs w:val="24"/>
        </w:rPr>
        <w:t xml:space="preserve">inclusive design </w:t>
      </w:r>
      <w:r w:rsidR="00967588" w:rsidRPr="00DE1140">
        <w:rPr>
          <w:rFonts w:ascii="Times New Roman" w:hAnsi="Times New Roman" w:cs="Times New Roman"/>
          <w:sz w:val="24"/>
          <w:szCs w:val="24"/>
        </w:rPr>
        <w:t>comprises</w:t>
      </w:r>
      <w:r w:rsidR="00F944FD" w:rsidRPr="00DE1140">
        <w:rPr>
          <w:rFonts w:ascii="Times New Roman" w:hAnsi="Times New Roman" w:cs="Times New Roman"/>
          <w:sz w:val="24"/>
          <w:szCs w:val="24"/>
        </w:rPr>
        <w:t xml:space="preserve"> focusing on </w:t>
      </w:r>
      <w:r w:rsidR="00D21C84" w:rsidRPr="00DE1140">
        <w:rPr>
          <w:rFonts w:ascii="Times New Roman" w:hAnsi="Times New Roman" w:cs="Times New Roman"/>
          <w:sz w:val="24"/>
          <w:szCs w:val="24"/>
        </w:rPr>
        <w:t xml:space="preserve">one person and </w:t>
      </w:r>
      <w:r w:rsidR="005E7DA3" w:rsidRPr="00DE1140">
        <w:rPr>
          <w:rFonts w:ascii="Times New Roman" w:hAnsi="Times New Roman" w:cs="Times New Roman"/>
          <w:sz w:val="24"/>
          <w:szCs w:val="24"/>
        </w:rPr>
        <w:t>spreading</w:t>
      </w:r>
      <w:r w:rsidR="004129DA" w:rsidRPr="00DE1140">
        <w:rPr>
          <w:rFonts w:ascii="Times New Roman" w:hAnsi="Times New Roman" w:cs="Times New Roman"/>
          <w:sz w:val="24"/>
          <w:szCs w:val="24"/>
        </w:rPr>
        <w:t xml:space="preserve"> to </w:t>
      </w:r>
      <w:r w:rsidR="00EE5019" w:rsidRPr="00DE1140">
        <w:rPr>
          <w:rFonts w:ascii="Times New Roman" w:hAnsi="Times New Roman" w:cs="Times New Roman"/>
          <w:sz w:val="24"/>
          <w:szCs w:val="24"/>
        </w:rPr>
        <w:t>other</w:t>
      </w:r>
      <w:r w:rsidR="005E7DA3" w:rsidRPr="00DE1140">
        <w:rPr>
          <w:rFonts w:ascii="Times New Roman" w:hAnsi="Times New Roman" w:cs="Times New Roman"/>
          <w:sz w:val="24"/>
          <w:szCs w:val="24"/>
        </w:rPr>
        <w:t>s</w:t>
      </w:r>
      <w:r w:rsidR="004670E4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EE7754" w:rsidRPr="00DE1140">
        <w:rPr>
          <w:rFonts w:ascii="Times New Roman" w:hAnsi="Times New Roman" w:cs="Times New Roman"/>
          <w:sz w:val="24"/>
          <w:szCs w:val="24"/>
        </w:rPr>
        <w:t>A</w:t>
      </w:r>
      <w:r w:rsidR="00925FEC" w:rsidRPr="00DE1140">
        <w:rPr>
          <w:rFonts w:ascii="Times New Roman" w:hAnsi="Times New Roman" w:cs="Times New Roman"/>
          <w:sz w:val="24"/>
          <w:szCs w:val="24"/>
        </w:rPr>
        <w:t>ssistive technology</w:t>
      </w:r>
      <w:r w:rsidR="002213FF" w:rsidRPr="00DE1140">
        <w:rPr>
          <w:rFonts w:ascii="Times New Roman" w:hAnsi="Times New Roman" w:cs="Times New Roman"/>
          <w:sz w:val="24"/>
          <w:szCs w:val="24"/>
        </w:rPr>
        <w:t xml:space="preserve"> intends to</w:t>
      </w:r>
      <w:r w:rsidR="00386695" w:rsidRPr="00DE1140">
        <w:rPr>
          <w:rFonts w:ascii="Times New Roman" w:hAnsi="Times New Roman" w:cs="Times New Roman"/>
          <w:sz w:val="24"/>
          <w:szCs w:val="24"/>
        </w:rPr>
        <w:t xml:space="preserve"> be used universally </w:t>
      </w:r>
      <w:r w:rsidR="00C40363" w:rsidRPr="00DE1140">
        <w:rPr>
          <w:rFonts w:ascii="Times New Roman" w:hAnsi="Times New Roman" w:cs="Times New Roman"/>
          <w:sz w:val="24"/>
          <w:szCs w:val="24"/>
        </w:rPr>
        <w:t xml:space="preserve">and ensures all people get </w:t>
      </w:r>
      <w:r w:rsidR="001101F4" w:rsidRPr="00DE1140">
        <w:rPr>
          <w:rFonts w:ascii="Times New Roman" w:hAnsi="Times New Roman" w:cs="Times New Roman"/>
          <w:sz w:val="24"/>
          <w:szCs w:val="24"/>
        </w:rPr>
        <w:t xml:space="preserve">the opportunity </w:t>
      </w:r>
      <w:r w:rsidR="00C17F23" w:rsidRPr="00DE1140">
        <w:rPr>
          <w:rFonts w:ascii="Times New Roman" w:hAnsi="Times New Roman" w:cs="Times New Roman"/>
          <w:sz w:val="24"/>
          <w:szCs w:val="24"/>
        </w:rPr>
        <w:t xml:space="preserve">to utilize </w:t>
      </w:r>
      <w:r w:rsidR="007479E4" w:rsidRPr="00DE1140">
        <w:rPr>
          <w:rFonts w:ascii="Times New Roman" w:hAnsi="Times New Roman" w:cs="Times New Roman"/>
          <w:sz w:val="24"/>
          <w:szCs w:val="24"/>
        </w:rPr>
        <w:t>digital information</w:t>
      </w:r>
      <w:r w:rsidR="00AE78DE" w:rsidRPr="00DE1140">
        <w:rPr>
          <w:rFonts w:ascii="Times New Roman" w:hAnsi="Times New Roman" w:cs="Times New Roman"/>
          <w:sz w:val="24"/>
          <w:szCs w:val="24"/>
        </w:rPr>
        <w:t xml:space="preserve">. On the other </w:t>
      </w:r>
      <w:r w:rsidR="009F7950" w:rsidRPr="00DE1140">
        <w:rPr>
          <w:rFonts w:ascii="Times New Roman" w:hAnsi="Times New Roman" w:cs="Times New Roman"/>
          <w:sz w:val="24"/>
          <w:szCs w:val="24"/>
        </w:rPr>
        <w:t>hand,</w:t>
      </w:r>
      <w:r w:rsidR="00AE78DE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8637AE" w:rsidRPr="00DE1140">
        <w:rPr>
          <w:rFonts w:ascii="Times New Roman" w:hAnsi="Times New Roman" w:cs="Times New Roman"/>
          <w:sz w:val="24"/>
          <w:szCs w:val="24"/>
        </w:rPr>
        <w:t xml:space="preserve">assistive technology </w:t>
      </w:r>
      <w:r w:rsidR="0091289E" w:rsidRPr="00DE1140">
        <w:rPr>
          <w:rFonts w:ascii="Times New Roman" w:hAnsi="Times New Roman" w:cs="Times New Roman"/>
          <w:sz w:val="24"/>
          <w:szCs w:val="24"/>
        </w:rPr>
        <w:t xml:space="preserve">has focused on specific </w:t>
      </w:r>
      <w:r w:rsidR="00200E6E" w:rsidRPr="00DE1140">
        <w:rPr>
          <w:rFonts w:ascii="Times New Roman" w:hAnsi="Times New Roman" w:cs="Times New Roman"/>
          <w:sz w:val="24"/>
          <w:szCs w:val="24"/>
        </w:rPr>
        <w:t xml:space="preserve">individuals in coming </w:t>
      </w:r>
      <w:r w:rsidR="001163A2" w:rsidRPr="00DE1140">
        <w:rPr>
          <w:rFonts w:ascii="Times New Roman" w:hAnsi="Times New Roman" w:cs="Times New Roman"/>
          <w:sz w:val="24"/>
          <w:szCs w:val="24"/>
        </w:rPr>
        <w:t xml:space="preserve">up with different </w:t>
      </w:r>
      <w:r w:rsidR="00CD7A92" w:rsidRPr="00DE1140">
        <w:rPr>
          <w:rFonts w:ascii="Times New Roman" w:hAnsi="Times New Roman" w:cs="Times New Roman"/>
          <w:sz w:val="24"/>
          <w:szCs w:val="24"/>
        </w:rPr>
        <w:t>technologies</w:t>
      </w:r>
      <w:r w:rsidR="004F37E7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C97162" w:rsidRPr="00DE1140">
        <w:rPr>
          <w:rFonts w:ascii="Times New Roman" w:hAnsi="Times New Roman" w:cs="Times New Roman"/>
          <w:sz w:val="24"/>
          <w:szCs w:val="24"/>
        </w:rPr>
        <w:t>t</w:t>
      </w:r>
      <w:r w:rsidR="00542DC7" w:rsidRPr="00DE1140">
        <w:rPr>
          <w:rFonts w:ascii="Times New Roman" w:hAnsi="Times New Roman" w:cs="Times New Roman"/>
          <w:sz w:val="24"/>
          <w:szCs w:val="24"/>
        </w:rPr>
        <w:t>o</w:t>
      </w:r>
      <w:r w:rsidR="00C97162" w:rsidRPr="00DE1140">
        <w:rPr>
          <w:rFonts w:ascii="Times New Roman" w:hAnsi="Times New Roman" w:cs="Times New Roman"/>
          <w:sz w:val="24"/>
          <w:szCs w:val="24"/>
        </w:rPr>
        <w:t xml:space="preserve"> serve a </w:t>
      </w:r>
      <w:r w:rsidR="009071DA" w:rsidRPr="00DE1140">
        <w:rPr>
          <w:rFonts w:ascii="Times New Roman" w:hAnsi="Times New Roman" w:cs="Times New Roman"/>
          <w:sz w:val="24"/>
          <w:szCs w:val="24"/>
        </w:rPr>
        <w:t>diverse population.</w:t>
      </w:r>
    </w:p>
    <w:p w14:paraId="3D43F99B" w14:textId="6365E015" w:rsidR="00FA4F5B" w:rsidRPr="00DE1140" w:rsidRDefault="008D60B0" w:rsidP="00B055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1140">
        <w:rPr>
          <w:rFonts w:ascii="Times New Roman" w:hAnsi="Times New Roman" w:cs="Times New Roman"/>
          <w:sz w:val="24"/>
          <w:szCs w:val="24"/>
        </w:rPr>
        <w:tab/>
      </w:r>
      <w:r w:rsidR="007060AB" w:rsidRPr="00DE1140">
        <w:rPr>
          <w:rFonts w:ascii="Times New Roman" w:hAnsi="Times New Roman" w:cs="Times New Roman"/>
          <w:sz w:val="24"/>
          <w:szCs w:val="24"/>
        </w:rPr>
        <w:t>In summation</w:t>
      </w:r>
      <w:r w:rsidR="00A86AA5" w:rsidRPr="00DE1140">
        <w:rPr>
          <w:rFonts w:ascii="Times New Roman" w:hAnsi="Times New Roman" w:cs="Times New Roman"/>
          <w:sz w:val="24"/>
          <w:szCs w:val="24"/>
        </w:rPr>
        <w:t xml:space="preserve">, </w:t>
      </w:r>
      <w:r w:rsidR="00B0594F" w:rsidRPr="00DE1140">
        <w:rPr>
          <w:rFonts w:ascii="Times New Roman" w:hAnsi="Times New Roman" w:cs="Times New Roman"/>
          <w:sz w:val="24"/>
          <w:szCs w:val="24"/>
        </w:rPr>
        <w:t xml:space="preserve">the University </w:t>
      </w:r>
      <w:r w:rsidR="00901784" w:rsidRPr="00DE1140">
        <w:rPr>
          <w:rFonts w:ascii="Times New Roman" w:hAnsi="Times New Roman" w:cs="Times New Roman"/>
          <w:sz w:val="24"/>
          <w:szCs w:val="24"/>
        </w:rPr>
        <w:t xml:space="preserve">is obligated to </w:t>
      </w:r>
      <w:r w:rsidR="007C6A8A" w:rsidRPr="00DE1140">
        <w:rPr>
          <w:rFonts w:ascii="Times New Roman" w:hAnsi="Times New Roman" w:cs="Times New Roman"/>
          <w:sz w:val="24"/>
          <w:szCs w:val="24"/>
        </w:rPr>
        <w:t xml:space="preserve">provide </w:t>
      </w:r>
      <w:r w:rsidR="00894D51" w:rsidRPr="00DE1140">
        <w:rPr>
          <w:rFonts w:ascii="Times New Roman" w:hAnsi="Times New Roman" w:cs="Times New Roman"/>
          <w:sz w:val="24"/>
          <w:szCs w:val="24"/>
        </w:rPr>
        <w:t xml:space="preserve">support for </w:t>
      </w:r>
      <w:r w:rsidR="00DF1973" w:rsidRPr="00DE1140">
        <w:rPr>
          <w:rFonts w:ascii="Times New Roman" w:hAnsi="Times New Roman" w:cs="Times New Roman"/>
          <w:sz w:val="24"/>
          <w:szCs w:val="24"/>
        </w:rPr>
        <w:t xml:space="preserve">students with disabilities </w:t>
      </w:r>
      <w:r w:rsidR="00F01B53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E619F7" w:rsidRPr="00DE1140">
        <w:rPr>
          <w:rFonts w:ascii="Times New Roman" w:hAnsi="Times New Roman" w:cs="Times New Roman"/>
          <w:sz w:val="24"/>
          <w:szCs w:val="24"/>
        </w:rPr>
        <w:t xml:space="preserve">ensure equality </w:t>
      </w:r>
      <w:r w:rsidR="00546806" w:rsidRPr="00DE1140">
        <w:rPr>
          <w:rFonts w:ascii="Times New Roman" w:hAnsi="Times New Roman" w:cs="Times New Roman"/>
          <w:sz w:val="24"/>
          <w:szCs w:val="24"/>
        </w:rPr>
        <w:t>in</w:t>
      </w:r>
      <w:r w:rsidR="008B5536" w:rsidRPr="00DE1140">
        <w:rPr>
          <w:rFonts w:ascii="Times New Roman" w:hAnsi="Times New Roman" w:cs="Times New Roman"/>
          <w:sz w:val="24"/>
          <w:szCs w:val="24"/>
        </w:rPr>
        <w:t xml:space="preserve"> educational </w:t>
      </w:r>
      <w:r w:rsidR="003A334E" w:rsidRPr="00DE1140">
        <w:rPr>
          <w:rFonts w:ascii="Times New Roman" w:hAnsi="Times New Roman" w:cs="Times New Roman"/>
          <w:sz w:val="24"/>
          <w:szCs w:val="24"/>
        </w:rPr>
        <w:t>attain</w:t>
      </w:r>
      <w:r w:rsidR="00C87D8E" w:rsidRPr="00DE1140">
        <w:rPr>
          <w:rFonts w:ascii="Times New Roman" w:hAnsi="Times New Roman" w:cs="Times New Roman"/>
          <w:sz w:val="24"/>
          <w:szCs w:val="24"/>
        </w:rPr>
        <w:t xml:space="preserve">ment. </w:t>
      </w:r>
      <w:r w:rsidR="00B860A4" w:rsidRPr="00DE1140">
        <w:rPr>
          <w:rFonts w:ascii="Times New Roman" w:hAnsi="Times New Roman" w:cs="Times New Roman"/>
          <w:sz w:val="24"/>
          <w:szCs w:val="24"/>
        </w:rPr>
        <w:t xml:space="preserve">The student with a </w:t>
      </w:r>
      <w:r w:rsidR="007F1D7B" w:rsidRPr="00DE1140">
        <w:rPr>
          <w:rFonts w:ascii="Times New Roman" w:hAnsi="Times New Roman" w:cs="Times New Roman"/>
          <w:sz w:val="24"/>
          <w:szCs w:val="24"/>
        </w:rPr>
        <w:t xml:space="preserve">disability </w:t>
      </w:r>
      <w:r w:rsidR="00585CCD" w:rsidRPr="00DE1140">
        <w:rPr>
          <w:rFonts w:ascii="Times New Roman" w:hAnsi="Times New Roman" w:cs="Times New Roman"/>
          <w:sz w:val="24"/>
          <w:szCs w:val="24"/>
        </w:rPr>
        <w:t xml:space="preserve">has </w:t>
      </w:r>
      <w:r w:rsidR="00B13E64" w:rsidRPr="00DE1140">
        <w:rPr>
          <w:rFonts w:ascii="Times New Roman" w:hAnsi="Times New Roman" w:cs="Times New Roman"/>
          <w:sz w:val="24"/>
          <w:szCs w:val="24"/>
        </w:rPr>
        <w:t xml:space="preserve">to follow a particular procedure before </w:t>
      </w:r>
      <w:r w:rsidR="00512435" w:rsidRPr="00DE1140">
        <w:rPr>
          <w:rFonts w:ascii="Times New Roman" w:hAnsi="Times New Roman" w:cs="Times New Roman"/>
          <w:sz w:val="24"/>
          <w:szCs w:val="24"/>
        </w:rPr>
        <w:t xml:space="preserve">getting </w:t>
      </w:r>
      <w:r w:rsidR="00C21465" w:rsidRPr="00DE1140">
        <w:rPr>
          <w:rFonts w:ascii="Times New Roman" w:hAnsi="Times New Roman" w:cs="Times New Roman"/>
          <w:sz w:val="24"/>
          <w:szCs w:val="24"/>
        </w:rPr>
        <w:t xml:space="preserve">accommodation. However, the </w:t>
      </w:r>
      <w:r w:rsidR="00CE2830" w:rsidRPr="00DE1140">
        <w:rPr>
          <w:rFonts w:ascii="Times New Roman" w:hAnsi="Times New Roman" w:cs="Times New Roman"/>
          <w:sz w:val="24"/>
          <w:szCs w:val="24"/>
        </w:rPr>
        <w:t xml:space="preserve">University </w:t>
      </w:r>
      <w:r w:rsidR="00752F4E" w:rsidRPr="00DE1140">
        <w:rPr>
          <w:rFonts w:ascii="Times New Roman" w:hAnsi="Times New Roman" w:cs="Times New Roman"/>
          <w:sz w:val="24"/>
          <w:szCs w:val="24"/>
        </w:rPr>
        <w:t xml:space="preserve">also </w:t>
      </w:r>
      <w:r w:rsidR="00AF0F3D" w:rsidRPr="00DE1140">
        <w:rPr>
          <w:rFonts w:ascii="Times New Roman" w:hAnsi="Times New Roman" w:cs="Times New Roman"/>
          <w:sz w:val="24"/>
          <w:szCs w:val="24"/>
        </w:rPr>
        <w:t xml:space="preserve">supports </w:t>
      </w:r>
      <w:r w:rsidR="006A5485" w:rsidRPr="00DE1140">
        <w:rPr>
          <w:rFonts w:ascii="Times New Roman" w:hAnsi="Times New Roman" w:cs="Times New Roman"/>
          <w:sz w:val="24"/>
          <w:szCs w:val="24"/>
        </w:rPr>
        <w:t xml:space="preserve">them </w:t>
      </w:r>
      <w:r w:rsidR="00713284" w:rsidRPr="00DE1140">
        <w:rPr>
          <w:rFonts w:ascii="Times New Roman" w:hAnsi="Times New Roman" w:cs="Times New Roman"/>
          <w:sz w:val="24"/>
          <w:szCs w:val="24"/>
        </w:rPr>
        <w:t xml:space="preserve">in getting the </w:t>
      </w:r>
      <w:r w:rsidR="00866F48" w:rsidRPr="00DE1140">
        <w:rPr>
          <w:rFonts w:ascii="Times New Roman" w:hAnsi="Times New Roman" w:cs="Times New Roman"/>
          <w:sz w:val="24"/>
          <w:szCs w:val="24"/>
        </w:rPr>
        <w:t xml:space="preserve">appropriate </w:t>
      </w:r>
      <w:r w:rsidR="008C7A38" w:rsidRPr="00DE1140">
        <w:rPr>
          <w:rFonts w:ascii="Times New Roman" w:hAnsi="Times New Roman" w:cs="Times New Roman"/>
          <w:sz w:val="24"/>
          <w:szCs w:val="24"/>
        </w:rPr>
        <w:t>accommodations</w:t>
      </w:r>
      <w:r w:rsidR="003A714F" w:rsidRPr="00DE1140">
        <w:rPr>
          <w:rFonts w:ascii="Times New Roman" w:hAnsi="Times New Roman" w:cs="Times New Roman"/>
          <w:sz w:val="24"/>
          <w:szCs w:val="24"/>
        </w:rPr>
        <w:t>.</w:t>
      </w:r>
      <w:r w:rsidR="00A04152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5101EF" w:rsidRPr="00DE1140">
        <w:rPr>
          <w:rFonts w:ascii="Times New Roman" w:hAnsi="Times New Roman" w:cs="Times New Roman"/>
          <w:sz w:val="24"/>
          <w:szCs w:val="24"/>
        </w:rPr>
        <w:t xml:space="preserve">The University has </w:t>
      </w:r>
      <w:r w:rsidR="002351A8" w:rsidRPr="00DE1140">
        <w:rPr>
          <w:rFonts w:ascii="Times New Roman" w:hAnsi="Times New Roman" w:cs="Times New Roman"/>
          <w:sz w:val="24"/>
          <w:szCs w:val="24"/>
        </w:rPr>
        <w:t xml:space="preserve">implemented several </w:t>
      </w:r>
      <w:r w:rsidR="00AF681B" w:rsidRPr="00DE1140">
        <w:rPr>
          <w:rFonts w:ascii="Times New Roman" w:hAnsi="Times New Roman" w:cs="Times New Roman"/>
          <w:sz w:val="24"/>
          <w:szCs w:val="24"/>
        </w:rPr>
        <w:t xml:space="preserve">assistive </w:t>
      </w:r>
      <w:r w:rsidR="002D2C8D" w:rsidRPr="00DE1140">
        <w:rPr>
          <w:rFonts w:ascii="Times New Roman" w:hAnsi="Times New Roman" w:cs="Times New Roman"/>
          <w:sz w:val="24"/>
          <w:szCs w:val="24"/>
        </w:rPr>
        <w:t xml:space="preserve">technologies for </w:t>
      </w:r>
      <w:r w:rsidR="00D90898" w:rsidRPr="00DE1140">
        <w:rPr>
          <w:rFonts w:ascii="Times New Roman" w:hAnsi="Times New Roman" w:cs="Times New Roman"/>
          <w:sz w:val="24"/>
          <w:szCs w:val="24"/>
        </w:rPr>
        <w:t xml:space="preserve">students with disabilities, </w:t>
      </w:r>
      <w:r w:rsidR="006C102A" w:rsidRPr="00DE1140">
        <w:rPr>
          <w:rFonts w:ascii="Times New Roman" w:hAnsi="Times New Roman" w:cs="Times New Roman"/>
          <w:sz w:val="24"/>
          <w:szCs w:val="24"/>
        </w:rPr>
        <w:t xml:space="preserve">including </w:t>
      </w:r>
      <w:r w:rsidR="00D44B23" w:rsidRPr="00DE1140">
        <w:rPr>
          <w:rFonts w:ascii="Times New Roman" w:hAnsi="Times New Roman" w:cs="Times New Roman"/>
          <w:sz w:val="24"/>
          <w:szCs w:val="24"/>
        </w:rPr>
        <w:t>magnification software</w:t>
      </w:r>
      <w:r w:rsidR="00A570D0" w:rsidRPr="00DE1140">
        <w:rPr>
          <w:rFonts w:ascii="Times New Roman" w:hAnsi="Times New Roman" w:cs="Times New Roman"/>
          <w:sz w:val="24"/>
          <w:szCs w:val="24"/>
        </w:rPr>
        <w:t xml:space="preserve"> and</w:t>
      </w:r>
      <w:r w:rsidR="00D44B23" w:rsidRPr="00DE1140">
        <w:rPr>
          <w:rFonts w:ascii="Times New Roman" w:hAnsi="Times New Roman" w:cs="Times New Roman"/>
          <w:sz w:val="24"/>
          <w:szCs w:val="24"/>
        </w:rPr>
        <w:t xml:space="preserve"> a </w:t>
      </w:r>
      <w:r w:rsidR="00B4339A" w:rsidRPr="00DE1140">
        <w:rPr>
          <w:rFonts w:ascii="Times New Roman" w:hAnsi="Times New Roman" w:cs="Times New Roman"/>
          <w:sz w:val="24"/>
          <w:szCs w:val="24"/>
        </w:rPr>
        <w:t xml:space="preserve">JAWS </w:t>
      </w:r>
      <w:r w:rsidR="00E2706B" w:rsidRPr="00DE1140">
        <w:rPr>
          <w:rFonts w:ascii="Times New Roman" w:hAnsi="Times New Roman" w:cs="Times New Roman"/>
          <w:sz w:val="24"/>
          <w:szCs w:val="24"/>
        </w:rPr>
        <w:t>screen reader</w:t>
      </w:r>
      <w:r w:rsidR="00A570D0" w:rsidRPr="00DE1140">
        <w:rPr>
          <w:rFonts w:ascii="Times New Roman" w:hAnsi="Times New Roman" w:cs="Times New Roman"/>
          <w:sz w:val="24"/>
          <w:szCs w:val="24"/>
        </w:rPr>
        <w:t xml:space="preserve">. </w:t>
      </w:r>
      <w:r w:rsidR="00CC047D" w:rsidRPr="00DE1140">
        <w:rPr>
          <w:rFonts w:ascii="Times New Roman" w:hAnsi="Times New Roman" w:cs="Times New Roman"/>
          <w:sz w:val="24"/>
          <w:szCs w:val="24"/>
        </w:rPr>
        <w:t xml:space="preserve">However, they need to implement </w:t>
      </w:r>
      <w:r w:rsidR="00B4339A" w:rsidRPr="00DE1140">
        <w:rPr>
          <w:rFonts w:ascii="Times New Roman" w:hAnsi="Times New Roman" w:cs="Times New Roman"/>
          <w:sz w:val="24"/>
          <w:szCs w:val="24"/>
        </w:rPr>
        <w:t>text to speech</w:t>
      </w:r>
      <w:r w:rsidR="00941539" w:rsidRPr="00DE1140">
        <w:rPr>
          <w:rFonts w:ascii="Times New Roman" w:hAnsi="Times New Roman" w:cs="Times New Roman"/>
          <w:sz w:val="24"/>
          <w:szCs w:val="24"/>
        </w:rPr>
        <w:t xml:space="preserve"> using </w:t>
      </w:r>
      <w:r w:rsidR="000743EC" w:rsidRPr="00DE1140">
        <w:rPr>
          <w:rFonts w:ascii="Times New Roman" w:hAnsi="Times New Roman" w:cs="Times New Roman"/>
          <w:sz w:val="24"/>
          <w:szCs w:val="24"/>
        </w:rPr>
        <w:t>Kurzweil</w:t>
      </w:r>
      <w:r w:rsidR="00542DC7" w:rsidRPr="00DE1140">
        <w:rPr>
          <w:rFonts w:ascii="Times New Roman" w:hAnsi="Times New Roman" w:cs="Times New Roman"/>
          <w:sz w:val="24"/>
          <w:szCs w:val="24"/>
        </w:rPr>
        <w:t>'</w:t>
      </w:r>
      <w:r w:rsidR="000743EC" w:rsidRPr="00DE1140">
        <w:rPr>
          <w:rFonts w:ascii="Times New Roman" w:hAnsi="Times New Roman" w:cs="Times New Roman"/>
          <w:sz w:val="24"/>
          <w:szCs w:val="24"/>
        </w:rPr>
        <w:t>s</w:t>
      </w:r>
      <w:r w:rsidR="00064B22" w:rsidRPr="00DE1140">
        <w:rPr>
          <w:rFonts w:ascii="Times New Roman" w:hAnsi="Times New Roman" w:cs="Times New Roman"/>
          <w:sz w:val="24"/>
          <w:szCs w:val="24"/>
        </w:rPr>
        <w:t xml:space="preserve"> </w:t>
      </w:r>
      <w:r w:rsidR="001D3C7A" w:rsidRPr="00DE1140">
        <w:rPr>
          <w:rFonts w:ascii="Times New Roman" w:hAnsi="Times New Roman" w:cs="Times New Roman"/>
          <w:sz w:val="24"/>
          <w:szCs w:val="24"/>
        </w:rPr>
        <w:t xml:space="preserve">software </w:t>
      </w:r>
      <w:r w:rsidR="00733632" w:rsidRPr="00DE1140">
        <w:rPr>
          <w:rFonts w:ascii="Times New Roman" w:hAnsi="Times New Roman" w:cs="Times New Roman"/>
          <w:sz w:val="24"/>
          <w:szCs w:val="24"/>
        </w:rPr>
        <w:t xml:space="preserve">and </w:t>
      </w:r>
      <w:r w:rsidR="00554EE8" w:rsidRPr="00DE1140">
        <w:rPr>
          <w:rFonts w:ascii="Times New Roman" w:hAnsi="Times New Roman" w:cs="Times New Roman"/>
          <w:sz w:val="24"/>
          <w:szCs w:val="24"/>
        </w:rPr>
        <w:t>picture planner.</w:t>
      </w:r>
    </w:p>
    <w:p w14:paraId="21C18D1F" w14:textId="77777777" w:rsidR="00E955D4" w:rsidRPr="00DE1140" w:rsidRDefault="008D60B0" w:rsidP="00B055D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E1140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C9075EE" w14:textId="5C7C25C3" w:rsidR="00864CCF" w:rsidRPr="00DE1140" w:rsidRDefault="008D60B0" w:rsidP="00B055D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114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575285B4" w14:textId="34218325" w:rsidR="002E1F23" w:rsidRPr="00DE1140" w:rsidRDefault="008D60B0" w:rsidP="00B055D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Ahmed, A. (2018). Perceptions of using assistive technology for students with disabilities in the classroom. </w:t>
      </w:r>
      <w:r w:rsidRPr="00DE114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Journal of Special Education</w:t>
      </w: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DE114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33</w:t>
      </w: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(1), 129-139.</w:t>
      </w:r>
    </w:p>
    <w:p w14:paraId="04B0FA7C" w14:textId="558C27B8" w:rsidR="00A97BF9" w:rsidRPr="00DE1140" w:rsidRDefault="00A97BF9" w:rsidP="00B055D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Ismail, A., &amp; Kuppusamy, K. S. (2019). Web accessibility investigation and identification of major issues of higher education websites with statistical measures: A case study of college websites. </w:t>
      </w:r>
      <w:r w:rsidRPr="00DE114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King Saud University-Computer and Information Sciences</w:t>
      </w: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8F90D17" w14:textId="631A59F7" w:rsidR="00A97BF9" w:rsidRPr="00DE1140" w:rsidRDefault="00A97BF9" w:rsidP="00B055D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daus, J. W., </w:t>
      </w:r>
      <w:proofErr w:type="spellStart"/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Gelbar</w:t>
      </w:r>
      <w:proofErr w:type="spellEnd"/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N. W., Dukes III, L. L., </w:t>
      </w:r>
      <w:proofErr w:type="spellStart"/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Faggella-Luby</w:t>
      </w:r>
      <w:proofErr w:type="spellEnd"/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, M. N., Glavey, E., &amp; Romualdo, A. (2021). Students with Disabilities in the Community College Professional Literature: A Systematic Review. </w:t>
      </w:r>
      <w:r w:rsidRPr="00DE114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ommunity College Journal of Research and Practice</w:t>
      </w: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DE114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45</w:t>
      </w: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(1), 31-40.</w:t>
      </w:r>
    </w:p>
    <w:p w14:paraId="689AA2F4" w14:textId="558D782F" w:rsidR="00F82791" w:rsidRPr="00DE1140" w:rsidRDefault="00F82791" w:rsidP="00B055D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Kimball, E. W., Moore, A., Vaccaro, A., Troiano, P. F., &amp; Newman, B. M. (2016). College students with disabilities redefine activism: Self-advocacy, storytelling, and collective action. </w:t>
      </w:r>
      <w:r w:rsidRPr="00DE114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Diversity in Highe</w:t>
      </w:r>
      <w:bookmarkStart w:id="0" w:name="_GoBack"/>
      <w:bookmarkEnd w:id="0"/>
      <w:r w:rsidRPr="00DE114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r Education</w:t>
      </w: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DE114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9</w:t>
      </w: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(3), 245.</w:t>
      </w:r>
    </w:p>
    <w:p w14:paraId="2F488A2E" w14:textId="703FCA8C" w:rsidR="00A17C9C" w:rsidRPr="00DE1140" w:rsidRDefault="00A17C9C" w:rsidP="00B055D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ewman, L. A., Madaus, J. W., Lalor, A. R., &amp; </w:t>
      </w:r>
      <w:proofErr w:type="spellStart"/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Javitz</w:t>
      </w:r>
      <w:proofErr w:type="spellEnd"/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, H. S. (2020). Effect of accessing supports on higher education persistence of students with disabilities. </w:t>
      </w:r>
      <w:r w:rsidRPr="00DE114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Diversity in Higher Education</w:t>
      </w:r>
      <w:r w:rsidRPr="00DE114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0B29EF62" w14:textId="77777777" w:rsidR="00864CCF" w:rsidRPr="00DE1140" w:rsidRDefault="00864CCF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14:paraId="7578AB8F" w14:textId="77777777" w:rsidR="00497C6A" w:rsidRPr="00DE1140" w:rsidRDefault="00497C6A" w:rsidP="00B055D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14:paraId="58FB6A2D" w14:textId="77777777" w:rsidR="008729DC" w:rsidRPr="00DE1140" w:rsidRDefault="008729DC" w:rsidP="00B055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8729DC" w:rsidRPr="00DE114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2648A" w14:textId="77777777" w:rsidR="009E6297" w:rsidRDefault="009E6297">
      <w:pPr>
        <w:spacing w:after="0" w:line="240" w:lineRule="auto"/>
      </w:pPr>
      <w:r>
        <w:separator/>
      </w:r>
    </w:p>
  </w:endnote>
  <w:endnote w:type="continuationSeparator" w:id="0">
    <w:p w14:paraId="5D7B0E69" w14:textId="77777777" w:rsidR="009E6297" w:rsidRDefault="009E6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488AD2" w14:textId="77777777" w:rsidR="009E6297" w:rsidRDefault="009E6297">
      <w:pPr>
        <w:spacing w:after="0" w:line="240" w:lineRule="auto"/>
      </w:pPr>
      <w:r>
        <w:separator/>
      </w:r>
    </w:p>
  </w:footnote>
  <w:footnote w:type="continuationSeparator" w:id="0">
    <w:p w14:paraId="4550E8A3" w14:textId="77777777" w:rsidR="009E6297" w:rsidRDefault="009E62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B074D0" w14:textId="6806364E" w:rsidR="00F23FF0" w:rsidRPr="00E955D4" w:rsidRDefault="008D60B0">
    <w:pPr>
      <w:pStyle w:val="Header"/>
      <w:rPr>
        <w:rFonts w:ascii="Times New Roman" w:hAnsi="Times New Roman" w:cs="Times New Roman"/>
        <w:sz w:val="24"/>
        <w:szCs w:val="24"/>
      </w:rPr>
    </w:pPr>
    <w:r w:rsidRPr="00E955D4">
      <w:rPr>
        <w:rFonts w:ascii="Times New Roman" w:hAnsi="Times New Roman" w:cs="Times New Roman"/>
        <w:sz w:val="24"/>
        <w:szCs w:val="24"/>
      </w:rPr>
      <w:tab/>
    </w:r>
    <w:r w:rsidRPr="00E955D4">
      <w:rPr>
        <w:rFonts w:ascii="Times New Roman" w:hAnsi="Times New Roman" w:cs="Times New Roman"/>
        <w:sz w:val="24"/>
        <w:szCs w:val="24"/>
      </w:rPr>
      <w:tab/>
    </w:r>
    <w:r w:rsidRPr="00E955D4">
      <w:rPr>
        <w:rFonts w:ascii="Times New Roman" w:hAnsi="Times New Roman" w:cs="Times New Roman"/>
        <w:sz w:val="24"/>
        <w:szCs w:val="24"/>
      </w:rPr>
      <w:fldChar w:fldCharType="begin"/>
    </w:r>
    <w:r w:rsidRPr="00E955D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E955D4">
      <w:rPr>
        <w:rFonts w:ascii="Times New Roman" w:hAnsi="Times New Roman" w:cs="Times New Roman"/>
        <w:sz w:val="24"/>
        <w:szCs w:val="24"/>
      </w:rPr>
      <w:fldChar w:fldCharType="separate"/>
    </w:r>
    <w:r w:rsidR="00DE1140">
      <w:rPr>
        <w:rFonts w:ascii="Times New Roman" w:hAnsi="Times New Roman" w:cs="Times New Roman"/>
        <w:noProof/>
        <w:sz w:val="24"/>
        <w:szCs w:val="24"/>
      </w:rPr>
      <w:t>11</w:t>
    </w:r>
    <w:r w:rsidRPr="00E955D4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B2DAF"/>
    <w:multiLevelType w:val="multilevel"/>
    <w:tmpl w:val="B4942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DC54BA"/>
    <w:multiLevelType w:val="multilevel"/>
    <w:tmpl w:val="522CF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DB00D7"/>
    <w:multiLevelType w:val="multilevel"/>
    <w:tmpl w:val="C5B8C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1E34EB"/>
    <w:multiLevelType w:val="multilevel"/>
    <w:tmpl w:val="A26ED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F8B5D6F"/>
    <w:multiLevelType w:val="multilevel"/>
    <w:tmpl w:val="7A129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67921C8"/>
    <w:multiLevelType w:val="multilevel"/>
    <w:tmpl w:val="7C64A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C6226C"/>
    <w:multiLevelType w:val="multilevel"/>
    <w:tmpl w:val="753E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56D47A2"/>
    <w:multiLevelType w:val="multilevel"/>
    <w:tmpl w:val="C038B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1743A13"/>
    <w:multiLevelType w:val="multilevel"/>
    <w:tmpl w:val="38F0D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F315E75"/>
    <w:multiLevelType w:val="multilevel"/>
    <w:tmpl w:val="0D4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9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NDU3NzE1MLc0NDRS0lEKTi0uzszPAykwrAUApKcJniwAAAA="/>
  </w:docVars>
  <w:rsids>
    <w:rsidRoot w:val="001E4A0D"/>
    <w:rsid w:val="00001E6C"/>
    <w:rsid w:val="00002BD2"/>
    <w:rsid w:val="0000316C"/>
    <w:rsid w:val="00007361"/>
    <w:rsid w:val="00007F6E"/>
    <w:rsid w:val="00011992"/>
    <w:rsid w:val="00011BED"/>
    <w:rsid w:val="0001203B"/>
    <w:rsid w:val="000125B7"/>
    <w:rsid w:val="00012DC9"/>
    <w:rsid w:val="00016C89"/>
    <w:rsid w:val="00021A6C"/>
    <w:rsid w:val="00021B1B"/>
    <w:rsid w:val="00022343"/>
    <w:rsid w:val="0002324D"/>
    <w:rsid w:val="00023B63"/>
    <w:rsid w:val="00024249"/>
    <w:rsid w:val="00024D05"/>
    <w:rsid w:val="000251DD"/>
    <w:rsid w:val="00026DC1"/>
    <w:rsid w:val="00027982"/>
    <w:rsid w:val="00031252"/>
    <w:rsid w:val="000325FB"/>
    <w:rsid w:val="000329DA"/>
    <w:rsid w:val="00034375"/>
    <w:rsid w:val="000370BF"/>
    <w:rsid w:val="00041BB5"/>
    <w:rsid w:val="00045298"/>
    <w:rsid w:val="00045749"/>
    <w:rsid w:val="00046CE8"/>
    <w:rsid w:val="00047DBC"/>
    <w:rsid w:val="00052568"/>
    <w:rsid w:val="00053140"/>
    <w:rsid w:val="00054FA0"/>
    <w:rsid w:val="0005772A"/>
    <w:rsid w:val="00060B65"/>
    <w:rsid w:val="00062A5C"/>
    <w:rsid w:val="00062EEB"/>
    <w:rsid w:val="00063107"/>
    <w:rsid w:val="00064B22"/>
    <w:rsid w:val="0007051C"/>
    <w:rsid w:val="00071189"/>
    <w:rsid w:val="00072988"/>
    <w:rsid w:val="000741BC"/>
    <w:rsid w:val="000743EC"/>
    <w:rsid w:val="00077618"/>
    <w:rsid w:val="000809B8"/>
    <w:rsid w:val="0008336B"/>
    <w:rsid w:val="00083A30"/>
    <w:rsid w:val="0008412F"/>
    <w:rsid w:val="000854CF"/>
    <w:rsid w:val="00085AA8"/>
    <w:rsid w:val="00085E16"/>
    <w:rsid w:val="000877CE"/>
    <w:rsid w:val="00087FD2"/>
    <w:rsid w:val="0009024F"/>
    <w:rsid w:val="00094613"/>
    <w:rsid w:val="000948C5"/>
    <w:rsid w:val="000955CA"/>
    <w:rsid w:val="00095F48"/>
    <w:rsid w:val="000A10D9"/>
    <w:rsid w:val="000A1716"/>
    <w:rsid w:val="000A1FC5"/>
    <w:rsid w:val="000A2581"/>
    <w:rsid w:val="000A423D"/>
    <w:rsid w:val="000A4B16"/>
    <w:rsid w:val="000A5496"/>
    <w:rsid w:val="000A549F"/>
    <w:rsid w:val="000A5C6A"/>
    <w:rsid w:val="000A5D00"/>
    <w:rsid w:val="000A6CE4"/>
    <w:rsid w:val="000A7A86"/>
    <w:rsid w:val="000B0430"/>
    <w:rsid w:val="000B0987"/>
    <w:rsid w:val="000B09E3"/>
    <w:rsid w:val="000B0C22"/>
    <w:rsid w:val="000B784A"/>
    <w:rsid w:val="000C07A4"/>
    <w:rsid w:val="000C65E2"/>
    <w:rsid w:val="000C6833"/>
    <w:rsid w:val="000C6D50"/>
    <w:rsid w:val="000C73C9"/>
    <w:rsid w:val="000D070A"/>
    <w:rsid w:val="000D1007"/>
    <w:rsid w:val="000D32EB"/>
    <w:rsid w:val="000D4622"/>
    <w:rsid w:val="000D6226"/>
    <w:rsid w:val="000D64A1"/>
    <w:rsid w:val="000D694A"/>
    <w:rsid w:val="000D6B65"/>
    <w:rsid w:val="000D78FF"/>
    <w:rsid w:val="000E03AE"/>
    <w:rsid w:val="000E4D11"/>
    <w:rsid w:val="000E51EA"/>
    <w:rsid w:val="000E6BBC"/>
    <w:rsid w:val="000E7F3B"/>
    <w:rsid w:val="000F0D25"/>
    <w:rsid w:val="000F13FF"/>
    <w:rsid w:val="000F1702"/>
    <w:rsid w:val="000F731E"/>
    <w:rsid w:val="000F7F92"/>
    <w:rsid w:val="00100B0E"/>
    <w:rsid w:val="00104B74"/>
    <w:rsid w:val="00104CC3"/>
    <w:rsid w:val="00106797"/>
    <w:rsid w:val="00106FA5"/>
    <w:rsid w:val="001101F4"/>
    <w:rsid w:val="001109F0"/>
    <w:rsid w:val="00110AB6"/>
    <w:rsid w:val="00110E55"/>
    <w:rsid w:val="001120C7"/>
    <w:rsid w:val="00112D84"/>
    <w:rsid w:val="00113514"/>
    <w:rsid w:val="0011363E"/>
    <w:rsid w:val="00114179"/>
    <w:rsid w:val="0011435A"/>
    <w:rsid w:val="001144B2"/>
    <w:rsid w:val="001148AD"/>
    <w:rsid w:val="00115885"/>
    <w:rsid w:val="001163A2"/>
    <w:rsid w:val="00117E91"/>
    <w:rsid w:val="00121CC0"/>
    <w:rsid w:val="001232C4"/>
    <w:rsid w:val="00123C07"/>
    <w:rsid w:val="001246DB"/>
    <w:rsid w:val="00125347"/>
    <w:rsid w:val="00126094"/>
    <w:rsid w:val="0012796C"/>
    <w:rsid w:val="00127FD1"/>
    <w:rsid w:val="001303F1"/>
    <w:rsid w:val="00130B78"/>
    <w:rsid w:val="001337CB"/>
    <w:rsid w:val="00135007"/>
    <w:rsid w:val="001364C9"/>
    <w:rsid w:val="001369D1"/>
    <w:rsid w:val="00136EEB"/>
    <w:rsid w:val="00141213"/>
    <w:rsid w:val="001415B2"/>
    <w:rsid w:val="00141AED"/>
    <w:rsid w:val="001453E1"/>
    <w:rsid w:val="0014593D"/>
    <w:rsid w:val="0014730C"/>
    <w:rsid w:val="00150345"/>
    <w:rsid w:val="00153FEE"/>
    <w:rsid w:val="00154037"/>
    <w:rsid w:val="001546CB"/>
    <w:rsid w:val="0015504A"/>
    <w:rsid w:val="0015728B"/>
    <w:rsid w:val="001574DF"/>
    <w:rsid w:val="00164348"/>
    <w:rsid w:val="00164CC9"/>
    <w:rsid w:val="00166994"/>
    <w:rsid w:val="001712B4"/>
    <w:rsid w:val="0017439B"/>
    <w:rsid w:val="0017466E"/>
    <w:rsid w:val="00174D2E"/>
    <w:rsid w:val="001778F3"/>
    <w:rsid w:val="0018003D"/>
    <w:rsid w:val="001800C9"/>
    <w:rsid w:val="00183054"/>
    <w:rsid w:val="0018352F"/>
    <w:rsid w:val="0018421D"/>
    <w:rsid w:val="00187068"/>
    <w:rsid w:val="0018737B"/>
    <w:rsid w:val="00187BA4"/>
    <w:rsid w:val="00190261"/>
    <w:rsid w:val="00190598"/>
    <w:rsid w:val="001955E8"/>
    <w:rsid w:val="001963AB"/>
    <w:rsid w:val="00196995"/>
    <w:rsid w:val="00196B2E"/>
    <w:rsid w:val="001A262A"/>
    <w:rsid w:val="001A2735"/>
    <w:rsid w:val="001A43D1"/>
    <w:rsid w:val="001A4F29"/>
    <w:rsid w:val="001A50C0"/>
    <w:rsid w:val="001A5EC2"/>
    <w:rsid w:val="001A64C5"/>
    <w:rsid w:val="001A7EE6"/>
    <w:rsid w:val="001B0E88"/>
    <w:rsid w:val="001B1305"/>
    <w:rsid w:val="001B1BB1"/>
    <w:rsid w:val="001B3166"/>
    <w:rsid w:val="001B3874"/>
    <w:rsid w:val="001B3924"/>
    <w:rsid w:val="001B3929"/>
    <w:rsid w:val="001B4116"/>
    <w:rsid w:val="001B5E37"/>
    <w:rsid w:val="001B76EB"/>
    <w:rsid w:val="001C11BC"/>
    <w:rsid w:val="001C18E6"/>
    <w:rsid w:val="001C2ED7"/>
    <w:rsid w:val="001C3132"/>
    <w:rsid w:val="001C3396"/>
    <w:rsid w:val="001C3626"/>
    <w:rsid w:val="001C68FE"/>
    <w:rsid w:val="001C6AC3"/>
    <w:rsid w:val="001C7D8A"/>
    <w:rsid w:val="001D2AB0"/>
    <w:rsid w:val="001D3C7A"/>
    <w:rsid w:val="001D50B0"/>
    <w:rsid w:val="001D5E04"/>
    <w:rsid w:val="001E33D9"/>
    <w:rsid w:val="001E4620"/>
    <w:rsid w:val="001E488B"/>
    <w:rsid w:val="001E4A0D"/>
    <w:rsid w:val="001E5027"/>
    <w:rsid w:val="001F1D48"/>
    <w:rsid w:val="001F2FC8"/>
    <w:rsid w:val="001F3715"/>
    <w:rsid w:val="001F518C"/>
    <w:rsid w:val="001F554A"/>
    <w:rsid w:val="001F5951"/>
    <w:rsid w:val="001F5CC8"/>
    <w:rsid w:val="00200A91"/>
    <w:rsid w:val="00200E6E"/>
    <w:rsid w:val="00201F74"/>
    <w:rsid w:val="00203DA2"/>
    <w:rsid w:val="0020458C"/>
    <w:rsid w:val="00206AFD"/>
    <w:rsid w:val="00206F2F"/>
    <w:rsid w:val="00207283"/>
    <w:rsid w:val="00207D1C"/>
    <w:rsid w:val="00211430"/>
    <w:rsid w:val="00212967"/>
    <w:rsid w:val="00212C1D"/>
    <w:rsid w:val="002130D3"/>
    <w:rsid w:val="00216E29"/>
    <w:rsid w:val="002172E4"/>
    <w:rsid w:val="00217822"/>
    <w:rsid w:val="00217DC3"/>
    <w:rsid w:val="002213FF"/>
    <w:rsid w:val="00221C5B"/>
    <w:rsid w:val="00224830"/>
    <w:rsid w:val="002251B6"/>
    <w:rsid w:val="00225656"/>
    <w:rsid w:val="00225E5A"/>
    <w:rsid w:val="002261B6"/>
    <w:rsid w:val="00226A06"/>
    <w:rsid w:val="002351A8"/>
    <w:rsid w:val="00236AF1"/>
    <w:rsid w:val="00237BBC"/>
    <w:rsid w:val="00241219"/>
    <w:rsid w:val="00241410"/>
    <w:rsid w:val="00243318"/>
    <w:rsid w:val="00244798"/>
    <w:rsid w:val="00244A2A"/>
    <w:rsid w:val="00252946"/>
    <w:rsid w:val="00252C99"/>
    <w:rsid w:val="0025459C"/>
    <w:rsid w:val="00255BF3"/>
    <w:rsid w:val="002623A5"/>
    <w:rsid w:val="00263127"/>
    <w:rsid w:val="00265333"/>
    <w:rsid w:val="00266704"/>
    <w:rsid w:val="00270C8C"/>
    <w:rsid w:val="00271461"/>
    <w:rsid w:val="00271E70"/>
    <w:rsid w:val="002724DE"/>
    <w:rsid w:val="00272790"/>
    <w:rsid w:val="00272B46"/>
    <w:rsid w:val="002748A3"/>
    <w:rsid w:val="002751AB"/>
    <w:rsid w:val="0027525E"/>
    <w:rsid w:val="00275E03"/>
    <w:rsid w:val="00277A19"/>
    <w:rsid w:val="00277E5E"/>
    <w:rsid w:val="00277FFB"/>
    <w:rsid w:val="00283EBA"/>
    <w:rsid w:val="00286069"/>
    <w:rsid w:val="00286C65"/>
    <w:rsid w:val="00290627"/>
    <w:rsid w:val="00290D11"/>
    <w:rsid w:val="002921A5"/>
    <w:rsid w:val="00293F9A"/>
    <w:rsid w:val="00294471"/>
    <w:rsid w:val="00294714"/>
    <w:rsid w:val="002947FA"/>
    <w:rsid w:val="00294F2B"/>
    <w:rsid w:val="00295008"/>
    <w:rsid w:val="002A0C8C"/>
    <w:rsid w:val="002A0D51"/>
    <w:rsid w:val="002A2A19"/>
    <w:rsid w:val="002A4ED5"/>
    <w:rsid w:val="002A6433"/>
    <w:rsid w:val="002A70BF"/>
    <w:rsid w:val="002A7F41"/>
    <w:rsid w:val="002A7F9F"/>
    <w:rsid w:val="002B01A4"/>
    <w:rsid w:val="002B1782"/>
    <w:rsid w:val="002B421C"/>
    <w:rsid w:val="002B5507"/>
    <w:rsid w:val="002B6454"/>
    <w:rsid w:val="002B7A17"/>
    <w:rsid w:val="002C1061"/>
    <w:rsid w:val="002C1968"/>
    <w:rsid w:val="002C2940"/>
    <w:rsid w:val="002C2F8E"/>
    <w:rsid w:val="002C7CD5"/>
    <w:rsid w:val="002D2555"/>
    <w:rsid w:val="002D2C8D"/>
    <w:rsid w:val="002D2D71"/>
    <w:rsid w:val="002D3AD3"/>
    <w:rsid w:val="002D3FAA"/>
    <w:rsid w:val="002D5A93"/>
    <w:rsid w:val="002D6E56"/>
    <w:rsid w:val="002D72C4"/>
    <w:rsid w:val="002E1290"/>
    <w:rsid w:val="002E13E5"/>
    <w:rsid w:val="002E1F23"/>
    <w:rsid w:val="002E232C"/>
    <w:rsid w:val="002E24EF"/>
    <w:rsid w:val="002E3258"/>
    <w:rsid w:val="002E49D3"/>
    <w:rsid w:val="002E4CCF"/>
    <w:rsid w:val="002E5361"/>
    <w:rsid w:val="002E5382"/>
    <w:rsid w:val="002E612D"/>
    <w:rsid w:val="002E6C9D"/>
    <w:rsid w:val="002F0A33"/>
    <w:rsid w:val="002F0CC6"/>
    <w:rsid w:val="002F35B1"/>
    <w:rsid w:val="002F53A2"/>
    <w:rsid w:val="002F63EA"/>
    <w:rsid w:val="002F6ABF"/>
    <w:rsid w:val="00301345"/>
    <w:rsid w:val="00301C4A"/>
    <w:rsid w:val="003028F3"/>
    <w:rsid w:val="003036F1"/>
    <w:rsid w:val="00304D42"/>
    <w:rsid w:val="00305F68"/>
    <w:rsid w:val="00312936"/>
    <w:rsid w:val="00313B3E"/>
    <w:rsid w:val="00314BEB"/>
    <w:rsid w:val="00315ADE"/>
    <w:rsid w:val="003200B6"/>
    <w:rsid w:val="00320462"/>
    <w:rsid w:val="003204A3"/>
    <w:rsid w:val="00320CC3"/>
    <w:rsid w:val="00321562"/>
    <w:rsid w:val="0032170E"/>
    <w:rsid w:val="003219B6"/>
    <w:rsid w:val="003235B4"/>
    <w:rsid w:val="003255C0"/>
    <w:rsid w:val="0032584C"/>
    <w:rsid w:val="003268F1"/>
    <w:rsid w:val="003301B0"/>
    <w:rsid w:val="00331537"/>
    <w:rsid w:val="0033267F"/>
    <w:rsid w:val="0033446D"/>
    <w:rsid w:val="003377C5"/>
    <w:rsid w:val="00337CAE"/>
    <w:rsid w:val="003406DB"/>
    <w:rsid w:val="00340B14"/>
    <w:rsid w:val="00340DE3"/>
    <w:rsid w:val="00341DE5"/>
    <w:rsid w:val="00342019"/>
    <w:rsid w:val="0034209B"/>
    <w:rsid w:val="003430F5"/>
    <w:rsid w:val="00343999"/>
    <w:rsid w:val="003448E2"/>
    <w:rsid w:val="00345059"/>
    <w:rsid w:val="003503D4"/>
    <w:rsid w:val="003512FA"/>
    <w:rsid w:val="003531F0"/>
    <w:rsid w:val="00353C1E"/>
    <w:rsid w:val="00353D93"/>
    <w:rsid w:val="00355C45"/>
    <w:rsid w:val="00356E45"/>
    <w:rsid w:val="00356E9B"/>
    <w:rsid w:val="00357501"/>
    <w:rsid w:val="00360146"/>
    <w:rsid w:val="00361E83"/>
    <w:rsid w:val="0036305B"/>
    <w:rsid w:val="00363259"/>
    <w:rsid w:val="003632C9"/>
    <w:rsid w:val="00364413"/>
    <w:rsid w:val="00365013"/>
    <w:rsid w:val="0037273C"/>
    <w:rsid w:val="00373ACA"/>
    <w:rsid w:val="00374DBC"/>
    <w:rsid w:val="00375688"/>
    <w:rsid w:val="00377120"/>
    <w:rsid w:val="0038183E"/>
    <w:rsid w:val="003824DF"/>
    <w:rsid w:val="0038303C"/>
    <w:rsid w:val="00385460"/>
    <w:rsid w:val="00386695"/>
    <w:rsid w:val="0038684E"/>
    <w:rsid w:val="003870C9"/>
    <w:rsid w:val="0039073C"/>
    <w:rsid w:val="0039085B"/>
    <w:rsid w:val="00390FF7"/>
    <w:rsid w:val="00392D81"/>
    <w:rsid w:val="003935F6"/>
    <w:rsid w:val="00396757"/>
    <w:rsid w:val="00396759"/>
    <w:rsid w:val="00397A4F"/>
    <w:rsid w:val="00397E3C"/>
    <w:rsid w:val="003A25C3"/>
    <w:rsid w:val="003A2F3A"/>
    <w:rsid w:val="003A334E"/>
    <w:rsid w:val="003A3D19"/>
    <w:rsid w:val="003A478A"/>
    <w:rsid w:val="003A6829"/>
    <w:rsid w:val="003A714F"/>
    <w:rsid w:val="003B1046"/>
    <w:rsid w:val="003B1892"/>
    <w:rsid w:val="003B5D78"/>
    <w:rsid w:val="003B6189"/>
    <w:rsid w:val="003B6499"/>
    <w:rsid w:val="003B7564"/>
    <w:rsid w:val="003C0ECB"/>
    <w:rsid w:val="003C1887"/>
    <w:rsid w:val="003C3A30"/>
    <w:rsid w:val="003C515D"/>
    <w:rsid w:val="003C5567"/>
    <w:rsid w:val="003C6457"/>
    <w:rsid w:val="003C6E58"/>
    <w:rsid w:val="003C7C17"/>
    <w:rsid w:val="003D35EC"/>
    <w:rsid w:val="003D53B0"/>
    <w:rsid w:val="003D6E7C"/>
    <w:rsid w:val="003D790F"/>
    <w:rsid w:val="003D7AE8"/>
    <w:rsid w:val="003D7B5A"/>
    <w:rsid w:val="003E0847"/>
    <w:rsid w:val="003E0AD0"/>
    <w:rsid w:val="003E270C"/>
    <w:rsid w:val="003F1619"/>
    <w:rsid w:val="003F25E0"/>
    <w:rsid w:val="003F39BC"/>
    <w:rsid w:val="003F3F0F"/>
    <w:rsid w:val="003F528C"/>
    <w:rsid w:val="003F5542"/>
    <w:rsid w:val="003F6FF2"/>
    <w:rsid w:val="00400309"/>
    <w:rsid w:val="004015DA"/>
    <w:rsid w:val="004027D7"/>
    <w:rsid w:val="00402E49"/>
    <w:rsid w:val="00402F66"/>
    <w:rsid w:val="00403A14"/>
    <w:rsid w:val="00404A79"/>
    <w:rsid w:val="004051A9"/>
    <w:rsid w:val="00406DEF"/>
    <w:rsid w:val="00407BEF"/>
    <w:rsid w:val="00410686"/>
    <w:rsid w:val="00410F10"/>
    <w:rsid w:val="00412753"/>
    <w:rsid w:val="004129DA"/>
    <w:rsid w:val="00412EA2"/>
    <w:rsid w:val="004136A4"/>
    <w:rsid w:val="00416F83"/>
    <w:rsid w:val="00430C12"/>
    <w:rsid w:val="0043167D"/>
    <w:rsid w:val="00431993"/>
    <w:rsid w:val="00432014"/>
    <w:rsid w:val="0043250D"/>
    <w:rsid w:val="00434BA4"/>
    <w:rsid w:val="00436FE5"/>
    <w:rsid w:val="0044045A"/>
    <w:rsid w:val="00440491"/>
    <w:rsid w:val="004406C4"/>
    <w:rsid w:val="00440E2F"/>
    <w:rsid w:val="00442B39"/>
    <w:rsid w:val="00442D11"/>
    <w:rsid w:val="0044510B"/>
    <w:rsid w:val="0044526D"/>
    <w:rsid w:val="00445A3C"/>
    <w:rsid w:val="00450317"/>
    <w:rsid w:val="00450E2D"/>
    <w:rsid w:val="00452757"/>
    <w:rsid w:val="00452F1D"/>
    <w:rsid w:val="00452F3A"/>
    <w:rsid w:val="00452F8D"/>
    <w:rsid w:val="00453431"/>
    <w:rsid w:val="004541C6"/>
    <w:rsid w:val="004557B7"/>
    <w:rsid w:val="00460B20"/>
    <w:rsid w:val="0046203E"/>
    <w:rsid w:val="004625BA"/>
    <w:rsid w:val="00462D63"/>
    <w:rsid w:val="00464492"/>
    <w:rsid w:val="00466F49"/>
    <w:rsid w:val="004670E4"/>
    <w:rsid w:val="0046794D"/>
    <w:rsid w:val="00467E68"/>
    <w:rsid w:val="00470ACE"/>
    <w:rsid w:val="004726F6"/>
    <w:rsid w:val="00472EC3"/>
    <w:rsid w:val="00473978"/>
    <w:rsid w:val="00473A8B"/>
    <w:rsid w:val="00473AC2"/>
    <w:rsid w:val="00473CB0"/>
    <w:rsid w:val="004742AE"/>
    <w:rsid w:val="00474FF5"/>
    <w:rsid w:val="00476BC5"/>
    <w:rsid w:val="0047734B"/>
    <w:rsid w:val="00480F7A"/>
    <w:rsid w:val="00481C47"/>
    <w:rsid w:val="00482C53"/>
    <w:rsid w:val="00482E1F"/>
    <w:rsid w:val="0048368C"/>
    <w:rsid w:val="00483EB5"/>
    <w:rsid w:val="00485322"/>
    <w:rsid w:val="00486B22"/>
    <w:rsid w:val="00486C7A"/>
    <w:rsid w:val="004876E8"/>
    <w:rsid w:val="004906D7"/>
    <w:rsid w:val="004914AD"/>
    <w:rsid w:val="0049206E"/>
    <w:rsid w:val="004922FD"/>
    <w:rsid w:val="004930B3"/>
    <w:rsid w:val="00497C6A"/>
    <w:rsid w:val="004A0F3C"/>
    <w:rsid w:val="004A1B45"/>
    <w:rsid w:val="004A1C55"/>
    <w:rsid w:val="004A1FD7"/>
    <w:rsid w:val="004A215A"/>
    <w:rsid w:val="004A3DFB"/>
    <w:rsid w:val="004A5271"/>
    <w:rsid w:val="004A6948"/>
    <w:rsid w:val="004A7D4F"/>
    <w:rsid w:val="004B56BD"/>
    <w:rsid w:val="004B5A86"/>
    <w:rsid w:val="004B6B32"/>
    <w:rsid w:val="004B7491"/>
    <w:rsid w:val="004B7D22"/>
    <w:rsid w:val="004C1CC1"/>
    <w:rsid w:val="004C304B"/>
    <w:rsid w:val="004C4691"/>
    <w:rsid w:val="004C4DA7"/>
    <w:rsid w:val="004C7B95"/>
    <w:rsid w:val="004D0646"/>
    <w:rsid w:val="004D0983"/>
    <w:rsid w:val="004D2CA6"/>
    <w:rsid w:val="004D343C"/>
    <w:rsid w:val="004D55C5"/>
    <w:rsid w:val="004D5C4B"/>
    <w:rsid w:val="004D696F"/>
    <w:rsid w:val="004D6CF1"/>
    <w:rsid w:val="004D6D80"/>
    <w:rsid w:val="004D7E5A"/>
    <w:rsid w:val="004E02F6"/>
    <w:rsid w:val="004E138C"/>
    <w:rsid w:val="004E2455"/>
    <w:rsid w:val="004E2889"/>
    <w:rsid w:val="004E3078"/>
    <w:rsid w:val="004E73F1"/>
    <w:rsid w:val="004F1898"/>
    <w:rsid w:val="004F37E7"/>
    <w:rsid w:val="004F498D"/>
    <w:rsid w:val="004F6D13"/>
    <w:rsid w:val="004F7166"/>
    <w:rsid w:val="004F7D37"/>
    <w:rsid w:val="00500767"/>
    <w:rsid w:val="0050172B"/>
    <w:rsid w:val="005021CA"/>
    <w:rsid w:val="005042E0"/>
    <w:rsid w:val="00504399"/>
    <w:rsid w:val="00505237"/>
    <w:rsid w:val="00505B37"/>
    <w:rsid w:val="005101EF"/>
    <w:rsid w:val="00510AC7"/>
    <w:rsid w:val="00512435"/>
    <w:rsid w:val="00512584"/>
    <w:rsid w:val="005147F8"/>
    <w:rsid w:val="005155D0"/>
    <w:rsid w:val="0051578A"/>
    <w:rsid w:val="00516395"/>
    <w:rsid w:val="005174EA"/>
    <w:rsid w:val="00520647"/>
    <w:rsid w:val="00520A58"/>
    <w:rsid w:val="00520A8D"/>
    <w:rsid w:val="00520E1C"/>
    <w:rsid w:val="0052326D"/>
    <w:rsid w:val="00524300"/>
    <w:rsid w:val="00527256"/>
    <w:rsid w:val="00527C8F"/>
    <w:rsid w:val="00527ED0"/>
    <w:rsid w:val="00531B55"/>
    <w:rsid w:val="00533357"/>
    <w:rsid w:val="0053341D"/>
    <w:rsid w:val="005337EE"/>
    <w:rsid w:val="00533855"/>
    <w:rsid w:val="00534AFF"/>
    <w:rsid w:val="00534B43"/>
    <w:rsid w:val="00535F30"/>
    <w:rsid w:val="0053614E"/>
    <w:rsid w:val="0053785F"/>
    <w:rsid w:val="00540408"/>
    <w:rsid w:val="00540643"/>
    <w:rsid w:val="00542D45"/>
    <w:rsid w:val="00542DC7"/>
    <w:rsid w:val="00544827"/>
    <w:rsid w:val="00545928"/>
    <w:rsid w:val="00546806"/>
    <w:rsid w:val="00546D16"/>
    <w:rsid w:val="00547E57"/>
    <w:rsid w:val="00550238"/>
    <w:rsid w:val="005515B9"/>
    <w:rsid w:val="00551CEE"/>
    <w:rsid w:val="005538AA"/>
    <w:rsid w:val="00553A4C"/>
    <w:rsid w:val="00553FB5"/>
    <w:rsid w:val="00554BB0"/>
    <w:rsid w:val="00554E3D"/>
    <w:rsid w:val="00554EE8"/>
    <w:rsid w:val="00556EE5"/>
    <w:rsid w:val="00556FF3"/>
    <w:rsid w:val="005577F8"/>
    <w:rsid w:val="0055790D"/>
    <w:rsid w:val="0056009F"/>
    <w:rsid w:val="00562718"/>
    <w:rsid w:val="0056355F"/>
    <w:rsid w:val="00565A25"/>
    <w:rsid w:val="00567651"/>
    <w:rsid w:val="00570932"/>
    <w:rsid w:val="00571BA1"/>
    <w:rsid w:val="005758B7"/>
    <w:rsid w:val="00580E4D"/>
    <w:rsid w:val="00581EE9"/>
    <w:rsid w:val="00581F6A"/>
    <w:rsid w:val="0058262A"/>
    <w:rsid w:val="00582FE0"/>
    <w:rsid w:val="00583654"/>
    <w:rsid w:val="00585CCD"/>
    <w:rsid w:val="00594541"/>
    <w:rsid w:val="005950DB"/>
    <w:rsid w:val="005951EA"/>
    <w:rsid w:val="00596996"/>
    <w:rsid w:val="00596EEE"/>
    <w:rsid w:val="005972B5"/>
    <w:rsid w:val="005A07C3"/>
    <w:rsid w:val="005B4ECA"/>
    <w:rsid w:val="005B6654"/>
    <w:rsid w:val="005B6888"/>
    <w:rsid w:val="005B7BDB"/>
    <w:rsid w:val="005C4034"/>
    <w:rsid w:val="005C42C4"/>
    <w:rsid w:val="005C43A2"/>
    <w:rsid w:val="005C43D7"/>
    <w:rsid w:val="005C4616"/>
    <w:rsid w:val="005C4C07"/>
    <w:rsid w:val="005C4C68"/>
    <w:rsid w:val="005D0406"/>
    <w:rsid w:val="005D0430"/>
    <w:rsid w:val="005D05A1"/>
    <w:rsid w:val="005D1616"/>
    <w:rsid w:val="005D2BDE"/>
    <w:rsid w:val="005D3144"/>
    <w:rsid w:val="005D7CC0"/>
    <w:rsid w:val="005D7EFB"/>
    <w:rsid w:val="005E1190"/>
    <w:rsid w:val="005E1B74"/>
    <w:rsid w:val="005E1DA2"/>
    <w:rsid w:val="005E30D5"/>
    <w:rsid w:val="005E36BC"/>
    <w:rsid w:val="005E3B89"/>
    <w:rsid w:val="005E65B4"/>
    <w:rsid w:val="005E6A97"/>
    <w:rsid w:val="005E6F92"/>
    <w:rsid w:val="005E7DA3"/>
    <w:rsid w:val="005F309E"/>
    <w:rsid w:val="005F35BA"/>
    <w:rsid w:val="005F55B7"/>
    <w:rsid w:val="00600260"/>
    <w:rsid w:val="00600C32"/>
    <w:rsid w:val="00602870"/>
    <w:rsid w:val="00603139"/>
    <w:rsid w:val="00603514"/>
    <w:rsid w:val="00604077"/>
    <w:rsid w:val="00604DFC"/>
    <w:rsid w:val="00606329"/>
    <w:rsid w:val="00611866"/>
    <w:rsid w:val="0061220D"/>
    <w:rsid w:val="00612E5C"/>
    <w:rsid w:val="006157AE"/>
    <w:rsid w:val="00616893"/>
    <w:rsid w:val="00617AD0"/>
    <w:rsid w:val="00621A50"/>
    <w:rsid w:val="0062404E"/>
    <w:rsid w:val="00625506"/>
    <w:rsid w:val="006275BB"/>
    <w:rsid w:val="00630034"/>
    <w:rsid w:val="0063003A"/>
    <w:rsid w:val="006304ED"/>
    <w:rsid w:val="006307F5"/>
    <w:rsid w:val="006339CB"/>
    <w:rsid w:val="0063479A"/>
    <w:rsid w:val="00634FFD"/>
    <w:rsid w:val="00637434"/>
    <w:rsid w:val="0064013E"/>
    <w:rsid w:val="0064044D"/>
    <w:rsid w:val="00642A09"/>
    <w:rsid w:val="006432F8"/>
    <w:rsid w:val="0064499A"/>
    <w:rsid w:val="00644F64"/>
    <w:rsid w:val="0064703F"/>
    <w:rsid w:val="00651CA8"/>
    <w:rsid w:val="00655476"/>
    <w:rsid w:val="006554EB"/>
    <w:rsid w:val="00655529"/>
    <w:rsid w:val="0065677A"/>
    <w:rsid w:val="00656BA7"/>
    <w:rsid w:val="00657117"/>
    <w:rsid w:val="006602FD"/>
    <w:rsid w:val="006603F9"/>
    <w:rsid w:val="00661C49"/>
    <w:rsid w:val="00663FD9"/>
    <w:rsid w:val="0066429B"/>
    <w:rsid w:val="00664C82"/>
    <w:rsid w:val="006705DA"/>
    <w:rsid w:val="00670E32"/>
    <w:rsid w:val="00672862"/>
    <w:rsid w:val="00673F42"/>
    <w:rsid w:val="00675F3A"/>
    <w:rsid w:val="0067705E"/>
    <w:rsid w:val="00677810"/>
    <w:rsid w:val="00680905"/>
    <w:rsid w:val="00683539"/>
    <w:rsid w:val="0068446D"/>
    <w:rsid w:val="00685D51"/>
    <w:rsid w:val="00686A40"/>
    <w:rsid w:val="0068750D"/>
    <w:rsid w:val="00687CDB"/>
    <w:rsid w:val="00691B2E"/>
    <w:rsid w:val="00691F4C"/>
    <w:rsid w:val="00692C6A"/>
    <w:rsid w:val="0069470C"/>
    <w:rsid w:val="0069578B"/>
    <w:rsid w:val="00697F13"/>
    <w:rsid w:val="006A12AF"/>
    <w:rsid w:val="006A2A17"/>
    <w:rsid w:val="006A4390"/>
    <w:rsid w:val="006A4CB3"/>
    <w:rsid w:val="006A5485"/>
    <w:rsid w:val="006A7409"/>
    <w:rsid w:val="006B1129"/>
    <w:rsid w:val="006B15CA"/>
    <w:rsid w:val="006B2929"/>
    <w:rsid w:val="006B441D"/>
    <w:rsid w:val="006B4B17"/>
    <w:rsid w:val="006B7451"/>
    <w:rsid w:val="006C0226"/>
    <w:rsid w:val="006C0B02"/>
    <w:rsid w:val="006C102A"/>
    <w:rsid w:val="006C22E3"/>
    <w:rsid w:val="006C438C"/>
    <w:rsid w:val="006C452A"/>
    <w:rsid w:val="006C5C27"/>
    <w:rsid w:val="006C7497"/>
    <w:rsid w:val="006C7C62"/>
    <w:rsid w:val="006D06BC"/>
    <w:rsid w:val="006D2B8D"/>
    <w:rsid w:val="006D527F"/>
    <w:rsid w:val="006D6304"/>
    <w:rsid w:val="006D78E9"/>
    <w:rsid w:val="006D7A11"/>
    <w:rsid w:val="006E0F84"/>
    <w:rsid w:val="006E27D7"/>
    <w:rsid w:val="006E50A2"/>
    <w:rsid w:val="006E53A6"/>
    <w:rsid w:val="006E74AF"/>
    <w:rsid w:val="006F058E"/>
    <w:rsid w:val="006F123D"/>
    <w:rsid w:val="006F24DC"/>
    <w:rsid w:val="006F5318"/>
    <w:rsid w:val="006F5D01"/>
    <w:rsid w:val="00700120"/>
    <w:rsid w:val="00701593"/>
    <w:rsid w:val="00701CC7"/>
    <w:rsid w:val="00702870"/>
    <w:rsid w:val="00705657"/>
    <w:rsid w:val="007060AB"/>
    <w:rsid w:val="0070643A"/>
    <w:rsid w:val="0070774C"/>
    <w:rsid w:val="00710077"/>
    <w:rsid w:val="00710E6B"/>
    <w:rsid w:val="00711FBA"/>
    <w:rsid w:val="00713284"/>
    <w:rsid w:val="00713A2A"/>
    <w:rsid w:val="00714B3E"/>
    <w:rsid w:val="007166E9"/>
    <w:rsid w:val="00717411"/>
    <w:rsid w:val="0071752A"/>
    <w:rsid w:val="007206A8"/>
    <w:rsid w:val="007209E2"/>
    <w:rsid w:val="0072281C"/>
    <w:rsid w:val="007279A4"/>
    <w:rsid w:val="00727A3C"/>
    <w:rsid w:val="00730EA5"/>
    <w:rsid w:val="007315D1"/>
    <w:rsid w:val="00731835"/>
    <w:rsid w:val="00733632"/>
    <w:rsid w:val="00733F78"/>
    <w:rsid w:val="00737E7E"/>
    <w:rsid w:val="00740C55"/>
    <w:rsid w:val="00740D31"/>
    <w:rsid w:val="007427E8"/>
    <w:rsid w:val="00742896"/>
    <w:rsid w:val="00744190"/>
    <w:rsid w:val="00744EEF"/>
    <w:rsid w:val="007470EF"/>
    <w:rsid w:val="007479E4"/>
    <w:rsid w:val="0075127F"/>
    <w:rsid w:val="00751AB5"/>
    <w:rsid w:val="007524D3"/>
    <w:rsid w:val="00752F4E"/>
    <w:rsid w:val="00753970"/>
    <w:rsid w:val="007541EE"/>
    <w:rsid w:val="00754AED"/>
    <w:rsid w:val="00754E5F"/>
    <w:rsid w:val="0075536C"/>
    <w:rsid w:val="00757B08"/>
    <w:rsid w:val="00760050"/>
    <w:rsid w:val="0076109C"/>
    <w:rsid w:val="00761437"/>
    <w:rsid w:val="00761753"/>
    <w:rsid w:val="00762499"/>
    <w:rsid w:val="0076291D"/>
    <w:rsid w:val="007637DE"/>
    <w:rsid w:val="00763F86"/>
    <w:rsid w:val="007645CD"/>
    <w:rsid w:val="00770775"/>
    <w:rsid w:val="00770916"/>
    <w:rsid w:val="00771B6E"/>
    <w:rsid w:val="007766C6"/>
    <w:rsid w:val="00776B30"/>
    <w:rsid w:val="00777D3D"/>
    <w:rsid w:val="00780E11"/>
    <w:rsid w:val="0078219B"/>
    <w:rsid w:val="0078243B"/>
    <w:rsid w:val="00782853"/>
    <w:rsid w:val="0078321B"/>
    <w:rsid w:val="0078357A"/>
    <w:rsid w:val="0078371F"/>
    <w:rsid w:val="007841FD"/>
    <w:rsid w:val="00784EEF"/>
    <w:rsid w:val="0078613A"/>
    <w:rsid w:val="00786CB3"/>
    <w:rsid w:val="00787383"/>
    <w:rsid w:val="0078794D"/>
    <w:rsid w:val="00792766"/>
    <w:rsid w:val="007928CD"/>
    <w:rsid w:val="0079294F"/>
    <w:rsid w:val="00794290"/>
    <w:rsid w:val="00796C12"/>
    <w:rsid w:val="00797748"/>
    <w:rsid w:val="00797857"/>
    <w:rsid w:val="007A0B30"/>
    <w:rsid w:val="007A12CC"/>
    <w:rsid w:val="007A1A54"/>
    <w:rsid w:val="007A6568"/>
    <w:rsid w:val="007A6984"/>
    <w:rsid w:val="007B3B9F"/>
    <w:rsid w:val="007B702A"/>
    <w:rsid w:val="007C1457"/>
    <w:rsid w:val="007C1FB1"/>
    <w:rsid w:val="007C493B"/>
    <w:rsid w:val="007C4EFA"/>
    <w:rsid w:val="007C5F0B"/>
    <w:rsid w:val="007C6A8A"/>
    <w:rsid w:val="007C6B1F"/>
    <w:rsid w:val="007D07FF"/>
    <w:rsid w:val="007D0C2F"/>
    <w:rsid w:val="007D144E"/>
    <w:rsid w:val="007D3128"/>
    <w:rsid w:val="007D64EA"/>
    <w:rsid w:val="007D666A"/>
    <w:rsid w:val="007D6877"/>
    <w:rsid w:val="007E1D7F"/>
    <w:rsid w:val="007E3A3A"/>
    <w:rsid w:val="007E40A8"/>
    <w:rsid w:val="007E7B84"/>
    <w:rsid w:val="007F01BF"/>
    <w:rsid w:val="007F0734"/>
    <w:rsid w:val="007F19F3"/>
    <w:rsid w:val="007F1D7B"/>
    <w:rsid w:val="007F2EF3"/>
    <w:rsid w:val="007F35FE"/>
    <w:rsid w:val="0080191A"/>
    <w:rsid w:val="00801A49"/>
    <w:rsid w:val="00801A83"/>
    <w:rsid w:val="00802670"/>
    <w:rsid w:val="0080304A"/>
    <w:rsid w:val="0080367F"/>
    <w:rsid w:val="00806257"/>
    <w:rsid w:val="00811073"/>
    <w:rsid w:val="00811E66"/>
    <w:rsid w:val="00814B08"/>
    <w:rsid w:val="00815033"/>
    <w:rsid w:val="0081522E"/>
    <w:rsid w:val="008155F1"/>
    <w:rsid w:val="008167B3"/>
    <w:rsid w:val="00817630"/>
    <w:rsid w:val="00817C7E"/>
    <w:rsid w:val="00820FD2"/>
    <w:rsid w:val="00821039"/>
    <w:rsid w:val="00821A67"/>
    <w:rsid w:val="0082556C"/>
    <w:rsid w:val="0082755F"/>
    <w:rsid w:val="00831494"/>
    <w:rsid w:val="008315BF"/>
    <w:rsid w:val="00832AE4"/>
    <w:rsid w:val="00832CA7"/>
    <w:rsid w:val="00833D68"/>
    <w:rsid w:val="00834174"/>
    <w:rsid w:val="0083479E"/>
    <w:rsid w:val="00834C24"/>
    <w:rsid w:val="008372AB"/>
    <w:rsid w:val="00837D95"/>
    <w:rsid w:val="008410EE"/>
    <w:rsid w:val="00841738"/>
    <w:rsid w:val="00847FFC"/>
    <w:rsid w:val="0085324C"/>
    <w:rsid w:val="0085336B"/>
    <w:rsid w:val="00853BF9"/>
    <w:rsid w:val="00855C94"/>
    <w:rsid w:val="00855D91"/>
    <w:rsid w:val="00855EB8"/>
    <w:rsid w:val="0086253D"/>
    <w:rsid w:val="008628E6"/>
    <w:rsid w:val="008637AE"/>
    <w:rsid w:val="00863AEF"/>
    <w:rsid w:val="0086402E"/>
    <w:rsid w:val="00864CCF"/>
    <w:rsid w:val="00865FBA"/>
    <w:rsid w:val="00866F48"/>
    <w:rsid w:val="008708CB"/>
    <w:rsid w:val="00872678"/>
    <w:rsid w:val="00872709"/>
    <w:rsid w:val="008729DC"/>
    <w:rsid w:val="00872F24"/>
    <w:rsid w:val="008748FE"/>
    <w:rsid w:val="00875271"/>
    <w:rsid w:val="00875574"/>
    <w:rsid w:val="00875606"/>
    <w:rsid w:val="008759B1"/>
    <w:rsid w:val="0087608E"/>
    <w:rsid w:val="00880083"/>
    <w:rsid w:val="00881FFC"/>
    <w:rsid w:val="00882502"/>
    <w:rsid w:val="0088349B"/>
    <w:rsid w:val="00883839"/>
    <w:rsid w:val="00886585"/>
    <w:rsid w:val="0088765E"/>
    <w:rsid w:val="00887993"/>
    <w:rsid w:val="0089067C"/>
    <w:rsid w:val="00891A98"/>
    <w:rsid w:val="008921BA"/>
    <w:rsid w:val="0089294E"/>
    <w:rsid w:val="00892FDF"/>
    <w:rsid w:val="00894455"/>
    <w:rsid w:val="00894D51"/>
    <w:rsid w:val="00896720"/>
    <w:rsid w:val="00897074"/>
    <w:rsid w:val="0089729B"/>
    <w:rsid w:val="0089776B"/>
    <w:rsid w:val="00897D61"/>
    <w:rsid w:val="008A0086"/>
    <w:rsid w:val="008A41AA"/>
    <w:rsid w:val="008A45CE"/>
    <w:rsid w:val="008A4FBD"/>
    <w:rsid w:val="008A5B61"/>
    <w:rsid w:val="008A5CF1"/>
    <w:rsid w:val="008A5D5A"/>
    <w:rsid w:val="008A72AC"/>
    <w:rsid w:val="008B1D2F"/>
    <w:rsid w:val="008B20DF"/>
    <w:rsid w:val="008B2433"/>
    <w:rsid w:val="008B29D6"/>
    <w:rsid w:val="008B3066"/>
    <w:rsid w:val="008B5536"/>
    <w:rsid w:val="008B6298"/>
    <w:rsid w:val="008B6839"/>
    <w:rsid w:val="008B6E60"/>
    <w:rsid w:val="008C3DE4"/>
    <w:rsid w:val="008C7A38"/>
    <w:rsid w:val="008D07D2"/>
    <w:rsid w:val="008D466E"/>
    <w:rsid w:val="008D46F4"/>
    <w:rsid w:val="008D60B0"/>
    <w:rsid w:val="008D64E9"/>
    <w:rsid w:val="008E0C2F"/>
    <w:rsid w:val="008E1D14"/>
    <w:rsid w:val="008E1F60"/>
    <w:rsid w:val="008E2226"/>
    <w:rsid w:val="008E3988"/>
    <w:rsid w:val="008E4191"/>
    <w:rsid w:val="008E4FAA"/>
    <w:rsid w:val="008E544B"/>
    <w:rsid w:val="008E6EA1"/>
    <w:rsid w:val="008E6F60"/>
    <w:rsid w:val="008F1B82"/>
    <w:rsid w:val="008F280F"/>
    <w:rsid w:val="008F2FF9"/>
    <w:rsid w:val="008F5EE4"/>
    <w:rsid w:val="008F6453"/>
    <w:rsid w:val="00900FC7"/>
    <w:rsid w:val="00901784"/>
    <w:rsid w:val="0090194D"/>
    <w:rsid w:val="00903541"/>
    <w:rsid w:val="00903F92"/>
    <w:rsid w:val="00905129"/>
    <w:rsid w:val="00906ACD"/>
    <w:rsid w:val="009071DA"/>
    <w:rsid w:val="0091043B"/>
    <w:rsid w:val="009116D1"/>
    <w:rsid w:val="0091289E"/>
    <w:rsid w:val="0091335C"/>
    <w:rsid w:val="009134D5"/>
    <w:rsid w:val="009138B9"/>
    <w:rsid w:val="009160B7"/>
    <w:rsid w:val="00916548"/>
    <w:rsid w:val="00916647"/>
    <w:rsid w:val="00916A8C"/>
    <w:rsid w:val="00916B62"/>
    <w:rsid w:val="00920157"/>
    <w:rsid w:val="00920D3C"/>
    <w:rsid w:val="00922112"/>
    <w:rsid w:val="00923926"/>
    <w:rsid w:val="00923930"/>
    <w:rsid w:val="00924F6D"/>
    <w:rsid w:val="00925FEC"/>
    <w:rsid w:val="00926122"/>
    <w:rsid w:val="0092669E"/>
    <w:rsid w:val="00926B62"/>
    <w:rsid w:val="00926FDF"/>
    <w:rsid w:val="00927217"/>
    <w:rsid w:val="00927ADD"/>
    <w:rsid w:val="00931185"/>
    <w:rsid w:val="00932B68"/>
    <w:rsid w:val="00933C8A"/>
    <w:rsid w:val="00934143"/>
    <w:rsid w:val="00935072"/>
    <w:rsid w:val="00935DC1"/>
    <w:rsid w:val="009368BF"/>
    <w:rsid w:val="009371DB"/>
    <w:rsid w:val="00937357"/>
    <w:rsid w:val="00940E97"/>
    <w:rsid w:val="00941539"/>
    <w:rsid w:val="00942600"/>
    <w:rsid w:val="00943753"/>
    <w:rsid w:val="00943F91"/>
    <w:rsid w:val="00945ACD"/>
    <w:rsid w:val="00946B54"/>
    <w:rsid w:val="009472B6"/>
    <w:rsid w:val="009507EB"/>
    <w:rsid w:val="009510DD"/>
    <w:rsid w:val="00952914"/>
    <w:rsid w:val="00955A5F"/>
    <w:rsid w:val="00955F17"/>
    <w:rsid w:val="009562E6"/>
    <w:rsid w:val="00960A1C"/>
    <w:rsid w:val="009627C0"/>
    <w:rsid w:val="0096319A"/>
    <w:rsid w:val="00963373"/>
    <w:rsid w:val="00964058"/>
    <w:rsid w:val="009670FD"/>
    <w:rsid w:val="00967588"/>
    <w:rsid w:val="00970A64"/>
    <w:rsid w:val="0097130E"/>
    <w:rsid w:val="009725F1"/>
    <w:rsid w:val="00973D1C"/>
    <w:rsid w:val="00974635"/>
    <w:rsid w:val="00977D76"/>
    <w:rsid w:val="00980088"/>
    <w:rsid w:val="00980E1C"/>
    <w:rsid w:val="00981A3C"/>
    <w:rsid w:val="00982B3D"/>
    <w:rsid w:val="00984D54"/>
    <w:rsid w:val="009868B8"/>
    <w:rsid w:val="009869BF"/>
    <w:rsid w:val="009870A1"/>
    <w:rsid w:val="0098798B"/>
    <w:rsid w:val="00990402"/>
    <w:rsid w:val="0099085A"/>
    <w:rsid w:val="00993BA7"/>
    <w:rsid w:val="00993C74"/>
    <w:rsid w:val="00996572"/>
    <w:rsid w:val="00996D51"/>
    <w:rsid w:val="009975AF"/>
    <w:rsid w:val="00997F72"/>
    <w:rsid w:val="009A0435"/>
    <w:rsid w:val="009A0CBA"/>
    <w:rsid w:val="009A3BF3"/>
    <w:rsid w:val="009A3C30"/>
    <w:rsid w:val="009A48B3"/>
    <w:rsid w:val="009A55ED"/>
    <w:rsid w:val="009A6ECA"/>
    <w:rsid w:val="009B1290"/>
    <w:rsid w:val="009B1764"/>
    <w:rsid w:val="009B2706"/>
    <w:rsid w:val="009B2C52"/>
    <w:rsid w:val="009B335F"/>
    <w:rsid w:val="009B4EB4"/>
    <w:rsid w:val="009B567B"/>
    <w:rsid w:val="009B5D89"/>
    <w:rsid w:val="009B5F90"/>
    <w:rsid w:val="009B6867"/>
    <w:rsid w:val="009B6B7B"/>
    <w:rsid w:val="009C0A96"/>
    <w:rsid w:val="009C1769"/>
    <w:rsid w:val="009C1E83"/>
    <w:rsid w:val="009C52C3"/>
    <w:rsid w:val="009C5DBF"/>
    <w:rsid w:val="009C61F4"/>
    <w:rsid w:val="009C7799"/>
    <w:rsid w:val="009D1683"/>
    <w:rsid w:val="009D1989"/>
    <w:rsid w:val="009D1E06"/>
    <w:rsid w:val="009D218D"/>
    <w:rsid w:val="009D34BE"/>
    <w:rsid w:val="009D3525"/>
    <w:rsid w:val="009D3C68"/>
    <w:rsid w:val="009D509E"/>
    <w:rsid w:val="009E02E7"/>
    <w:rsid w:val="009E08F3"/>
    <w:rsid w:val="009E109B"/>
    <w:rsid w:val="009E2D12"/>
    <w:rsid w:val="009E307B"/>
    <w:rsid w:val="009E3CF7"/>
    <w:rsid w:val="009E5DAC"/>
    <w:rsid w:val="009E6297"/>
    <w:rsid w:val="009E654A"/>
    <w:rsid w:val="009E7957"/>
    <w:rsid w:val="009F0BF1"/>
    <w:rsid w:val="009F130B"/>
    <w:rsid w:val="009F35FC"/>
    <w:rsid w:val="009F3C2C"/>
    <w:rsid w:val="009F4304"/>
    <w:rsid w:val="009F4ED0"/>
    <w:rsid w:val="009F5584"/>
    <w:rsid w:val="009F574E"/>
    <w:rsid w:val="009F7950"/>
    <w:rsid w:val="009F7AA3"/>
    <w:rsid w:val="00A00463"/>
    <w:rsid w:val="00A01751"/>
    <w:rsid w:val="00A02EB6"/>
    <w:rsid w:val="00A0368D"/>
    <w:rsid w:val="00A03EB1"/>
    <w:rsid w:val="00A04152"/>
    <w:rsid w:val="00A05020"/>
    <w:rsid w:val="00A052F2"/>
    <w:rsid w:val="00A0563C"/>
    <w:rsid w:val="00A06DC4"/>
    <w:rsid w:val="00A078B5"/>
    <w:rsid w:val="00A1040A"/>
    <w:rsid w:val="00A1126A"/>
    <w:rsid w:val="00A11B08"/>
    <w:rsid w:val="00A147FC"/>
    <w:rsid w:val="00A14AB1"/>
    <w:rsid w:val="00A14E84"/>
    <w:rsid w:val="00A15701"/>
    <w:rsid w:val="00A167C6"/>
    <w:rsid w:val="00A16B47"/>
    <w:rsid w:val="00A17C9C"/>
    <w:rsid w:val="00A17F68"/>
    <w:rsid w:val="00A2042B"/>
    <w:rsid w:val="00A21EAD"/>
    <w:rsid w:val="00A245A8"/>
    <w:rsid w:val="00A24F24"/>
    <w:rsid w:val="00A309F2"/>
    <w:rsid w:val="00A31623"/>
    <w:rsid w:val="00A31D42"/>
    <w:rsid w:val="00A332EC"/>
    <w:rsid w:val="00A33AB8"/>
    <w:rsid w:val="00A344D4"/>
    <w:rsid w:val="00A35680"/>
    <w:rsid w:val="00A36192"/>
    <w:rsid w:val="00A37455"/>
    <w:rsid w:val="00A401CC"/>
    <w:rsid w:val="00A40F81"/>
    <w:rsid w:val="00A42434"/>
    <w:rsid w:val="00A447CF"/>
    <w:rsid w:val="00A46C13"/>
    <w:rsid w:val="00A475D7"/>
    <w:rsid w:val="00A5009A"/>
    <w:rsid w:val="00A50BDE"/>
    <w:rsid w:val="00A51537"/>
    <w:rsid w:val="00A51D87"/>
    <w:rsid w:val="00A52447"/>
    <w:rsid w:val="00A54FE5"/>
    <w:rsid w:val="00A55370"/>
    <w:rsid w:val="00A55B8B"/>
    <w:rsid w:val="00A570D0"/>
    <w:rsid w:val="00A57B3F"/>
    <w:rsid w:val="00A60971"/>
    <w:rsid w:val="00A60D0B"/>
    <w:rsid w:val="00A61222"/>
    <w:rsid w:val="00A620B1"/>
    <w:rsid w:val="00A622BE"/>
    <w:rsid w:val="00A63941"/>
    <w:rsid w:val="00A63F8D"/>
    <w:rsid w:val="00A6457A"/>
    <w:rsid w:val="00A66407"/>
    <w:rsid w:val="00A66557"/>
    <w:rsid w:val="00A66644"/>
    <w:rsid w:val="00A667D8"/>
    <w:rsid w:val="00A70087"/>
    <w:rsid w:val="00A705A9"/>
    <w:rsid w:val="00A71040"/>
    <w:rsid w:val="00A725E0"/>
    <w:rsid w:val="00A74FB4"/>
    <w:rsid w:val="00A765B4"/>
    <w:rsid w:val="00A777CA"/>
    <w:rsid w:val="00A80024"/>
    <w:rsid w:val="00A80D2D"/>
    <w:rsid w:val="00A81425"/>
    <w:rsid w:val="00A8177E"/>
    <w:rsid w:val="00A84D11"/>
    <w:rsid w:val="00A8502D"/>
    <w:rsid w:val="00A85376"/>
    <w:rsid w:val="00A858AC"/>
    <w:rsid w:val="00A86723"/>
    <w:rsid w:val="00A86AA5"/>
    <w:rsid w:val="00A9041C"/>
    <w:rsid w:val="00A91442"/>
    <w:rsid w:val="00A94185"/>
    <w:rsid w:val="00A9467F"/>
    <w:rsid w:val="00A97A44"/>
    <w:rsid w:val="00A97BEF"/>
    <w:rsid w:val="00A97BF9"/>
    <w:rsid w:val="00AA0344"/>
    <w:rsid w:val="00AA29C9"/>
    <w:rsid w:val="00AA3E78"/>
    <w:rsid w:val="00AA515E"/>
    <w:rsid w:val="00AA71FE"/>
    <w:rsid w:val="00AA74C8"/>
    <w:rsid w:val="00AB22F2"/>
    <w:rsid w:val="00AB33EE"/>
    <w:rsid w:val="00AB3C02"/>
    <w:rsid w:val="00AB426D"/>
    <w:rsid w:val="00AB4755"/>
    <w:rsid w:val="00AB64A8"/>
    <w:rsid w:val="00AB6FA9"/>
    <w:rsid w:val="00AB7A08"/>
    <w:rsid w:val="00AC377A"/>
    <w:rsid w:val="00AC3941"/>
    <w:rsid w:val="00AC4680"/>
    <w:rsid w:val="00AC6EBC"/>
    <w:rsid w:val="00AC78F9"/>
    <w:rsid w:val="00AD061D"/>
    <w:rsid w:val="00AD27F7"/>
    <w:rsid w:val="00AD473E"/>
    <w:rsid w:val="00AD4BCD"/>
    <w:rsid w:val="00AD52EC"/>
    <w:rsid w:val="00AD7916"/>
    <w:rsid w:val="00AE10B5"/>
    <w:rsid w:val="00AE6363"/>
    <w:rsid w:val="00AE6B1E"/>
    <w:rsid w:val="00AE6DAE"/>
    <w:rsid w:val="00AE708E"/>
    <w:rsid w:val="00AE78DE"/>
    <w:rsid w:val="00AE7EFC"/>
    <w:rsid w:val="00AF087A"/>
    <w:rsid w:val="00AF0F3D"/>
    <w:rsid w:val="00AF2CCC"/>
    <w:rsid w:val="00AF354F"/>
    <w:rsid w:val="00AF39EC"/>
    <w:rsid w:val="00AF3EF0"/>
    <w:rsid w:val="00AF641B"/>
    <w:rsid w:val="00AF681B"/>
    <w:rsid w:val="00AF696F"/>
    <w:rsid w:val="00AF70BF"/>
    <w:rsid w:val="00AF7380"/>
    <w:rsid w:val="00AF7544"/>
    <w:rsid w:val="00B02635"/>
    <w:rsid w:val="00B038F0"/>
    <w:rsid w:val="00B03FA1"/>
    <w:rsid w:val="00B055D5"/>
    <w:rsid w:val="00B0594F"/>
    <w:rsid w:val="00B05A5A"/>
    <w:rsid w:val="00B05DA1"/>
    <w:rsid w:val="00B06CF2"/>
    <w:rsid w:val="00B07B72"/>
    <w:rsid w:val="00B10DF0"/>
    <w:rsid w:val="00B1184A"/>
    <w:rsid w:val="00B1284F"/>
    <w:rsid w:val="00B13470"/>
    <w:rsid w:val="00B13E64"/>
    <w:rsid w:val="00B14705"/>
    <w:rsid w:val="00B14ED5"/>
    <w:rsid w:val="00B1518F"/>
    <w:rsid w:val="00B15408"/>
    <w:rsid w:val="00B159E5"/>
    <w:rsid w:val="00B17147"/>
    <w:rsid w:val="00B2689D"/>
    <w:rsid w:val="00B31047"/>
    <w:rsid w:val="00B31F36"/>
    <w:rsid w:val="00B33AD7"/>
    <w:rsid w:val="00B34C8A"/>
    <w:rsid w:val="00B34E96"/>
    <w:rsid w:val="00B36F83"/>
    <w:rsid w:val="00B371E7"/>
    <w:rsid w:val="00B3729C"/>
    <w:rsid w:val="00B413E8"/>
    <w:rsid w:val="00B41DD8"/>
    <w:rsid w:val="00B425E6"/>
    <w:rsid w:val="00B42D71"/>
    <w:rsid w:val="00B4339A"/>
    <w:rsid w:val="00B46FD5"/>
    <w:rsid w:val="00B477B0"/>
    <w:rsid w:val="00B478F0"/>
    <w:rsid w:val="00B5126C"/>
    <w:rsid w:val="00B52D3E"/>
    <w:rsid w:val="00B60343"/>
    <w:rsid w:val="00B60BBD"/>
    <w:rsid w:val="00B64AA2"/>
    <w:rsid w:val="00B653D6"/>
    <w:rsid w:val="00B66ED8"/>
    <w:rsid w:val="00B66F28"/>
    <w:rsid w:val="00B6759F"/>
    <w:rsid w:val="00B6796F"/>
    <w:rsid w:val="00B70495"/>
    <w:rsid w:val="00B714D2"/>
    <w:rsid w:val="00B72BC7"/>
    <w:rsid w:val="00B73980"/>
    <w:rsid w:val="00B82290"/>
    <w:rsid w:val="00B840AF"/>
    <w:rsid w:val="00B84185"/>
    <w:rsid w:val="00B841E3"/>
    <w:rsid w:val="00B84C90"/>
    <w:rsid w:val="00B84D1B"/>
    <w:rsid w:val="00B8560F"/>
    <w:rsid w:val="00B860A4"/>
    <w:rsid w:val="00B9142B"/>
    <w:rsid w:val="00B9363A"/>
    <w:rsid w:val="00B943FC"/>
    <w:rsid w:val="00B95960"/>
    <w:rsid w:val="00B95B34"/>
    <w:rsid w:val="00B96615"/>
    <w:rsid w:val="00B96BFB"/>
    <w:rsid w:val="00BA0078"/>
    <w:rsid w:val="00BA092A"/>
    <w:rsid w:val="00BA23BA"/>
    <w:rsid w:val="00BA2953"/>
    <w:rsid w:val="00BA3F85"/>
    <w:rsid w:val="00BA401C"/>
    <w:rsid w:val="00BA53AE"/>
    <w:rsid w:val="00BA674E"/>
    <w:rsid w:val="00BB0506"/>
    <w:rsid w:val="00BB1B32"/>
    <w:rsid w:val="00BB238C"/>
    <w:rsid w:val="00BB2B21"/>
    <w:rsid w:val="00BB2EBF"/>
    <w:rsid w:val="00BB4161"/>
    <w:rsid w:val="00BB4D2F"/>
    <w:rsid w:val="00BC11E8"/>
    <w:rsid w:val="00BC288C"/>
    <w:rsid w:val="00BC3C95"/>
    <w:rsid w:val="00BC40CF"/>
    <w:rsid w:val="00BC48D8"/>
    <w:rsid w:val="00BC49DB"/>
    <w:rsid w:val="00BC5C18"/>
    <w:rsid w:val="00BC65A9"/>
    <w:rsid w:val="00BC6EEA"/>
    <w:rsid w:val="00BD06F5"/>
    <w:rsid w:val="00BD2954"/>
    <w:rsid w:val="00BD2F82"/>
    <w:rsid w:val="00BD2F8C"/>
    <w:rsid w:val="00BD3620"/>
    <w:rsid w:val="00BD3EF6"/>
    <w:rsid w:val="00BD74B3"/>
    <w:rsid w:val="00BD78E4"/>
    <w:rsid w:val="00BE05F3"/>
    <w:rsid w:val="00BE0A6B"/>
    <w:rsid w:val="00BE1603"/>
    <w:rsid w:val="00BE1ACF"/>
    <w:rsid w:val="00BE363A"/>
    <w:rsid w:val="00BE3B1F"/>
    <w:rsid w:val="00BE5299"/>
    <w:rsid w:val="00BE5757"/>
    <w:rsid w:val="00BE59FE"/>
    <w:rsid w:val="00BE635B"/>
    <w:rsid w:val="00BE6AB3"/>
    <w:rsid w:val="00BE6DA8"/>
    <w:rsid w:val="00BE7CAE"/>
    <w:rsid w:val="00BF1078"/>
    <w:rsid w:val="00BF11C6"/>
    <w:rsid w:val="00BF13E5"/>
    <w:rsid w:val="00BF2113"/>
    <w:rsid w:val="00BF23C3"/>
    <w:rsid w:val="00BF3ADB"/>
    <w:rsid w:val="00BF47AB"/>
    <w:rsid w:val="00BF5BFB"/>
    <w:rsid w:val="00BF661C"/>
    <w:rsid w:val="00C01724"/>
    <w:rsid w:val="00C03820"/>
    <w:rsid w:val="00C03EB2"/>
    <w:rsid w:val="00C04744"/>
    <w:rsid w:val="00C065BF"/>
    <w:rsid w:val="00C0679D"/>
    <w:rsid w:val="00C067C9"/>
    <w:rsid w:val="00C06A61"/>
    <w:rsid w:val="00C07F0C"/>
    <w:rsid w:val="00C13969"/>
    <w:rsid w:val="00C14DB3"/>
    <w:rsid w:val="00C15DA1"/>
    <w:rsid w:val="00C16288"/>
    <w:rsid w:val="00C17BCA"/>
    <w:rsid w:val="00C17F23"/>
    <w:rsid w:val="00C20394"/>
    <w:rsid w:val="00C211CF"/>
    <w:rsid w:val="00C21465"/>
    <w:rsid w:val="00C24C90"/>
    <w:rsid w:val="00C25297"/>
    <w:rsid w:val="00C26AF8"/>
    <w:rsid w:val="00C27272"/>
    <w:rsid w:val="00C30028"/>
    <w:rsid w:val="00C30B32"/>
    <w:rsid w:val="00C311A4"/>
    <w:rsid w:val="00C31607"/>
    <w:rsid w:val="00C33592"/>
    <w:rsid w:val="00C33F4C"/>
    <w:rsid w:val="00C351D0"/>
    <w:rsid w:val="00C35812"/>
    <w:rsid w:val="00C360DD"/>
    <w:rsid w:val="00C3648C"/>
    <w:rsid w:val="00C369C8"/>
    <w:rsid w:val="00C369D8"/>
    <w:rsid w:val="00C40363"/>
    <w:rsid w:val="00C42E8C"/>
    <w:rsid w:val="00C438CD"/>
    <w:rsid w:val="00C4650E"/>
    <w:rsid w:val="00C47090"/>
    <w:rsid w:val="00C50243"/>
    <w:rsid w:val="00C5280F"/>
    <w:rsid w:val="00C52FE3"/>
    <w:rsid w:val="00C537B3"/>
    <w:rsid w:val="00C5471B"/>
    <w:rsid w:val="00C556C8"/>
    <w:rsid w:val="00C557B3"/>
    <w:rsid w:val="00C55C3A"/>
    <w:rsid w:val="00C5753C"/>
    <w:rsid w:val="00C6090C"/>
    <w:rsid w:val="00C60D60"/>
    <w:rsid w:val="00C645B0"/>
    <w:rsid w:val="00C66582"/>
    <w:rsid w:val="00C66AC9"/>
    <w:rsid w:val="00C705EE"/>
    <w:rsid w:val="00C73548"/>
    <w:rsid w:val="00C739DD"/>
    <w:rsid w:val="00C74912"/>
    <w:rsid w:val="00C74975"/>
    <w:rsid w:val="00C754EA"/>
    <w:rsid w:val="00C76437"/>
    <w:rsid w:val="00C8059A"/>
    <w:rsid w:val="00C8081B"/>
    <w:rsid w:val="00C8104B"/>
    <w:rsid w:val="00C81B5D"/>
    <w:rsid w:val="00C832A0"/>
    <w:rsid w:val="00C8344D"/>
    <w:rsid w:val="00C83674"/>
    <w:rsid w:val="00C83A90"/>
    <w:rsid w:val="00C84833"/>
    <w:rsid w:val="00C84DB8"/>
    <w:rsid w:val="00C85637"/>
    <w:rsid w:val="00C8627D"/>
    <w:rsid w:val="00C87349"/>
    <w:rsid w:val="00C8763E"/>
    <w:rsid w:val="00C87D8E"/>
    <w:rsid w:val="00C9180D"/>
    <w:rsid w:val="00C9287C"/>
    <w:rsid w:val="00C92CF9"/>
    <w:rsid w:val="00C93930"/>
    <w:rsid w:val="00C947C2"/>
    <w:rsid w:val="00C959A2"/>
    <w:rsid w:val="00C9622E"/>
    <w:rsid w:val="00C962E3"/>
    <w:rsid w:val="00C97162"/>
    <w:rsid w:val="00CA070C"/>
    <w:rsid w:val="00CA1EC1"/>
    <w:rsid w:val="00CA2376"/>
    <w:rsid w:val="00CA2E64"/>
    <w:rsid w:val="00CA2ED8"/>
    <w:rsid w:val="00CA3831"/>
    <w:rsid w:val="00CA59F1"/>
    <w:rsid w:val="00CA655D"/>
    <w:rsid w:val="00CA70EB"/>
    <w:rsid w:val="00CB2D0B"/>
    <w:rsid w:val="00CB42AA"/>
    <w:rsid w:val="00CB680F"/>
    <w:rsid w:val="00CC047D"/>
    <w:rsid w:val="00CC07DE"/>
    <w:rsid w:val="00CC0998"/>
    <w:rsid w:val="00CC14F4"/>
    <w:rsid w:val="00CC3672"/>
    <w:rsid w:val="00CC415E"/>
    <w:rsid w:val="00CD05BE"/>
    <w:rsid w:val="00CD08FA"/>
    <w:rsid w:val="00CD2EC4"/>
    <w:rsid w:val="00CD3774"/>
    <w:rsid w:val="00CD4732"/>
    <w:rsid w:val="00CD487B"/>
    <w:rsid w:val="00CD4B76"/>
    <w:rsid w:val="00CD5D4D"/>
    <w:rsid w:val="00CD71A4"/>
    <w:rsid w:val="00CD7A92"/>
    <w:rsid w:val="00CE2830"/>
    <w:rsid w:val="00CE2E97"/>
    <w:rsid w:val="00CE47F1"/>
    <w:rsid w:val="00CE4E54"/>
    <w:rsid w:val="00CE6CE5"/>
    <w:rsid w:val="00CE6D01"/>
    <w:rsid w:val="00CE70ED"/>
    <w:rsid w:val="00CE7449"/>
    <w:rsid w:val="00CF1D5F"/>
    <w:rsid w:val="00CF2166"/>
    <w:rsid w:val="00CF29DF"/>
    <w:rsid w:val="00CF2CBF"/>
    <w:rsid w:val="00CF7E43"/>
    <w:rsid w:val="00CF7EDA"/>
    <w:rsid w:val="00D003DD"/>
    <w:rsid w:val="00D00F6F"/>
    <w:rsid w:val="00D01924"/>
    <w:rsid w:val="00D0227E"/>
    <w:rsid w:val="00D0334F"/>
    <w:rsid w:val="00D058FF"/>
    <w:rsid w:val="00D061CB"/>
    <w:rsid w:val="00D0702F"/>
    <w:rsid w:val="00D076A6"/>
    <w:rsid w:val="00D07D2B"/>
    <w:rsid w:val="00D07E9D"/>
    <w:rsid w:val="00D1253B"/>
    <w:rsid w:val="00D17A1E"/>
    <w:rsid w:val="00D17E41"/>
    <w:rsid w:val="00D21C84"/>
    <w:rsid w:val="00D223FB"/>
    <w:rsid w:val="00D234E4"/>
    <w:rsid w:val="00D27E64"/>
    <w:rsid w:val="00D3072E"/>
    <w:rsid w:val="00D30FAE"/>
    <w:rsid w:val="00D3298A"/>
    <w:rsid w:val="00D33179"/>
    <w:rsid w:val="00D343C2"/>
    <w:rsid w:val="00D345A3"/>
    <w:rsid w:val="00D34878"/>
    <w:rsid w:val="00D351F4"/>
    <w:rsid w:val="00D35D0C"/>
    <w:rsid w:val="00D36EB4"/>
    <w:rsid w:val="00D412C4"/>
    <w:rsid w:val="00D41485"/>
    <w:rsid w:val="00D42165"/>
    <w:rsid w:val="00D448FD"/>
    <w:rsid w:val="00D44B23"/>
    <w:rsid w:val="00D4555B"/>
    <w:rsid w:val="00D46200"/>
    <w:rsid w:val="00D47791"/>
    <w:rsid w:val="00D50A73"/>
    <w:rsid w:val="00D50FB9"/>
    <w:rsid w:val="00D52161"/>
    <w:rsid w:val="00D525E3"/>
    <w:rsid w:val="00D5298C"/>
    <w:rsid w:val="00D539DC"/>
    <w:rsid w:val="00D54DB3"/>
    <w:rsid w:val="00D56057"/>
    <w:rsid w:val="00D60133"/>
    <w:rsid w:val="00D625B2"/>
    <w:rsid w:val="00D63177"/>
    <w:rsid w:val="00D63488"/>
    <w:rsid w:val="00D64242"/>
    <w:rsid w:val="00D65126"/>
    <w:rsid w:val="00D65B55"/>
    <w:rsid w:val="00D67FAA"/>
    <w:rsid w:val="00D730D8"/>
    <w:rsid w:val="00D75979"/>
    <w:rsid w:val="00D76345"/>
    <w:rsid w:val="00D81916"/>
    <w:rsid w:val="00D82B29"/>
    <w:rsid w:val="00D833E7"/>
    <w:rsid w:val="00D862AE"/>
    <w:rsid w:val="00D86E12"/>
    <w:rsid w:val="00D876D6"/>
    <w:rsid w:val="00D90898"/>
    <w:rsid w:val="00D908DA"/>
    <w:rsid w:val="00D91598"/>
    <w:rsid w:val="00D91760"/>
    <w:rsid w:val="00D96B8E"/>
    <w:rsid w:val="00DA0A7E"/>
    <w:rsid w:val="00DA0B47"/>
    <w:rsid w:val="00DA0EF3"/>
    <w:rsid w:val="00DA5339"/>
    <w:rsid w:val="00DA7A51"/>
    <w:rsid w:val="00DB146A"/>
    <w:rsid w:val="00DB1BE8"/>
    <w:rsid w:val="00DB2C00"/>
    <w:rsid w:val="00DB31D3"/>
    <w:rsid w:val="00DB54EB"/>
    <w:rsid w:val="00DB608A"/>
    <w:rsid w:val="00DC066B"/>
    <w:rsid w:val="00DC1DEE"/>
    <w:rsid w:val="00DC1E03"/>
    <w:rsid w:val="00DC2DB3"/>
    <w:rsid w:val="00DC329E"/>
    <w:rsid w:val="00DC37B2"/>
    <w:rsid w:val="00DC4D63"/>
    <w:rsid w:val="00DC4D87"/>
    <w:rsid w:val="00DC4E8E"/>
    <w:rsid w:val="00DD22DA"/>
    <w:rsid w:val="00DD2E95"/>
    <w:rsid w:val="00DD2FA8"/>
    <w:rsid w:val="00DD33FC"/>
    <w:rsid w:val="00DD3446"/>
    <w:rsid w:val="00DD4163"/>
    <w:rsid w:val="00DE0030"/>
    <w:rsid w:val="00DE0495"/>
    <w:rsid w:val="00DE1140"/>
    <w:rsid w:val="00DE1878"/>
    <w:rsid w:val="00DE18C7"/>
    <w:rsid w:val="00DE1ABB"/>
    <w:rsid w:val="00DE60DF"/>
    <w:rsid w:val="00DE790F"/>
    <w:rsid w:val="00DE7D1A"/>
    <w:rsid w:val="00DF1973"/>
    <w:rsid w:val="00DF630B"/>
    <w:rsid w:val="00DF6382"/>
    <w:rsid w:val="00DF6816"/>
    <w:rsid w:val="00DF7F59"/>
    <w:rsid w:val="00DF7FAC"/>
    <w:rsid w:val="00E007F9"/>
    <w:rsid w:val="00E009CB"/>
    <w:rsid w:val="00E03EAA"/>
    <w:rsid w:val="00E04C4B"/>
    <w:rsid w:val="00E04F92"/>
    <w:rsid w:val="00E077DC"/>
    <w:rsid w:val="00E07A66"/>
    <w:rsid w:val="00E07D84"/>
    <w:rsid w:val="00E07FF7"/>
    <w:rsid w:val="00E1064B"/>
    <w:rsid w:val="00E11FAD"/>
    <w:rsid w:val="00E1309D"/>
    <w:rsid w:val="00E13F83"/>
    <w:rsid w:val="00E14C6C"/>
    <w:rsid w:val="00E1507E"/>
    <w:rsid w:val="00E20DD8"/>
    <w:rsid w:val="00E2245F"/>
    <w:rsid w:val="00E228EC"/>
    <w:rsid w:val="00E233C3"/>
    <w:rsid w:val="00E23820"/>
    <w:rsid w:val="00E23E40"/>
    <w:rsid w:val="00E25054"/>
    <w:rsid w:val="00E25138"/>
    <w:rsid w:val="00E2579F"/>
    <w:rsid w:val="00E25BA0"/>
    <w:rsid w:val="00E25F4E"/>
    <w:rsid w:val="00E2706B"/>
    <w:rsid w:val="00E3070F"/>
    <w:rsid w:val="00E31490"/>
    <w:rsid w:val="00E31C5C"/>
    <w:rsid w:val="00E31D3F"/>
    <w:rsid w:val="00E33B05"/>
    <w:rsid w:val="00E34318"/>
    <w:rsid w:val="00E364D0"/>
    <w:rsid w:val="00E40391"/>
    <w:rsid w:val="00E42661"/>
    <w:rsid w:val="00E45179"/>
    <w:rsid w:val="00E45CA1"/>
    <w:rsid w:val="00E45E3D"/>
    <w:rsid w:val="00E460CA"/>
    <w:rsid w:val="00E509BF"/>
    <w:rsid w:val="00E50DD2"/>
    <w:rsid w:val="00E51314"/>
    <w:rsid w:val="00E52616"/>
    <w:rsid w:val="00E53553"/>
    <w:rsid w:val="00E54191"/>
    <w:rsid w:val="00E54740"/>
    <w:rsid w:val="00E56BCE"/>
    <w:rsid w:val="00E56D1F"/>
    <w:rsid w:val="00E57C0C"/>
    <w:rsid w:val="00E61207"/>
    <w:rsid w:val="00E619F7"/>
    <w:rsid w:val="00E655D6"/>
    <w:rsid w:val="00E65A31"/>
    <w:rsid w:val="00E65B15"/>
    <w:rsid w:val="00E663E7"/>
    <w:rsid w:val="00E6681A"/>
    <w:rsid w:val="00E70C7D"/>
    <w:rsid w:val="00E71B78"/>
    <w:rsid w:val="00E74150"/>
    <w:rsid w:val="00E769F4"/>
    <w:rsid w:val="00E8103E"/>
    <w:rsid w:val="00E81F8F"/>
    <w:rsid w:val="00E852ED"/>
    <w:rsid w:val="00E857F8"/>
    <w:rsid w:val="00E86A9B"/>
    <w:rsid w:val="00E87002"/>
    <w:rsid w:val="00E87538"/>
    <w:rsid w:val="00E91D58"/>
    <w:rsid w:val="00E93D97"/>
    <w:rsid w:val="00E9458B"/>
    <w:rsid w:val="00E94CC5"/>
    <w:rsid w:val="00E955D4"/>
    <w:rsid w:val="00E959D9"/>
    <w:rsid w:val="00EA2412"/>
    <w:rsid w:val="00EA24CA"/>
    <w:rsid w:val="00EA2F77"/>
    <w:rsid w:val="00EA39F0"/>
    <w:rsid w:val="00EA49EA"/>
    <w:rsid w:val="00EA6D6C"/>
    <w:rsid w:val="00EA7430"/>
    <w:rsid w:val="00EA761E"/>
    <w:rsid w:val="00EB00C5"/>
    <w:rsid w:val="00EB10C4"/>
    <w:rsid w:val="00EB131E"/>
    <w:rsid w:val="00EB1363"/>
    <w:rsid w:val="00EB1D4D"/>
    <w:rsid w:val="00EB4747"/>
    <w:rsid w:val="00EB50CB"/>
    <w:rsid w:val="00EB58A2"/>
    <w:rsid w:val="00EB6D02"/>
    <w:rsid w:val="00EB75BD"/>
    <w:rsid w:val="00EC14BF"/>
    <w:rsid w:val="00EC2A34"/>
    <w:rsid w:val="00EC3441"/>
    <w:rsid w:val="00EC50C8"/>
    <w:rsid w:val="00EC5A08"/>
    <w:rsid w:val="00EC7EC9"/>
    <w:rsid w:val="00ED0CD5"/>
    <w:rsid w:val="00ED26E0"/>
    <w:rsid w:val="00ED28A9"/>
    <w:rsid w:val="00ED3C1C"/>
    <w:rsid w:val="00ED615B"/>
    <w:rsid w:val="00EE02C5"/>
    <w:rsid w:val="00EE056E"/>
    <w:rsid w:val="00EE0ED7"/>
    <w:rsid w:val="00EE1986"/>
    <w:rsid w:val="00EE264F"/>
    <w:rsid w:val="00EE48AB"/>
    <w:rsid w:val="00EE4C49"/>
    <w:rsid w:val="00EE5019"/>
    <w:rsid w:val="00EE6F65"/>
    <w:rsid w:val="00EE7754"/>
    <w:rsid w:val="00EE7B50"/>
    <w:rsid w:val="00EF0AC7"/>
    <w:rsid w:val="00EF14D7"/>
    <w:rsid w:val="00EF335F"/>
    <w:rsid w:val="00EF3710"/>
    <w:rsid w:val="00EF4637"/>
    <w:rsid w:val="00EF541E"/>
    <w:rsid w:val="00EF59AF"/>
    <w:rsid w:val="00EF5F67"/>
    <w:rsid w:val="00EF60A2"/>
    <w:rsid w:val="00EF6C44"/>
    <w:rsid w:val="00F00273"/>
    <w:rsid w:val="00F010D2"/>
    <w:rsid w:val="00F01AEB"/>
    <w:rsid w:val="00F01B53"/>
    <w:rsid w:val="00F01EE6"/>
    <w:rsid w:val="00F0303F"/>
    <w:rsid w:val="00F0491C"/>
    <w:rsid w:val="00F05989"/>
    <w:rsid w:val="00F1216B"/>
    <w:rsid w:val="00F136A3"/>
    <w:rsid w:val="00F142F6"/>
    <w:rsid w:val="00F14B34"/>
    <w:rsid w:val="00F166BD"/>
    <w:rsid w:val="00F16F42"/>
    <w:rsid w:val="00F179C6"/>
    <w:rsid w:val="00F20058"/>
    <w:rsid w:val="00F21088"/>
    <w:rsid w:val="00F23289"/>
    <w:rsid w:val="00F23FF0"/>
    <w:rsid w:val="00F24631"/>
    <w:rsid w:val="00F26971"/>
    <w:rsid w:val="00F302CB"/>
    <w:rsid w:val="00F31384"/>
    <w:rsid w:val="00F318BE"/>
    <w:rsid w:val="00F36D1C"/>
    <w:rsid w:val="00F4005F"/>
    <w:rsid w:val="00F40FDB"/>
    <w:rsid w:val="00F412D4"/>
    <w:rsid w:val="00F42C66"/>
    <w:rsid w:val="00F44096"/>
    <w:rsid w:val="00F46D0E"/>
    <w:rsid w:val="00F51631"/>
    <w:rsid w:val="00F51B9C"/>
    <w:rsid w:val="00F551E8"/>
    <w:rsid w:val="00F55D93"/>
    <w:rsid w:val="00F566C7"/>
    <w:rsid w:val="00F601BC"/>
    <w:rsid w:val="00F609F3"/>
    <w:rsid w:val="00F617ED"/>
    <w:rsid w:val="00F6286F"/>
    <w:rsid w:val="00F639FE"/>
    <w:rsid w:val="00F64399"/>
    <w:rsid w:val="00F6525D"/>
    <w:rsid w:val="00F65528"/>
    <w:rsid w:val="00F65CBE"/>
    <w:rsid w:val="00F71845"/>
    <w:rsid w:val="00F71F3A"/>
    <w:rsid w:val="00F71FAA"/>
    <w:rsid w:val="00F7219B"/>
    <w:rsid w:val="00F72525"/>
    <w:rsid w:val="00F74CE4"/>
    <w:rsid w:val="00F74E14"/>
    <w:rsid w:val="00F756ED"/>
    <w:rsid w:val="00F76C5A"/>
    <w:rsid w:val="00F76DD7"/>
    <w:rsid w:val="00F76EBB"/>
    <w:rsid w:val="00F77450"/>
    <w:rsid w:val="00F81DBE"/>
    <w:rsid w:val="00F82791"/>
    <w:rsid w:val="00F83A26"/>
    <w:rsid w:val="00F83E49"/>
    <w:rsid w:val="00F84AF6"/>
    <w:rsid w:val="00F860D7"/>
    <w:rsid w:val="00F8792E"/>
    <w:rsid w:val="00F90D8F"/>
    <w:rsid w:val="00F91781"/>
    <w:rsid w:val="00F92833"/>
    <w:rsid w:val="00F944FD"/>
    <w:rsid w:val="00F94B2E"/>
    <w:rsid w:val="00F96190"/>
    <w:rsid w:val="00F96B11"/>
    <w:rsid w:val="00F97D12"/>
    <w:rsid w:val="00FA34DB"/>
    <w:rsid w:val="00FA4F5B"/>
    <w:rsid w:val="00FA58BE"/>
    <w:rsid w:val="00FA593B"/>
    <w:rsid w:val="00FB1AF5"/>
    <w:rsid w:val="00FB4EA5"/>
    <w:rsid w:val="00FB520C"/>
    <w:rsid w:val="00FB57C9"/>
    <w:rsid w:val="00FB657F"/>
    <w:rsid w:val="00FB708F"/>
    <w:rsid w:val="00FC08B9"/>
    <w:rsid w:val="00FC1022"/>
    <w:rsid w:val="00FC1CE2"/>
    <w:rsid w:val="00FC245F"/>
    <w:rsid w:val="00FC339F"/>
    <w:rsid w:val="00FD184A"/>
    <w:rsid w:val="00FD2AA7"/>
    <w:rsid w:val="00FD37A6"/>
    <w:rsid w:val="00FD4174"/>
    <w:rsid w:val="00FD4CA2"/>
    <w:rsid w:val="00FD565D"/>
    <w:rsid w:val="00FD6587"/>
    <w:rsid w:val="00FE58BA"/>
    <w:rsid w:val="00FE661A"/>
    <w:rsid w:val="00FE7EFE"/>
    <w:rsid w:val="00FE7F13"/>
    <w:rsid w:val="00FF232D"/>
    <w:rsid w:val="00FF2B35"/>
    <w:rsid w:val="00FF4FA9"/>
    <w:rsid w:val="00FF501E"/>
    <w:rsid w:val="00FF58B2"/>
    <w:rsid w:val="00FF5D0E"/>
    <w:rsid w:val="00FF6358"/>
    <w:rsid w:val="00FF7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8AF3E"/>
  <w15:chartTrackingRefBased/>
  <w15:docId w15:val="{97CA03C9-C0CA-481F-8AB3-933CA08D9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F795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A5CF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300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F795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F23F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FF0"/>
  </w:style>
  <w:style w:type="paragraph" w:styleId="Footer">
    <w:name w:val="footer"/>
    <w:basedOn w:val="Normal"/>
    <w:link w:val="FooterChar"/>
    <w:uiPriority w:val="99"/>
    <w:unhideWhenUsed/>
    <w:rsid w:val="00F23F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F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16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5</TotalTime>
  <Pages>12</Pages>
  <Words>3077</Words>
  <Characters>17542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Mwaura</dc:creator>
  <cp:lastModifiedBy>HP</cp:lastModifiedBy>
  <cp:revision>2163</cp:revision>
  <dcterms:created xsi:type="dcterms:W3CDTF">2021-03-28T07:43:00Z</dcterms:created>
  <dcterms:modified xsi:type="dcterms:W3CDTF">2021-04-12T10:46:00Z</dcterms:modified>
</cp:coreProperties>
</file>